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2A4A" w:rsidRPr="00207E30" w:rsidRDefault="003C227B" w:rsidP="00AC2A4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 xml:space="preserve">           </w:t>
      </w:r>
      <w:r w:rsidR="00AC2A4A" w:rsidRPr="00207E30">
        <w:rPr>
          <w:rFonts w:ascii="Times New Roman" w:hAnsi="Times New Roman" w:cs="Times New Roman"/>
          <w:b/>
          <w:bCs/>
        </w:rPr>
        <w:t>ALL INDIA INSTITUTE OF SPEECH AND HEARING, MYSURU-6</w:t>
      </w:r>
    </w:p>
    <w:p w:rsidR="00AC2A4A" w:rsidRPr="00207E30" w:rsidRDefault="00AC2A4A" w:rsidP="00AC2A4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DEPARTMENT OF CLINICAL SERVICES</w:t>
      </w:r>
    </w:p>
    <w:p w:rsidR="00AC2A4A" w:rsidRPr="00207E30" w:rsidRDefault="00AC2A4A" w:rsidP="00AC2A4A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:rsidR="00AC2A4A" w:rsidRDefault="00AC2A4A" w:rsidP="00AC2A4A">
      <w:pPr>
        <w:pStyle w:val="Heading1"/>
        <w:jc w:val="center"/>
        <w:rPr>
          <w:sz w:val="22"/>
          <w:szCs w:val="22"/>
        </w:rPr>
      </w:pPr>
      <w:r w:rsidRPr="00207E30">
        <w:rPr>
          <w:sz w:val="22"/>
          <w:szCs w:val="22"/>
        </w:rPr>
        <w:t>MONTHLY REPORT / STATISTICS FOR THE MONTH OF APRIL 2020 (01.04.2020 to 30.04.2020.2020)</w:t>
      </w:r>
      <w:r w:rsidR="00F60106" w:rsidRPr="00207E30">
        <w:rPr>
          <w:sz w:val="22"/>
          <w:szCs w:val="22"/>
        </w:rPr>
        <w:t xml:space="preserve"> during lockdown period</w:t>
      </w:r>
    </w:p>
    <w:p w:rsidR="007629AD" w:rsidRDefault="007629AD" w:rsidP="00207E30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7E30" w:rsidRPr="00207E30" w:rsidRDefault="00207E30" w:rsidP="00207E30">
      <w:pPr>
        <w:jc w:val="center"/>
        <w:rPr>
          <w:rFonts w:ascii="Times New Roman" w:hAnsi="Times New Roman" w:cs="Times New Roman"/>
          <w:sz w:val="24"/>
          <w:szCs w:val="24"/>
        </w:rPr>
      </w:pPr>
      <w:r w:rsidRPr="00207E30">
        <w:rPr>
          <w:rFonts w:ascii="Times New Roman" w:hAnsi="Times New Roman" w:cs="Times New Roman"/>
          <w:sz w:val="24"/>
          <w:szCs w:val="24"/>
        </w:rPr>
        <w:t>Details of Speech-Language therapy handled by SLP’s through different modes during the lock period from (27.04.2020 to 30.04.2020)</w:t>
      </w:r>
    </w:p>
    <w:tbl>
      <w:tblPr>
        <w:tblStyle w:val="TableGrid"/>
        <w:tblpPr w:leftFromText="180" w:rightFromText="180" w:vertAnchor="text" w:horzAnchor="margin" w:tblpXSpec="center" w:tblpY="77"/>
        <w:tblW w:w="10415" w:type="dxa"/>
        <w:tblLook w:val="04A0"/>
      </w:tblPr>
      <w:tblGrid>
        <w:gridCol w:w="533"/>
        <w:gridCol w:w="1795"/>
        <w:gridCol w:w="1331"/>
        <w:gridCol w:w="2977"/>
        <w:gridCol w:w="1134"/>
        <w:gridCol w:w="2645"/>
      </w:tblGrid>
      <w:tr w:rsidR="007629AD" w:rsidRPr="00207E30" w:rsidTr="007629AD">
        <w:tc>
          <w:tcPr>
            <w:tcW w:w="0" w:type="auto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SL NO</w:t>
            </w:r>
          </w:p>
        </w:tc>
        <w:tc>
          <w:tcPr>
            <w:tcW w:w="0" w:type="auto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TYPY OF CASE</w:t>
            </w:r>
          </w:p>
        </w:tc>
        <w:tc>
          <w:tcPr>
            <w:tcW w:w="1331" w:type="dxa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NO OF SESSIONS ATTENDED</w:t>
            </w:r>
          </w:p>
        </w:tc>
        <w:tc>
          <w:tcPr>
            <w:tcW w:w="4111" w:type="dxa"/>
            <w:gridSpan w:val="2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STAFF CLINICIANS</w:t>
            </w:r>
          </w:p>
        </w:tc>
        <w:tc>
          <w:tcPr>
            <w:tcW w:w="2645" w:type="dxa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MODE OF THERAPY GIVEN</w:t>
            </w:r>
          </w:p>
        </w:tc>
      </w:tr>
      <w:tr w:rsidR="007629AD" w:rsidRPr="00207E30" w:rsidTr="007629AD">
        <w:trPr>
          <w:trHeight w:val="70"/>
        </w:trPr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CLD</w:t>
            </w:r>
          </w:p>
        </w:tc>
        <w:tc>
          <w:tcPr>
            <w:tcW w:w="1331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4+4</w:t>
            </w:r>
          </w:p>
        </w:tc>
        <w:tc>
          <w:tcPr>
            <w:tcW w:w="297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PRADEEP KUMAR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2645" w:type="dxa"/>
            <w:tcBorders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WHATSUP VEDIO CALL</w:t>
            </w:r>
          </w:p>
        </w:tc>
      </w:tr>
      <w:tr w:rsidR="007629AD" w:rsidRPr="00207E30" w:rsidTr="007629AD">
        <w:trPr>
          <w:trHeight w:val="260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KHAT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tcBorders>
              <w:top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TELE SESSION</w:t>
            </w:r>
          </w:p>
        </w:tc>
      </w:tr>
      <w:tr w:rsidR="007629AD" w:rsidRPr="00207E30" w:rsidTr="007629AD">
        <w:tc>
          <w:tcPr>
            <w:tcW w:w="0" w:type="auto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MSD</w:t>
            </w:r>
          </w:p>
        </w:tc>
        <w:tc>
          <w:tcPr>
            <w:tcW w:w="1331" w:type="dxa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ANUSMTHA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WHATSUP VEDIO CALL</w:t>
            </w:r>
          </w:p>
        </w:tc>
      </w:tr>
      <w:tr w:rsidR="007629AD" w:rsidRPr="00207E30" w:rsidTr="007629AD">
        <w:trPr>
          <w:trHeight w:val="70"/>
        </w:trPr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ARTICULATION</w:t>
            </w:r>
          </w:p>
        </w:tc>
        <w:tc>
          <w:tcPr>
            <w:tcW w:w="1331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DEEPA ANAND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2645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WHATSUP VEDIO CALL</w:t>
            </w:r>
          </w:p>
        </w:tc>
      </w:tr>
      <w:tr w:rsidR="007629AD" w:rsidRPr="00207E30" w:rsidTr="007629AD">
        <w:trPr>
          <w:trHeight w:val="70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POOJA C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225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KHYAT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156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PRATHIMA S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122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SAHAN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70"/>
        </w:trPr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LD</w:t>
            </w:r>
          </w:p>
        </w:tc>
        <w:tc>
          <w:tcPr>
            <w:tcW w:w="1331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4+2</w:t>
            </w:r>
          </w:p>
        </w:tc>
        <w:tc>
          <w:tcPr>
            <w:tcW w:w="297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POOJA C.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WHATSUP VEDIO CALL</w:t>
            </w:r>
          </w:p>
        </w:tc>
      </w:tr>
      <w:tr w:rsidR="007629AD" w:rsidRPr="00207E30" w:rsidTr="007629AD">
        <w:trPr>
          <w:trHeight w:val="70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PRADEE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243"/>
        </w:trPr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VD</w:t>
            </w:r>
          </w:p>
        </w:tc>
        <w:tc>
          <w:tcPr>
            <w:tcW w:w="1331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297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GOPI SANKAR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WHATSUP VEDIO CALL</w:t>
            </w:r>
          </w:p>
        </w:tc>
      </w:tr>
      <w:tr w:rsidR="007629AD" w:rsidRPr="00207E30" w:rsidTr="007629AD">
        <w:trPr>
          <w:trHeight w:val="139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ANUSMITH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139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SAHAN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208"/>
        </w:trPr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ALD</w:t>
            </w:r>
          </w:p>
        </w:tc>
        <w:tc>
          <w:tcPr>
            <w:tcW w:w="1331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7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HEM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WHATSUP VEDIO CALL</w:t>
            </w:r>
          </w:p>
        </w:tc>
      </w:tr>
      <w:tr w:rsidR="007629AD" w:rsidRPr="00207E30" w:rsidTr="007629AD">
        <w:trPr>
          <w:trHeight w:val="174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REUBE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191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KHYAT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122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RENY RAJ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130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YASHOMAT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70"/>
        </w:trPr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ASD</w:t>
            </w:r>
          </w:p>
        </w:tc>
        <w:tc>
          <w:tcPr>
            <w:tcW w:w="1331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RENY RAJ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tcBorders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8"/>
                <w:szCs w:val="8"/>
              </w:rPr>
            </w:pPr>
          </w:p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WHATSUP VEDIO CALL</w:t>
            </w:r>
          </w:p>
        </w:tc>
      </w:tr>
      <w:tr w:rsidR="007629AD" w:rsidRPr="00207E30" w:rsidTr="00A577DA">
        <w:trPr>
          <w:trHeight w:val="85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A577DA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DEEPA ANAN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A577DA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A577DA">
            <w:pPr>
              <w:spacing w:after="0" w:line="240" w:lineRule="auto"/>
              <w:jc w:val="center"/>
              <w:rPr>
                <w:b/>
                <w:sz w:val="10"/>
                <w:szCs w:val="10"/>
              </w:rPr>
            </w:pPr>
          </w:p>
          <w:p w:rsidR="007629AD" w:rsidRPr="00207E30" w:rsidRDefault="007629AD" w:rsidP="00A577DA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TELE SESSION</w:t>
            </w:r>
          </w:p>
        </w:tc>
      </w:tr>
      <w:tr w:rsidR="007629AD" w:rsidRPr="00207E30" w:rsidTr="007629AD">
        <w:trPr>
          <w:trHeight w:val="125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FLU</w:t>
            </w:r>
          </w:p>
        </w:tc>
        <w:tc>
          <w:tcPr>
            <w:tcW w:w="1331" w:type="dxa"/>
            <w:vMerge w:val="restart"/>
            <w:tcBorders>
              <w:top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GEETHA M. P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26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WHATSUP VEDIO CAL</w:t>
            </w:r>
          </w:p>
        </w:tc>
      </w:tr>
      <w:tr w:rsidR="007629AD" w:rsidRPr="00207E30" w:rsidTr="007629AD">
        <w:trPr>
          <w:trHeight w:val="70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SEEMA 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 w:val="restart"/>
            <w:tcBorders>
              <w:top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TELE SESSION</w:t>
            </w:r>
          </w:p>
        </w:tc>
      </w:tr>
      <w:tr w:rsidR="007629AD" w:rsidRPr="00207E30" w:rsidTr="007629AD">
        <w:trPr>
          <w:trHeight w:val="75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RENY RAJ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/>
            <w:tcBorders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rPr>
          <w:trHeight w:val="226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ANUSMITH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tcBorders>
              <w:top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ZOOM APP</w:t>
            </w:r>
          </w:p>
        </w:tc>
      </w:tr>
      <w:tr w:rsidR="007629AD" w:rsidRPr="00207E30" w:rsidTr="007629AD">
        <w:trPr>
          <w:trHeight w:val="70"/>
        </w:trPr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0" w:type="auto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RCLP</w:t>
            </w:r>
          </w:p>
        </w:tc>
        <w:tc>
          <w:tcPr>
            <w:tcW w:w="1331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297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GOPI SANKAR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645" w:type="dxa"/>
            <w:vMerge w:val="restart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WHATSUP VEDIO CAL</w:t>
            </w:r>
          </w:p>
        </w:tc>
      </w:tr>
      <w:tr w:rsidR="007629AD" w:rsidRPr="00207E30" w:rsidTr="007629AD">
        <w:trPr>
          <w:trHeight w:val="70"/>
        </w:trPr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NAVYA KESHAV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2645" w:type="dxa"/>
            <w:vMerge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29AD" w:rsidRPr="00207E30" w:rsidTr="007629AD">
        <w:tc>
          <w:tcPr>
            <w:tcW w:w="0" w:type="auto"/>
            <w:gridSpan w:val="2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1331" w:type="dxa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82</w:t>
            </w:r>
          </w:p>
        </w:tc>
        <w:tc>
          <w:tcPr>
            <w:tcW w:w="6756" w:type="dxa"/>
            <w:gridSpan w:val="3"/>
            <w:vAlign w:val="center"/>
          </w:tcPr>
          <w:p w:rsidR="007629AD" w:rsidRPr="00207E30" w:rsidRDefault="007629AD" w:rsidP="007629A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7E30">
              <w:rPr>
                <w:b/>
                <w:sz w:val="20"/>
                <w:szCs w:val="20"/>
              </w:rPr>
              <w:t>35</w:t>
            </w:r>
          </w:p>
        </w:tc>
      </w:tr>
    </w:tbl>
    <w:p w:rsidR="008D387E" w:rsidRPr="00207E30" w:rsidRDefault="003C227B" w:rsidP="00207E30">
      <w:pPr>
        <w:rPr>
          <w:i/>
          <w:iCs/>
          <w:sz w:val="2"/>
          <w:szCs w:val="2"/>
        </w:rPr>
      </w:pPr>
      <w:r w:rsidRPr="00207E30">
        <w:rPr>
          <w:rFonts w:ascii="Times New Roman" w:hAnsi="Times New Roman" w:cs="Times New Roman"/>
          <w:b/>
          <w:bCs/>
        </w:rPr>
        <w:t xml:space="preserve">                  </w:t>
      </w:r>
      <w:r w:rsidR="00FB083A" w:rsidRPr="00207E30">
        <w:rPr>
          <w:i/>
          <w:iCs/>
        </w:rPr>
        <w:tab/>
      </w:r>
    </w:p>
    <w:p w:rsidR="007629AD" w:rsidRDefault="007629AD" w:rsidP="007629AD">
      <w:pPr>
        <w:spacing w:after="0" w:line="240" w:lineRule="auto"/>
        <w:ind w:left="-284" w:right="-327"/>
        <w:jc w:val="center"/>
        <w:rPr>
          <w:rFonts w:ascii="Times New Roman" w:hAnsi="Times New Roman" w:cs="Times New Roman"/>
          <w:sz w:val="26"/>
          <w:szCs w:val="26"/>
        </w:rPr>
      </w:pPr>
      <w:r w:rsidRPr="00A577DA">
        <w:rPr>
          <w:rFonts w:ascii="Times New Roman" w:hAnsi="Times New Roman" w:cs="Times New Roman"/>
          <w:sz w:val="26"/>
          <w:szCs w:val="26"/>
        </w:rPr>
        <w:t>Details Tele-therapeutic guidelines via phone provided by PT/OT staff for persons with communication disorders from Swami Vivekananda Youth Movement Trust, Sargur.</w:t>
      </w:r>
    </w:p>
    <w:p w:rsidR="00A577DA" w:rsidRPr="00A577DA" w:rsidRDefault="00A577DA" w:rsidP="007629AD">
      <w:pPr>
        <w:spacing w:after="0" w:line="240" w:lineRule="auto"/>
        <w:ind w:left="-284" w:right="-327"/>
        <w:jc w:val="center"/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W w:w="0" w:type="auto"/>
        <w:tblInd w:w="-28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3183"/>
        <w:gridCol w:w="3183"/>
        <w:gridCol w:w="3183"/>
      </w:tblGrid>
      <w:tr w:rsidR="00A577DA" w:rsidTr="00A577DA">
        <w:tc>
          <w:tcPr>
            <w:tcW w:w="3183" w:type="dxa"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b/>
                <w:bCs/>
                <w:sz w:val="24"/>
                <w:szCs w:val="24"/>
              </w:rPr>
            </w:pPr>
            <w:r w:rsidRPr="00A577DA">
              <w:rPr>
                <w:b/>
                <w:bCs/>
                <w:sz w:val="24"/>
                <w:szCs w:val="24"/>
              </w:rPr>
              <w:t>Duration</w:t>
            </w:r>
          </w:p>
        </w:tc>
        <w:tc>
          <w:tcPr>
            <w:tcW w:w="3183" w:type="dxa"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b/>
                <w:bCs/>
                <w:sz w:val="24"/>
                <w:szCs w:val="24"/>
              </w:rPr>
            </w:pPr>
            <w:r w:rsidRPr="00A577DA">
              <w:rPr>
                <w:b/>
                <w:bCs/>
                <w:sz w:val="24"/>
                <w:szCs w:val="24"/>
              </w:rPr>
              <w:t xml:space="preserve">Name of the Staff </w:t>
            </w:r>
          </w:p>
        </w:tc>
        <w:tc>
          <w:tcPr>
            <w:tcW w:w="3183" w:type="dxa"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b/>
                <w:bCs/>
                <w:sz w:val="24"/>
                <w:szCs w:val="24"/>
              </w:rPr>
            </w:pPr>
            <w:r w:rsidRPr="00A577DA">
              <w:rPr>
                <w:b/>
                <w:bCs/>
                <w:sz w:val="24"/>
                <w:szCs w:val="24"/>
              </w:rPr>
              <w:t>No. of cases handled</w:t>
            </w:r>
          </w:p>
        </w:tc>
      </w:tr>
      <w:tr w:rsidR="00A577DA" w:rsidTr="00A577DA">
        <w:tc>
          <w:tcPr>
            <w:tcW w:w="3183" w:type="dxa"/>
            <w:vMerge w:val="restart"/>
            <w:vAlign w:val="center"/>
          </w:tcPr>
          <w:p w:rsidR="00A577DA" w:rsidRPr="00A577DA" w:rsidRDefault="00A577DA" w:rsidP="00A577DA">
            <w:pPr>
              <w:spacing w:after="0"/>
              <w:ind w:right="-327"/>
              <w:rPr>
                <w:sz w:val="24"/>
                <w:szCs w:val="24"/>
              </w:rPr>
            </w:pPr>
            <w:r w:rsidRPr="00A577DA">
              <w:rPr>
                <w:sz w:val="24"/>
                <w:szCs w:val="24"/>
              </w:rPr>
              <w:t>April 20</w:t>
            </w:r>
            <w:r w:rsidRPr="00A577DA">
              <w:rPr>
                <w:sz w:val="24"/>
                <w:szCs w:val="24"/>
                <w:vertAlign w:val="superscript"/>
              </w:rPr>
              <w:t>th</w:t>
            </w:r>
            <w:r w:rsidRPr="00A577DA">
              <w:rPr>
                <w:sz w:val="24"/>
                <w:szCs w:val="24"/>
              </w:rPr>
              <w:t xml:space="preserve"> to May 1</w:t>
            </w:r>
            <w:r w:rsidRPr="00A577DA">
              <w:rPr>
                <w:sz w:val="24"/>
                <w:szCs w:val="24"/>
                <w:vertAlign w:val="superscript"/>
              </w:rPr>
              <w:t>st</w:t>
            </w:r>
            <w:r w:rsidRPr="00A577DA">
              <w:rPr>
                <w:sz w:val="24"/>
                <w:szCs w:val="24"/>
              </w:rPr>
              <w:t xml:space="preserve">  2020</w:t>
            </w:r>
          </w:p>
        </w:tc>
        <w:tc>
          <w:tcPr>
            <w:tcW w:w="3183" w:type="dxa"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sz w:val="24"/>
                <w:szCs w:val="24"/>
              </w:rPr>
            </w:pPr>
            <w:r w:rsidRPr="00A577DA">
              <w:rPr>
                <w:sz w:val="24"/>
                <w:szCs w:val="24"/>
              </w:rPr>
              <w:t>Mr. Sohan Singh</w:t>
            </w:r>
          </w:p>
        </w:tc>
        <w:tc>
          <w:tcPr>
            <w:tcW w:w="3183" w:type="dxa"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b/>
                <w:bCs/>
                <w:sz w:val="24"/>
                <w:szCs w:val="24"/>
              </w:rPr>
            </w:pPr>
            <w:r w:rsidRPr="00A577DA">
              <w:rPr>
                <w:b/>
                <w:bCs/>
                <w:sz w:val="24"/>
                <w:szCs w:val="24"/>
              </w:rPr>
              <w:t>48</w:t>
            </w:r>
          </w:p>
        </w:tc>
      </w:tr>
      <w:tr w:rsidR="00A577DA" w:rsidTr="00A577DA">
        <w:trPr>
          <w:trHeight w:val="85"/>
        </w:trPr>
        <w:tc>
          <w:tcPr>
            <w:tcW w:w="3183" w:type="dxa"/>
            <w:vMerge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sz w:val="24"/>
                <w:szCs w:val="24"/>
              </w:rPr>
            </w:pPr>
          </w:p>
        </w:tc>
        <w:tc>
          <w:tcPr>
            <w:tcW w:w="3183" w:type="dxa"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sz w:val="24"/>
                <w:szCs w:val="24"/>
              </w:rPr>
            </w:pPr>
            <w:r w:rsidRPr="00A577DA">
              <w:rPr>
                <w:sz w:val="24"/>
                <w:szCs w:val="24"/>
              </w:rPr>
              <w:t>Ms. Praisy E.</w:t>
            </w:r>
          </w:p>
        </w:tc>
        <w:tc>
          <w:tcPr>
            <w:tcW w:w="3183" w:type="dxa"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b/>
                <w:bCs/>
                <w:sz w:val="24"/>
                <w:szCs w:val="24"/>
              </w:rPr>
            </w:pPr>
            <w:r w:rsidRPr="00A577DA">
              <w:rPr>
                <w:b/>
                <w:bCs/>
                <w:sz w:val="24"/>
                <w:szCs w:val="24"/>
              </w:rPr>
              <w:t>49</w:t>
            </w:r>
          </w:p>
        </w:tc>
      </w:tr>
      <w:tr w:rsidR="00A577DA" w:rsidTr="00A577DA">
        <w:tc>
          <w:tcPr>
            <w:tcW w:w="3183" w:type="dxa"/>
            <w:vMerge w:val="restart"/>
            <w:vAlign w:val="center"/>
          </w:tcPr>
          <w:p w:rsidR="00A577DA" w:rsidRPr="00A577DA" w:rsidRDefault="00A577DA" w:rsidP="00A577DA">
            <w:pPr>
              <w:spacing w:after="0"/>
              <w:ind w:right="-327"/>
              <w:rPr>
                <w:sz w:val="24"/>
                <w:szCs w:val="24"/>
              </w:rPr>
            </w:pPr>
            <w:r w:rsidRPr="00A577DA">
              <w:rPr>
                <w:sz w:val="24"/>
                <w:szCs w:val="24"/>
              </w:rPr>
              <w:t>April 20th to May 15</w:t>
            </w:r>
            <w:r w:rsidRPr="00A577DA">
              <w:rPr>
                <w:sz w:val="24"/>
                <w:szCs w:val="24"/>
                <w:vertAlign w:val="superscript"/>
              </w:rPr>
              <w:t>th</w:t>
            </w:r>
            <w:r w:rsidRPr="00A577DA">
              <w:rPr>
                <w:sz w:val="24"/>
                <w:szCs w:val="24"/>
              </w:rPr>
              <w:t xml:space="preserve"> 2020</w:t>
            </w:r>
          </w:p>
        </w:tc>
        <w:tc>
          <w:tcPr>
            <w:tcW w:w="3183" w:type="dxa"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sz w:val="24"/>
                <w:szCs w:val="24"/>
              </w:rPr>
            </w:pPr>
            <w:r w:rsidRPr="00A577DA">
              <w:rPr>
                <w:sz w:val="24"/>
                <w:szCs w:val="24"/>
              </w:rPr>
              <w:t>Mr. Santhosh J.R.</w:t>
            </w:r>
          </w:p>
        </w:tc>
        <w:tc>
          <w:tcPr>
            <w:tcW w:w="3183" w:type="dxa"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b/>
                <w:bCs/>
                <w:sz w:val="24"/>
                <w:szCs w:val="24"/>
              </w:rPr>
            </w:pPr>
            <w:r w:rsidRPr="00A577DA">
              <w:rPr>
                <w:b/>
                <w:bCs/>
                <w:sz w:val="24"/>
                <w:szCs w:val="24"/>
              </w:rPr>
              <w:t>94</w:t>
            </w:r>
          </w:p>
        </w:tc>
      </w:tr>
      <w:tr w:rsidR="00A577DA" w:rsidTr="00A577DA">
        <w:tc>
          <w:tcPr>
            <w:tcW w:w="3183" w:type="dxa"/>
            <w:vMerge/>
          </w:tcPr>
          <w:p w:rsidR="00A577DA" w:rsidRPr="00A577DA" w:rsidRDefault="00A577DA" w:rsidP="00A577DA">
            <w:pPr>
              <w:spacing w:after="0"/>
              <w:ind w:right="-327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183" w:type="dxa"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sz w:val="24"/>
                <w:szCs w:val="24"/>
              </w:rPr>
            </w:pPr>
            <w:r w:rsidRPr="00A577DA">
              <w:rPr>
                <w:sz w:val="24"/>
                <w:szCs w:val="24"/>
              </w:rPr>
              <w:t>Ms. Meela P</w:t>
            </w:r>
          </w:p>
        </w:tc>
        <w:tc>
          <w:tcPr>
            <w:tcW w:w="3183" w:type="dxa"/>
          </w:tcPr>
          <w:p w:rsidR="00A577DA" w:rsidRPr="00A577DA" w:rsidRDefault="00A577DA" w:rsidP="00A577DA">
            <w:pPr>
              <w:spacing w:after="0"/>
              <w:ind w:right="-327"/>
              <w:jc w:val="center"/>
              <w:rPr>
                <w:b/>
                <w:bCs/>
                <w:sz w:val="24"/>
                <w:szCs w:val="24"/>
              </w:rPr>
            </w:pPr>
            <w:r w:rsidRPr="00A577DA">
              <w:rPr>
                <w:b/>
                <w:bCs/>
                <w:sz w:val="24"/>
                <w:szCs w:val="24"/>
              </w:rPr>
              <w:t>102</w:t>
            </w:r>
          </w:p>
        </w:tc>
      </w:tr>
    </w:tbl>
    <w:p w:rsidR="007629AD" w:rsidRPr="007629AD" w:rsidRDefault="007629AD" w:rsidP="007629AD">
      <w:pPr>
        <w:spacing w:after="0" w:line="240" w:lineRule="auto"/>
        <w:ind w:left="-284" w:right="-327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7629AD">
        <w:rPr>
          <w:rFonts w:ascii="Times New Roman" w:hAnsi="Times New Roman" w:cs="Times New Roman"/>
          <w:b/>
          <w:bCs/>
          <w:sz w:val="36"/>
          <w:szCs w:val="36"/>
        </w:rPr>
        <w:br w:type="page"/>
      </w:r>
    </w:p>
    <w:p w:rsidR="00A77655" w:rsidRPr="00207E30" w:rsidRDefault="00A77655" w:rsidP="00A77655">
      <w:pPr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207E30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Academic Related</w:t>
      </w:r>
    </w:p>
    <w:p w:rsidR="00D4409B" w:rsidRPr="00207E30" w:rsidRDefault="00D4409B" w:rsidP="00C62809">
      <w:pPr>
        <w:spacing w:line="240" w:lineRule="auto"/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Dr. S</w:t>
      </w:r>
      <w:r w:rsidR="00A0049D" w:rsidRPr="00207E30">
        <w:rPr>
          <w:rFonts w:ascii="Times New Roman" w:hAnsi="Times New Roman" w:cs="Times New Roman"/>
          <w:b/>
          <w:bCs/>
        </w:rPr>
        <w:t xml:space="preserve">angeetha </w:t>
      </w:r>
      <w:r w:rsidRPr="00207E30">
        <w:rPr>
          <w:rFonts w:ascii="Times New Roman" w:hAnsi="Times New Roman" w:cs="Times New Roman"/>
          <w:b/>
          <w:bCs/>
        </w:rPr>
        <w:t>M</w:t>
      </w:r>
      <w:r w:rsidR="00A0049D" w:rsidRPr="00207E30">
        <w:rPr>
          <w:rFonts w:ascii="Times New Roman" w:hAnsi="Times New Roman" w:cs="Times New Roman"/>
          <w:b/>
          <w:bCs/>
        </w:rPr>
        <w:t>.</w:t>
      </w:r>
      <w:r w:rsidRPr="00207E30">
        <w:rPr>
          <w:rFonts w:ascii="Times New Roman" w:hAnsi="Times New Roman" w:cs="Times New Roman"/>
          <w:b/>
          <w:bCs/>
        </w:rPr>
        <w:t xml:space="preserve"> </w:t>
      </w:r>
    </w:p>
    <w:p w:rsidR="00AC2A4A" w:rsidRPr="00207E30" w:rsidRDefault="00AC2A4A" w:rsidP="00481157">
      <w:pPr>
        <w:pStyle w:val="ListParagraph"/>
        <w:numPr>
          <w:ilvl w:val="0"/>
          <w:numId w:val="7"/>
        </w:numPr>
        <w:rPr>
          <w:sz w:val="22"/>
          <w:szCs w:val="22"/>
          <w:lang w:val="en-IN"/>
        </w:rPr>
      </w:pPr>
      <w:r w:rsidRPr="00207E30">
        <w:rPr>
          <w:sz w:val="22"/>
          <w:szCs w:val="22"/>
          <w:lang w:val="en-IN"/>
        </w:rPr>
        <w:t>Handled classes through zoom app – 4 Nos. for M.SLP students</w:t>
      </w:r>
    </w:p>
    <w:p w:rsidR="00AC2A4A" w:rsidRPr="00207E30" w:rsidRDefault="00AC2A4A" w:rsidP="00481157">
      <w:pPr>
        <w:pStyle w:val="ListParagraph"/>
        <w:numPr>
          <w:ilvl w:val="0"/>
          <w:numId w:val="7"/>
        </w:numPr>
        <w:rPr>
          <w:sz w:val="22"/>
          <w:szCs w:val="22"/>
          <w:lang w:val="en-IN"/>
        </w:rPr>
      </w:pPr>
      <w:r w:rsidRPr="00207E30">
        <w:rPr>
          <w:sz w:val="22"/>
          <w:szCs w:val="22"/>
          <w:lang w:val="en-IN"/>
        </w:rPr>
        <w:t>Supervised two clients with communication disorders (Tele-Session).</w:t>
      </w:r>
    </w:p>
    <w:p w:rsidR="00AC2A4A" w:rsidRPr="00207E30" w:rsidRDefault="00AC2A4A" w:rsidP="00AC2A4A">
      <w:pPr>
        <w:pStyle w:val="ListParagraph"/>
        <w:ind w:left="604"/>
        <w:rPr>
          <w:sz w:val="12"/>
          <w:szCs w:val="12"/>
        </w:rPr>
      </w:pPr>
    </w:p>
    <w:p w:rsidR="00170525" w:rsidRPr="00207E30" w:rsidRDefault="00170525" w:rsidP="00170525">
      <w:pPr>
        <w:pStyle w:val="ListParagraph"/>
        <w:spacing w:after="200" w:line="276" w:lineRule="auto"/>
        <w:ind w:left="993"/>
        <w:jc w:val="both"/>
        <w:rPr>
          <w:b/>
          <w:bCs/>
          <w:sz w:val="2"/>
          <w:szCs w:val="2"/>
        </w:rPr>
      </w:pPr>
    </w:p>
    <w:p w:rsidR="00D4409B" w:rsidRPr="00207E30" w:rsidRDefault="00207E30" w:rsidP="00170525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  <w:r w:rsidR="00D4409B" w:rsidRPr="00207E30">
        <w:rPr>
          <w:rFonts w:ascii="Times New Roman" w:hAnsi="Times New Roman" w:cs="Times New Roman"/>
          <w:b/>
          <w:bCs/>
        </w:rPr>
        <w:t>Dr. H</w:t>
      </w:r>
      <w:r w:rsidR="00170525" w:rsidRPr="00207E30">
        <w:rPr>
          <w:rFonts w:ascii="Times New Roman" w:hAnsi="Times New Roman" w:cs="Times New Roman"/>
          <w:b/>
          <w:bCs/>
        </w:rPr>
        <w:t xml:space="preserve">ema </w:t>
      </w:r>
      <w:r w:rsidR="00D4409B" w:rsidRPr="00207E30">
        <w:rPr>
          <w:rFonts w:ascii="Times New Roman" w:hAnsi="Times New Roman" w:cs="Times New Roman"/>
          <w:b/>
          <w:bCs/>
        </w:rPr>
        <w:t>N</w:t>
      </w:r>
      <w:r w:rsidR="00170525" w:rsidRPr="00207E30">
        <w:rPr>
          <w:rFonts w:ascii="Times New Roman" w:hAnsi="Times New Roman" w:cs="Times New Roman"/>
          <w:b/>
          <w:bCs/>
        </w:rPr>
        <w:t>.</w:t>
      </w:r>
    </w:p>
    <w:p w:rsidR="00AC2A4A" w:rsidRPr="00207E30" w:rsidRDefault="00AC2A4A" w:rsidP="00481157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sz w:val="22"/>
          <w:szCs w:val="22"/>
        </w:rPr>
      </w:pPr>
      <w:r w:rsidRPr="00207E30">
        <w:rPr>
          <w:sz w:val="22"/>
          <w:szCs w:val="22"/>
        </w:rPr>
        <w:t>Classes thru Zoom App for II B. Sc (Speech and Hearing)- (A Section)- Aphasiology and I M.Sc.(SLP)- (A Section)-  Language Cognition Brain.</w:t>
      </w:r>
    </w:p>
    <w:p w:rsidR="00AC2A4A" w:rsidRPr="00207E30" w:rsidRDefault="00AC2A4A" w:rsidP="00481157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bCs/>
          <w:iCs/>
          <w:sz w:val="22"/>
          <w:szCs w:val="22"/>
        </w:rPr>
      </w:pPr>
      <w:r w:rsidRPr="00207E30">
        <w:rPr>
          <w:bCs/>
          <w:iCs/>
          <w:sz w:val="22"/>
          <w:szCs w:val="22"/>
        </w:rPr>
        <w:t>As a mentor monitored attendance of II M</w:t>
      </w:r>
      <w:r w:rsidR="00E46B59" w:rsidRPr="00207E30">
        <w:rPr>
          <w:bCs/>
          <w:iCs/>
          <w:sz w:val="22"/>
          <w:szCs w:val="22"/>
        </w:rPr>
        <w:t>.</w:t>
      </w:r>
      <w:r w:rsidRPr="00207E30">
        <w:rPr>
          <w:bCs/>
          <w:iCs/>
          <w:sz w:val="22"/>
          <w:szCs w:val="22"/>
        </w:rPr>
        <w:t xml:space="preserve">Sc B section and took statistics of their dissertation status and monitoring their time table for their semester from academic section. </w:t>
      </w:r>
    </w:p>
    <w:p w:rsidR="00AC2A4A" w:rsidRPr="00207E30" w:rsidRDefault="00AC2A4A" w:rsidP="00481157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bCs/>
          <w:iCs/>
          <w:sz w:val="22"/>
          <w:szCs w:val="22"/>
        </w:rPr>
      </w:pPr>
      <w:r w:rsidRPr="00207E30">
        <w:rPr>
          <w:bCs/>
          <w:iCs/>
          <w:sz w:val="22"/>
          <w:szCs w:val="22"/>
        </w:rPr>
        <w:t>Compiled C1 marks of II M</w:t>
      </w:r>
      <w:r w:rsidR="00E46B59" w:rsidRPr="00207E30">
        <w:rPr>
          <w:bCs/>
          <w:iCs/>
          <w:sz w:val="22"/>
          <w:szCs w:val="22"/>
        </w:rPr>
        <w:t>.</w:t>
      </w:r>
      <w:r w:rsidRPr="00207E30">
        <w:rPr>
          <w:bCs/>
          <w:iCs/>
          <w:sz w:val="22"/>
          <w:szCs w:val="22"/>
        </w:rPr>
        <w:t xml:space="preserve">Sc A and B section. </w:t>
      </w:r>
    </w:p>
    <w:p w:rsidR="00AC2A4A" w:rsidRPr="00207E30" w:rsidRDefault="00AC2A4A" w:rsidP="00481157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bCs/>
          <w:iCs/>
          <w:sz w:val="22"/>
          <w:szCs w:val="22"/>
        </w:rPr>
      </w:pPr>
      <w:r w:rsidRPr="00207E30">
        <w:rPr>
          <w:bCs/>
          <w:iCs/>
          <w:sz w:val="22"/>
          <w:szCs w:val="22"/>
        </w:rPr>
        <w:t>Radio Talk on “Aphasia – Definition, causes and treatment” on 24</w:t>
      </w:r>
      <w:r w:rsidRPr="00207E30">
        <w:rPr>
          <w:bCs/>
          <w:iCs/>
          <w:sz w:val="22"/>
          <w:szCs w:val="22"/>
          <w:vertAlign w:val="superscript"/>
        </w:rPr>
        <w:t>th</w:t>
      </w:r>
      <w:r w:rsidRPr="00207E30">
        <w:rPr>
          <w:bCs/>
          <w:iCs/>
          <w:sz w:val="22"/>
          <w:szCs w:val="22"/>
        </w:rPr>
        <w:t xml:space="preserve"> April 2020 in the Jhanadwani, Surguru FM, Mysore.</w:t>
      </w:r>
    </w:p>
    <w:p w:rsidR="00AC2A4A" w:rsidRDefault="00AC2A4A" w:rsidP="00481157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bCs/>
          <w:iCs/>
          <w:sz w:val="22"/>
          <w:szCs w:val="22"/>
        </w:rPr>
      </w:pPr>
      <w:r w:rsidRPr="00207E30">
        <w:rPr>
          <w:bCs/>
          <w:iCs/>
          <w:sz w:val="22"/>
          <w:szCs w:val="22"/>
        </w:rPr>
        <w:t>Confidential duty (question paper setting) assigned by SRM University of Speech and Hearing.</w:t>
      </w:r>
    </w:p>
    <w:p w:rsidR="00207E30" w:rsidRPr="00207E30" w:rsidRDefault="00207E30" w:rsidP="00207E30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Prepared questions for preparatory</w:t>
      </w:r>
      <w:r>
        <w:rPr>
          <w:bCs/>
          <w:sz w:val="22"/>
          <w:szCs w:val="22"/>
        </w:rPr>
        <w:t xml:space="preserve"> C! &amp; C2 </w:t>
      </w:r>
      <w:r w:rsidRPr="00207E30">
        <w:rPr>
          <w:bCs/>
          <w:sz w:val="22"/>
          <w:szCs w:val="22"/>
        </w:rPr>
        <w:t>viva</w:t>
      </w:r>
      <w:r>
        <w:rPr>
          <w:bCs/>
          <w:sz w:val="22"/>
          <w:szCs w:val="22"/>
        </w:rPr>
        <w:t xml:space="preserve"> handled at DCS</w:t>
      </w:r>
      <w:r w:rsidRPr="00207E30">
        <w:rPr>
          <w:bCs/>
          <w:sz w:val="22"/>
          <w:szCs w:val="22"/>
        </w:rPr>
        <w:t xml:space="preserve">. </w:t>
      </w:r>
    </w:p>
    <w:p w:rsidR="00A77655" w:rsidRPr="00207E30" w:rsidRDefault="006B3DE0" w:rsidP="00A77655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Ms. Geetha M.P.</w:t>
      </w:r>
    </w:p>
    <w:p w:rsidR="0043364B" w:rsidRPr="00207E30" w:rsidRDefault="0043364B" w:rsidP="00481157">
      <w:pPr>
        <w:pStyle w:val="ListParagraph"/>
        <w:numPr>
          <w:ilvl w:val="0"/>
          <w:numId w:val="6"/>
        </w:numPr>
        <w:jc w:val="both"/>
        <w:rPr>
          <w:iCs/>
          <w:sz w:val="22"/>
          <w:szCs w:val="22"/>
        </w:rPr>
      </w:pPr>
      <w:r w:rsidRPr="00207E30">
        <w:rPr>
          <w:iCs/>
          <w:sz w:val="22"/>
          <w:szCs w:val="22"/>
        </w:rPr>
        <w:t>Prepared PG question bank for (OPD related) 1st &amp; 2nd MSc (SLP) students</w:t>
      </w:r>
    </w:p>
    <w:p w:rsidR="0043364B" w:rsidRPr="00207E30" w:rsidRDefault="00362840" w:rsidP="00481157">
      <w:pPr>
        <w:pStyle w:val="ListParagraph"/>
        <w:numPr>
          <w:ilvl w:val="0"/>
          <w:numId w:val="6"/>
        </w:numPr>
        <w:jc w:val="both"/>
        <w:rPr>
          <w:iCs/>
          <w:sz w:val="22"/>
          <w:szCs w:val="22"/>
        </w:rPr>
      </w:pPr>
      <w:r w:rsidRPr="00207E30">
        <w:rPr>
          <w:iCs/>
          <w:sz w:val="22"/>
          <w:szCs w:val="22"/>
        </w:rPr>
        <w:t>Prepared</w:t>
      </w:r>
      <w:r w:rsidR="0043364B" w:rsidRPr="00207E30">
        <w:rPr>
          <w:iCs/>
          <w:sz w:val="22"/>
          <w:szCs w:val="22"/>
        </w:rPr>
        <w:t xml:space="preserve"> 50 questions for 1st B.ASLP students and took preparatory viva for same during lock down period</w:t>
      </w:r>
      <w:r w:rsidRPr="00207E30">
        <w:rPr>
          <w:iCs/>
          <w:sz w:val="22"/>
          <w:szCs w:val="22"/>
        </w:rPr>
        <w:t>.</w:t>
      </w:r>
    </w:p>
    <w:p w:rsidR="006B3DE0" w:rsidRPr="00207E30" w:rsidRDefault="006B3DE0" w:rsidP="00336D8A">
      <w:pPr>
        <w:pStyle w:val="ListParagraph"/>
        <w:tabs>
          <w:tab w:val="left" w:pos="1005"/>
        </w:tabs>
        <w:spacing w:line="276" w:lineRule="auto"/>
        <w:jc w:val="both"/>
        <w:rPr>
          <w:b/>
          <w:bCs/>
          <w:sz w:val="2"/>
          <w:szCs w:val="2"/>
        </w:rPr>
      </w:pPr>
    </w:p>
    <w:p w:rsidR="00067DC4" w:rsidRPr="00207E30" w:rsidRDefault="00067DC4" w:rsidP="006B3DE0">
      <w:pPr>
        <w:pStyle w:val="ListParagraph"/>
        <w:spacing w:line="276" w:lineRule="auto"/>
        <w:ind w:left="-142"/>
        <w:jc w:val="both"/>
        <w:rPr>
          <w:b/>
          <w:bCs/>
          <w:sz w:val="2"/>
          <w:szCs w:val="22"/>
        </w:rPr>
      </w:pPr>
    </w:p>
    <w:p w:rsidR="00362840" w:rsidRPr="00207E30" w:rsidRDefault="00362840" w:rsidP="006B3DE0">
      <w:pPr>
        <w:pStyle w:val="ListParagraph"/>
        <w:spacing w:line="276" w:lineRule="auto"/>
        <w:ind w:left="-142"/>
        <w:jc w:val="both"/>
        <w:rPr>
          <w:b/>
          <w:bCs/>
          <w:sz w:val="22"/>
          <w:szCs w:val="22"/>
        </w:rPr>
      </w:pPr>
    </w:p>
    <w:p w:rsidR="006B3DE0" w:rsidRPr="00207E30" w:rsidRDefault="006B3DE0" w:rsidP="006B3DE0">
      <w:pPr>
        <w:pStyle w:val="ListParagraph"/>
        <w:spacing w:line="276" w:lineRule="auto"/>
        <w:ind w:left="-142"/>
        <w:jc w:val="both"/>
        <w:rPr>
          <w:b/>
          <w:bCs/>
          <w:sz w:val="22"/>
          <w:szCs w:val="22"/>
        </w:rPr>
      </w:pPr>
      <w:r w:rsidRPr="00207E30">
        <w:rPr>
          <w:b/>
          <w:bCs/>
          <w:sz w:val="22"/>
          <w:szCs w:val="22"/>
        </w:rPr>
        <w:t>Dr. R.</w:t>
      </w:r>
      <w:r w:rsidR="007C49F1" w:rsidRPr="00207E30">
        <w:rPr>
          <w:b/>
          <w:bCs/>
          <w:sz w:val="22"/>
          <w:szCs w:val="22"/>
        </w:rPr>
        <w:t xml:space="preserve"> </w:t>
      </w:r>
      <w:r w:rsidRPr="00207E30">
        <w:rPr>
          <w:b/>
          <w:bCs/>
          <w:sz w:val="22"/>
          <w:szCs w:val="22"/>
        </w:rPr>
        <w:t>Gopi Sankar</w:t>
      </w:r>
    </w:p>
    <w:p w:rsidR="006B3DE0" w:rsidRPr="00207E30" w:rsidRDefault="006B3DE0" w:rsidP="006B3DE0">
      <w:pPr>
        <w:pStyle w:val="ListParagraph"/>
        <w:tabs>
          <w:tab w:val="left" w:pos="1005"/>
        </w:tabs>
        <w:spacing w:line="276" w:lineRule="auto"/>
        <w:jc w:val="both"/>
        <w:rPr>
          <w:b/>
          <w:bCs/>
          <w:sz w:val="2"/>
          <w:szCs w:val="2"/>
        </w:rPr>
      </w:pPr>
    </w:p>
    <w:p w:rsidR="006B3DE0" w:rsidRPr="00207E30" w:rsidRDefault="006B3DE0" w:rsidP="00481157">
      <w:pPr>
        <w:pStyle w:val="ListParagraph"/>
        <w:numPr>
          <w:ilvl w:val="0"/>
          <w:numId w:val="24"/>
        </w:numPr>
        <w:jc w:val="both"/>
        <w:rPr>
          <w:iCs/>
        </w:rPr>
      </w:pPr>
      <w:r w:rsidRPr="00207E30">
        <w:rPr>
          <w:iCs/>
        </w:rPr>
        <w:t>Verification of internship students’ documents – ongoing.</w:t>
      </w:r>
    </w:p>
    <w:p w:rsidR="006B3DE0" w:rsidRPr="00207E30" w:rsidRDefault="006B3DE0" w:rsidP="00481157">
      <w:pPr>
        <w:pStyle w:val="ListParagraph"/>
        <w:numPr>
          <w:ilvl w:val="0"/>
          <w:numId w:val="24"/>
        </w:numPr>
        <w:jc w:val="both"/>
        <w:rPr>
          <w:iCs/>
        </w:rPr>
      </w:pPr>
      <w:r w:rsidRPr="00207E30">
        <w:rPr>
          <w:iCs/>
        </w:rPr>
        <w:t>Clinical mentor for internship students &amp;  2</w:t>
      </w:r>
      <w:r w:rsidRPr="00207E30">
        <w:rPr>
          <w:iCs/>
          <w:vertAlign w:val="superscript"/>
        </w:rPr>
        <w:t>nd</w:t>
      </w:r>
      <w:r w:rsidRPr="00207E30">
        <w:rPr>
          <w:iCs/>
        </w:rPr>
        <w:t xml:space="preserve"> M.Sc-SLP</w:t>
      </w:r>
    </w:p>
    <w:p w:rsidR="0008145C" w:rsidRPr="00207E30" w:rsidRDefault="0008145C" w:rsidP="00481157">
      <w:pPr>
        <w:pStyle w:val="ListParagraph"/>
        <w:numPr>
          <w:ilvl w:val="0"/>
          <w:numId w:val="24"/>
        </w:numPr>
        <w:spacing w:after="200" w:line="276" w:lineRule="auto"/>
        <w:jc w:val="both"/>
      </w:pPr>
      <w:r w:rsidRPr="00207E30">
        <w:t xml:space="preserve">Taken class for 1Msc on acoustics through zoom on 04.04.2020. </w:t>
      </w:r>
    </w:p>
    <w:p w:rsidR="005453F4" w:rsidRPr="00207E30" w:rsidRDefault="005453F4" w:rsidP="00481157">
      <w:pPr>
        <w:pStyle w:val="ListParagraph"/>
        <w:numPr>
          <w:ilvl w:val="0"/>
          <w:numId w:val="24"/>
        </w:numPr>
        <w:spacing w:after="200" w:line="276" w:lineRule="auto"/>
        <w:jc w:val="both"/>
      </w:pPr>
      <w:r w:rsidRPr="00207E30">
        <w:t xml:space="preserve">Taken viva for interns through Google class room. </w:t>
      </w:r>
    </w:p>
    <w:p w:rsidR="006B3DE0" w:rsidRPr="00207E30" w:rsidRDefault="0008145C" w:rsidP="0008145C">
      <w:pPr>
        <w:jc w:val="both"/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 xml:space="preserve"> </w:t>
      </w:r>
      <w:r w:rsidR="006B3DE0" w:rsidRPr="00207E30">
        <w:rPr>
          <w:rFonts w:ascii="Times New Roman" w:hAnsi="Times New Roman" w:cs="Times New Roman"/>
          <w:b/>
          <w:bCs/>
        </w:rPr>
        <w:t>Ms. Seema M</w:t>
      </w:r>
    </w:p>
    <w:p w:rsidR="00E46B59" w:rsidRPr="00207E30" w:rsidRDefault="00E46B59" w:rsidP="00E46B59">
      <w:pPr>
        <w:pStyle w:val="ListParagraph"/>
        <w:numPr>
          <w:ilvl w:val="0"/>
          <w:numId w:val="27"/>
        </w:numPr>
        <w:jc w:val="both"/>
        <w:rPr>
          <w:iCs/>
        </w:rPr>
      </w:pPr>
      <w:r w:rsidRPr="00207E30">
        <w:rPr>
          <w:iCs/>
        </w:rPr>
        <w:t>Prepared PG question bank for (Fluency related) 1st &amp; 2nd M</w:t>
      </w:r>
      <w:r w:rsidR="00373F6B" w:rsidRPr="00207E30">
        <w:rPr>
          <w:iCs/>
        </w:rPr>
        <w:t>.</w:t>
      </w:r>
      <w:r w:rsidRPr="00207E30">
        <w:rPr>
          <w:iCs/>
        </w:rPr>
        <w:t xml:space="preserve">Sc (SLP) students       on Cluttering, Neurogenic stuttering and Stuttering(10 each ) </w:t>
      </w:r>
    </w:p>
    <w:p w:rsidR="00E46B59" w:rsidRPr="00207E30" w:rsidRDefault="00E46B59" w:rsidP="00E46B59">
      <w:pPr>
        <w:pStyle w:val="ListParagraph"/>
        <w:numPr>
          <w:ilvl w:val="0"/>
          <w:numId w:val="27"/>
        </w:numPr>
        <w:jc w:val="both"/>
        <w:rPr>
          <w:iCs/>
        </w:rPr>
      </w:pPr>
      <w:r w:rsidRPr="00207E30">
        <w:rPr>
          <w:iCs/>
        </w:rPr>
        <w:t xml:space="preserve">Prepared 50 questions for 1st B.ASLP </w:t>
      </w:r>
      <w:r w:rsidR="00373F6B" w:rsidRPr="00207E30">
        <w:rPr>
          <w:iCs/>
        </w:rPr>
        <w:t>‘</w:t>
      </w:r>
      <w:r w:rsidRPr="00207E30">
        <w:rPr>
          <w:iCs/>
        </w:rPr>
        <w:t>A</w:t>
      </w:r>
      <w:r w:rsidR="00373F6B" w:rsidRPr="00207E30">
        <w:rPr>
          <w:iCs/>
        </w:rPr>
        <w:t>’</w:t>
      </w:r>
      <w:r w:rsidRPr="00207E30">
        <w:rPr>
          <w:iCs/>
        </w:rPr>
        <w:t xml:space="preserve"> section, students and took preparatory viva for same during lock down period.</w:t>
      </w:r>
    </w:p>
    <w:p w:rsidR="00336D8A" w:rsidRPr="00207E30" w:rsidRDefault="00336D8A" w:rsidP="00A77655">
      <w:pPr>
        <w:rPr>
          <w:rFonts w:ascii="Times New Roman" w:hAnsi="Times New Roman" w:cs="Times New Roman"/>
          <w:b/>
          <w:bCs/>
          <w:sz w:val="2"/>
        </w:rPr>
      </w:pPr>
    </w:p>
    <w:p w:rsidR="006B3DE0" w:rsidRPr="00207E30" w:rsidRDefault="00C06FBA" w:rsidP="00A77655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Ms. Prathima S.</w:t>
      </w:r>
    </w:p>
    <w:p w:rsidR="006A3E68" w:rsidRPr="00207E30" w:rsidRDefault="003A7A45" w:rsidP="00481157">
      <w:pPr>
        <w:pStyle w:val="ListParagraph"/>
        <w:numPr>
          <w:ilvl w:val="0"/>
          <w:numId w:val="13"/>
        </w:numPr>
        <w:spacing w:after="200"/>
        <w:ind w:left="709"/>
        <w:rPr>
          <w:bCs/>
          <w:sz w:val="2"/>
          <w:szCs w:val="20"/>
        </w:rPr>
      </w:pPr>
      <w:r w:rsidRPr="00207E30">
        <w:rPr>
          <w:sz w:val="22"/>
          <w:szCs w:val="22"/>
        </w:rPr>
        <w:t>Preparing around 80-90 questions for preparatory viva for IIIBASLP students.   </w:t>
      </w:r>
    </w:p>
    <w:p w:rsidR="00644E19" w:rsidRPr="00207E30" w:rsidRDefault="00644E19" w:rsidP="00644E19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Mr. Pradeep Kumar P.</w:t>
      </w:r>
    </w:p>
    <w:p w:rsidR="00644E19" w:rsidRPr="00207E30" w:rsidRDefault="00644E19" w:rsidP="00481157">
      <w:pPr>
        <w:pStyle w:val="ListParagraph"/>
        <w:numPr>
          <w:ilvl w:val="0"/>
          <w:numId w:val="16"/>
        </w:numPr>
        <w:ind w:left="709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Conducted the 5 clinical viva preparation classes for II Bsc B 3-30 to 5-30 PM.</w:t>
      </w:r>
    </w:p>
    <w:p w:rsidR="00E3616D" w:rsidRPr="00207E30" w:rsidRDefault="00E3616D" w:rsidP="00E3616D">
      <w:pPr>
        <w:pStyle w:val="ListParagraph"/>
        <w:spacing w:after="200"/>
        <w:ind w:left="709"/>
        <w:rPr>
          <w:sz w:val="2"/>
          <w:szCs w:val="2"/>
        </w:rPr>
      </w:pPr>
    </w:p>
    <w:p w:rsidR="009B6534" w:rsidRPr="00207E30" w:rsidRDefault="009B6534" w:rsidP="009B6534">
      <w:pPr>
        <w:rPr>
          <w:rFonts w:ascii="Times New Roman" w:hAnsi="Times New Roman" w:cs="Times New Roman"/>
          <w:b/>
          <w:bCs/>
          <w:sz w:val="2"/>
        </w:rPr>
      </w:pPr>
    </w:p>
    <w:p w:rsidR="00A77655" w:rsidRPr="00207E30" w:rsidRDefault="006B3DE0" w:rsidP="00B81190">
      <w:pPr>
        <w:spacing w:after="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207E30">
        <w:rPr>
          <w:rFonts w:ascii="Times New Roman" w:hAnsi="Times New Roman" w:cs="Times New Roman"/>
          <w:b/>
          <w:bCs/>
          <w:sz w:val="36"/>
          <w:szCs w:val="36"/>
          <w:u w:val="single"/>
        </w:rPr>
        <w:t>Clinical:</w:t>
      </w:r>
    </w:p>
    <w:p w:rsidR="00B81190" w:rsidRPr="00207E30" w:rsidRDefault="00B81190" w:rsidP="00B81190">
      <w:pPr>
        <w:spacing w:after="0"/>
        <w:rPr>
          <w:rFonts w:ascii="Times New Roman" w:hAnsi="Times New Roman" w:cs="Times New Roman"/>
          <w:b/>
          <w:bCs/>
          <w:sz w:val="10"/>
          <w:szCs w:val="10"/>
          <w:u w:val="single"/>
        </w:rPr>
      </w:pPr>
    </w:p>
    <w:p w:rsidR="00B81190" w:rsidRPr="00207E30" w:rsidRDefault="00B81190" w:rsidP="00B81190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Dr. Sangeetha M.</w:t>
      </w:r>
    </w:p>
    <w:p w:rsidR="00116258" w:rsidRPr="00207E30" w:rsidRDefault="00116258" w:rsidP="00481157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Video recording of normal samples 2.5 years and 4 years child</w:t>
      </w:r>
    </w:p>
    <w:p w:rsidR="00116258" w:rsidRPr="00207E30" w:rsidRDefault="00116258" w:rsidP="00481157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lastRenderedPageBreak/>
        <w:t>Administration of KLT, ACSLS and LPT</w:t>
      </w:r>
      <w:r w:rsidR="00F60106" w:rsidRPr="00207E30">
        <w:rPr>
          <w:sz w:val="22"/>
          <w:szCs w:val="22"/>
          <w:lang w:bidi="hi-IN"/>
        </w:rPr>
        <w:t xml:space="preserve"> on one normal child</w:t>
      </w:r>
    </w:p>
    <w:p w:rsidR="00116258" w:rsidRPr="00207E30" w:rsidRDefault="00116258" w:rsidP="00481157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Coordinated AIISH WE HELP YOU whatsapp group 1 for Tele-guidance from team of professionals for two weeks.</w:t>
      </w:r>
    </w:p>
    <w:p w:rsidR="00116258" w:rsidRPr="00207E30" w:rsidRDefault="00116258" w:rsidP="00481157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Coordinated Tele-guidance thorugh whatsapp group 2 for one month.</w:t>
      </w:r>
    </w:p>
    <w:p w:rsidR="00F60106" w:rsidRPr="00207E30" w:rsidRDefault="00116258" w:rsidP="00F60106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Coordinated Tele-therapy session(whatsapp group) from 28.04.2020 (In terms of team members involved – staff and students, added participants)</w:t>
      </w:r>
    </w:p>
    <w:p w:rsidR="00F60106" w:rsidRPr="00207E30" w:rsidRDefault="00116258" w:rsidP="00F60106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Coordinated the Tele-services by DCS staff and corresponded with staff of sargur internship centre regarding list of SLP/PT-OTs.</w:t>
      </w:r>
      <w:r w:rsidR="00F60106" w:rsidRPr="00207E30">
        <w:rPr>
          <w:sz w:val="22"/>
          <w:szCs w:val="22"/>
          <w:lang w:bidi="hi-IN"/>
        </w:rPr>
        <w:t xml:space="preserve"> </w:t>
      </w:r>
    </w:p>
    <w:p w:rsidR="0091623F" w:rsidRPr="00207E30" w:rsidRDefault="00F60106" w:rsidP="0091623F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 xml:space="preserve">Served as a resource </w:t>
      </w:r>
      <w:r w:rsidR="0091623F" w:rsidRPr="00207E30">
        <w:rPr>
          <w:sz w:val="22"/>
          <w:szCs w:val="22"/>
          <w:lang w:bidi="hi-IN"/>
        </w:rPr>
        <w:t>person and</w:t>
      </w:r>
      <w:r w:rsidRPr="00207E30">
        <w:rPr>
          <w:sz w:val="22"/>
          <w:szCs w:val="22"/>
          <w:lang w:bidi="hi-IN"/>
        </w:rPr>
        <w:t xml:space="preserve"> delivered a Tele orientation on “Autism” as a part Autism Awareness Week on 7.04.2020.</w:t>
      </w:r>
    </w:p>
    <w:p w:rsidR="0091623F" w:rsidRPr="00207E30" w:rsidRDefault="0091623F" w:rsidP="0091623F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bCs/>
          <w:sz w:val="22"/>
          <w:szCs w:val="22"/>
        </w:rPr>
        <w:t>Conducted group therapy sessions for persons who stutter included 4 members for 1 hour using zoom app on 24.04.2020, 25.04.2020 and 29.04.2020</w:t>
      </w:r>
      <w:r w:rsidR="0064098F" w:rsidRPr="00207E30">
        <w:rPr>
          <w:bCs/>
          <w:sz w:val="22"/>
          <w:szCs w:val="22"/>
        </w:rPr>
        <w:t>.</w:t>
      </w:r>
    </w:p>
    <w:p w:rsidR="0064098F" w:rsidRPr="00207E30" w:rsidRDefault="0064098F" w:rsidP="0091623F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bCs/>
          <w:sz w:val="22"/>
          <w:szCs w:val="22"/>
        </w:rPr>
        <w:t>Coordinated the correspondences with 5 clients.</w:t>
      </w:r>
    </w:p>
    <w:p w:rsidR="00116258" w:rsidRPr="00207E30" w:rsidRDefault="00116258" w:rsidP="00116258">
      <w:pPr>
        <w:pStyle w:val="ListParagraph"/>
        <w:ind w:left="244"/>
        <w:rPr>
          <w:sz w:val="14"/>
          <w:szCs w:val="14"/>
          <w:lang w:val="en-IN"/>
        </w:rPr>
      </w:pPr>
    </w:p>
    <w:p w:rsidR="00116258" w:rsidRPr="00207E30" w:rsidRDefault="00116258" w:rsidP="00116258">
      <w:pPr>
        <w:pStyle w:val="ListParagraph"/>
        <w:ind w:left="244"/>
        <w:rPr>
          <w:b/>
          <w:bCs/>
          <w:lang w:val="en-IN"/>
        </w:rPr>
      </w:pPr>
      <w:r w:rsidRPr="00207E30">
        <w:rPr>
          <w:b/>
          <w:bCs/>
          <w:lang w:val="en-IN"/>
        </w:rPr>
        <w:t>Material Development:</w:t>
      </w:r>
    </w:p>
    <w:p w:rsidR="00116258" w:rsidRPr="00207E30" w:rsidRDefault="00116258" w:rsidP="00116258">
      <w:pPr>
        <w:pStyle w:val="ListParagraph"/>
        <w:ind w:left="244"/>
        <w:rPr>
          <w:sz w:val="16"/>
          <w:szCs w:val="16"/>
          <w:lang w:val="en-IN"/>
        </w:rPr>
      </w:pPr>
    </w:p>
    <w:p w:rsidR="00116258" w:rsidRPr="00207E30" w:rsidRDefault="00116258" w:rsidP="00481157">
      <w:pPr>
        <w:pStyle w:val="ListParagraph"/>
        <w:numPr>
          <w:ilvl w:val="0"/>
          <w:numId w:val="20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Developed public education video on Stuttering – Nature and Management in English.</w:t>
      </w:r>
    </w:p>
    <w:p w:rsidR="00116258" w:rsidRPr="00207E30" w:rsidRDefault="00116258" w:rsidP="00481157">
      <w:pPr>
        <w:pStyle w:val="ListParagraph"/>
        <w:numPr>
          <w:ilvl w:val="0"/>
          <w:numId w:val="20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 xml:space="preserve">Prepared videos regarding information about </w:t>
      </w:r>
      <w:r w:rsidR="0091623F" w:rsidRPr="00207E30">
        <w:rPr>
          <w:sz w:val="22"/>
          <w:szCs w:val="22"/>
          <w:lang w:bidi="hi-IN"/>
        </w:rPr>
        <w:t>tele guidance and tele-sessions, which was uploaded in AIISH website.</w:t>
      </w:r>
    </w:p>
    <w:p w:rsidR="00116258" w:rsidRPr="00207E30" w:rsidRDefault="00116258" w:rsidP="00116258">
      <w:pPr>
        <w:pStyle w:val="ListParagraph"/>
        <w:ind w:left="244"/>
        <w:rPr>
          <w:sz w:val="8"/>
          <w:szCs w:val="8"/>
          <w:lang w:val="en-IN"/>
        </w:rPr>
      </w:pPr>
    </w:p>
    <w:p w:rsidR="00B81190" w:rsidRPr="00207E30" w:rsidRDefault="00B81190" w:rsidP="00B81190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Dr. Hema N.</w:t>
      </w:r>
    </w:p>
    <w:p w:rsidR="00AC2A4A" w:rsidRPr="00207E30" w:rsidRDefault="00AC2A4A" w:rsidP="00481157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Taking Tele-session for a Global Aphasia case and RTA with mild memory loss (MLC case) and other cases under my supervision.</w:t>
      </w:r>
    </w:p>
    <w:p w:rsidR="00AC2A4A" w:rsidRPr="00207E30" w:rsidRDefault="00AC2A4A" w:rsidP="00481157">
      <w:pPr>
        <w:pStyle w:val="ListParagraph"/>
        <w:numPr>
          <w:ilvl w:val="0"/>
          <w:numId w:val="9"/>
        </w:numPr>
        <w:spacing w:after="200" w:line="276" w:lineRule="auto"/>
        <w:ind w:left="567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 xml:space="preserve">Preparation of clinical module “Assessment test material” for Adult Language Unit, Department of Clinical Services. </w:t>
      </w:r>
    </w:p>
    <w:p w:rsidR="00AC2A4A" w:rsidRPr="00207E30" w:rsidRDefault="00AC2A4A" w:rsidP="00481157">
      <w:pPr>
        <w:pStyle w:val="ListParagraph"/>
        <w:numPr>
          <w:ilvl w:val="0"/>
          <w:numId w:val="9"/>
        </w:numPr>
        <w:spacing w:after="200" w:line="276" w:lineRule="auto"/>
        <w:ind w:left="567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Corresponding with HOD, DCS with the assigned job or Directors instructions thru whats app. and responding to whats app queries</w:t>
      </w:r>
      <w:r w:rsidR="00EB7A65" w:rsidRPr="00207E30">
        <w:rPr>
          <w:bCs/>
          <w:sz w:val="22"/>
          <w:szCs w:val="22"/>
        </w:rPr>
        <w:t xml:space="preserve">. </w:t>
      </w:r>
      <w:r w:rsidRPr="00207E30">
        <w:rPr>
          <w:bCs/>
          <w:sz w:val="22"/>
          <w:szCs w:val="22"/>
        </w:rPr>
        <w:t xml:space="preserve"> </w:t>
      </w:r>
    </w:p>
    <w:p w:rsidR="00AC2A4A" w:rsidRPr="00207E30" w:rsidRDefault="00AC2A4A" w:rsidP="00481157">
      <w:pPr>
        <w:pStyle w:val="ListParagraph"/>
        <w:numPr>
          <w:ilvl w:val="0"/>
          <w:numId w:val="9"/>
        </w:numPr>
        <w:spacing w:after="200" w:line="276" w:lineRule="auto"/>
        <w:ind w:left="567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 xml:space="preserve">Corrected Dementia Pamphlet given by HOD, POCD in Kannada and English. </w:t>
      </w:r>
    </w:p>
    <w:p w:rsidR="00EB7A65" w:rsidRPr="00207E30" w:rsidRDefault="00DA00BC" w:rsidP="00A77655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Material Development:</w:t>
      </w:r>
    </w:p>
    <w:p w:rsidR="00DA00BC" w:rsidRPr="00207E30" w:rsidRDefault="00536187" w:rsidP="00481157">
      <w:pPr>
        <w:pStyle w:val="ListParagraph"/>
        <w:numPr>
          <w:ilvl w:val="0"/>
          <w:numId w:val="21"/>
        </w:numPr>
        <w:spacing w:after="200" w:line="276" w:lineRule="auto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 xml:space="preserve">Preparation of </w:t>
      </w:r>
      <w:r w:rsidR="0091623F" w:rsidRPr="00207E30">
        <w:rPr>
          <w:bCs/>
          <w:sz w:val="22"/>
          <w:szCs w:val="22"/>
        </w:rPr>
        <w:t xml:space="preserve">public education </w:t>
      </w:r>
      <w:r w:rsidRPr="00207E30">
        <w:rPr>
          <w:bCs/>
          <w:sz w:val="22"/>
          <w:szCs w:val="22"/>
        </w:rPr>
        <w:t xml:space="preserve">Video on </w:t>
      </w:r>
      <w:r w:rsidR="0091623F" w:rsidRPr="00207E30">
        <w:rPr>
          <w:b/>
          <w:i/>
          <w:iCs/>
          <w:sz w:val="22"/>
          <w:szCs w:val="22"/>
        </w:rPr>
        <w:t>Treatment approaches</w:t>
      </w:r>
      <w:r w:rsidRPr="00207E30">
        <w:rPr>
          <w:b/>
          <w:i/>
          <w:iCs/>
          <w:sz w:val="22"/>
          <w:szCs w:val="22"/>
        </w:rPr>
        <w:t xml:space="preserve"> for Adult Language Unit,</w:t>
      </w:r>
      <w:r w:rsidRPr="00207E30">
        <w:rPr>
          <w:bCs/>
          <w:sz w:val="22"/>
          <w:szCs w:val="22"/>
        </w:rPr>
        <w:t xml:space="preserve"> Department of Clinical Services. (Three videos 5 mins duration two in number and 20 mins duration one in number and co-ordinated with the editing part)</w:t>
      </w:r>
      <w:r w:rsidR="00DA00BC" w:rsidRPr="00207E30">
        <w:t xml:space="preserve"> </w:t>
      </w:r>
    </w:p>
    <w:p w:rsidR="00DA00BC" w:rsidRPr="00207E30" w:rsidRDefault="00DA00BC" w:rsidP="00DA00BC">
      <w:pPr>
        <w:pStyle w:val="ListParagraph"/>
        <w:rPr>
          <w:b/>
          <w:bCs/>
          <w:sz w:val="16"/>
          <w:szCs w:val="16"/>
          <w:lang w:val="en-IN"/>
        </w:rPr>
      </w:pPr>
    </w:p>
    <w:p w:rsidR="006B3DE0" w:rsidRPr="00207E30" w:rsidRDefault="006B3DE0" w:rsidP="00A77655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Ms. Geetha M.P.</w:t>
      </w:r>
    </w:p>
    <w:p w:rsidR="0043364B" w:rsidRPr="00207E30" w:rsidRDefault="0043364B" w:rsidP="00481157">
      <w:pPr>
        <w:pStyle w:val="ListParagraph"/>
        <w:numPr>
          <w:ilvl w:val="0"/>
          <w:numId w:val="22"/>
        </w:numPr>
        <w:spacing w:after="200" w:line="276" w:lineRule="auto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Prepared video on “Tips for parents on Speech &amp; Language stimulation at Home”.</w:t>
      </w:r>
    </w:p>
    <w:p w:rsidR="0043364B" w:rsidRPr="00207E30" w:rsidRDefault="0043364B" w:rsidP="00481157">
      <w:pPr>
        <w:pStyle w:val="ListParagraph"/>
        <w:numPr>
          <w:ilvl w:val="0"/>
          <w:numId w:val="22"/>
        </w:numPr>
        <w:spacing w:after="200" w:line="276" w:lineRule="auto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Provided tele-guidance for persons with communication disorders through Watsapp on every Tuesday’s and Thursday’s during lockdown period</w:t>
      </w:r>
    </w:p>
    <w:p w:rsidR="00A65D02" w:rsidRPr="00207E30" w:rsidRDefault="00A65D02" w:rsidP="00481157">
      <w:pPr>
        <w:pStyle w:val="ListParagraph"/>
        <w:numPr>
          <w:ilvl w:val="0"/>
          <w:numId w:val="22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Video recording of normal samples 2.5 years and 4 years child</w:t>
      </w:r>
    </w:p>
    <w:p w:rsidR="00A65D02" w:rsidRPr="00207E30" w:rsidRDefault="00A65D02" w:rsidP="00481157">
      <w:pPr>
        <w:pStyle w:val="ListParagraph"/>
        <w:numPr>
          <w:ilvl w:val="0"/>
          <w:numId w:val="22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Administration of ACSLS and LPT</w:t>
      </w:r>
    </w:p>
    <w:p w:rsidR="00A65D02" w:rsidRPr="00207E30" w:rsidRDefault="00A65D02" w:rsidP="00481157">
      <w:pPr>
        <w:pStyle w:val="ListParagraph"/>
        <w:numPr>
          <w:ilvl w:val="0"/>
          <w:numId w:val="22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Serving as resource person and answering to the quires and posting information related to Fluency disorders on every Thursday in the group AIISH WE HELP YOU SLDs. </w:t>
      </w:r>
    </w:p>
    <w:p w:rsidR="00A65D02" w:rsidRPr="00207E30" w:rsidRDefault="00A65D02" w:rsidP="00481157">
      <w:pPr>
        <w:pStyle w:val="ListParagraph"/>
        <w:numPr>
          <w:ilvl w:val="0"/>
          <w:numId w:val="22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Serving as a resource person and answering to the quires and posting information related to speech therapy and feeding issues in the group- AIISH-WE HELP YOU on every Tuesday. </w:t>
      </w:r>
    </w:p>
    <w:p w:rsidR="0064098F" w:rsidRPr="00207E30" w:rsidRDefault="0064098F" w:rsidP="006B3DE0">
      <w:pPr>
        <w:rPr>
          <w:rFonts w:ascii="Times New Roman" w:hAnsi="Times New Roman" w:cs="Times New Roman"/>
          <w:b/>
          <w:bCs/>
        </w:rPr>
      </w:pPr>
    </w:p>
    <w:p w:rsidR="00A577DA" w:rsidRDefault="00A577DA" w:rsidP="006B3DE0">
      <w:pPr>
        <w:rPr>
          <w:rFonts w:ascii="Times New Roman" w:hAnsi="Times New Roman" w:cs="Times New Roman"/>
          <w:b/>
          <w:bCs/>
        </w:rPr>
      </w:pPr>
    </w:p>
    <w:p w:rsidR="00A65D02" w:rsidRPr="00207E30" w:rsidRDefault="00A65D02" w:rsidP="006B3DE0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lastRenderedPageBreak/>
        <w:t>Material development:</w:t>
      </w:r>
    </w:p>
    <w:p w:rsidR="00A65D02" w:rsidRPr="00207E30" w:rsidRDefault="00A65D02" w:rsidP="00481157">
      <w:pPr>
        <w:pStyle w:val="ListParagraph"/>
        <w:numPr>
          <w:ilvl w:val="0"/>
          <w:numId w:val="3"/>
        </w:numPr>
        <w:tabs>
          <w:tab w:val="clear" w:pos="928"/>
          <w:tab w:val="num" w:pos="567"/>
        </w:tabs>
        <w:ind w:left="567"/>
        <w:jc w:val="both"/>
        <w:rPr>
          <w:sz w:val="22"/>
          <w:szCs w:val="22"/>
        </w:rPr>
      </w:pPr>
      <w:r w:rsidRPr="00207E30">
        <w:rPr>
          <w:sz w:val="22"/>
          <w:szCs w:val="22"/>
        </w:rPr>
        <w:t xml:space="preserve">Developed a video on Tips for parents on Speech-Language stimulation </w:t>
      </w:r>
      <w:r w:rsidR="00362840" w:rsidRPr="00207E30">
        <w:rPr>
          <w:sz w:val="22"/>
          <w:szCs w:val="22"/>
        </w:rPr>
        <w:t xml:space="preserve">at home </w:t>
      </w:r>
      <w:r w:rsidRPr="00207E30">
        <w:rPr>
          <w:sz w:val="22"/>
          <w:szCs w:val="22"/>
        </w:rPr>
        <w:t>in Kannada. </w:t>
      </w:r>
    </w:p>
    <w:p w:rsidR="00362840" w:rsidRPr="00207E30" w:rsidRDefault="00362840" w:rsidP="00481157">
      <w:pPr>
        <w:pStyle w:val="ListParagraph"/>
        <w:numPr>
          <w:ilvl w:val="0"/>
          <w:numId w:val="3"/>
        </w:numPr>
        <w:tabs>
          <w:tab w:val="clear" w:pos="928"/>
          <w:tab w:val="num" w:pos="567"/>
        </w:tabs>
        <w:ind w:left="567"/>
        <w:jc w:val="both"/>
        <w:rPr>
          <w:sz w:val="22"/>
          <w:szCs w:val="22"/>
        </w:rPr>
      </w:pPr>
      <w:r w:rsidRPr="00207E30">
        <w:rPr>
          <w:sz w:val="22"/>
          <w:szCs w:val="22"/>
        </w:rPr>
        <w:t xml:space="preserve">Corrected and verified POCD brochure on specific language impairment. </w:t>
      </w:r>
    </w:p>
    <w:p w:rsidR="00A65D02" w:rsidRPr="00207E30" w:rsidRDefault="00A65D02" w:rsidP="00D25913">
      <w:pPr>
        <w:tabs>
          <w:tab w:val="num" w:pos="567"/>
        </w:tabs>
        <w:ind w:left="567"/>
        <w:rPr>
          <w:rFonts w:ascii="Times New Roman" w:hAnsi="Times New Roman" w:cs="Times New Roman"/>
          <w:b/>
          <w:bCs/>
          <w:sz w:val="2"/>
          <w:szCs w:val="2"/>
        </w:rPr>
      </w:pPr>
    </w:p>
    <w:p w:rsidR="006B3DE0" w:rsidRPr="00207E30" w:rsidRDefault="006B3DE0" w:rsidP="006B3DE0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Dr. R.</w:t>
      </w:r>
      <w:r w:rsidR="00061AD8" w:rsidRPr="00207E30">
        <w:rPr>
          <w:rFonts w:ascii="Times New Roman" w:hAnsi="Times New Roman" w:cs="Times New Roman"/>
          <w:b/>
          <w:bCs/>
        </w:rPr>
        <w:t xml:space="preserve"> </w:t>
      </w:r>
      <w:r w:rsidRPr="00207E30">
        <w:rPr>
          <w:rFonts w:ascii="Times New Roman" w:hAnsi="Times New Roman" w:cs="Times New Roman"/>
          <w:b/>
          <w:bCs/>
        </w:rPr>
        <w:t>Gopi Sankar</w:t>
      </w:r>
    </w:p>
    <w:p w:rsidR="006B3DE0" w:rsidRPr="00207E30" w:rsidRDefault="006B3DE0" w:rsidP="00481157">
      <w:pPr>
        <w:pStyle w:val="ListParagraph"/>
        <w:numPr>
          <w:ilvl w:val="0"/>
          <w:numId w:val="4"/>
        </w:numPr>
        <w:spacing w:line="276" w:lineRule="auto"/>
        <w:ind w:left="567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Servi</w:t>
      </w:r>
      <w:r w:rsidR="00F318B3" w:rsidRPr="00207E30">
        <w:rPr>
          <w:bCs/>
          <w:sz w:val="22"/>
          <w:szCs w:val="22"/>
        </w:rPr>
        <w:t xml:space="preserve">ng member secretary for USOFA, </w:t>
      </w:r>
      <w:r w:rsidRPr="00207E30">
        <w:rPr>
          <w:bCs/>
          <w:sz w:val="22"/>
          <w:szCs w:val="22"/>
        </w:rPr>
        <w:t>and member for Voice Clinic</w:t>
      </w:r>
      <w:r w:rsidR="00954F1A" w:rsidRPr="00207E30">
        <w:rPr>
          <w:bCs/>
          <w:sz w:val="22"/>
          <w:szCs w:val="22"/>
        </w:rPr>
        <w:t>.</w:t>
      </w:r>
    </w:p>
    <w:p w:rsidR="002145AE" w:rsidRPr="00207E30" w:rsidRDefault="006B3DE0" w:rsidP="00481157">
      <w:pPr>
        <w:pStyle w:val="ListParagraph"/>
        <w:numPr>
          <w:ilvl w:val="0"/>
          <w:numId w:val="4"/>
        </w:numPr>
        <w:spacing w:line="276" w:lineRule="auto"/>
        <w:ind w:left="567"/>
        <w:jc w:val="both"/>
        <w:rPr>
          <w:bCs/>
          <w:sz w:val="22"/>
          <w:szCs w:val="22"/>
        </w:rPr>
      </w:pPr>
      <w:r w:rsidRPr="00207E30">
        <w:rPr>
          <w:iCs/>
          <w:sz w:val="22"/>
          <w:szCs w:val="22"/>
        </w:rPr>
        <w:t>Nominated to co-ordinate the video recording of assessment protocol by Director.</w:t>
      </w:r>
    </w:p>
    <w:p w:rsidR="0008145C" w:rsidRPr="00207E30" w:rsidRDefault="0008145C" w:rsidP="00481157">
      <w:pPr>
        <w:pStyle w:val="ListParagraph"/>
        <w:numPr>
          <w:ilvl w:val="0"/>
          <w:numId w:val="4"/>
        </w:numPr>
        <w:spacing w:line="276" w:lineRule="auto"/>
        <w:ind w:left="567"/>
        <w:jc w:val="both"/>
        <w:rPr>
          <w:bCs/>
          <w:sz w:val="20"/>
          <w:szCs w:val="22"/>
        </w:rPr>
      </w:pPr>
      <w:r w:rsidRPr="00207E30">
        <w:rPr>
          <w:sz w:val="22"/>
        </w:rPr>
        <w:t>Prepared the video on vocal hygiene on the account of world voice day.</w:t>
      </w:r>
    </w:p>
    <w:p w:rsidR="00EB7A65" w:rsidRPr="00207E30" w:rsidRDefault="007E4C55" w:rsidP="00481157">
      <w:pPr>
        <w:pStyle w:val="ListParagraph"/>
        <w:numPr>
          <w:ilvl w:val="0"/>
          <w:numId w:val="4"/>
        </w:numPr>
        <w:spacing w:line="276" w:lineRule="auto"/>
        <w:ind w:left="567"/>
        <w:jc w:val="both"/>
        <w:rPr>
          <w:bCs/>
          <w:sz w:val="20"/>
          <w:szCs w:val="22"/>
        </w:rPr>
      </w:pPr>
      <w:r w:rsidRPr="00207E30">
        <w:rPr>
          <w:sz w:val="22"/>
          <w:szCs w:val="22"/>
          <w:lang w:bidi="hi-IN"/>
        </w:rPr>
        <w:t xml:space="preserve">As per director’s instruction, </w:t>
      </w:r>
      <w:r w:rsidR="0008145C" w:rsidRPr="00207E30">
        <w:rPr>
          <w:sz w:val="22"/>
        </w:rPr>
        <w:t>Initiated and</w:t>
      </w:r>
      <w:r w:rsidR="00EB7A65" w:rsidRPr="00207E30">
        <w:rPr>
          <w:sz w:val="22"/>
        </w:rPr>
        <w:t xml:space="preserve"> co-ordinated,</w:t>
      </w:r>
      <w:r w:rsidR="0008145C" w:rsidRPr="00207E30">
        <w:rPr>
          <w:sz w:val="22"/>
        </w:rPr>
        <w:t xml:space="preserve"> strengthen</w:t>
      </w:r>
      <w:r w:rsidR="00EB7A65" w:rsidRPr="00207E30">
        <w:rPr>
          <w:sz w:val="22"/>
        </w:rPr>
        <w:t xml:space="preserve"> the group</w:t>
      </w:r>
      <w:r w:rsidR="0008145C" w:rsidRPr="00207E30">
        <w:rPr>
          <w:sz w:val="22"/>
        </w:rPr>
        <w:t xml:space="preserve"> as an admin to </w:t>
      </w:r>
      <w:r w:rsidR="0062358C" w:rsidRPr="00207E30">
        <w:rPr>
          <w:sz w:val="22"/>
        </w:rPr>
        <w:t>the AIISH</w:t>
      </w:r>
      <w:r w:rsidR="0008145C" w:rsidRPr="00207E30">
        <w:rPr>
          <w:sz w:val="22"/>
          <w:szCs w:val="22"/>
          <w:lang w:bidi="hi-IN"/>
        </w:rPr>
        <w:t xml:space="preserve"> WE HELP YOU- SLD’s whatsapp group 02, reviewed three months client data (app 400 </w:t>
      </w:r>
      <w:r w:rsidR="005453F4" w:rsidRPr="00207E30">
        <w:rPr>
          <w:sz w:val="22"/>
          <w:szCs w:val="22"/>
          <w:lang w:bidi="hi-IN"/>
        </w:rPr>
        <w:t>clients)</w:t>
      </w:r>
      <w:r w:rsidR="0008145C" w:rsidRPr="00207E30">
        <w:rPr>
          <w:sz w:val="22"/>
          <w:szCs w:val="22"/>
          <w:lang w:bidi="hi-IN"/>
        </w:rPr>
        <w:t xml:space="preserve"> from January to march 2020 </w:t>
      </w:r>
      <w:r w:rsidR="00EB7A65" w:rsidRPr="00207E30">
        <w:rPr>
          <w:sz w:val="22"/>
          <w:szCs w:val="22"/>
          <w:lang w:bidi="hi-IN"/>
        </w:rPr>
        <w:t xml:space="preserve">coordinated </w:t>
      </w:r>
      <w:r w:rsidR="00B754CF" w:rsidRPr="00207E30">
        <w:rPr>
          <w:sz w:val="22"/>
          <w:szCs w:val="22"/>
          <w:lang w:bidi="hi-IN"/>
        </w:rPr>
        <w:t>willingness to</w:t>
      </w:r>
      <w:r w:rsidR="00EB7A65" w:rsidRPr="00207E30">
        <w:rPr>
          <w:sz w:val="22"/>
          <w:szCs w:val="22"/>
          <w:lang w:bidi="hi-IN"/>
        </w:rPr>
        <w:t xml:space="preserve"> </w:t>
      </w:r>
      <w:r w:rsidR="0008145C" w:rsidRPr="00207E30">
        <w:rPr>
          <w:sz w:val="22"/>
          <w:szCs w:val="22"/>
          <w:lang w:bidi="hi-IN"/>
        </w:rPr>
        <w:t>added the participants</w:t>
      </w:r>
      <w:r w:rsidR="00EB7A65" w:rsidRPr="00207E30">
        <w:rPr>
          <w:sz w:val="22"/>
          <w:szCs w:val="22"/>
          <w:lang w:bidi="hi-IN"/>
        </w:rPr>
        <w:t xml:space="preserve"> in</w:t>
      </w:r>
      <w:r w:rsidR="0008145C" w:rsidRPr="00207E30">
        <w:rPr>
          <w:sz w:val="22"/>
          <w:szCs w:val="22"/>
          <w:lang w:bidi="hi-IN"/>
        </w:rPr>
        <w:t xml:space="preserve"> to the group</w:t>
      </w:r>
      <w:r w:rsidR="00EB7A65" w:rsidRPr="00207E30">
        <w:rPr>
          <w:sz w:val="22"/>
          <w:szCs w:val="22"/>
          <w:lang w:bidi="hi-IN"/>
        </w:rPr>
        <w:t xml:space="preserve"> for tele-guidance</w:t>
      </w:r>
      <w:r w:rsidRPr="00207E30">
        <w:rPr>
          <w:sz w:val="22"/>
          <w:szCs w:val="22"/>
          <w:lang w:bidi="hi-IN"/>
        </w:rPr>
        <w:t xml:space="preserve"> </w:t>
      </w:r>
      <w:r w:rsidRPr="00207E30">
        <w:rPr>
          <w:sz w:val="22"/>
        </w:rPr>
        <w:t xml:space="preserve">in coordination </w:t>
      </w:r>
      <w:r w:rsidRPr="00207E30">
        <w:rPr>
          <w:sz w:val="22"/>
          <w:szCs w:val="22"/>
          <w:lang w:bidi="hi-IN"/>
        </w:rPr>
        <w:t>with HOD-CS.</w:t>
      </w:r>
      <w:r w:rsidR="005453F4" w:rsidRPr="00207E30">
        <w:rPr>
          <w:sz w:val="22"/>
          <w:szCs w:val="22"/>
          <w:lang w:bidi="hi-IN"/>
        </w:rPr>
        <w:t xml:space="preserve"> </w:t>
      </w:r>
      <w:r w:rsidR="00B754CF" w:rsidRPr="00207E30">
        <w:rPr>
          <w:sz w:val="22"/>
          <w:szCs w:val="22"/>
          <w:lang w:bidi="hi-IN"/>
        </w:rPr>
        <w:t>Also served as resource person for voice and RCLP.</w:t>
      </w:r>
    </w:p>
    <w:p w:rsidR="00EB7A65" w:rsidRPr="00207E30" w:rsidRDefault="00EB7A65" w:rsidP="00481157">
      <w:pPr>
        <w:pStyle w:val="ListParagraph"/>
        <w:numPr>
          <w:ilvl w:val="0"/>
          <w:numId w:val="4"/>
        </w:numPr>
        <w:spacing w:line="276" w:lineRule="auto"/>
        <w:ind w:left="567"/>
        <w:jc w:val="both"/>
        <w:rPr>
          <w:bCs/>
          <w:sz w:val="20"/>
          <w:szCs w:val="22"/>
        </w:rPr>
      </w:pPr>
      <w:r w:rsidRPr="00207E30">
        <w:rPr>
          <w:sz w:val="22"/>
          <w:szCs w:val="22"/>
          <w:lang w:bidi="hi-IN"/>
        </w:rPr>
        <w:t>Translated materials for Laryngectomy in Tamil for department of POCD.</w:t>
      </w:r>
    </w:p>
    <w:p w:rsidR="00EB7A65" w:rsidRPr="00207E30" w:rsidRDefault="00EB7A65" w:rsidP="00481157">
      <w:pPr>
        <w:pStyle w:val="ListParagraph"/>
        <w:numPr>
          <w:ilvl w:val="0"/>
          <w:numId w:val="4"/>
        </w:numPr>
        <w:spacing w:line="276" w:lineRule="auto"/>
        <w:ind w:left="567"/>
        <w:jc w:val="both"/>
        <w:rPr>
          <w:bCs/>
          <w:sz w:val="20"/>
          <w:szCs w:val="22"/>
        </w:rPr>
      </w:pPr>
      <w:r w:rsidRPr="00207E30">
        <w:rPr>
          <w:sz w:val="22"/>
          <w:szCs w:val="22"/>
          <w:lang w:bidi="hi-IN"/>
        </w:rPr>
        <w:t xml:space="preserve">Verified the materials for POCD on cleft lip and palate. </w:t>
      </w:r>
    </w:p>
    <w:p w:rsidR="00EB7A65" w:rsidRPr="00207E30" w:rsidRDefault="00EB7A65" w:rsidP="00481157">
      <w:pPr>
        <w:pStyle w:val="ListParagraph"/>
        <w:numPr>
          <w:ilvl w:val="0"/>
          <w:numId w:val="4"/>
        </w:numPr>
        <w:spacing w:line="276" w:lineRule="auto"/>
        <w:ind w:left="567"/>
        <w:jc w:val="both"/>
        <w:rPr>
          <w:bCs/>
          <w:sz w:val="20"/>
          <w:szCs w:val="22"/>
        </w:rPr>
      </w:pPr>
      <w:r w:rsidRPr="00207E30">
        <w:rPr>
          <w:sz w:val="22"/>
          <w:szCs w:val="22"/>
          <w:lang w:bidi="hi-IN"/>
        </w:rPr>
        <w:t>Screened nearly 60 videos on nasoendoscopy data bank from USOFA.</w:t>
      </w:r>
    </w:p>
    <w:p w:rsidR="00EB7A65" w:rsidRPr="00207E30" w:rsidRDefault="00195553" w:rsidP="00481157">
      <w:pPr>
        <w:pStyle w:val="ListParagraph"/>
        <w:numPr>
          <w:ilvl w:val="0"/>
          <w:numId w:val="4"/>
        </w:numPr>
        <w:spacing w:line="276" w:lineRule="auto"/>
        <w:ind w:left="567"/>
        <w:jc w:val="both"/>
        <w:rPr>
          <w:bCs/>
          <w:sz w:val="20"/>
          <w:szCs w:val="22"/>
        </w:rPr>
      </w:pPr>
      <w:r w:rsidRPr="00207E30">
        <w:rPr>
          <w:sz w:val="22"/>
          <w:szCs w:val="22"/>
          <w:lang w:bidi="hi-IN"/>
        </w:rPr>
        <w:t>As per director</w:t>
      </w:r>
      <w:r w:rsidR="007E4C55" w:rsidRPr="00207E30">
        <w:rPr>
          <w:sz w:val="22"/>
          <w:szCs w:val="22"/>
          <w:lang w:bidi="hi-IN"/>
        </w:rPr>
        <w:t>’s</w:t>
      </w:r>
      <w:r w:rsidRPr="00207E30">
        <w:rPr>
          <w:sz w:val="22"/>
          <w:szCs w:val="22"/>
          <w:lang w:bidi="hi-IN"/>
        </w:rPr>
        <w:t xml:space="preserve"> instruction,</w:t>
      </w:r>
      <w:r w:rsidR="00CA2A44" w:rsidRPr="00207E30">
        <w:rPr>
          <w:sz w:val="22"/>
          <w:szCs w:val="22"/>
          <w:lang w:bidi="hi-IN"/>
        </w:rPr>
        <w:t xml:space="preserve"> </w:t>
      </w:r>
      <w:r w:rsidR="00EB7A65" w:rsidRPr="00207E30">
        <w:rPr>
          <w:sz w:val="22"/>
          <w:szCs w:val="22"/>
          <w:lang w:bidi="hi-IN"/>
        </w:rPr>
        <w:t xml:space="preserve">Tele session </w:t>
      </w:r>
      <w:r w:rsidRPr="00207E30">
        <w:rPr>
          <w:sz w:val="22"/>
          <w:szCs w:val="22"/>
          <w:lang w:bidi="hi-IN"/>
        </w:rPr>
        <w:t xml:space="preserve">whats app </w:t>
      </w:r>
      <w:r w:rsidR="00EB7A65" w:rsidRPr="00207E30">
        <w:rPr>
          <w:sz w:val="22"/>
          <w:szCs w:val="22"/>
          <w:lang w:bidi="hi-IN"/>
        </w:rPr>
        <w:t>group was created and coordinated</w:t>
      </w:r>
      <w:r w:rsidR="00CA2A44" w:rsidRPr="00207E30">
        <w:rPr>
          <w:sz w:val="22"/>
          <w:szCs w:val="22"/>
          <w:lang w:bidi="hi-IN"/>
        </w:rPr>
        <w:t xml:space="preserve">, </w:t>
      </w:r>
      <w:r w:rsidR="00CA2A44" w:rsidRPr="00207E30">
        <w:rPr>
          <w:sz w:val="22"/>
        </w:rPr>
        <w:t>strengthen the group</w:t>
      </w:r>
      <w:r w:rsidR="007E4C55" w:rsidRPr="00207E30">
        <w:rPr>
          <w:sz w:val="22"/>
        </w:rPr>
        <w:t xml:space="preserve"> in coordination </w:t>
      </w:r>
      <w:r w:rsidRPr="00207E30">
        <w:rPr>
          <w:sz w:val="22"/>
          <w:szCs w:val="22"/>
          <w:lang w:bidi="hi-IN"/>
        </w:rPr>
        <w:t>with HOD-CS</w:t>
      </w:r>
      <w:r w:rsidR="00CA2A44" w:rsidRPr="00207E30">
        <w:rPr>
          <w:sz w:val="22"/>
          <w:szCs w:val="22"/>
          <w:lang w:bidi="hi-IN"/>
        </w:rPr>
        <w:t>.</w:t>
      </w:r>
      <w:r w:rsidR="005453F4" w:rsidRPr="00207E30">
        <w:rPr>
          <w:sz w:val="22"/>
          <w:szCs w:val="22"/>
          <w:lang w:bidi="hi-IN"/>
        </w:rPr>
        <w:t xml:space="preserve"> Added student voleenters on a regular basis to provide tele therapy sessions.</w:t>
      </w:r>
    </w:p>
    <w:p w:rsidR="0008145C" w:rsidRPr="00207E30" w:rsidRDefault="0062358C" w:rsidP="00481157">
      <w:pPr>
        <w:pStyle w:val="ListParagraph"/>
        <w:numPr>
          <w:ilvl w:val="0"/>
          <w:numId w:val="4"/>
        </w:numPr>
        <w:spacing w:line="276" w:lineRule="auto"/>
        <w:ind w:left="567"/>
        <w:jc w:val="both"/>
        <w:rPr>
          <w:bCs/>
          <w:sz w:val="22"/>
        </w:rPr>
      </w:pPr>
      <w:r w:rsidRPr="00207E30">
        <w:rPr>
          <w:bCs/>
          <w:sz w:val="22"/>
        </w:rPr>
        <w:t xml:space="preserve">Taken speech therapy for two </w:t>
      </w:r>
      <w:r w:rsidR="005453F4" w:rsidRPr="00207E30">
        <w:rPr>
          <w:bCs/>
          <w:sz w:val="22"/>
        </w:rPr>
        <w:t xml:space="preserve">client Dhanya- RCLP-04 sessions, Nagesh- voice client- 05 sessions. </w:t>
      </w:r>
    </w:p>
    <w:p w:rsidR="006145E8" w:rsidRPr="00207E30" w:rsidRDefault="006145E8" w:rsidP="00481157">
      <w:pPr>
        <w:pStyle w:val="ListParagraph"/>
        <w:numPr>
          <w:ilvl w:val="0"/>
          <w:numId w:val="4"/>
        </w:numPr>
        <w:spacing w:line="276" w:lineRule="auto"/>
        <w:ind w:left="567"/>
        <w:jc w:val="both"/>
        <w:rPr>
          <w:bCs/>
          <w:sz w:val="22"/>
        </w:rPr>
      </w:pPr>
      <w:r w:rsidRPr="00207E30">
        <w:rPr>
          <w:bCs/>
          <w:sz w:val="22"/>
        </w:rPr>
        <w:t xml:space="preserve">Participated in the autism awareness audio </w:t>
      </w:r>
      <w:r w:rsidR="000813B7" w:rsidRPr="00207E30">
        <w:rPr>
          <w:bCs/>
          <w:sz w:val="22"/>
        </w:rPr>
        <w:t>story and</w:t>
      </w:r>
      <w:r w:rsidRPr="00207E30">
        <w:rPr>
          <w:bCs/>
          <w:sz w:val="22"/>
        </w:rPr>
        <w:t xml:space="preserve"> edited the same to submitted to the janadhvani</w:t>
      </w:r>
      <w:r w:rsidR="00737C9B" w:rsidRPr="00207E30">
        <w:rPr>
          <w:bCs/>
          <w:sz w:val="22"/>
        </w:rPr>
        <w:t xml:space="preserve"> radio</w:t>
      </w:r>
      <w:r w:rsidRPr="00207E30">
        <w:rPr>
          <w:bCs/>
          <w:sz w:val="22"/>
        </w:rPr>
        <w:t xml:space="preserve">.    </w:t>
      </w:r>
    </w:p>
    <w:p w:rsidR="005849FF" w:rsidRPr="00207E30" w:rsidRDefault="005849FF" w:rsidP="006B3DE0">
      <w:pPr>
        <w:rPr>
          <w:rFonts w:ascii="Times New Roman" w:hAnsi="Times New Roman" w:cs="Times New Roman"/>
          <w:b/>
          <w:bCs/>
          <w:sz w:val="4"/>
        </w:rPr>
      </w:pPr>
    </w:p>
    <w:p w:rsidR="006B3DE0" w:rsidRPr="00207E30" w:rsidRDefault="006B3DE0" w:rsidP="006B3DE0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Ms. Seema M</w:t>
      </w:r>
    </w:p>
    <w:p w:rsidR="00F673B2" w:rsidRPr="00207E30" w:rsidRDefault="00F673B2" w:rsidP="00F673B2">
      <w:pPr>
        <w:pStyle w:val="ListParagraph"/>
        <w:numPr>
          <w:ilvl w:val="0"/>
          <w:numId w:val="28"/>
        </w:numPr>
        <w:spacing w:line="276" w:lineRule="auto"/>
        <w:ind w:left="567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Provided tele-guidance for persons with communication disorders through Whatsapp  on during lockdown period</w:t>
      </w:r>
    </w:p>
    <w:p w:rsidR="00F673B2" w:rsidRPr="00207E30" w:rsidRDefault="00F673B2" w:rsidP="00F673B2">
      <w:pPr>
        <w:pStyle w:val="ListParagraph"/>
        <w:numPr>
          <w:ilvl w:val="0"/>
          <w:numId w:val="28"/>
        </w:numPr>
        <w:spacing w:line="276" w:lineRule="auto"/>
        <w:ind w:left="567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Serving as resource person and answering to the quires and posting information related to Fluency disorders on every Thursday in the group AIISH WE HELP YOU SLDs. </w:t>
      </w:r>
    </w:p>
    <w:p w:rsidR="00F673B2" w:rsidRPr="00207E30" w:rsidRDefault="00F673B2" w:rsidP="00F673B2">
      <w:pPr>
        <w:pStyle w:val="ListParagraph"/>
        <w:numPr>
          <w:ilvl w:val="0"/>
          <w:numId w:val="28"/>
        </w:numPr>
        <w:spacing w:line="276" w:lineRule="auto"/>
        <w:ind w:left="567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 xml:space="preserve"> Serving as a resource person and answering to the quires and posting information related to speech therapy and feeding issues in the group- AIISH-WE HELP YOU  </w:t>
      </w:r>
    </w:p>
    <w:p w:rsidR="001F6B8F" w:rsidRPr="00207E30" w:rsidRDefault="001F6B8F" w:rsidP="00C06FBA">
      <w:pPr>
        <w:rPr>
          <w:rFonts w:ascii="Times New Roman" w:hAnsi="Times New Roman" w:cs="Times New Roman"/>
          <w:b/>
          <w:bCs/>
          <w:sz w:val="2"/>
        </w:rPr>
      </w:pPr>
    </w:p>
    <w:p w:rsidR="00C06FBA" w:rsidRPr="00207E30" w:rsidRDefault="00C06FBA" w:rsidP="00C06FBA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Ms. Prathima S</w:t>
      </w:r>
    </w:p>
    <w:p w:rsidR="003A7A45" w:rsidRPr="00207E30" w:rsidRDefault="003A7A45" w:rsidP="00481157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 xml:space="preserve">Give articulation therapy through </w:t>
      </w:r>
      <w:r w:rsidR="009069E9" w:rsidRPr="00207E30">
        <w:rPr>
          <w:sz w:val="22"/>
          <w:szCs w:val="22"/>
          <w:lang w:bidi="hi-IN"/>
        </w:rPr>
        <w:t>Whatsapp</w:t>
      </w:r>
      <w:r w:rsidRPr="00207E30">
        <w:rPr>
          <w:sz w:val="22"/>
          <w:szCs w:val="22"/>
          <w:lang w:bidi="hi-IN"/>
        </w:rPr>
        <w:t xml:space="preserve"> video call to a client for 3 sessions.  </w:t>
      </w:r>
    </w:p>
    <w:p w:rsidR="003A7A45" w:rsidRPr="00207E30" w:rsidRDefault="003A7A45" w:rsidP="00481157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Supervising 4 cases with communication disorders.  </w:t>
      </w:r>
    </w:p>
    <w:p w:rsidR="003A7A45" w:rsidRPr="00207E30" w:rsidRDefault="003A7A45" w:rsidP="00481157">
      <w:pPr>
        <w:pStyle w:val="ListParagraph"/>
        <w:numPr>
          <w:ilvl w:val="0"/>
          <w:numId w:val="14"/>
        </w:numPr>
        <w:jc w:val="both"/>
        <w:rPr>
          <w:sz w:val="20"/>
          <w:szCs w:val="20"/>
          <w:lang w:bidi="hi-IN"/>
        </w:rPr>
      </w:pPr>
      <w:r w:rsidRPr="00207E30">
        <w:rPr>
          <w:sz w:val="22"/>
          <w:szCs w:val="22"/>
        </w:rPr>
        <w:t>Answering to the quires of public and sending information to the respective tele groups on a daily basis. Around 6 quires are answered daily.  </w:t>
      </w:r>
    </w:p>
    <w:p w:rsidR="003A7A45" w:rsidRPr="00207E30" w:rsidRDefault="003A7A45" w:rsidP="00481157">
      <w:pPr>
        <w:pStyle w:val="ListParagraph"/>
        <w:numPr>
          <w:ilvl w:val="0"/>
          <w:numId w:val="14"/>
        </w:numPr>
        <w:jc w:val="both"/>
        <w:rPr>
          <w:sz w:val="20"/>
          <w:szCs w:val="20"/>
          <w:lang w:bidi="hi-IN"/>
        </w:rPr>
      </w:pPr>
      <w:r w:rsidRPr="00207E30">
        <w:rPr>
          <w:sz w:val="22"/>
          <w:szCs w:val="22"/>
        </w:rPr>
        <w:t>Evaluated 4 public education materials of POCD and gave the feedback.  </w:t>
      </w:r>
    </w:p>
    <w:p w:rsidR="008F4A79" w:rsidRPr="00207E30" w:rsidRDefault="008F4A79" w:rsidP="00481157">
      <w:pPr>
        <w:pStyle w:val="ListParagraph"/>
        <w:numPr>
          <w:ilvl w:val="0"/>
          <w:numId w:val="14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Serving as a resource person and answering to the quires and posting information related to speech therapy and feeding issues in the group- AIISH-WE HELP YOU on every Mondays. </w:t>
      </w:r>
    </w:p>
    <w:p w:rsidR="008F4A79" w:rsidRPr="00207E30" w:rsidRDefault="008F4A79" w:rsidP="00481157">
      <w:pPr>
        <w:pStyle w:val="ListParagraph"/>
        <w:numPr>
          <w:ilvl w:val="0"/>
          <w:numId w:val="14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Serving as resource person and answering to the quires and posting information related to SSD and MSD on every Wednesdays and Fridays in the group AIISH WE HELP YOU SLDs. </w:t>
      </w:r>
    </w:p>
    <w:p w:rsidR="003A7A45" w:rsidRPr="00207E30" w:rsidRDefault="003A7A45" w:rsidP="003A7A45">
      <w:pPr>
        <w:pStyle w:val="ListParagraph"/>
        <w:jc w:val="both"/>
        <w:rPr>
          <w:sz w:val="22"/>
          <w:szCs w:val="22"/>
        </w:rPr>
      </w:pPr>
    </w:p>
    <w:p w:rsidR="00A577DA" w:rsidRDefault="00A577DA" w:rsidP="00536187">
      <w:pPr>
        <w:jc w:val="both"/>
        <w:rPr>
          <w:rFonts w:ascii="Times New Roman" w:hAnsi="Times New Roman" w:cs="Times New Roman"/>
          <w:b/>
          <w:bCs/>
        </w:rPr>
      </w:pPr>
    </w:p>
    <w:p w:rsidR="00A577DA" w:rsidRDefault="00A577DA" w:rsidP="00536187">
      <w:pPr>
        <w:jc w:val="both"/>
        <w:rPr>
          <w:rFonts w:ascii="Times New Roman" w:hAnsi="Times New Roman" w:cs="Times New Roman"/>
          <w:b/>
          <w:bCs/>
        </w:rPr>
      </w:pPr>
    </w:p>
    <w:p w:rsidR="00A577DA" w:rsidRDefault="00A577DA" w:rsidP="00536187">
      <w:pPr>
        <w:jc w:val="both"/>
        <w:rPr>
          <w:rFonts w:ascii="Times New Roman" w:hAnsi="Times New Roman" w:cs="Times New Roman"/>
          <w:b/>
          <w:bCs/>
        </w:rPr>
      </w:pPr>
    </w:p>
    <w:p w:rsidR="003A7A45" w:rsidRPr="00207E30" w:rsidRDefault="003A7A45" w:rsidP="00536187">
      <w:pPr>
        <w:jc w:val="both"/>
        <w:rPr>
          <w:rFonts w:ascii="Times New Roman" w:hAnsi="Times New Roman" w:cs="Times New Roman"/>
          <w:b/>
          <w:bCs/>
          <w:sz w:val="20"/>
          <w:szCs w:val="20"/>
          <w:lang w:bidi="hi-IN"/>
        </w:rPr>
      </w:pPr>
      <w:r w:rsidRPr="00207E30">
        <w:rPr>
          <w:rFonts w:ascii="Times New Roman" w:hAnsi="Times New Roman" w:cs="Times New Roman"/>
          <w:b/>
          <w:bCs/>
        </w:rPr>
        <w:lastRenderedPageBreak/>
        <w:t>Material Development:</w:t>
      </w:r>
    </w:p>
    <w:p w:rsidR="003A7A45" w:rsidRPr="00207E30" w:rsidRDefault="003A7A45">
      <w:pPr>
        <w:spacing w:after="0" w:line="240" w:lineRule="auto"/>
        <w:rPr>
          <w:rFonts w:ascii="Times New Roman" w:hAnsi="Times New Roman" w:cs="Times New Roman"/>
          <w:b/>
          <w:bCs/>
          <w:sz w:val="6"/>
          <w:szCs w:val="6"/>
        </w:rPr>
      </w:pPr>
    </w:p>
    <w:p w:rsidR="003A7A45" w:rsidRPr="00207E30" w:rsidRDefault="003A7A45" w:rsidP="00481157">
      <w:pPr>
        <w:pStyle w:val="ListParagraph"/>
        <w:numPr>
          <w:ilvl w:val="0"/>
          <w:numId w:val="25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Developed a video on FEEDING TIPS TO THE CAREGIVERS OF CHILDREN WITH CP in Kannada. </w:t>
      </w:r>
    </w:p>
    <w:p w:rsidR="003A7A45" w:rsidRPr="00207E30" w:rsidRDefault="003A7A45" w:rsidP="00481157">
      <w:pPr>
        <w:pStyle w:val="ListParagraph"/>
        <w:numPr>
          <w:ilvl w:val="0"/>
          <w:numId w:val="25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Developed public education material, a brochure on SSD in English, Kannada, Malayalam, Hindi and Tamil. Cooridinated with Ms. Anusmitha, Ms. Rubby and Ms. Malini for translation of the material.  </w:t>
      </w:r>
    </w:p>
    <w:p w:rsidR="00D25913" w:rsidRPr="00207E30" w:rsidRDefault="003A7A45" w:rsidP="00481157">
      <w:pPr>
        <w:pStyle w:val="ListParagraph"/>
        <w:numPr>
          <w:ilvl w:val="0"/>
          <w:numId w:val="25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  <w:lang w:bidi="hi-IN"/>
        </w:rPr>
        <w:t>Developing a material on home training tips to parents on SSD in Kannnada.  </w:t>
      </w:r>
    </w:p>
    <w:p w:rsidR="003A7A45" w:rsidRPr="00207E30" w:rsidRDefault="003A7A45" w:rsidP="00481157">
      <w:pPr>
        <w:pStyle w:val="ListParagraph"/>
        <w:numPr>
          <w:ilvl w:val="0"/>
          <w:numId w:val="25"/>
        </w:numPr>
        <w:spacing w:line="276" w:lineRule="auto"/>
        <w:jc w:val="both"/>
        <w:rPr>
          <w:sz w:val="22"/>
          <w:szCs w:val="22"/>
          <w:lang w:bidi="hi-IN"/>
        </w:rPr>
      </w:pPr>
      <w:r w:rsidRPr="00207E30">
        <w:rPr>
          <w:sz w:val="22"/>
          <w:szCs w:val="22"/>
        </w:rPr>
        <w:t>Developed picture articulation drill book for training children with SSD in kannada for 10 phonemes.  </w:t>
      </w:r>
    </w:p>
    <w:p w:rsidR="003A7A45" w:rsidRPr="00207E30" w:rsidRDefault="003A7A45" w:rsidP="003A7A45">
      <w:pPr>
        <w:pStyle w:val="ListParagraph"/>
        <w:ind w:left="993"/>
        <w:jc w:val="both"/>
        <w:rPr>
          <w:sz w:val="2"/>
          <w:szCs w:val="2"/>
        </w:rPr>
      </w:pPr>
    </w:p>
    <w:p w:rsidR="003A7A45" w:rsidRPr="00207E30" w:rsidRDefault="003A7A45">
      <w:pPr>
        <w:spacing w:after="0" w:line="240" w:lineRule="auto"/>
        <w:rPr>
          <w:rFonts w:ascii="Times New Roman" w:hAnsi="Times New Roman" w:cs="Times New Roman"/>
          <w:b/>
          <w:bCs/>
          <w:sz w:val="2"/>
          <w:szCs w:val="2"/>
        </w:rPr>
      </w:pPr>
    </w:p>
    <w:p w:rsidR="00DD6095" w:rsidRPr="00207E30" w:rsidRDefault="00DD6095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:rsidR="00C06FBA" w:rsidRPr="00207E30" w:rsidRDefault="00C06FBA" w:rsidP="00C06FBA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Mr. Pradeep Kumar P</w:t>
      </w:r>
      <w:r w:rsidR="000A6E33">
        <w:rPr>
          <w:rFonts w:ascii="Times New Roman" w:hAnsi="Times New Roman" w:cs="Times New Roman"/>
          <w:b/>
          <w:bCs/>
        </w:rPr>
        <w:t>.</w:t>
      </w:r>
    </w:p>
    <w:p w:rsidR="00644E19" w:rsidRPr="00207E30" w:rsidRDefault="00644E19" w:rsidP="00481157">
      <w:pPr>
        <w:pStyle w:val="ListParagraph"/>
        <w:numPr>
          <w:ilvl w:val="0"/>
          <w:numId w:val="5"/>
        </w:numPr>
        <w:spacing w:after="200" w:line="276" w:lineRule="auto"/>
        <w:ind w:left="990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Taken Tele therapy :  Number of Cases Assigned 3 and taken 12 session for 5 days</w:t>
      </w:r>
    </w:p>
    <w:p w:rsidR="00D868A7" w:rsidRPr="00207E30" w:rsidRDefault="00D868A7" w:rsidP="00481157">
      <w:pPr>
        <w:pStyle w:val="ListParagraph"/>
        <w:numPr>
          <w:ilvl w:val="0"/>
          <w:numId w:val="5"/>
        </w:numPr>
        <w:spacing w:after="200" w:line="276" w:lineRule="auto"/>
        <w:ind w:left="990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 xml:space="preserve">Participated on assigned days in AIISH Tele guidance SLD whatsapp group shred information of Voice Disorder. </w:t>
      </w:r>
    </w:p>
    <w:p w:rsidR="00D868A7" w:rsidRPr="00207E30" w:rsidRDefault="00D868A7" w:rsidP="00D868A7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Material Development</w:t>
      </w:r>
    </w:p>
    <w:p w:rsidR="00D868A7" w:rsidRPr="00207E30" w:rsidRDefault="00D868A7" w:rsidP="00481157">
      <w:pPr>
        <w:pStyle w:val="ListParagraph"/>
        <w:numPr>
          <w:ilvl w:val="0"/>
          <w:numId w:val="17"/>
        </w:numPr>
        <w:spacing w:after="200" w:line="276" w:lineRule="auto"/>
        <w:ind w:left="993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Prepared the Booklet contain of 100 question and answer for Bsc students and submitted the hand written copy.</w:t>
      </w:r>
    </w:p>
    <w:p w:rsidR="00D868A7" w:rsidRPr="00207E30" w:rsidRDefault="00D868A7" w:rsidP="00481157">
      <w:pPr>
        <w:pStyle w:val="ListParagraph"/>
        <w:numPr>
          <w:ilvl w:val="0"/>
          <w:numId w:val="17"/>
        </w:numPr>
        <w:spacing w:after="200" w:line="276" w:lineRule="auto"/>
        <w:ind w:left="990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Prepared the video of LD its characteristic, Team member involved, and Concession and Benefits available for children with Learning Disability.</w:t>
      </w:r>
    </w:p>
    <w:p w:rsidR="00C06FBA" w:rsidRPr="00207E30" w:rsidRDefault="00C06FBA" w:rsidP="00C06FBA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 xml:space="preserve">Ms. Deepa Anand </w:t>
      </w:r>
    </w:p>
    <w:p w:rsidR="00C77FC2" w:rsidRPr="00207E30" w:rsidRDefault="00C77FC2" w:rsidP="00481157">
      <w:pPr>
        <w:pStyle w:val="ListParagraph"/>
        <w:numPr>
          <w:ilvl w:val="0"/>
          <w:numId w:val="18"/>
        </w:numPr>
        <w:spacing w:after="200" w:line="276" w:lineRule="auto"/>
        <w:ind w:left="993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Took therapy session (10) for Children with communication disorders</w:t>
      </w:r>
    </w:p>
    <w:p w:rsidR="00C77FC2" w:rsidRPr="00207E30" w:rsidRDefault="00C77FC2" w:rsidP="00481157">
      <w:pPr>
        <w:pStyle w:val="ListParagraph"/>
        <w:numPr>
          <w:ilvl w:val="0"/>
          <w:numId w:val="18"/>
        </w:numPr>
        <w:spacing w:after="200" w:line="276" w:lineRule="auto"/>
        <w:ind w:left="990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Therapy supervision of 12 clients</w:t>
      </w:r>
    </w:p>
    <w:p w:rsidR="00C77FC2" w:rsidRPr="00207E30" w:rsidRDefault="00C77FC2" w:rsidP="00481157">
      <w:pPr>
        <w:pStyle w:val="ListParagraph"/>
        <w:numPr>
          <w:ilvl w:val="0"/>
          <w:numId w:val="18"/>
        </w:numPr>
        <w:spacing w:after="200" w:line="276" w:lineRule="auto"/>
        <w:ind w:left="990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Providing Tele guidance to clients with communication disorders through what’s app on Tuesdays and Thursdays.</w:t>
      </w:r>
    </w:p>
    <w:p w:rsidR="00C77FC2" w:rsidRPr="00207E30" w:rsidRDefault="00C77FC2" w:rsidP="00481157">
      <w:pPr>
        <w:pStyle w:val="ListParagraph"/>
        <w:numPr>
          <w:ilvl w:val="0"/>
          <w:numId w:val="18"/>
        </w:numPr>
        <w:spacing w:after="200" w:line="276" w:lineRule="auto"/>
        <w:ind w:left="990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Recording of videos on “AAC – Myths and facts”.</w:t>
      </w:r>
    </w:p>
    <w:p w:rsidR="00C06FBA" w:rsidRPr="00207E30" w:rsidRDefault="00C06FBA" w:rsidP="00C06FBA">
      <w:pPr>
        <w:pStyle w:val="ListParagraph"/>
        <w:spacing w:after="200"/>
        <w:ind w:left="709"/>
        <w:rPr>
          <w:sz w:val="2"/>
          <w:szCs w:val="2"/>
        </w:rPr>
      </w:pPr>
    </w:p>
    <w:p w:rsidR="00DF2222" w:rsidRPr="00207E30" w:rsidRDefault="00DF2222" w:rsidP="00DF2222">
      <w:pPr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Ms. Asha Kamath</w:t>
      </w:r>
    </w:p>
    <w:p w:rsidR="00721C8C" w:rsidRPr="00207E30" w:rsidRDefault="00721C8C" w:rsidP="00481157">
      <w:pPr>
        <w:pStyle w:val="ListParagraph"/>
        <w:numPr>
          <w:ilvl w:val="0"/>
          <w:numId w:val="15"/>
        </w:numPr>
        <w:spacing w:after="200" w:line="276" w:lineRule="auto"/>
        <w:ind w:left="993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Submitted on 25-4-2020 -Script writing for all the AAC devices in AAC Unit and submitted to DCS Dr.Sangeetha Mahesh.</w:t>
      </w:r>
    </w:p>
    <w:p w:rsidR="00721C8C" w:rsidRPr="00207E30" w:rsidRDefault="00721C8C" w:rsidP="00481157">
      <w:pPr>
        <w:pStyle w:val="ListParagraph"/>
        <w:numPr>
          <w:ilvl w:val="0"/>
          <w:numId w:val="15"/>
        </w:numPr>
        <w:spacing w:after="200" w:line="276" w:lineRule="auto"/>
        <w:ind w:left="990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Discussing with students about AAC cases to be included in teletherapy sessions. (therapy session for 3 clients only began on 1-5-2020)</w:t>
      </w:r>
    </w:p>
    <w:p w:rsidR="00DD6095" w:rsidRPr="00207E30" w:rsidRDefault="00DD6095" w:rsidP="00536187">
      <w:pPr>
        <w:rPr>
          <w:rFonts w:ascii="Times New Roman" w:hAnsi="Times New Roman" w:cs="Times New Roman"/>
          <w:b/>
        </w:rPr>
      </w:pPr>
      <w:r w:rsidRPr="00207E30">
        <w:rPr>
          <w:rFonts w:ascii="Times New Roman" w:hAnsi="Times New Roman" w:cs="Times New Roman"/>
          <w:b/>
        </w:rPr>
        <w:t>Material Development:</w:t>
      </w:r>
    </w:p>
    <w:p w:rsidR="00DD6095" w:rsidRPr="00207E30" w:rsidRDefault="00DD6095" w:rsidP="00481157">
      <w:pPr>
        <w:pStyle w:val="ListParagraph"/>
        <w:numPr>
          <w:ilvl w:val="3"/>
          <w:numId w:val="15"/>
        </w:numPr>
        <w:spacing w:after="200" w:line="276" w:lineRule="auto"/>
        <w:ind w:left="993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Preparing  video on  introduction  on AAC  to the general public in English will be submitted shortly</w:t>
      </w:r>
    </w:p>
    <w:p w:rsidR="00DF2222" w:rsidRPr="00207E30" w:rsidRDefault="00DF2222">
      <w:pPr>
        <w:spacing w:after="0" w:line="240" w:lineRule="auto"/>
        <w:rPr>
          <w:rFonts w:ascii="Times New Roman" w:hAnsi="Times New Roman" w:cs="Times New Roman"/>
          <w:bCs/>
          <w:sz w:val="2"/>
          <w:szCs w:val="2"/>
          <w:u w:val="single"/>
        </w:rPr>
      </w:pPr>
    </w:p>
    <w:p w:rsidR="00D76B63" w:rsidRPr="00207E30" w:rsidRDefault="00D76B63" w:rsidP="00A77655">
      <w:pPr>
        <w:spacing w:line="240" w:lineRule="auto"/>
        <w:jc w:val="both"/>
        <w:rPr>
          <w:rFonts w:ascii="Times New Roman" w:hAnsi="Times New Roman" w:cs="Times New Roman"/>
          <w:b/>
          <w:sz w:val="2"/>
          <w:szCs w:val="32"/>
          <w:u w:val="single"/>
        </w:rPr>
      </w:pPr>
    </w:p>
    <w:p w:rsidR="00A77655" w:rsidRPr="00207E30" w:rsidRDefault="00A77655" w:rsidP="00A77655">
      <w:pPr>
        <w:spacing w:line="240" w:lineRule="auto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207E30">
        <w:rPr>
          <w:rFonts w:ascii="Times New Roman" w:hAnsi="Times New Roman" w:cs="Times New Roman"/>
          <w:b/>
          <w:sz w:val="32"/>
          <w:szCs w:val="32"/>
          <w:u w:val="single"/>
        </w:rPr>
        <w:t>Administrative/Others</w:t>
      </w:r>
    </w:p>
    <w:p w:rsidR="00A77655" w:rsidRPr="00207E30" w:rsidRDefault="00A77655" w:rsidP="00296B8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07E30">
        <w:rPr>
          <w:rFonts w:ascii="Times New Roman" w:hAnsi="Times New Roman" w:cs="Times New Roman"/>
          <w:b/>
          <w:bCs/>
          <w:sz w:val="24"/>
          <w:szCs w:val="24"/>
        </w:rPr>
        <w:t xml:space="preserve">Dr. Sangeetha M </w:t>
      </w:r>
      <w:r w:rsidR="000A6E33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675780" w:rsidRPr="00207E30" w:rsidRDefault="00675780" w:rsidP="00296B8B">
      <w:pPr>
        <w:spacing w:after="0" w:line="240" w:lineRule="auto"/>
        <w:rPr>
          <w:rFonts w:ascii="Times New Roman" w:hAnsi="Times New Roman" w:cs="Times New Roman"/>
          <w:b/>
          <w:bCs/>
          <w:sz w:val="2"/>
          <w:szCs w:val="2"/>
        </w:rPr>
      </w:pPr>
    </w:p>
    <w:p w:rsidR="00E571A0" w:rsidRPr="00207E30" w:rsidRDefault="00E571A0" w:rsidP="00296B8B">
      <w:pPr>
        <w:spacing w:after="0" w:line="240" w:lineRule="auto"/>
        <w:jc w:val="both"/>
        <w:rPr>
          <w:rFonts w:ascii="Times New Roman" w:hAnsi="Times New Roman"/>
          <w:b/>
          <w:sz w:val="4"/>
          <w:szCs w:val="4"/>
          <w:u w:val="single"/>
        </w:rPr>
      </w:pPr>
    </w:p>
    <w:p w:rsidR="008B11AA" w:rsidRPr="00207E30" w:rsidRDefault="008B11AA" w:rsidP="00296B8B">
      <w:pPr>
        <w:pStyle w:val="Title"/>
        <w:ind w:left="426" w:hanging="425"/>
        <w:jc w:val="both"/>
        <w:rPr>
          <w:sz w:val="2"/>
          <w:szCs w:val="2"/>
        </w:rPr>
      </w:pPr>
    </w:p>
    <w:p w:rsidR="00F632D1" w:rsidRPr="00207E30" w:rsidRDefault="00F632D1" w:rsidP="00481157">
      <w:pPr>
        <w:pStyle w:val="ListParagraph"/>
        <w:numPr>
          <w:ilvl w:val="3"/>
          <w:numId w:val="18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Attended seminar on Assistive technology for persons with Autism spectrum dis</w:t>
      </w:r>
      <w:r w:rsidR="008F4A79" w:rsidRPr="00207E30">
        <w:rPr>
          <w:bCs/>
          <w:sz w:val="22"/>
          <w:szCs w:val="22"/>
        </w:rPr>
        <w:t>orders by Mr. Milinth Sonaventh</w:t>
      </w:r>
      <w:r w:rsidRPr="00207E30">
        <w:rPr>
          <w:bCs/>
          <w:sz w:val="22"/>
          <w:szCs w:val="22"/>
        </w:rPr>
        <w:t>, Consultant Speech-Language Therapist, Asia pacific and senior therapist Ireland on 25.04.2020 from 5 to 6 pm.</w:t>
      </w:r>
    </w:p>
    <w:p w:rsidR="00F632D1" w:rsidRPr="00207E30" w:rsidRDefault="00F632D1" w:rsidP="00481157">
      <w:pPr>
        <w:pStyle w:val="ListParagraph"/>
        <w:numPr>
          <w:ilvl w:val="3"/>
          <w:numId w:val="18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lastRenderedPageBreak/>
        <w:t>Coordinated work from by the DCS staff to be completed within the month of April 2020.</w:t>
      </w:r>
    </w:p>
    <w:p w:rsidR="00F632D1" w:rsidRPr="00207E30" w:rsidRDefault="00F632D1" w:rsidP="00481157">
      <w:pPr>
        <w:pStyle w:val="ListParagraph"/>
        <w:numPr>
          <w:ilvl w:val="3"/>
          <w:numId w:val="18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 xml:space="preserve">Edited the information on success </w:t>
      </w:r>
      <w:r w:rsidR="00522FF1" w:rsidRPr="00207E30">
        <w:rPr>
          <w:bCs/>
          <w:sz w:val="22"/>
          <w:szCs w:val="22"/>
        </w:rPr>
        <w:t>s</w:t>
      </w:r>
      <w:r w:rsidRPr="00207E30">
        <w:rPr>
          <w:bCs/>
          <w:sz w:val="22"/>
          <w:szCs w:val="22"/>
        </w:rPr>
        <w:t xml:space="preserve">tories </w:t>
      </w:r>
      <w:r w:rsidR="008F4A79" w:rsidRPr="00207E30">
        <w:rPr>
          <w:bCs/>
          <w:sz w:val="22"/>
          <w:szCs w:val="22"/>
        </w:rPr>
        <w:t>submitted by Anusmitha Contract staff to be displayed on notice board on 24.04.2020.</w:t>
      </w:r>
    </w:p>
    <w:p w:rsidR="00F632D1" w:rsidRPr="00207E30" w:rsidRDefault="008F4A79" w:rsidP="00481157">
      <w:pPr>
        <w:pStyle w:val="ListParagraph"/>
        <w:numPr>
          <w:ilvl w:val="3"/>
          <w:numId w:val="18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Coordinate the initiation of II tele guidance group AIISH WE HELP YOU speech-language disorders including the registered clients with Speech disorders and Adult disorders from 27.04.2020.</w:t>
      </w:r>
    </w:p>
    <w:p w:rsidR="008F4A79" w:rsidRPr="00207E30" w:rsidRDefault="008F4A79" w:rsidP="00481157">
      <w:pPr>
        <w:pStyle w:val="ListParagraph"/>
        <w:numPr>
          <w:ilvl w:val="3"/>
          <w:numId w:val="18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Coordinated the initiation of tele-session group where the student enrollment, allotment of cases to clinical staff, students and appointment team and adding participants with regard to faculty and staff was followed up.</w:t>
      </w:r>
    </w:p>
    <w:p w:rsidR="008F4A79" w:rsidRPr="00207E30" w:rsidRDefault="008F4A79" w:rsidP="00481157">
      <w:pPr>
        <w:pStyle w:val="ListParagraph"/>
        <w:numPr>
          <w:ilvl w:val="3"/>
          <w:numId w:val="18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Followed up the uploading of information regarding tele session at the door step of clients during pandemic crisis.</w:t>
      </w:r>
    </w:p>
    <w:p w:rsidR="008F4A79" w:rsidRPr="00207E30" w:rsidRDefault="008F4A79" w:rsidP="00DF2222">
      <w:pPr>
        <w:spacing w:line="240" w:lineRule="auto"/>
        <w:jc w:val="both"/>
        <w:rPr>
          <w:rFonts w:ascii="Times New Roman" w:hAnsi="Times New Roman" w:cs="Times New Roman"/>
          <w:b/>
          <w:sz w:val="2"/>
          <w:szCs w:val="2"/>
        </w:rPr>
      </w:pPr>
    </w:p>
    <w:p w:rsidR="006B3DE0" w:rsidRPr="00207E30" w:rsidRDefault="006B3DE0" w:rsidP="00DF2222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207E30">
        <w:rPr>
          <w:rFonts w:ascii="Times New Roman" w:hAnsi="Times New Roman" w:cs="Times New Roman"/>
          <w:b/>
        </w:rPr>
        <w:t>Ms. Geetha M.P</w:t>
      </w:r>
    </w:p>
    <w:p w:rsidR="00A65D02" w:rsidRPr="00207E30" w:rsidRDefault="00A65D02" w:rsidP="00481157">
      <w:pPr>
        <w:pStyle w:val="ListParagraph"/>
        <w:numPr>
          <w:ilvl w:val="0"/>
          <w:numId w:val="26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In</w:t>
      </w:r>
      <w:r w:rsidR="00362840" w:rsidRPr="00207E30">
        <w:rPr>
          <w:bCs/>
          <w:sz w:val="22"/>
          <w:szCs w:val="22"/>
        </w:rPr>
        <w:t>-</w:t>
      </w:r>
      <w:r w:rsidRPr="00207E30">
        <w:rPr>
          <w:bCs/>
          <w:sz w:val="22"/>
          <w:szCs w:val="22"/>
        </w:rPr>
        <w:t>charge for W</w:t>
      </w:r>
      <w:r w:rsidR="00362840" w:rsidRPr="00207E30">
        <w:rPr>
          <w:bCs/>
          <w:sz w:val="22"/>
          <w:szCs w:val="22"/>
        </w:rPr>
        <w:t>h</w:t>
      </w:r>
      <w:r w:rsidRPr="00207E30">
        <w:rPr>
          <w:bCs/>
          <w:sz w:val="22"/>
          <w:szCs w:val="22"/>
        </w:rPr>
        <w:t>atsapp group named “Tele</w:t>
      </w:r>
      <w:r w:rsidR="00362840" w:rsidRPr="00207E30">
        <w:rPr>
          <w:bCs/>
          <w:sz w:val="22"/>
          <w:szCs w:val="22"/>
        </w:rPr>
        <w:t>-</w:t>
      </w:r>
      <w:r w:rsidRPr="00207E30">
        <w:rPr>
          <w:bCs/>
          <w:sz w:val="22"/>
          <w:szCs w:val="22"/>
        </w:rPr>
        <w:t xml:space="preserve">sessions for PT-OT” and coordinated the group. </w:t>
      </w:r>
    </w:p>
    <w:p w:rsidR="00A65D02" w:rsidRPr="00207E30" w:rsidRDefault="00A65D02" w:rsidP="00D25913">
      <w:pPr>
        <w:pStyle w:val="ListParagraph"/>
        <w:ind w:left="993"/>
        <w:jc w:val="both"/>
        <w:rPr>
          <w:bCs/>
          <w:sz w:val="22"/>
          <w:szCs w:val="22"/>
        </w:rPr>
      </w:pPr>
    </w:p>
    <w:p w:rsidR="00A70798" w:rsidRPr="00207E30" w:rsidRDefault="00121812" w:rsidP="00DF2222">
      <w:pPr>
        <w:pStyle w:val="Title"/>
        <w:jc w:val="both"/>
        <w:rPr>
          <w:bCs w:val="0"/>
          <w:sz w:val="22"/>
          <w:szCs w:val="22"/>
        </w:rPr>
      </w:pPr>
      <w:r w:rsidRPr="00207E30">
        <w:rPr>
          <w:bCs w:val="0"/>
          <w:sz w:val="22"/>
          <w:szCs w:val="22"/>
        </w:rPr>
        <w:t>D</w:t>
      </w:r>
      <w:r w:rsidR="00A70798" w:rsidRPr="00207E30">
        <w:rPr>
          <w:bCs w:val="0"/>
          <w:sz w:val="22"/>
          <w:szCs w:val="22"/>
        </w:rPr>
        <w:t xml:space="preserve">r. </w:t>
      </w:r>
      <w:r w:rsidR="001A7062" w:rsidRPr="00207E30">
        <w:rPr>
          <w:bCs w:val="0"/>
          <w:sz w:val="22"/>
          <w:szCs w:val="22"/>
        </w:rPr>
        <w:t xml:space="preserve">R. </w:t>
      </w:r>
      <w:r w:rsidR="00A70798" w:rsidRPr="00207E30">
        <w:rPr>
          <w:bCs w:val="0"/>
          <w:sz w:val="22"/>
          <w:szCs w:val="22"/>
        </w:rPr>
        <w:t xml:space="preserve">Gopi Sankar </w:t>
      </w:r>
    </w:p>
    <w:p w:rsidR="00FF74DA" w:rsidRPr="00207E30" w:rsidRDefault="00FF74DA" w:rsidP="00DF2222">
      <w:pPr>
        <w:pStyle w:val="Title"/>
        <w:jc w:val="both"/>
        <w:rPr>
          <w:bCs w:val="0"/>
          <w:sz w:val="22"/>
          <w:szCs w:val="22"/>
        </w:rPr>
      </w:pPr>
    </w:p>
    <w:p w:rsidR="005F73FD" w:rsidRPr="00207E30" w:rsidRDefault="005F73FD" w:rsidP="005F73FD">
      <w:pPr>
        <w:pStyle w:val="Title"/>
        <w:ind w:left="426"/>
        <w:jc w:val="both"/>
        <w:rPr>
          <w:bCs w:val="0"/>
          <w:sz w:val="2"/>
          <w:szCs w:val="22"/>
        </w:rPr>
      </w:pPr>
    </w:p>
    <w:p w:rsidR="006B3DE0" w:rsidRPr="00207E30" w:rsidRDefault="006B3DE0" w:rsidP="00481157">
      <w:pPr>
        <w:pStyle w:val="ListParagraph"/>
        <w:numPr>
          <w:ilvl w:val="0"/>
          <w:numId w:val="23"/>
        </w:numPr>
        <w:spacing w:line="276" w:lineRule="auto"/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 xml:space="preserve">Coordinating the ongoing Department Computerization. </w:t>
      </w:r>
    </w:p>
    <w:p w:rsidR="00B754CF" w:rsidRPr="00207E30" w:rsidRDefault="00B754CF" w:rsidP="00481157">
      <w:pPr>
        <w:pStyle w:val="ListParagraph"/>
        <w:numPr>
          <w:ilvl w:val="0"/>
          <w:numId w:val="23"/>
        </w:numPr>
        <w:spacing w:line="276" w:lineRule="auto"/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Attended the webinar on ‘focus on your voice’ on 16.04.2020.</w:t>
      </w:r>
    </w:p>
    <w:p w:rsidR="0067397E" w:rsidRPr="00207E30" w:rsidRDefault="0067397E" w:rsidP="0067397E">
      <w:pPr>
        <w:pStyle w:val="ListParagraph"/>
        <w:spacing w:line="276" w:lineRule="auto"/>
        <w:ind w:left="567"/>
        <w:jc w:val="both"/>
        <w:rPr>
          <w:sz w:val="14"/>
          <w:szCs w:val="22"/>
        </w:rPr>
      </w:pPr>
    </w:p>
    <w:p w:rsidR="003C28E4" w:rsidRPr="00207E30" w:rsidRDefault="003C28E4" w:rsidP="003C28E4">
      <w:pPr>
        <w:pStyle w:val="Title"/>
        <w:ind w:left="502"/>
        <w:jc w:val="both"/>
        <w:rPr>
          <w:sz w:val="2"/>
          <w:szCs w:val="2"/>
        </w:rPr>
      </w:pPr>
    </w:p>
    <w:p w:rsidR="00714FDD" w:rsidRPr="00207E30" w:rsidRDefault="00207E30" w:rsidP="00DF2222">
      <w:pPr>
        <w:pStyle w:val="Title"/>
        <w:jc w:val="both"/>
        <w:rPr>
          <w:sz w:val="22"/>
          <w:szCs w:val="22"/>
        </w:rPr>
      </w:pPr>
      <w:r w:rsidRPr="00207E30">
        <w:rPr>
          <w:sz w:val="22"/>
          <w:szCs w:val="22"/>
        </w:rPr>
        <w:t xml:space="preserve">Ms. Seema .M </w:t>
      </w:r>
    </w:p>
    <w:p w:rsidR="00207E30" w:rsidRPr="00207E30" w:rsidRDefault="00207E30" w:rsidP="00DF2222">
      <w:pPr>
        <w:pStyle w:val="Title"/>
        <w:jc w:val="both"/>
        <w:rPr>
          <w:sz w:val="22"/>
          <w:szCs w:val="22"/>
        </w:rPr>
      </w:pPr>
    </w:p>
    <w:p w:rsidR="00207E30" w:rsidRPr="00207E30" w:rsidRDefault="00207E30" w:rsidP="00207E30">
      <w:pPr>
        <w:pStyle w:val="ListParagraph"/>
        <w:numPr>
          <w:ilvl w:val="0"/>
          <w:numId w:val="29"/>
        </w:numPr>
        <w:shd w:val="clear" w:color="auto" w:fill="FFFFFF"/>
        <w:spacing w:line="319" w:lineRule="atLeast"/>
        <w:ind w:left="993"/>
        <w:jc w:val="both"/>
        <w:rPr>
          <w:lang w:eastAsia="en-IN"/>
        </w:rPr>
      </w:pPr>
      <w:r w:rsidRPr="00207E30">
        <w:rPr>
          <w:lang w:eastAsia="en-IN"/>
        </w:rPr>
        <w:t>In-charge for Whatsapp group named, Teletherapy sessions students, “Tele-sessions for PT-OT” and coordinated the group.</w:t>
      </w:r>
    </w:p>
    <w:p w:rsidR="00207E30" w:rsidRPr="00207E30" w:rsidRDefault="00207E30" w:rsidP="00207E30">
      <w:pPr>
        <w:pStyle w:val="ListParagraph"/>
        <w:numPr>
          <w:ilvl w:val="0"/>
          <w:numId w:val="29"/>
        </w:numPr>
        <w:shd w:val="clear" w:color="auto" w:fill="FFFFFF"/>
        <w:spacing w:line="319" w:lineRule="atLeast"/>
        <w:ind w:left="993"/>
        <w:jc w:val="both"/>
        <w:rPr>
          <w:lang w:eastAsia="en-IN"/>
        </w:rPr>
      </w:pPr>
      <w:r w:rsidRPr="00207E30">
        <w:rPr>
          <w:lang w:eastAsia="en-IN"/>
        </w:rPr>
        <w:t>Verified Monthly statistics of SLT, PT/OT and submitted</w:t>
      </w:r>
    </w:p>
    <w:p w:rsidR="00207E30" w:rsidRPr="00207E30" w:rsidRDefault="00207E30" w:rsidP="00207E30">
      <w:pPr>
        <w:pStyle w:val="ListParagraph"/>
        <w:numPr>
          <w:ilvl w:val="0"/>
          <w:numId w:val="29"/>
        </w:numPr>
        <w:shd w:val="clear" w:color="auto" w:fill="FFFFFF"/>
        <w:spacing w:line="319" w:lineRule="atLeast"/>
        <w:ind w:left="993"/>
        <w:jc w:val="both"/>
      </w:pPr>
      <w:r w:rsidRPr="00207E30">
        <w:rPr>
          <w:lang w:eastAsia="en-IN"/>
        </w:rPr>
        <w:t>Verified and updated Supervisors list and submitted for the month of April 20</w:t>
      </w:r>
    </w:p>
    <w:p w:rsidR="00207E30" w:rsidRPr="00207E30" w:rsidRDefault="00207E30" w:rsidP="00207E30">
      <w:pPr>
        <w:pStyle w:val="ListParagraph"/>
        <w:numPr>
          <w:ilvl w:val="0"/>
          <w:numId w:val="29"/>
        </w:numPr>
        <w:shd w:val="clear" w:color="auto" w:fill="FFFFFF"/>
        <w:spacing w:line="319" w:lineRule="atLeast"/>
        <w:ind w:left="993"/>
        <w:jc w:val="both"/>
      </w:pPr>
      <w:r w:rsidRPr="00207E30">
        <w:rPr>
          <w:lang w:eastAsia="en-IN"/>
        </w:rPr>
        <w:t>Attended SOP meeting on 12.5.20 at seminar hall.</w:t>
      </w:r>
    </w:p>
    <w:p w:rsidR="00207E30" w:rsidRPr="00207E30" w:rsidRDefault="00207E30" w:rsidP="00207E30">
      <w:pPr>
        <w:pStyle w:val="ListParagraph"/>
        <w:numPr>
          <w:ilvl w:val="0"/>
          <w:numId w:val="29"/>
        </w:numPr>
        <w:shd w:val="clear" w:color="auto" w:fill="FFFFFF"/>
        <w:spacing w:line="319" w:lineRule="atLeast"/>
        <w:ind w:left="993"/>
        <w:jc w:val="both"/>
      </w:pPr>
      <w:r w:rsidRPr="00207E30">
        <w:rPr>
          <w:lang w:eastAsia="en-IN"/>
        </w:rPr>
        <w:t>Attended and presented thesis synopsis on 28.5.20 at Seminar hall</w:t>
      </w:r>
    </w:p>
    <w:p w:rsidR="00207E30" w:rsidRPr="00207E30" w:rsidRDefault="00207E30" w:rsidP="00207E30">
      <w:pPr>
        <w:pStyle w:val="ListParagraph"/>
        <w:numPr>
          <w:ilvl w:val="0"/>
          <w:numId w:val="29"/>
        </w:numPr>
        <w:shd w:val="clear" w:color="auto" w:fill="FFFFFF"/>
        <w:spacing w:line="319" w:lineRule="atLeast"/>
        <w:ind w:left="993"/>
        <w:jc w:val="both"/>
      </w:pPr>
      <w:r w:rsidRPr="00207E30">
        <w:t xml:space="preserve">Attended meeting with HOD regarding the scheduling of PT/OT online therapy allotment on 11.5.20 </w:t>
      </w:r>
    </w:p>
    <w:p w:rsidR="00207E30" w:rsidRPr="00207E30" w:rsidRDefault="00207E30" w:rsidP="00207E30">
      <w:pPr>
        <w:pStyle w:val="ListParagraph"/>
        <w:numPr>
          <w:ilvl w:val="0"/>
          <w:numId w:val="29"/>
        </w:numPr>
        <w:shd w:val="clear" w:color="auto" w:fill="FFFFFF"/>
        <w:spacing w:line="319" w:lineRule="atLeast"/>
        <w:ind w:left="993"/>
        <w:jc w:val="both"/>
      </w:pPr>
      <w:r w:rsidRPr="00207E30">
        <w:t>Supervised around 11 cases for online Teletherapy for students</w:t>
      </w:r>
    </w:p>
    <w:p w:rsidR="00207E30" w:rsidRPr="00207E30" w:rsidRDefault="00207E30" w:rsidP="00207E30">
      <w:pPr>
        <w:pStyle w:val="ListParagraph"/>
        <w:numPr>
          <w:ilvl w:val="0"/>
          <w:numId w:val="29"/>
        </w:numPr>
        <w:shd w:val="clear" w:color="auto" w:fill="FFFFFF"/>
        <w:spacing w:line="319" w:lineRule="atLeast"/>
        <w:ind w:left="993"/>
        <w:jc w:val="both"/>
      </w:pPr>
      <w:r w:rsidRPr="00207E30">
        <w:t>Updating and verifying daily statistics of cases allotted for PT/OT and SLT</w:t>
      </w:r>
    </w:p>
    <w:p w:rsidR="00207E30" w:rsidRPr="00207E30" w:rsidRDefault="00207E30" w:rsidP="00207E30">
      <w:pPr>
        <w:pStyle w:val="ListParagraph"/>
        <w:numPr>
          <w:ilvl w:val="0"/>
          <w:numId w:val="29"/>
        </w:numPr>
        <w:shd w:val="clear" w:color="auto" w:fill="FFFFFF"/>
        <w:spacing w:line="319" w:lineRule="atLeast"/>
        <w:ind w:left="993"/>
        <w:jc w:val="both"/>
      </w:pPr>
      <w:r w:rsidRPr="00207E30">
        <w:t xml:space="preserve">Website related helping and guiding people who will be asking queries through phone about teletherapy and other information </w:t>
      </w:r>
    </w:p>
    <w:p w:rsidR="00FF74DA" w:rsidRPr="00207E30" w:rsidRDefault="00FF74DA" w:rsidP="00DF2222">
      <w:pPr>
        <w:pStyle w:val="Title"/>
        <w:jc w:val="both"/>
        <w:rPr>
          <w:sz w:val="22"/>
          <w:szCs w:val="22"/>
        </w:rPr>
      </w:pPr>
    </w:p>
    <w:p w:rsidR="004E177E" w:rsidRPr="00207E30" w:rsidRDefault="004E177E" w:rsidP="004E177E">
      <w:pPr>
        <w:pStyle w:val="Title"/>
        <w:ind w:left="502"/>
        <w:jc w:val="both"/>
        <w:rPr>
          <w:sz w:val="2"/>
          <w:szCs w:val="2"/>
        </w:rPr>
      </w:pPr>
    </w:p>
    <w:p w:rsidR="008D3BFC" w:rsidRPr="00207E30" w:rsidRDefault="008D3BFC" w:rsidP="00DF2222">
      <w:pPr>
        <w:pStyle w:val="Title"/>
        <w:jc w:val="both"/>
        <w:rPr>
          <w:sz w:val="22"/>
          <w:szCs w:val="22"/>
        </w:rPr>
      </w:pPr>
      <w:r w:rsidRPr="00207E30">
        <w:rPr>
          <w:sz w:val="22"/>
          <w:szCs w:val="22"/>
        </w:rPr>
        <w:t>Ms. Rubby</w:t>
      </w:r>
    </w:p>
    <w:p w:rsidR="00D25913" w:rsidRPr="00207E30" w:rsidRDefault="00D25913" w:rsidP="00DF2222">
      <w:pPr>
        <w:pStyle w:val="Title"/>
        <w:jc w:val="both"/>
        <w:rPr>
          <w:sz w:val="22"/>
          <w:szCs w:val="22"/>
        </w:rPr>
      </w:pPr>
    </w:p>
    <w:p w:rsidR="00924672" w:rsidRPr="00207E30" w:rsidRDefault="00924672" w:rsidP="00924672">
      <w:pPr>
        <w:pStyle w:val="Title"/>
        <w:ind w:firstLine="633"/>
        <w:jc w:val="both"/>
        <w:rPr>
          <w:sz w:val="2"/>
          <w:szCs w:val="22"/>
        </w:rPr>
      </w:pPr>
    </w:p>
    <w:p w:rsidR="004A5350" w:rsidRPr="00207E30" w:rsidRDefault="004A5350" w:rsidP="00924672">
      <w:pPr>
        <w:pStyle w:val="ListParagraph"/>
        <w:ind w:left="426"/>
        <w:jc w:val="both"/>
        <w:rPr>
          <w:b/>
          <w:bCs/>
          <w:sz w:val="2"/>
          <w:szCs w:val="2"/>
        </w:rPr>
      </w:pPr>
    </w:p>
    <w:p w:rsidR="00C97AEC" w:rsidRPr="00207E30" w:rsidRDefault="00C97AEC" w:rsidP="00481157">
      <w:pPr>
        <w:pStyle w:val="ListParagraph"/>
        <w:numPr>
          <w:ilvl w:val="0"/>
          <w:numId w:val="12"/>
        </w:numPr>
        <w:spacing w:after="200" w:line="276" w:lineRule="auto"/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Hindi translation work of phonology clinic’s brochure on 08.04.2020.</w:t>
      </w:r>
    </w:p>
    <w:p w:rsidR="00C97AEC" w:rsidRPr="00207E30" w:rsidRDefault="00C97AEC" w:rsidP="00481157">
      <w:pPr>
        <w:pStyle w:val="ListParagraph"/>
        <w:numPr>
          <w:ilvl w:val="0"/>
          <w:numId w:val="12"/>
        </w:numPr>
        <w:spacing w:after="200" w:line="276" w:lineRule="auto"/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Recorded Indian Sign Language video for public awareness on 17.04.2020.</w:t>
      </w:r>
    </w:p>
    <w:p w:rsidR="00C97AEC" w:rsidRPr="00207E30" w:rsidRDefault="00C97AEC" w:rsidP="00481157">
      <w:pPr>
        <w:pStyle w:val="ListParagraph"/>
        <w:numPr>
          <w:ilvl w:val="0"/>
          <w:numId w:val="12"/>
        </w:numPr>
        <w:spacing w:after="200" w:line="276" w:lineRule="auto"/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Hindi translation work of Speech Language Therapy Section on 05.04.2020.</w:t>
      </w:r>
    </w:p>
    <w:p w:rsidR="00C97AEC" w:rsidRPr="00207E30" w:rsidRDefault="00C97AEC" w:rsidP="00481157">
      <w:pPr>
        <w:pStyle w:val="ListParagraph"/>
        <w:numPr>
          <w:ilvl w:val="0"/>
          <w:numId w:val="12"/>
        </w:numPr>
        <w:spacing w:after="200" w:line="276" w:lineRule="auto"/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 xml:space="preserve">Doing Baby Sign language kit as makaton in nine levels for clients. </w:t>
      </w:r>
    </w:p>
    <w:p w:rsidR="001F6B8F" w:rsidRPr="00207E30" w:rsidRDefault="001F6B8F" w:rsidP="00C97AEC">
      <w:pPr>
        <w:pStyle w:val="ListParagraph"/>
        <w:spacing w:after="200" w:line="276" w:lineRule="auto"/>
        <w:ind w:left="567"/>
        <w:jc w:val="both"/>
        <w:rPr>
          <w:bCs/>
          <w:sz w:val="14"/>
          <w:szCs w:val="14"/>
        </w:rPr>
      </w:pPr>
    </w:p>
    <w:p w:rsidR="009375DF" w:rsidRPr="00207E30" w:rsidRDefault="00D25913" w:rsidP="009375DF">
      <w:pPr>
        <w:pStyle w:val="Title"/>
        <w:jc w:val="both"/>
        <w:rPr>
          <w:bCs w:val="0"/>
          <w:sz w:val="22"/>
          <w:szCs w:val="22"/>
        </w:rPr>
      </w:pPr>
      <w:r w:rsidRPr="00207E30">
        <w:rPr>
          <w:bCs w:val="0"/>
          <w:sz w:val="22"/>
          <w:szCs w:val="22"/>
        </w:rPr>
        <w:t xml:space="preserve">Ms. Prathima </w:t>
      </w:r>
      <w:r w:rsidR="00AA1F84" w:rsidRPr="00207E30">
        <w:rPr>
          <w:bCs w:val="0"/>
          <w:sz w:val="22"/>
          <w:szCs w:val="22"/>
        </w:rPr>
        <w:t>S</w:t>
      </w:r>
      <w:r w:rsidRPr="00207E30">
        <w:rPr>
          <w:bCs w:val="0"/>
          <w:sz w:val="22"/>
          <w:szCs w:val="22"/>
        </w:rPr>
        <w:t>.</w:t>
      </w:r>
    </w:p>
    <w:p w:rsidR="009375DF" w:rsidRPr="00207E30" w:rsidRDefault="009375DF" w:rsidP="009375DF">
      <w:pPr>
        <w:pStyle w:val="Title"/>
        <w:ind w:left="426"/>
        <w:jc w:val="both"/>
        <w:rPr>
          <w:bCs w:val="0"/>
          <w:sz w:val="22"/>
          <w:szCs w:val="22"/>
        </w:rPr>
      </w:pPr>
    </w:p>
    <w:p w:rsidR="00757F59" w:rsidRPr="00207E30" w:rsidRDefault="00D25913" w:rsidP="00481157">
      <w:pPr>
        <w:pStyle w:val="ListParagraph"/>
        <w:numPr>
          <w:ilvl w:val="3"/>
          <w:numId w:val="17"/>
        </w:numPr>
        <w:ind w:left="709" w:hanging="426"/>
        <w:rPr>
          <w:b/>
          <w:sz w:val="2"/>
          <w:szCs w:val="2"/>
        </w:rPr>
      </w:pPr>
      <w:r w:rsidRPr="00207E30">
        <w:t xml:space="preserve">1. </w:t>
      </w:r>
      <w:r w:rsidR="003A7A45" w:rsidRPr="00207E30">
        <w:t xml:space="preserve"> Email correspondence to the clients in English:</w:t>
      </w:r>
      <w:r w:rsidR="00362840" w:rsidRPr="00207E30">
        <w:t xml:space="preserve"> </w:t>
      </w:r>
      <w:r w:rsidR="003A7A45" w:rsidRPr="00207E30">
        <w:t>2</w:t>
      </w:r>
    </w:p>
    <w:p w:rsidR="00757F59" w:rsidRPr="00207E30" w:rsidRDefault="00757F59" w:rsidP="000252AA">
      <w:pPr>
        <w:pStyle w:val="ListParagraph"/>
        <w:ind w:left="426"/>
        <w:rPr>
          <w:b/>
          <w:sz w:val="2"/>
          <w:szCs w:val="2"/>
        </w:rPr>
      </w:pPr>
    </w:p>
    <w:p w:rsidR="00757F59" w:rsidRPr="00207E30" w:rsidRDefault="00757F59" w:rsidP="000252AA">
      <w:pPr>
        <w:pStyle w:val="ListParagraph"/>
        <w:ind w:left="426"/>
        <w:rPr>
          <w:b/>
          <w:sz w:val="2"/>
          <w:szCs w:val="2"/>
        </w:rPr>
      </w:pPr>
    </w:p>
    <w:p w:rsidR="00757F59" w:rsidRPr="00207E30" w:rsidRDefault="00757F59" w:rsidP="000252AA">
      <w:pPr>
        <w:pStyle w:val="ListParagraph"/>
        <w:ind w:left="426"/>
        <w:rPr>
          <w:b/>
          <w:sz w:val="2"/>
          <w:szCs w:val="2"/>
        </w:rPr>
      </w:pPr>
    </w:p>
    <w:p w:rsidR="00757F59" w:rsidRPr="00207E30" w:rsidRDefault="00757F59" w:rsidP="000252AA">
      <w:pPr>
        <w:pStyle w:val="ListParagraph"/>
        <w:ind w:left="426"/>
        <w:rPr>
          <w:b/>
          <w:sz w:val="2"/>
          <w:szCs w:val="2"/>
        </w:rPr>
      </w:pPr>
    </w:p>
    <w:p w:rsidR="00757F59" w:rsidRPr="00207E30" w:rsidRDefault="00757F59" w:rsidP="000252AA">
      <w:pPr>
        <w:pStyle w:val="ListParagraph"/>
        <w:ind w:left="426"/>
        <w:rPr>
          <w:b/>
          <w:sz w:val="2"/>
          <w:szCs w:val="2"/>
        </w:rPr>
      </w:pPr>
    </w:p>
    <w:p w:rsidR="00757F59" w:rsidRPr="00207E30" w:rsidRDefault="00757F59" w:rsidP="000252AA">
      <w:pPr>
        <w:pStyle w:val="ListParagraph"/>
        <w:ind w:left="426"/>
        <w:rPr>
          <w:b/>
          <w:sz w:val="2"/>
          <w:szCs w:val="2"/>
        </w:rPr>
      </w:pPr>
    </w:p>
    <w:p w:rsidR="006E3E4D" w:rsidRPr="00207E30" w:rsidRDefault="006E3E4D" w:rsidP="00EF6222">
      <w:pPr>
        <w:pStyle w:val="ListParagraph"/>
        <w:ind w:left="928"/>
        <w:rPr>
          <w:b/>
          <w:sz w:val="2"/>
          <w:szCs w:val="2"/>
        </w:rPr>
      </w:pPr>
    </w:p>
    <w:p w:rsidR="00F83C4C" w:rsidRPr="00207E30" w:rsidRDefault="00F83C4C" w:rsidP="00F83C4C">
      <w:pPr>
        <w:pStyle w:val="ListParagraph"/>
        <w:spacing w:line="276" w:lineRule="auto"/>
        <w:ind w:left="993"/>
        <w:jc w:val="both"/>
        <w:rPr>
          <w:sz w:val="6"/>
          <w:szCs w:val="6"/>
        </w:rPr>
      </w:pPr>
    </w:p>
    <w:p w:rsidR="00F83C4C" w:rsidRPr="00207E30" w:rsidRDefault="00F83C4C" w:rsidP="00DF2222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207E30">
        <w:rPr>
          <w:rFonts w:ascii="Times New Roman" w:hAnsi="Times New Roman" w:cs="Times New Roman"/>
          <w:b/>
        </w:rPr>
        <w:t xml:space="preserve">Ms. Deepa Anand </w:t>
      </w:r>
    </w:p>
    <w:p w:rsidR="003519F5" w:rsidRPr="00207E30" w:rsidRDefault="003519F5" w:rsidP="00DF2222">
      <w:pPr>
        <w:pStyle w:val="ListParagraph"/>
        <w:tabs>
          <w:tab w:val="left" w:pos="426"/>
        </w:tabs>
        <w:ind w:left="709"/>
        <w:jc w:val="both"/>
        <w:rPr>
          <w:b/>
          <w:sz w:val="22"/>
          <w:szCs w:val="22"/>
        </w:rPr>
      </w:pPr>
    </w:p>
    <w:p w:rsidR="00C77FC2" w:rsidRPr="00207E30" w:rsidRDefault="00C77FC2" w:rsidP="00481157">
      <w:pPr>
        <w:pStyle w:val="ListParagraph"/>
        <w:numPr>
          <w:ilvl w:val="0"/>
          <w:numId w:val="11"/>
        </w:numPr>
        <w:tabs>
          <w:tab w:val="clear" w:pos="928"/>
        </w:tabs>
        <w:ind w:left="993"/>
        <w:jc w:val="both"/>
        <w:rPr>
          <w:sz w:val="22"/>
          <w:szCs w:val="22"/>
        </w:rPr>
      </w:pPr>
      <w:r w:rsidRPr="00207E30">
        <w:rPr>
          <w:sz w:val="22"/>
          <w:szCs w:val="22"/>
        </w:rPr>
        <w:t>Attended Webinar on Assistive Technologies for children with ASD on 25.03.2020.</w:t>
      </w:r>
    </w:p>
    <w:p w:rsidR="00C77FC2" w:rsidRPr="00207E30" w:rsidRDefault="0064098F" w:rsidP="00481157">
      <w:pPr>
        <w:pStyle w:val="ListParagraph"/>
        <w:numPr>
          <w:ilvl w:val="0"/>
          <w:numId w:val="11"/>
        </w:numPr>
        <w:tabs>
          <w:tab w:val="clear" w:pos="928"/>
        </w:tabs>
        <w:ind w:left="993"/>
        <w:jc w:val="both"/>
        <w:rPr>
          <w:sz w:val="22"/>
          <w:szCs w:val="22"/>
        </w:rPr>
      </w:pPr>
      <w:r w:rsidRPr="00207E30">
        <w:rPr>
          <w:sz w:val="22"/>
          <w:szCs w:val="22"/>
        </w:rPr>
        <w:lastRenderedPageBreak/>
        <w:t>Served as resource person for</w:t>
      </w:r>
      <w:r w:rsidR="00C77FC2" w:rsidRPr="00207E30">
        <w:rPr>
          <w:sz w:val="22"/>
          <w:szCs w:val="22"/>
        </w:rPr>
        <w:t xml:space="preserve"> webinar session in coordination with Dept. of TCPD and ASD unit about “Autism” to the public on 15.04.2020.</w:t>
      </w:r>
    </w:p>
    <w:p w:rsidR="00C77FC2" w:rsidRPr="00207E30" w:rsidRDefault="00C77FC2" w:rsidP="00481157">
      <w:pPr>
        <w:pStyle w:val="ListParagraph"/>
        <w:numPr>
          <w:ilvl w:val="0"/>
          <w:numId w:val="11"/>
        </w:numPr>
        <w:tabs>
          <w:tab w:val="clear" w:pos="928"/>
        </w:tabs>
        <w:ind w:left="993"/>
        <w:jc w:val="both"/>
        <w:rPr>
          <w:sz w:val="22"/>
          <w:szCs w:val="22"/>
        </w:rPr>
      </w:pPr>
      <w:r w:rsidRPr="00207E30">
        <w:rPr>
          <w:sz w:val="22"/>
          <w:szCs w:val="22"/>
        </w:rPr>
        <w:t>Attended Webinar on understanding Sensory Differences in Autism on 28.04.2020.</w:t>
      </w:r>
    </w:p>
    <w:p w:rsidR="006A3E68" w:rsidRPr="00207E30" w:rsidRDefault="006A3E68" w:rsidP="004228E8">
      <w:pPr>
        <w:pStyle w:val="ListParagraph"/>
        <w:spacing w:after="200" w:line="276" w:lineRule="auto"/>
        <w:ind w:left="993"/>
        <w:jc w:val="both"/>
        <w:rPr>
          <w:bCs/>
          <w:sz w:val="22"/>
          <w:szCs w:val="22"/>
        </w:rPr>
      </w:pPr>
    </w:p>
    <w:p w:rsidR="00842B45" w:rsidRPr="00207E30" w:rsidRDefault="00842B45" w:rsidP="000621B0">
      <w:pPr>
        <w:pStyle w:val="ListParagraph"/>
        <w:tabs>
          <w:tab w:val="left" w:pos="426"/>
        </w:tabs>
        <w:ind w:left="709"/>
        <w:jc w:val="both"/>
        <w:rPr>
          <w:b/>
          <w:sz w:val="2"/>
          <w:szCs w:val="2"/>
        </w:rPr>
      </w:pPr>
    </w:p>
    <w:p w:rsidR="00F8378F" w:rsidRDefault="00F8378F" w:rsidP="001F6B8F">
      <w:pPr>
        <w:tabs>
          <w:tab w:val="left" w:pos="0"/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4"/>
          <w:szCs w:val="4"/>
        </w:rPr>
      </w:pPr>
    </w:p>
    <w:p w:rsidR="00F8378F" w:rsidRDefault="00F8378F" w:rsidP="001F6B8F">
      <w:pPr>
        <w:tabs>
          <w:tab w:val="left" w:pos="0"/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4"/>
          <w:szCs w:val="4"/>
        </w:rPr>
      </w:pPr>
    </w:p>
    <w:p w:rsidR="00F8378F" w:rsidRDefault="00F8378F" w:rsidP="001F6B8F">
      <w:pPr>
        <w:tabs>
          <w:tab w:val="left" w:pos="0"/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4"/>
          <w:szCs w:val="4"/>
        </w:rPr>
      </w:pPr>
    </w:p>
    <w:p w:rsidR="00F8378F" w:rsidRDefault="00F8378F" w:rsidP="001F6B8F">
      <w:pPr>
        <w:tabs>
          <w:tab w:val="left" w:pos="0"/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4"/>
          <w:szCs w:val="4"/>
        </w:rPr>
      </w:pPr>
    </w:p>
    <w:p w:rsidR="002D06C1" w:rsidRPr="00207E30" w:rsidRDefault="002D06C1" w:rsidP="001F6B8F">
      <w:pPr>
        <w:tabs>
          <w:tab w:val="left" w:pos="0"/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207E30">
        <w:rPr>
          <w:rFonts w:ascii="Times New Roman" w:hAnsi="Times New Roman" w:cs="Times New Roman"/>
          <w:b/>
          <w:bCs/>
        </w:rPr>
        <w:t>Mr. Prashanth .R – Medical Social Worker</w:t>
      </w:r>
    </w:p>
    <w:p w:rsidR="00C77FC2" w:rsidRPr="00207E30" w:rsidRDefault="00C77FC2" w:rsidP="001F6B8F">
      <w:pPr>
        <w:tabs>
          <w:tab w:val="left" w:pos="0"/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2D06C1" w:rsidRPr="00207E30" w:rsidRDefault="002D06C1" w:rsidP="001F6B8F">
      <w:pPr>
        <w:pStyle w:val="ListParagraph"/>
        <w:ind w:left="502"/>
        <w:jc w:val="both"/>
        <w:rPr>
          <w:b/>
          <w:bCs/>
          <w:sz w:val="2"/>
          <w:szCs w:val="2"/>
        </w:rPr>
      </w:pPr>
    </w:p>
    <w:p w:rsidR="00C77FC2" w:rsidRPr="00207E30" w:rsidRDefault="00C77FC2" w:rsidP="00481157">
      <w:pPr>
        <w:pStyle w:val="ListParagraph"/>
        <w:numPr>
          <w:ilvl w:val="0"/>
          <w:numId w:val="10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Delivered a lecture on Welfare facilities for persons with autism through Webinar on 30.04.2020 TCPD.</w:t>
      </w:r>
    </w:p>
    <w:p w:rsidR="00C77FC2" w:rsidRPr="00207E30" w:rsidRDefault="00C77FC2" w:rsidP="00481157">
      <w:pPr>
        <w:pStyle w:val="ListParagraph"/>
        <w:numPr>
          <w:ilvl w:val="0"/>
          <w:numId w:val="10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To obtain therapy feedback for SLT &amp; PT/OT</w:t>
      </w:r>
    </w:p>
    <w:p w:rsidR="00C77FC2" w:rsidRPr="00207E30" w:rsidRDefault="00C77FC2" w:rsidP="00481157">
      <w:pPr>
        <w:pStyle w:val="ListParagraph"/>
        <w:numPr>
          <w:ilvl w:val="0"/>
          <w:numId w:val="10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Therapy Statistics of SLT and PT/OT</w:t>
      </w:r>
    </w:p>
    <w:p w:rsidR="00C77FC2" w:rsidRPr="00207E30" w:rsidRDefault="00C77FC2" w:rsidP="00481157">
      <w:pPr>
        <w:pStyle w:val="ListParagraph"/>
        <w:numPr>
          <w:ilvl w:val="0"/>
          <w:numId w:val="10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Members of AIISH WE HELP U, Tele-</w:t>
      </w:r>
      <w:r w:rsidR="00D25913" w:rsidRPr="00207E30">
        <w:rPr>
          <w:bCs/>
          <w:sz w:val="22"/>
          <w:szCs w:val="22"/>
        </w:rPr>
        <w:t>guidance</w:t>
      </w:r>
      <w:r w:rsidRPr="00207E30">
        <w:rPr>
          <w:bCs/>
          <w:sz w:val="22"/>
          <w:szCs w:val="22"/>
        </w:rPr>
        <w:t xml:space="preserve"> team, Tele-therapy student group, Tele-rehabilitation feedback, Tele-assessment PT/OT, Tele- assessment group.</w:t>
      </w:r>
    </w:p>
    <w:p w:rsidR="00C77FC2" w:rsidRPr="00207E30" w:rsidRDefault="00C77FC2" w:rsidP="00481157">
      <w:pPr>
        <w:pStyle w:val="ListParagraph"/>
        <w:numPr>
          <w:ilvl w:val="0"/>
          <w:numId w:val="10"/>
        </w:numPr>
        <w:ind w:left="993"/>
        <w:jc w:val="both"/>
        <w:rPr>
          <w:bCs/>
          <w:sz w:val="22"/>
          <w:szCs w:val="22"/>
        </w:rPr>
      </w:pPr>
      <w:r w:rsidRPr="00207E30">
        <w:rPr>
          <w:bCs/>
          <w:sz w:val="22"/>
          <w:szCs w:val="22"/>
        </w:rPr>
        <w:t>Answering clients queries over phone. Number put up on website and news papers </w:t>
      </w:r>
    </w:p>
    <w:p w:rsidR="00DA0042" w:rsidRPr="00207E30" w:rsidRDefault="00DA0042" w:rsidP="005614C8">
      <w:pPr>
        <w:pStyle w:val="ListParagraph"/>
        <w:ind w:left="502"/>
        <w:rPr>
          <w:b/>
          <w:sz w:val="6"/>
          <w:szCs w:val="6"/>
        </w:rPr>
      </w:pPr>
    </w:p>
    <w:p w:rsidR="00244558" w:rsidRPr="00207E30" w:rsidRDefault="00244558">
      <w:pPr>
        <w:spacing w:after="0" w:line="240" w:lineRule="auto"/>
        <w:rPr>
          <w:rFonts w:ascii="Times New Roman" w:hAnsi="Times New Roman" w:cs="Times New Roman"/>
          <w:lang w:bidi="hi-IN"/>
        </w:rPr>
      </w:pPr>
    </w:p>
    <w:p w:rsidR="00244558" w:rsidRPr="00207E30" w:rsidRDefault="00244558">
      <w:pPr>
        <w:spacing w:after="0" w:line="240" w:lineRule="auto"/>
        <w:rPr>
          <w:rFonts w:ascii="Times New Roman" w:hAnsi="Times New Roman" w:cs="Times New Roman"/>
          <w:lang w:bidi="hi-IN"/>
        </w:rPr>
      </w:pPr>
    </w:p>
    <w:p w:rsidR="00BF43C7" w:rsidRPr="00207E30" w:rsidRDefault="00BF43C7" w:rsidP="00D25913">
      <w:pPr>
        <w:spacing w:after="0" w:line="240" w:lineRule="auto"/>
        <w:rPr>
          <w:rFonts w:ascii="Times New Roman" w:hAnsi="Times New Roman" w:cs="Times New Roman"/>
        </w:rPr>
      </w:pPr>
      <w:r w:rsidRPr="00207E30">
        <w:rPr>
          <w:rFonts w:ascii="Times New Roman" w:hAnsi="Times New Roman" w:cs="Times New Roman"/>
        </w:rPr>
        <w:t xml:space="preserve">  </w:t>
      </w:r>
    </w:p>
    <w:p w:rsidR="00BF43C7" w:rsidRPr="00207E30" w:rsidRDefault="00BF43C7" w:rsidP="00A577DA">
      <w:pPr>
        <w:spacing w:after="0" w:line="240" w:lineRule="auto"/>
        <w:ind w:left="6946"/>
        <w:rPr>
          <w:rFonts w:ascii="Times New Roman" w:eastAsia="MS Mincho" w:hAnsi="Times New Roman"/>
          <w:b/>
          <w:lang w:bidi="hi-IN"/>
        </w:rPr>
      </w:pPr>
      <w:r w:rsidRPr="00207E30">
        <w:rPr>
          <w:rFonts w:ascii="Times New Roman" w:hAnsi="Times New Roman" w:cs="Times New Roman"/>
        </w:rPr>
        <w:tab/>
      </w:r>
      <w:r w:rsidRPr="00207E30">
        <w:rPr>
          <w:rFonts w:ascii="Times New Roman" w:hAnsi="Times New Roman" w:cs="Times New Roman"/>
        </w:rPr>
        <w:tab/>
      </w:r>
      <w:r w:rsidRPr="00207E30">
        <w:rPr>
          <w:rFonts w:ascii="Times New Roman" w:eastAsia="MS Mincho" w:hAnsi="Times New Roman" w:cs="Times New Roman"/>
          <w:bCs/>
        </w:rPr>
        <w:tab/>
      </w:r>
      <w:r w:rsidRPr="00207E30">
        <w:rPr>
          <w:rFonts w:ascii="Times New Roman" w:eastAsia="MS Mincho" w:hAnsi="Times New Roman" w:cs="Times New Roman"/>
          <w:bCs/>
        </w:rPr>
        <w:tab/>
      </w:r>
      <w:r w:rsidRPr="00207E30">
        <w:rPr>
          <w:rFonts w:ascii="Times New Roman" w:eastAsia="MS Mincho" w:hAnsi="Times New Roman" w:cs="Times New Roman"/>
          <w:bCs/>
        </w:rPr>
        <w:tab/>
      </w:r>
      <w:r w:rsidRPr="00207E30">
        <w:rPr>
          <w:rFonts w:ascii="Times New Roman" w:eastAsia="MS Mincho" w:hAnsi="Times New Roman" w:cs="Times New Roman"/>
          <w:bCs/>
        </w:rPr>
        <w:tab/>
      </w:r>
      <w:r w:rsidR="00D25913" w:rsidRPr="00207E30">
        <w:rPr>
          <w:rFonts w:ascii="Times New Roman" w:eastAsia="MS Mincho" w:hAnsi="Times New Roman" w:cs="Times New Roman"/>
          <w:bCs/>
        </w:rPr>
        <w:t xml:space="preserve">                                      </w:t>
      </w:r>
      <w:r w:rsidR="00A577DA">
        <w:rPr>
          <w:rFonts w:ascii="Times New Roman" w:eastAsia="MS Mincho" w:hAnsi="Times New Roman" w:cs="Times New Roman"/>
          <w:bCs/>
        </w:rPr>
        <w:t xml:space="preserve">             </w:t>
      </w:r>
      <w:r w:rsidRPr="00207E30">
        <w:rPr>
          <w:rFonts w:ascii="Times New Roman" w:eastAsia="MS Mincho" w:hAnsi="Times New Roman" w:cs="Times New Roman"/>
          <w:b/>
        </w:rPr>
        <w:t>HOD- Clinical Services</w:t>
      </w:r>
    </w:p>
    <w:p w:rsidR="00BF43C7" w:rsidRPr="00207E30" w:rsidRDefault="00BF43C7" w:rsidP="00BF43C7">
      <w:pPr>
        <w:spacing w:after="0" w:line="240" w:lineRule="auto"/>
        <w:jc w:val="right"/>
        <w:rPr>
          <w:b/>
          <w:lang w:bidi="hi-IN"/>
        </w:rPr>
      </w:pPr>
      <w:r w:rsidRPr="00207E30">
        <w:rPr>
          <w:rFonts w:ascii="Mangal" w:hAnsi="Mangal" w:cs="Arial Unicode MS"/>
          <w:b/>
          <w:shd w:val="clear" w:color="auto" w:fill="FFFFFF"/>
          <w:cs/>
          <w:lang w:bidi="hi-IN"/>
        </w:rPr>
        <w:t>विभागध्यक्ष</w:t>
      </w:r>
      <w:r w:rsidRPr="00207E30">
        <w:rPr>
          <w:rFonts w:hint="cs"/>
          <w:b/>
          <w:cs/>
          <w:lang w:bidi="hi-IN"/>
        </w:rPr>
        <w:t xml:space="preserve">- </w:t>
      </w:r>
      <w:r w:rsidRPr="00207E30">
        <w:rPr>
          <w:rFonts w:cs="Arial Unicode MS" w:hint="cs"/>
          <w:b/>
          <w:cs/>
          <w:lang w:bidi="hi-IN"/>
        </w:rPr>
        <w:t>चिकित्सा सेवा विभा</w:t>
      </w:r>
    </w:p>
    <w:sectPr w:rsidR="00BF43C7" w:rsidRPr="00207E30" w:rsidSect="007629AD">
      <w:footerReference w:type="default" r:id="rId8"/>
      <w:type w:val="continuous"/>
      <w:pgSz w:w="11909" w:h="16834" w:code="9"/>
      <w:pgMar w:top="1440" w:right="1136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F4022" w:rsidRDefault="001F4022" w:rsidP="00D538D9">
      <w:pPr>
        <w:spacing w:after="0" w:line="240" w:lineRule="auto"/>
      </w:pPr>
      <w:r>
        <w:separator/>
      </w:r>
    </w:p>
  </w:endnote>
  <w:endnote w:type="continuationSeparator" w:id="1">
    <w:p w:rsidR="001F4022" w:rsidRDefault="001F4022" w:rsidP="00D538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ung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15A7" w:rsidRDefault="00993923">
    <w:pPr>
      <w:pStyle w:val="Footer"/>
      <w:jc w:val="center"/>
    </w:pPr>
    <w:fldSimple w:instr=" PAGE   \* MERGEFORMAT ">
      <w:r w:rsidR="00A577DA">
        <w:rPr>
          <w:noProof/>
        </w:rPr>
        <w:t>5</w:t>
      </w:r>
    </w:fldSimple>
  </w:p>
  <w:p w:rsidR="008415A7" w:rsidRDefault="008415A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F4022" w:rsidRDefault="001F4022" w:rsidP="00D538D9">
      <w:pPr>
        <w:spacing w:after="0" w:line="240" w:lineRule="auto"/>
      </w:pPr>
      <w:r>
        <w:separator/>
      </w:r>
    </w:p>
  </w:footnote>
  <w:footnote w:type="continuationSeparator" w:id="1">
    <w:p w:rsidR="001F4022" w:rsidRDefault="001F4022" w:rsidP="00D538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84A49"/>
    <w:multiLevelType w:val="hybridMultilevel"/>
    <w:tmpl w:val="0F6C0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F7010E"/>
    <w:multiLevelType w:val="hybridMultilevel"/>
    <w:tmpl w:val="EBDAA0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957A2B"/>
    <w:multiLevelType w:val="hybridMultilevel"/>
    <w:tmpl w:val="7E809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AC7BE4"/>
    <w:multiLevelType w:val="hybridMultilevel"/>
    <w:tmpl w:val="4D3A0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B63DF0"/>
    <w:multiLevelType w:val="hybridMultilevel"/>
    <w:tmpl w:val="D128900E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1D0C1AE4"/>
    <w:multiLevelType w:val="hybridMultilevel"/>
    <w:tmpl w:val="D7625344"/>
    <w:lvl w:ilvl="0" w:tplc="0409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>
    <w:nsid w:val="1D0E5603"/>
    <w:multiLevelType w:val="hybridMultilevel"/>
    <w:tmpl w:val="4D3A0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76CF9"/>
    <w:multiLevelType w:val="hybridMultilevel"/>
    <w:tmpl w:val="BA54D0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C7129A"/>
    <w:multiLevelType w:val="hybridMultilevel"/>
    <w:tmpl w:val="C6542D7A"/>
    <w:lvl w:ilvl="0" w:tplc="916C5348">
      <w:start w:val="1"/>
      <w:numFmt w:val="decimal"/>
      <w:lvlText w:val="%1."/>
      <w:lvlJc w:val="right"/>
      <w:pPr>
        <w:ind w:left="540" w:hanging="180"/>
      </w:pPr>
      <w:rPr>
        <w:rFonts w:ascii="Times New Roman" w:eastAsia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9D29C6"/>
    <w:multiLevelType w:val="hybridMultilevel"/>
    <w:tmpl w:val="7E809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29544D8"/>
    <w:multiLevelType w:val="hybridMultilevel"/>
    <w:tmpl w:val="BA54D0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85008D6"/>
    <w:multiLevelType w:val="hybridMultilevel"/>
    <w:tmpl w:val="3F2A9334"/>
    <w:lvl w:ilvl="0" w:tplc="AB86BF5C">
      <w:start w:val="1"/>
      <w:numFmt w:val="upperRoman"/>
      <w:pStyle w:val="Heading5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9BD010E0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B305D3F"/>
    <w:multiLevelType w:val="hybridMultilevel"/>
    <w:tmpl w:val="11AC538C"/>
    <w:lvl w:ilvl="0" w:tplc="5540F080">
      <w:start w:val="1"/>
      <w:numFmt w:val="decimal"/>
      <w:lvlText w:val="%1."/>
      <w:lvlJc w:val="left"/>
      <w:pPr>
        <w:ind w:left="6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4" w:hanging="360"/>
      </w:pPr>
    </w:lvl>
    <w:lvl w:ilvl="2" w:tplc="0409001B" w:tentative="1">
      <w:start w:val="1"/>
      <w:numFmt w:val="lowerRoman"/>
      <w:lvlText w:val="%3."/>
      <w:lvlJc w:val="right"/>
      <w:pPr>
        <w:ind w:left="2044" w:hanging="180"/>
      </w:pPr>
    </w:lvl>
    <w:lvl w:ilvl="3" w:tplc="0409000F" w:tentative="1">
      <w:start w:val="1"/>
      <w:numFmt w:val="decimal"/>
      <w:lvlText w:val="%4."/>
      <w:lvlJc w:val="left"/>
      <w:pPr>
        <w:ind w:left="2764" w:hanging="360"/>
      </w:pPr>
    </w:lvl>
    <w:lvl w:ilvl="4" w:tplc="04090019" w:tentative="1">
      <w:start w:val="1"/>
      <w:numFmt w:val="lowerLetter"/>
      <w:lvlText w:val="%5."/>
      <w:lvlJc w:val="left"/>
      <w:pPr>
        <w:ind w:left="3484" w:hanging="360"/>
      </w:pPr>
    </w:lvl>
    <w:lvl w:ilvl="5" w:tplc="0409001B" w:tentative="1">
      <w:start w:val="1"/>
      <w:numFmt w:val="lowerRoman"/>
      <w:lvlText w:val="%6."/>
      <w:lvlJc w:val="right"/>
      <w:pPr>
        <w:ind w:left="4204" w:hanging="180"/>
      </w:pPr>
    </w:lvl>
    <w:lvl w:ilvl="6" w:tplc="0409000F" w:tentative="1">
      <w:start w:val="1"/>
      <w:numFmt w:val="decimal"/>
      <w:lvlText w:val="%7."/>
      <w:lvlJc w:val="left"/>
      <w:pPr>
        <w:ind w:left="4924" w:hanging="360"/>
      </w:pPr>
    </w:lvl>
    <w:lvl w:ilvl="7" w:tplc="04090019" w:tentative="1">
      <w:start w:val="1"/>
      <w:numFmt w:val="lowerLetter"/>
      <w:lvlText w:val="%8."/>
      <w:lvlJc w:val="left"/>
      <w:pPr>
        <w:ind w:left="5644" w:hanging="360"/>
      </w:pPr>
    </w:lvl>
    <w:lvl w:ilvl="8" w:tplc="0409001B" w:tentative="1">
      <w:start w:val="1"/>
      <w:numFmt w:val="lowerRoman"/>
      <w:lvlText w:val="%9."/>
      <w:lvlJc w:val="right"/>
      <w:pPr>
        <w:ind w:left="6364" w:hanging="180"/>
      </w:pPr>
    </w:lvl>
  </w:abstractNum>
  <w:abstractNum w:abstractNumId="13">
    <w:nsid w:val="42A61B98"/>
    <w:multiLevelType w:val="hybridMultilevel"/>
    <w:tmpl w:val="84FAF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4D24A7"/>
    <w:multiLevelType w:val="multilevel"/>
    <w:tmpl w:val="5FBC2E9A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9FA4873"/>
    <w:multiLevelType w:val="hybridMultilevel"/>
    <w:tmpl w:val="EBDAA0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277744"/>
    <w:multiLevelType w:val="hybridMultilevel"/>
    <w:tmpl w:val="EBDAA0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762B36"/>
    <w:multiLevelType w:val="hybridMultilevel"/>
    <w:tmpl w:val="01649EB8"/>
    <w:lvl w:ilvl="0" w:tplc="86DADB0C">
      <w:start w:val="1"/>
      <w:numFmt w:val="upperRoman"/>
      <w:pStyle w:val="Heading7"/>
      <w:lvlText w:val="%1."/>
      <w:lvlJc w:val="left"/>
      <w:pPr>
        <w:tabs>
          <w:tab w:val="num" w:pos="3210"/>
        </w:tabs>
        <w:ind w:left="3210" w:hanging="87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420"/>
        </w:tabs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140"/>
        </w:tabs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860"/>
        </w:tabs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580"/>
        </w:tabs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300"/>
        </w:tabs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020"/>
        </w:tabs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740"/>
        </w:tabs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460"/>
        </w:tabs>
        <w:ind w:left="8460" w:hanging="180"/>
      </w:pPr>
    </w:lvl>
  </w:abstractNum>
  <w:abstractNum w:abstractNumId="18">
    <w:nsid w:val="4E2D63F7"/>
    <w:multiLevelType w:val="hybridMultilevel"/>
    <w:tmpl w:val="AC282D60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B46C8A"/>
    <w:multiLevelType w:val="hybridMultilevel"/>
    <w:tmpl w:val="5100C6A2"/>
    <w:lvl w:ilvl="0" w:tplc="972844B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>
    <w:nsid w:val="51A6031D"/>
    <w:multiLevelType w:val="hybridMultilevel"/>
    <w:tmpl w:val="3DD2EEC4"/>
    <w:lvl w:ilvl="0" w:tplc="07C0D588">
      <w:start w:val="1"/>
      <w:numFmt w:val="decimal"/>
      <w:lvlText w:val="%1."/>
      <w:lvlJc w:val="left"/>
      <w:pPr>
        <w:ind w:left="1069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>
    <w:nsid w:val="5CD2406B"/>
    <w:multiLevelType w:val="hybridMultilevel"/>
    <w:tmpl w:val="7430B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A2199F"/>
    <w:multiLevelType w:val="hybridMultilevel"/>
    <w:tmpl w:val="C6542D7A"/>
    <w:lvl w:ilvl="0" w:tplc="916C5348">
      <w:start w:val="1"/>
      <w:numFmt w:val="decimal"/>
      <w:lvlText w:val="%1."/>
      <w:lvlJc w:val="right"/>
      <w:pPr>
        <w:ind w:left="540" w:hanging="180"/>
      </w:pPr>
      <w:rPr>
        <w:rFonts w:ascii="Times New Roman" w:eastAsia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3643445"/>
    <w:multiLevelType w:val="multilevel"/>
    <w:tmpl w:val="5FBC2E9A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6A63C7F"/>
    <w:multiLevelType w:val="hybridMultilevel"/>
    <w:tmpl w:val="84FAF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94581E"/>
    <w:multiLevelType w:val="hybridMultilevel"/>
    <w:tmpl w:val="84FAF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B3116C4"/>
    <w:multiLevelType w:val="hybridMultilevel"/>
    <w:tmpl w:val="4D9EF50C"/>
    <w:lvl w:ilvl="0" w:tplc="78BA03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7775D8A"/>
    <w:multiLevelType w:val="hybridMultilevel"/>
    <w:tmpl w:val="7430B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98524F2"/>
    <w:multiLevelType w:val="hybridMultilevel"/>
    <w:tmpl w:val="EBDAA0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1"/>
  </w:num>
  <w:num w:numId="3">
    <w:abstractNumId w:val="14"/>
  </w:num>
  <w:num w:numId="4">
    <w:abstractNumId w:val="27"/>
  </w:num>
  <w:num w:numId="5">
    <w:abstractNumId w:val="16"/>
  </w:num>
  <w:num w:numId="6">
    <w:abstractNumId w:val="13"/>
  </w:num>
  <w:num w:numId="7">
    <w:abstractNumId w:val="12"/>
  </w:num>
  <w:num w:numId="8">
    <w:abstractNumId w:val="0"/>
  </w:num>
  <w:num w:numId="9">
    <w:abstractNumId w:val="22"/>
  </w:num>
  <w:num w:numId="10">
    <w:abstractNumId w:val="4"/>
  </w:num>
  <w:num w:numId="11">
    <w:abstractNumId w:val="23"/>
  </w:num>
  <w:num w:numId="12">
    <w:abstractNumId w:val="8"/>
  </w:num>
  <w:num w:numId="13">
    <w:abstractNumId w:val="20"/>
  </w:num>
  <w:num w:numId="14">
    <w:abstractNumId w:val="3"/>
  </w:num>
  <w:num w:numId="15">
    <w:abstractNumId w:val="1"/>
  </w:num>
  <w:num w:numId="16">
    <w:abstractNumId w:val="26"/>
  </w:num>
  <w:num w:numId="17">
    <w:abstractNumId w:val="15"/>
  </w:num>
  <w:num w:numId="18">
    <w:abstractNumId w:val="28"/>
  </w:num>
  <w:num w:numId="19">
    <w:abstractNumId w:val="2"/>
  </w:num>
  <w:num w:numId="20">
    <w:abstractNumId w:val="9"/>
  </w:num>
  <w:num w:numId="21">
    <w:abstractNumId w:val="10"/>
  </w:num>
  <w:num w:numId="22">
    <w:abstractNumId w:val="7"/>
  </w:num>
  <w:num w:numId="23">
    <w:abstractNumId w:val="5"/>
  </w:num>
  <w:num w:numId="24">
    <w:abstractNumId w:val="24"/>
  </w:num>
  <w:num w:numId="25">
    <w:abstractNumId w:val="6"/>
  </w:num>
  <w:num w:numId="26">
    <w:abstractNumId w:val="18"/>
  </w:num>
  <w:num w:numId="27">
    <w:abstractNumId w:val="25"/>
  </w:num>
  <w:num w:numId="28">
    <w:abstractNumId w:val="21"/>
  </w:num>
  <w:num w:numId="29">
    <w:abstractNumId w:val="19"/>
  </w:num>
  <w:numIdMacAtCleanup w:val="2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3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U1MjEyMDO0NLcwMzBS0lEKTi0uzszPAykwrAUAa9efYCwAAAA="/>
  </w:docVars>
  <w:rsids>
    <w:rsidRoot w:val="00A70798"/>
    <w:rsid w:val="000002DF"/>
    <w:rsid w:val="000003FE"/>
    <w:rsid w:val="00000482"/>
    <w:rsid w:val="0000078C"/>
    <w:rsid w:val="000007C4"/>
    <w:rsid w:val="000008F5"/>
    <w:rsid w:val="00000BF2"/>
    <w:rsid w:val="00000F31"/>
    <w:rsid w:val="00000FB4"/>
    <w:rsid w:val="0000164F"/>
    <w:rsid w:val="00001E49"/>
    <w:rsid w:val="00001E7D"/>
    <w:rsid w:val="00001EF0"/>
    <w:rsid w:val="00002215"/>
    <w:rsid w:val="00002246"/>
    <w:rsid w:val="0000271D"/>
    <w:rsid w:val="00002E7D"/>
    <w:rsid w:val="0000396E"/>
    <w:rsid w:val="00003995"/>
    <w:rsid w:val="00003ABC"/>
    <w:rsid w:val="000040DD"/>
    <w:rsid w:val="00004390"/>
    <w:rsid w:val="00004494"/>
    <w:rsid w:val="00004865"/>
    <w:rsid w:val="00004CFB"/>
    <w:rsid w:val="00005200"/>
    <w:rsid w:val="00005221"/>
    <w:rsid w:val="00005397"/>
    <w:rsid w:val="000058AF"/>
    <w:rsid w:val="000060FE"/>
    <w:rsid w:val="00006B63"/>
    <w:rsid w:val="00006D4C"/>
    <w:rsid w:val="00006F14"/>
    <w:rsid w:val="00007689"/>
    <w:rsid w:val="0000769E"/>
    <w:rsid w:val="000077DF"/>
    <w:rsid w:val="00007BC9"/>
    <w:rsid w:val="0001048D"/>
    <w:rsid w:val="00010AE3"/>
    <w:rsid w:val="00012092"/>
    <w:rsid w:val="0001242C"/>
    <w:rsid w:val="000126F7"/>
    <w:rsid w:val="00012753"/>
    <w:rsid w:val="00012998"/>
    <w:rsid w:val="00012A91"/>
    <w:rsid w:val="00012AB8"/>
    <w:rsid w:val="00012C72"/>
    <w:rsid w:val="0001347A"/>
    <w:rsid w:val="000135D6"/>
    <w:rsid w:val="00013620"/>
    <w:rsid w:val="0001372E"/>
    <w:rsid w:val="00013C2A"/>
    <w:rsid w:val="00014EC2"/>
    <w:rsid w:val="0001504B"/>
    <w:rsid w:val="000157A9"/>
    <w:rsid w:val="00015DD5"/>
    <w:rsid w:val="00015FA6"/>
    <w:rsid w:val="000163C2"/>
    <w:rsid w:val="00016BE5"/>
    <w:rsid w:val="000170D6"/>
    <w:rsid w:val="000171DF"/>
    <w:rsid w:val="000174D3"/>
    <w:rsid w:val="0001756A"/>
    <w:rsid w:val="000176FD"/>
    <w:rsid w:val="00020159"/>
    <w:rsid w:val="00020963"/>
    <w:rsid w:val="00020F86"/>
    <w:rsid w:val="0002126B"/>
    <w:rsid w:val="000212F6"/>
    <w:rsid w:val="000217B0"/>
    <w:rsid w:val="00021E37"/>
    <w:rsid w:val="00021F9E"/>
    <w:rsid w:val="0002200C"/>
    <w:rsid w:val="00022267"/>
    <w:rsid w:val="00022341"/>
    <w:rsid w:val="0002265B"/>
    <w:rsid w:val="00022992"/>
    <w:rsid w:val="00022A87"/>
    <w:rsid w:val="00022FF2"/>
    <w:rsid w:val="000231DC"/>
    <w:rsid w:val="000232E5"/>
    <w:rsid w:val="000233ED"/>
    <w:rsid w:val="00023B59"/>
    <w:rsid w:val="00024086"/>
    <w:rsid w:val="00024C40"/>
    <w:rsid w:val="00024E7C"/>
    <w:rsid w:val="000252AA"/>
    <w:rsid w:val="00025448"/>
    <w:rsid w:val="00025703"/>
    <w:rsid w:val="00025AB5"/>
    <w:rsid w:val="00025D99"/>
    <w:rsid w:val="00025EE6"/>
    <w:rsid w:val="00025EFB"/>
    <w:rsid w:val="00026027"/>
    <w:rsid w:val="0002638D"/>
    <w:rsid w:val="0002661D"/>
    <w:rsid w:val="0002692A"/>
    <w:rsid w:val="00026F02"/>
    <w:rsid w:val="00027BB0"/>
    <w:rsid w:val="00027F72"/>
    <w:rsid w:val="00030373"/>
    <w:rsid w:val="00030730"/>
    <w:rsid w:val="00030C40"/>
    <w:rsid w:val="000322D8"/>
    <w:rsid w:val="0003230D"/>
    <w:rsid w:val="0003279C"/>
    <w:rsid w:val="00032832"/>
    <w:rsid w:val="00032A60"/>
    <w:rsid w:val="00032AFD"/>
    <w:rsid w:val="00032C0F"/>
    <w:rsid w:val="000330DB"/>
    <w:rsid w:val="00033199"/>
    <w:rsid w:val="0003355A"/>
    <w:rsid w:val="00033ABD"/>
    <w:rsid w:val="00033B3C"/>
    <w:rsid w:val="00033ED4"/>
    <w:rsid w:val="00034203"/>
    <w:rsid w:val="000342B6"/>
    <w:rsid w:val="000342D1"/>
    <w:rsid w:val="0003501A"/>
    <w:rsid w:val="00035410"/>
    <w:rsid w:val="00035429"/>
    <w:rsid w:val="000357CB"/>
    <w:rsid w:val="000365BC"/>
    <w:rsid w:val="000372B5"/>
    <w:rsid w:val="0003774F"/>
    <w:rsid w:val="00037B4A"/>
    <w:rsid w:val="000402C5"/>
    <w:rsid w:val="0004049E"/>
    <w:rsid w:val="000406FB"/>
    <w:rsid w:val="0004095C"/>
    <w:rsid w:val="00040D0E"/>
    <w:rsid w:val="00041047"/>
    <w:rsid w:val="00041067"/>
    <w:rsid w:val="000413E5"/>
    <w:rsid w:val="000416BA"/>
    <w:rsid w:val="00041988"/>
    <w:rsid w:val="000419B1"/>
    <w:rsid w:val="00041E22"/>
    <w:rsid w:val="00042193"/>
    <w:rsid w:val="000426A5"/>
    <w:rsid w:val="00042C34"/>
    <w:rsid w:val="0004300A"/>
    <w:rsid w:val="00043130"/>
    <w:rsid w:val="00043563"/>
    <w:rsid w:val="0004357D"/>
    <w:rsid w:val="00043994"/>
    <w:rsid w:val="000442AE"/>
    <w:rsid w:val="000443F6"/>
    <w:rsid w:val="000444E2"/>
    <w:rsid w:val="00044B13"/>
    <w:rsid w:val="00044BE0"/>
    <w:rsid w:val="00045036"/>
    <w:rsid w:val="000450BC"/>
    <w:rsid w:val="0004524A"/>
    <w:rsid w:val="000452AF"/>
    <w:rsid w:val="00045552"/>
    <w:rsid w:val="000455BA"/>
    <w:rsid w:val="00045647"/>
    <w:rsid w:val="00045BE3"/>
    <w:rsid w:val="00045D14"/>
    <w:rsid w:val="00045D9C"/>
    <w:rsid w:val="00046460"/>
    <w:rsid w:val="00046547"/>
    <w:rsid w:val="0004688E"/>
    <w:rsid w:val="0004750E"/>
    <w:rsid w:val="000478AC"/>
    <w:rsid w:val="000479BE"/>
    <w:rsid w:val="00047ADC"/>
    <w:rsid w:val="000501A4"/>
    <w:rsid w:val="000501D7"/>
    <w:rsid w:val="00050233"/>
    <w:rsid w:val="0005046F"/>
    <w:rsid w:val="00050EC0"/>
    <w:rsid w:val="000513C5"/>
    <w:rsid w:val="00051770"/>
    <w:rsid w:val="0005186A"/>
    <w:rsid w:val="00051932"/>
    <w:rsid w:val="00051970"/>
    <w:rsid w:val="00051ADD"/>
    <w:rsid w:val="00051E15"/>
    <w:rsid w:val="000521BC"/>
    <w:rsid w:val="0005240C"/>
    <w:rsid w:val="000525B9"/>
    <w:rsid w:val="00052637"/>
    <w:rsid w:val="00052D9A"/>
    <w:rsid w:val="00052EE9"/>
    <w:rsid w:val="00052F32"/>
    <w:rsid w:val="00052FC0"/>
    <w:rsid w:val="00053290"/>
    <w:rsid w:val="000532DD"/>
    <w:rsid w:val="00053313"/>
    <w:rsid w:val="000537CF"/>
    <w:rsid w:val="00053C53"/>
    <w:rsid w:val="00053DEF"/>
    <w:rsid w:val="00054558"/>
    <w:rsid w:val="0005472A"/>
    <w:rsid w:val="00054862"/>
    <w:rsid w:val="00054D0E"/>
    <w:rsid w:val="00054F0F"/>
    <w:rsid w:val="00054F9D"/>
    <w:rsid w:val="00055007"/>
    <w:rsid w:val="0005673D"/>
    <w:rsid w:val="000568F7"/>
    <w:rsid w:val="00056D9B"/>
    <w:rsid w:val="0005702C"/>
    <w:rsid w:val="000572C1"/>
    <w:rsid w:val="00057AB7"/>
    <w:rsid w:val="00060768"/>
    <w:rsid w:val="00060BB9"/>
    <w:rsid w:val="00061416"/>
    <w:rsid w:val="0006157A"/>
    <w:rsid w:val="00061998"/>
    <w:rsid w:val="00061A4A"/>
    <w:rsid w:val="00061AD8"/>
    <w:rsid w:val="00061C8B"/>
    <w:rsid w:val="000621B0"/>
    <w:rsid w:val="0006220E"/>
    <w:rsid w:val="00062724"/>
    <w:rsid w:val="00062C40"/>
    <w:rsid w:val="00063183"/>
    <w:rsid w:val="00063305"/>
    <w:rsid w:val="00064071"/>
    <w:rsid w:val="000645FA"/>
    <w:rsid w:val="00064671"/>
    <w:rsid w:val="00064A34"/>
    <w:rsid w:val="00064ACE"/>
    <w:rsid w:val="00065028"/>
    <w:rsid w:val="000651F8"/>
    <w:rsid w:val="00066982"/>
    <w:rsid w:val="00067526"/>
    <w:rsid w:val="00067DC4"/>
    <w:rsid w:val="00070727"/>
    <w:rsid w:val="00070992"/>
    <w:rsid w:val="00070C8A"/>
    <w:rsid w:val="00070D45"/>
    <w:rsid w:val="00070F7C"/>
    <w:rsid w:val="00071312"/>
    <w:rsid w:val="000719C4"/>
    <w:rsid w:val="00071AED"/>
    <w:rsid w:val="00071E26"/>
    <w:rsid w:val="00072013"/>
    <w:rsid w:val="00072274"/>
    <w:rsid w:val="000725B3"/>
    <w:rsid w:val="000728EB"/>
    <w:rsid w:val="000730A5"/>
    <w:rsid w:val="0007324E"/>
    <w:rsid w:val="0007389A"/>
    <w:rsid w:val="00073925"/>
    <w:rsid w:val="00074128"/>
    <w:rsid w:val="00074A3E"/>
    <w:rsid w:val="00074B42"/>
    <w:rsid w:val="00074C91"/>
    <w:rsid w:val="00074E4D"/>
    <w:rsid w:val="000750FA"/>
    <w:rsid w:val="00075B09"/>
    <w:rsid w:val="00075DC5"/>
    <w:rsid w:val="00076BE9"/>
    <w:rsid w:val="00076C5C"/>
    <w:rsid w:val="00076EE5"/>
    <w:rsid w:val="0007700A"/>
    <w:rsid w:val="000774B7"/>
    <w:rsid w:val="00077702"/>
    <w:rsid w:val="00077C9B"/>
    <w:rsid w:val="00080AC5"/>
    <w:rsid w:val="00080CFB"/>
    <w:rsid w:val="000813B7"/>
    <w:rsid w:val="0008145C"/>
    <w:rsid w:val="0008148C"/>
    <w:rsid w:val="000815C7"/>
    <w:rsid w:val="0008174D"/>
    <w:rsid w:val="00081A5D"/>
    <w:rsid w:val="00081C0C"/>
    <w:rsid w:val="00081DD7"/>
    <w:rsid w:val="0008292A"/>
    <w:rsid w:val="00082F5C"/>
    <w:rsid w:val="00083118"/>
    <w:rsid w:val="000831C2"/>
    <w:rsid w:val="000833C7"/>
    <w:rsid w:val="0008381D"/>
    <w:rsid w:val="0008384C"/>
    <w:rsid w:val="000839F4"/>
    <w:rsid w:val="00083FB4"/>
    <w:rsid w:val="000843B8"/>
    <w:rsid w:val="00084576"/>
    <w:rsid w:val="000847AB"/>
    <w:rsid w:val="00084BE0"/>
    <w:rsid w:val="00084DDB"/>
    <w:rsid w:val="00085DF8"/>
    <w:rsid w:val="00086255"/>
    <w:rsid w:val="00086706"/>
    <w:rsid w:val="000868DC"/>
    <w:rsid w:val="00086CA6"/>
    <w:rsid w:val="00086F98"/>
    <w:rsid w:val="000872C1"/>
    <w:rsid w:val="00087E48"/>
    <w:rsid w:val="0009040E"/>
    <w:rsid w:val="000905B7"/>
    <w:rsid w:val="0009068F"/>
    <w:rsid w:val="00090C3E"/>
    <w:rsid w:val="00090E06"/>
    <w:rsid w:val="00091014"/>
    <w:rsid w:val="000917FF"/>
    <w:rsid w:val="00091DCF"/>
    <w:rsid w:val="00091F7A"/>
    <w:rsid w:val="000931EA"/>
    <w:rsid w:val="00093478"/>
    <w:rsid w:val="000938E9"/>
    <w:rsid w:val="00093927"/>
    <w:rsid w:val="00093BDC"/>
    <w:rsid w:val="00093F84"/>
    <w:rsid w:val="00094B9B"/>
    <w:rsid w:val="00094C12"/>
    <w:rsid w:val="00094C77"/>
    <w:rsid w:val="000951EE"/>
    <w:rsid w:val="0009555C"/>
    <w:rsid w:val="0009567A"/>
    <w:rsid w:val="000957FB"/>
    <w:rsid w:val="00096299"/>
    <w:rsid w:val="0009632F"/>
    <w:rsid w:val="0009750A"/>
    <w:rsid w:val="00097A80"/>
    <w:rsid w:val="000A04BB"/>
    <w:rsid w:val="000A06FD"/>
    <w:rsid w:val="000A08C9"/>
    <w:rsid w:val="000A091C"/>
    <w:rsid w:val="000A0C71"/>
    <w:rsid w:val="000A0F48"/>
    <w:rsid w:val="000A110B"/>
    <w:rsid w:val="000A12F3"/>
    <w:rsid w:val="000A1346"/>
    <w:rsid w:val="000A14BB"/>
    <w:rsid w:val="000A1CE2"/>
    <w:rsid w:val="000A2454"/>
    <w:rsid w:val="000A261E"/>
    <w:rsid w:val="000A2640"/>
    <w:rsid w:val="000A2B48"/>
    <w:rsid w:val="000A31FA"/>
    <w:rsid w:val="000A3C43"/>
    <w:rsid w:val="000A3F35"/>
    <w:rsid w:val="000A4B04"/>
    <w:rsid w:val="000A522A"/>
    <w:rsid w:val="000A55F9"/>
    <w:rsid w:val="000A566C"/>
    <w:rsid w:val="000A5B62"/>
    <w:rsid w:val="000A5F0C"/>
    <w:rsid w:val="000A6330"/>
    <w:rsid w:val="000A66E4"/>
    <w:rsid w:val="000A69FB"/>
    <w:rsid w:val="000A6AE2"/>
    <w:rsid w:val="000A6CB8"/>
    <w:rsid w:val="000A6E33"/>
    <w:rsid w:val="000A7023"/>
    <w:rsid w:val="000A7376"/>
    <w:rsid w:val="000A740A"/>
    <w:rsid w:val="000A75CF"/>
    <w:rsid w:val="000A79B3"/>
    <w:rsid w:val="000A79F9"/>
    <w:rsid w:val="000A7B35"/>
    <w:rsid w:val="000A7C7B"/>
    <w:rsid w:val="000B0132"/>
    <w:rsid w:val="000B03E2"/>
    <w:rsid w:val="000B049C"/>
    <w:rsid w:val="000B053A"/>
    <w:rsid w:val="000B0938"/>
    <w:rsid w:val="000B0DFC"/>
    <w:rsid w:val="000B0E4C"/>
    <w:rsid w:val="000B10E7"/>
    <w:rsid w:val="000B195B"/>
    <w:rsid w:val="000B1ABE"/>
    <w:rsid w:val="000B1BE9"/>
    <w:rsid w:val="000B1C04"/>
    <w:rsid w:val="000B230E"/>
    <w:rsid w:val="000B265F"/>
    <w:rsid w:val="000B283D"/>
    <w:rsid w:val="000B29E0"/>
    <w:rsid w:val="000B2E52"/>
    <w:rsid w:val="000B2EF3"/>
    <w:rsid w:val="000B31E4"/>
    <w:rsid w:val="000B33A0"/>
    <w:rsid w:val="000B3423"/>
    <w:rsid w:val="000B3DE2"/>
    <w:rsid w:val="000B45AE"/>
    <w:rsid w:val="000B472C"/>
    <w:rsid w:val="000B49E6"/>
    <w:rsid w:val="000B4A62"/>
    <w:rsid w:val="000B4BE4"/>
    <w:rsid w:val="000B5125"/>
    <w:rsid w:val="000B68C7"/>
    <w:rsid w:val="000B6CC0"/>
    <w:rsid w:val="000B6FDF"/>
    <w:rsid w:val="000B71DB"/>
    <w:rsid w:val="000C0112"/>
    <w:rsid w:val="000C0119"/>
    <w:rsid w:val="000C02FC"/>
    <w:rsid w:val="000C0439"/>
    <w:rsid w:val="000C0DEE"/>
    <w:rsid w:val="000C0E64"/>
    <w:rsid w:val="000C13A1"/>
    <w:rsid w:val="000C198D"/>
    <w:rsid w:val="000C1AA9"/>
    <w:rsid w:val="000C1BCB"/>
    <w:rsid w:val="000C1D25"/>
    <w:rsid w:val="000C2258"/>
    <w:rsid w:val="000C22BA"/>
    <w:rsid w:val="000C262F"/>
    <w:rsid w:val="000C2C75"/>
    <w:rsid w:val="000C3016"/>
    <w:rsid w:val="000C314D"/>
    <w:rsid w:val="000C3B3C"/>
    <w:rsid w:val="000C426D"/>
    <w:rsid w:val="000C470B"/>
    <w:rsid w:val="000C471C"/>
    <w:rsid w:val="000C52C7"/>
    <w:rsid w:val="000C5FDF"/>
    <w:rsid w:val="000C62A2"/>
    <w:rsid w:val="000C6A64"/>
    <w:rsid w:val="000C72EC"/>
    <w:rsid w:val="000C7941"/>
    <w:rsid w:val="000C79E1"/>
    <w:rsid w:val="000C7D00"/>
    <w:rsid w:val="000C7D28"/>
    <w:rsid w:val="000D0561"/>
    <w:rsid w:val="000D091A"/>
    <w:rsid w:val="000D0961"/>
    <w:rsid w:val="000D0B85"/>
    <w:rsid w:val="000D1375"/>
    <w:rsid w:val="000D1449"/>
    <w:rsid w:val="000D1A25"/>
    <w:rsid w:val="000D1AB3"/>
    <w:rsid w:val="000D1C74"/>
    <w:rsid w:val="000D1DF9"/>
    <w:rsid w:val="000D22BC"/>
    <w:rsid w:val="000D2323"/>
    <w:rsid w:val="000D25E4"/>
    <w:rsid w:val="000D352B"/>
    <w:rsid w:val="000D354B"/>
    <w:rsid w:val="000D36BA"/>
    <w:rsid w:val="000D37E1"/>
    <w:rsid w:val="000D40EF"/>
    <w:rsid w:val="000D4645"/>
    <w:rsid w:val="000D4833"/>
    <w:rsid w:val="000D50DD"/>
    <w:rsid w:val="000D521D"/>
    <w:rsid w:val="000D56CE"/>
    <w:rsid w:val="000D57BD"/>
    <w:rsid w:val="000D6A99"/>
    <w:rsid w:val="000D6E29"/>
    <w:rsid w:val="000E030B"/>
    <w:rsid w:val="000E07A3"/>
    <w:rsid w:val="000E14BB"/>
    <w:rsid w:val="000E175C"/>
    <w:rsid w:val="000E1BE4"/>
    <w:rsid w:val="000E1D64"/>
    <w:rsid w:val="000E3411"/>
    <w:rsid w:val="000E3E69"/>
    <w:rsid w:val="000E3EC5"/>
    <w:rsid w:val="000E40ED"/>
    <w:rsid w:val="000E475B"/>
    <w:rsid w:val="000E4770"/>
    <w:rsid w:val="000E47B8"/>
    <w:rsid w:val="000E4C21"/>
    <w:rsid w:val="000E4F1B"/>
    <w:rsid w:val="000E4FDE"/>
    <w:rsid w:val="000E5028"/>
    <w:rsid w:val="000E5314"/>
    <w:rsid w:val="000E5F45"/>
    <w:rsid w:val="000E6300"/>
    <w:rsid w:val="000E6361"/>
    <w:rsid w:val="000E636D"/>
    <w:rsid w:val="000E63FD"/>
    <w:rsid w:val="000E682A"/>
    <w:rsid w:val="000E68C4"/>
    <w:rsid w:val="000E7507"/>
    <w:rsid w:val="000E7A6B"/>
    <w:rsid w:val="000F00D3"/>
    <w:rsid w:val="000F0171"/>
    <w:rsid w:val="000F04AD"/>
    <w:rsid w:val="000F1079"/>
    <w:rsid w:val="000F1B6D"/>
    <w:rsid w:val="000F1D5C"/>
    <w:rsid w:val="000F26E0"/>
    <w:rsid w:val="000F2F8C"/>
    <w:rsid w:val="000F3B82"/>
    <w:rsid w:val="000F4301"/>
    <w:rsid w:val="000F4311"/>
    <w:rsid w:val="000F4433"/>
    <w:rsid w:val="000F4512"/>
    <w:rsid w:val="000F49AD"/>
    <w:rsid w:val="000F4C14"/>
    <w:rsid w:val="000F534F"/>
    <w:rsid w:val="000F5857"/>
    <w:rsid w:val="000F5BF1"/>
    <w:rsid w:val="000F5BF5"/>
    <w:rsid w:val="000F5BF6"/>
    <w:rsid w:val="000F5D2B"/>
    <w:rsid w:val="000F5FF5"/>
    <w:rsid w:val="000F6899"/>
    <w:rsid w:val="000F699F"/>
    <w:rsid w:val="000F6CC6"/>
    <w:rsid w:val="000F6F84"/>
    <w:rsid w:val="00100293"/>
    <w:rsid w:val="001006DB"/>
    <w:rsid w:val="0010074C"/>
    <w:rsid w:val="001007A2"/>
    <w:rsid w:val="00100CA2"/>
    <w:rsid w:val="00100EB4"/>
    <w:rsid w:val="0010133A"/>
    <w:rsid w:val="00102138"/>
    <w:rsid w:val="00102A1B"/>
    <w:rsid w:val="00102DCE"/>
    <w:rsid w:val="00102DEF"/>
    <w:rsid w:val="0010318D"/>
    <w:rsid w:val="00103578"/>
    <w:rsid w:val="00103A2E"/>
    <w:rsid w:val="00103EAF"/>
    <w:rsid w:val="00103F92"/>
    <w:rsid w:val="0010451C"/>
    <w:rsid w:val="00104978"/>
    <w:rsid w:val="00104E42"/>
    <w:rsid w:val="00104EEC"/>
    <w:rsid w:val="0010512E"/>
    <w:rsid w:val="00105135"/>
    <w:rsid w:val="00105461"/>
    <w:rsid w:val="001054E7"/>
    <w:rsid w:val="0010599B"/>
    <w:rsid w:val="001059B7"/>
    <w:rsid w:val="00105B25"/>
    <w:rsid w:val="00106972"/>
    <w:rsid w:val="001069EB"/>
    <w:rsid w:val="00106F6D"/>
    <w:rsid w:val="00107066"/>
    <w:rsid w:val="00107863"/>
    <w:rsid w:val="001079D2"/>
    <w:rsid w:val="00107A7E"/>
    <w:rsid w:val="00107D0A"/>
    <w:rsid w:val="00110076"/>
    <w:rsid w:val="00110309"/>
    <w:rsid w:val="00110449"/>
    <w:rsid w:val="001108F8"/>
    <w:rsid w:val="00111199"/>
    <w:rsid w:val="001116AB"/>
    <w:rsid w:val="00111939"/>
    <w:rsid w:val="00111963"/>
    <w:rsid w:val="001120A0"/>
    <w:rsid w:val="00112205"/>
    <w:rsid w:val="00112689"/>
    <w:rsid w:val="001131DD"/>
    <w:rsid w:val="0011334D"/>
    <w:rsid w:val="00113A6F"/>
    <w:rsid w:val="00113C4E"/>
    <w:rsid w:val="00113FC1"/>
    <w:rsid w:val="00114275"/>
    <w:rsid w:val="0011455C"/>
    <w:rsid w:val="00114706"/>
    <w:rsid w:val="00115B15"/>
    <w:rsid w:val="00115D48"/>
    <w:rsid w:val="00116258"/>
    <w:rsid w:val="001162B1"/>
    <w:rsid w:val="001167AC"/>
    <w:rsid w:val="001167B8"/>
    <w:rsid w:val="001168FD"/>
    <w:rsid w:val="00117F93"/>
    <w:rsid w:val="0012011E"/>
    <w:rsid w:val="0012020C"/>
    <w:rsid w:val="001205AF"/>
    <w:rsid w:val="00120B5E"/>
    <w:rsid w:val="00120DE9"/>
    <w:rsid w:val="00120DF5"/>
    <w:rsid w:val="00120FDC"/>
    <w:rsid w:val="00121003"/>
    <w:rsid w:val="00121189"/>
    <w:rsid w:val="00121812"/>
    <w:rsid w:val="00121827"/>
    <w:rsid w:val="00121945"/>
    <w:rsid w:val="00121AC6"/>
    <w:rsid w:val="00121F74"/>
    <w:rsid w:val="00122496"/>
    <w:rsid w:val="00122797"/>
    <w:rsid w:val="00122C20"/>
    <w:rsid w:val="00123AB8"/>
    <w:rsid w:val="00123BEB"/>
    <w:rsid w:val="00123CB0"/>
    <w:rsid w:val="00123EB0"/>
    <w:rsid w:val="0012404C"/>
    <w:rsid w:val="00124055"/>
    <w:rsid w:val="00124540"/>
    <w:rsid w:val="00124621"/>
    <w:rsid w:val="001249D6"/>
    <w:rsid w:val="00124CA8"/>
    <w:rsid w:val="00124CC4"/>
    <w:rsid w:val="00125213"/>
    <w:rsid w:val="001253D2"/>
    <w:rsid w:val="00125862"/>
    <w:rsid w:val="001258A8"/>
    <w:rsid w:val="0012593A"/>
    <w:rsid w:val="00126734"/>
    <w:rsid w:val="00126998"/>
    <w:rsid w:val="00126E9D"/>
    <w:rsid w:val="00126FF8"/>
    <w:rsid w:val="001270CE"/>
    <w:rsid w:val="00127144"/>
    <w:rsid w:val="0012789A"/>
    <w:rsid w:val="00127A2A"/>
    <w:rsid w:val="001304A3"/>
    <w:rsid w:val="001312F9"/>
    <w:rsid w:val="001316CF"/>
    <w:rsid w:val="00131942"/>
    <w:rsid w:val="00132931"/>
    <w:rsid w:val="00132A56"/>
    <w:rsid w:val="001331CA"/>
    <w:rsid w:val="00133482"/>
    <w:rsid w:val="00133586"/>
    <w:rsid w:val="001339F2"/>
    <w:rsid w:val="00133A15"/>
    <w:rsid w:val="00133D3B"/>
    <w:rsid w:val="00134DD4"/>
    <w:rsid w:val="001350F4"/>
    <w:rsid w:val="00135A81"/>
    <w:rsid w:val="00135DCA"/>
    <w:rsid w:val="00136105"/>
    <w:rsid w:val="00136303"/>
    <w:rsid w:val="0013658A"/>
    <w:rsid w:val="00136A92"/>
    <w:rsid w:val="00136C4A"/>
    <w:rsid w:val="001371EF"/>
    <w:rsid w:val="001405CB"/>
    <w:rsid w:val="00140985"/>
    <w:rsid w:val="00140C22"/>
    <w:rsid w:val="00140C3C"/>
    <w:rsid w:val="0014129F"/>
    <w:rsid w:val="00141694"/>
    <w:rsid w:val="0014181E"/>
    <w:rsid w:val="00142196"/>
    <w:rsid w:val="00142215"/>
    <w:rsid w:val="00142818"/>
    <w:rsid w:val="001429AF"/>
    <w:rsid w:val="001429C7"/>
    <w:rsid w:val="00142B42"/>
    <w:rsid w:val="0014350B"/>
    <w:rsid w:val="0014368D"/>
    <w:rsid w:val="001436DA"/>
    <w:rsid w:val="00143856"/>
    <w:rsid w:val="00143AF6"/>
    <w:rsid w:val="00143CD4"/>
    <w:rsid w:val="00143F26"/>
    <w:rsid w:val="00144AF8"/>
    <w:rsid w:val="00144C7E"/>
    <w:rsid w:val="00144DCD"/>
    <w:rsid w:val="0014535E"/>
    <w:rsid w:val="0014576F"/>
    <w:rsid w:val="0014598D"/>
    <w:rsid w:val="00145D30"/>
    <w:rsid w:val="00145D46"/>
    <w:rsid w:val="00145E12"/>
    <w:rsid w:val="0014601D"/>
    <w:rsid w:val="001462F0"/>
    <w:rsid w:val="00146C77"/>
    <w:rsid w:val="00146D5B"/>
    <w:rsid w:val="00146FAD"/>
    <w:rsid w:val="00146FD1"/>
    <w:rsid w:val="00147409"/>
    <w:rsid w:val="001475CF"/>
    <w:rsid w:val="00147A61"/>
    <w:rsid w:val="00147C35"/>
    <w:rsid w:val="00147CE8"/>
    <w:rsid w:val="00150396"/>
    <w:rsid w:val="001506E6"/>
    <w:rsid w:val="00150BC4"/>
    <w:rsid w:val="00151172"/>
    <w:rsid w:val="00151374"/>
    <w:rsid w:val="0015153F"/>
    <w:rsid w:val="00151AC8"/>
    <w:rsid w:val="001537C4"/>
    <w:rsid w:val="00153F30"/>
    <w:rsid w:val="00153FF5"/>
    <w:rsid w:val="001540BA"/>
    <w:rsid w:val="0015435C"/>
    <w:rsid w:val="001545ED"/>
    <w:rsid w:val="0015497C"/>
    <w:rsid w:val="001549B1"/>
    <w:rsid w:val="001551FA"/>
    <w:rsid w:val="001554B8"/>
    <w:rsid w:val="00155F64"/>
    <w:rsid w:val="00156358"/>
    <w:rsid w:val="0015638A"/>
    <w:rsid w:val="00156581"/>
    <w:rsid w:val="0015679B"/>
    <w:rsid w:val="001569ED"/>
    <w:rsid w:val="00156B86"/>
    <w:rsid w:val="00156C17"/>
    <w:rsid w:val="001573E9"/>
    <w:rsid w:val="001574D4"/>
    <w:rsid w:val="001578C3"/>
    <w:rsid w:val="00160039"/>
    <w:rsid w:val="00160091"/>
    <w:rsid w:val="001600DC"/>
    <w:rsid w:val="00160837"/>
    <w:rsid w:val="0016085C"/>
    <w:rsid w:val="00160CA5"/>
    <w:rsid w:val="0016118E"/>
    <w:rsid w:val="0016143C"/>
    <w:rsid w:val="00161A40"/>
    <w:rsid w:val="00161C06"/>
    <w:rsid w:val="00161E1B"/>
    <w:rsid w:val="00162356"/>
    <w:rsid w:val="00162C4C"/>
    <w:rsid w:val="00162CA3"/>
    <w:rsid w:val="001633B7"/>
    <w:rsid w:val="001636E8"/>
    <w:rsid w:val="00163C7E"/>
    <w:rsid w:val="00163E10"/>
    <w:rsid w:val="00164286"/>
    <w:rsid w:val="001643E9"/>
    <w:rsid w:val="0016456D"/>
    <w:rsid w:val="00164EE4"/>
    <w:rsid w:val="00164F02"/>
    <w:rsid w:val="00165321"/>
    <w:rsid w:val="00165522"/>
    <w:rsid w:val="00165CF4"/>
    <w:rsid w:val="00165D5D"/>
    <w:rsid w:val="00165F88"/>
    <w:rsid w:val="0016672A"/>
    <w:rsid w:val="00166AA5"/>
    <w:rsid w:val="00166C82"/>
    <w:rsid w:val="00167057"/>
    <w:rsid w:val="001670D9"/>
    <w:rsid w:val="00167394"/>
    <w:rsid w:val="001676E2"/>
    <w:rsid w:val="001703C0"/>
    <w:rsid w:val="00170525"/>
    <w:rsid w:val="001707D9"/>
    <w:rsid w:val="00170A58"/>
    <w:rsid w:val="001710A6"/>
    <w:rsid w:val="001714DD"/>
    <w:rsid w:val="00171880"/>
    <w:rsid w:val="0017192A"/>
    <w:rsid w:val="00171C38"/>
    <w:rsid w:val="00171E55"/>
    <w:rsid w:val="001721FB"/>
    <w:rsid w:val="00172338"/>
    <w:rsid w:val="001723D5"/>
    <w:rsid w:val="001724BB"/>
    <w:rsid w:val="00172DDF"/>
    <w:rsid w:val="0017325F"/>
    <w:rsid w:val="00173BA1"/>
    <w:rsid w:val="00174B29"/>
    <w:rsid w:val="00174E31"/>
    <w:rsid w:val="0017539F"/>
    <w:rsid w:val="00175635"/>
    <w:rsid w:val="00175BE0"/>
    <w:rsid w:val="00175E66"/>
    <w:rsid w:val="00176017"/>
    <w:rsid w:val="001761C5"/>
    <w:rsid w:val="001765B6"/>
    <w:rsid w:val="0017689C"/>
    <w:rsid w:val="00176C18"/>
    <w:rsid w:val="00177135"/>
    <w:rsid w:val="00177287"/>
    <w:rsid w:val="0017746F"/>
    <w:rsid w:val="00177908"/>
    <w:rsid w:val="00177D04"/>
    <w:rsid w:val="001800E1"/>
    <w:rsid w:val="001805C3"/>
    <w:rsid w:val="00180E2D"/>
    <w:rsid w:val="00182239"/>
    <w:rsid w:val="001823BD"/>
    <w:rsid w:val="00182449"/>
    <w:rsid w:val="00182CE9"/>
    <w:rsid w:val="001833C7"/>
    <w:rsid w:val="00183937"/>
    <w:rsid w:val="00183E62"/>
    <w:rsid w:val="00183F22"/>
    <w:rsid w:val="00184687"/>
    <w:rsid w:val="00184E76"/>
    <w:rsid w:val="0018502F"/>
    <w:rsid w:val="001850D2"/>
    <w:rsid w:val="001851BB"/>
    <w:rsid w:val="00185D03"/>
    <w:rsid w:val="0018635D"/>
    <w:rsid w:val="001867DD"/>
    <w:rsid w:val="00186AFB"/>
    <w:rsid w:val="00186B3D"/>
    <w:rsid w:val="00186BF4"/>
    <w:rsid w:val="0018711B"/>
    <w:rsid w:val="0018728D"/>
    <w:rsid w:val="00187310"/>
    <w:rsid w:val="00187447"/>
    <w:rsid w:val="001876C1"/>
    <w:rsid w:val="00187A69"/>
    <w:rsid w:val="00187D50"/>
    <w:rsid w:val="00187EFD"/>
    <w:rsid w:val="0019094D"/>
    <w:rsid w:val="001909A2"/>
    <w:rsid w:val="00191252"/>
    <w:rsid w:val="0019151A"/>
    <w:rsid w:val="00191B5A"/>
    <w:rsid w:val="00191C12"/>
    <w:rsid w:val="00191E7E"/>
    <w:rsid w:val="0019237F"/>
    <w:rsid w:val="00192418"/>
    <w:rsid w:val="001927E9"/>
    <w:rsid w:val="00192B10"/>
    <w:rsid w:val="00192C41"/>
    <w:rsid w:val="001932F5"/>
    <w:rsid w:val="00193EA8"/>
    <w:rsid w:val="00193EE1"/>
    <w:rsid w:val="00194261"/>
    <w:rsid w:val="0019451B"/>
    <w:rsid w:val="0019509C"/>
    <w:rsid w:val="001953B7"/>
    <w:rsid w:val="00195441"/>
    <w:rsid w:val="001954C0"/>
    <w:rsid w:val="00195553"/>
    <w:rsid w:val="001957CE"/>
    <w:rsid w:val="0019595C"/>
    <w:rsid w:val="00195E27"/>
    <w:rsid w:val="00196016"/>
    <w:rsid w:val="0019604D"/>
    <w:rsid w:val="0019651F"/>
    <w:rsid w:val="00196DA5"/>
    <w:rsid w:val="001971DB"/>
    <w:rsid w:val="00197256"/>
    <w:rsid w:val="00197885"/>
    <w:rsid w:val="001A0174"/>
    <w:rsid w:val="001A08E8"/>
    <w:rsid w:val="001A090B"/>
    <w:rsid w:val="001A0FBD"/>
    <w:rsid w:val="001A0FDD"/>
    <w:rsid w:val="001A186F"/>
    <w:rsid w:val="001A1B8A"/>
    <w:rsid w:val="001A1F30"/>
    <w:rsid w:val="001A235F"/>
    <w:rsid w:val="001A2843"/>
    <w:rsid w:val="001A2D30"/>
    <w:rsid w:val="001A31A1"/>
    <w:rsid w:val="001A3902"/>
    <w:rsid w:val="001A3B8D"/>
    <w:rsid w:val="001A3FDF"/>
    <w:rsid w:val="001A4339"/>
    <w:rsid w:val="001A4A43"/>
    <w:rsid w:val="001A576A"/>
    <w:rsid w:val="001A57F0"/>
    <w:rsid w:val="001A58DC"/>
    <w:rsid w:val="001A5DFA"/>
    <w:rsid w:val="001A5E7F"/>
    <w:rsid w:val="001A642B"/>
    <w:rsid w:val="001A667D"/>
    <w:rsid w:val="001A6F62"/>
    <w:rsid w:val="001A7062"/>
    <w:rsid w:val="001A7378"/>
    <w:rsid w:val="001A75A8"/>
    <w:rsid w:val="001A7618"/>
    <w:rsid w:val="001A771A"/>
    <w:rsid w:val="001A7742"/>
    <w:rsid w:val="001A78BC"/>
    <w:rsid w:val="001A7ADB"/>
    <w:rsid w:val="001A7BA5"/>
    <w:rsid w:val="001B0341"/>
    <w:rsid w:val="001B05FA"/>
    <w:rsid w:val="001B1380"/>
    <w:rsid w:val="001B1BC8"/>
    <w:rsid w:val="001B2020"/>
    <w:rsid w:val="001B20C7"/>
    <w:rsid w:val="001B21BD"/>
    <w:rsid w:val="001B2219"/>
    <w:rsid w:val="001B22AD"/>
    <w:rsid w:val="001B24DA"/>
    <w:rsid w:val="001B256C"/>
    <w:rsid w:val="001B2FED"/>
    <w:rsid w:val="001B3275"/>
    <w:rsid w:val="001B3EF1"/>
    <w:rsid w:val="001B3FF5"/>
    <w:rsid w:val="001B4075"/>
    <w:rsid w:val="001B4121"/>
    <w:rsid w:val="001B4A3E"/>
    <w:rsid w:val="001B5155"/>
    <w:rsid w:val="001B56FC"/>
    <w:rsid w:val="001B57AF"/>
    <w:rsid w:val="001B57C9"/>
    <w:rsid w:val="001B5D4F"/>
    <w:rsid w:val="001B6505"/>
    <w:rsid w:val="001B68C5"/>
    <w:rsid w:val="001B759C"/>
    <w:rsid w:val="001B7AD5"/>
    <w:rsid w:val="001B7BF2"/>
    <w:rsid w:val="001B7C49"/>
    <w:rsid w:val="001C02A6"/>
    <w:rsid w:val="001C02B2"/>
    <w:rsid w:val="001C030B"/>
    <w:rsid w:val="001C04C5"/>
    <w:rsid w:val="001C0549"/>
    <w:rsid w:val="001C0A6D"/>
    <w:rsid w:val="001C0B13"/>
    <w:rsid w:val="001C1A4F"/>
    <w:rsid w:val="001C1F7F"/>
    <w:rsid w:val="001C224A"/>
    <w:rsid w:val="001C2343"/>
    <w:rsid w:val="001C24BF"/>
    <w:rsid w:val="001C2572"/>
    <w:rsid w:val="001C2A08"/>
    <w:rsid w:val="001C2DCD"/>
    <w:rsid w:val="001C2E7F"/>
    <w:rsid w:val="001C2EBB"/>
    <w:rsid w:val="001C3060"/>
    <w:rsid w:val="001C3C9B"/>
    <w:rsid w:val="001C3DE8"/>
    <w:rsid w:val="001C43A4"/>
    <w:rsid w:val="001C43BF"/>
    <w:rsid w:val="001C4469"/>
    <w:rsid w:val="001C44E5"/>
    <w:rsid w:val="001C4565"/>
    <w:rsid w:val="001C4A40"/>
    <w:rsid w:val="001C4F8F"/>
    <w:rsid w:val="001C530F"/>
    <w:rsid w:val="001C5B92"/>
    <w:rsid w:val="001C5C1A"/>
    <w:rsid w:val="001C67FF"/>
    <w:rsid w:val="001C7AAB"/>
    <w:rsid w:val="001C7D5C"/>
    <w:rsid w:val="001D0020"/>
    <w:rsid w:val="001D03CE"/>
    <w:rsid w:val="001D0501"/>
    <w:rsid w:val="001D0687"/>
    <w:rsid w:val="001D0881"/>
    <w:rsid w:val="001D100A"/>
    <w:rsid w:val="001D1391"/>
    <w:rsid w:val="001D1651"/>
    <w:rsid w:val="001D17B3"/>
    <w:rsid w:val="001D1BA9"/>
    <w:rsid w:val="001D1BBA"/>
    <w:rsid w:val="001D22EA"/>
    <w:rsid w:val="001D23B2"/>
    <w:rsid w:val="001D2727"/>
    <w:rsid w:val="001D2F76"/>
    <w:rsid w:val="001D31F3"/>
    <w:rsid w:val="001D3278"/>
    <w:rsid w:val="001D37EA"/>
    <w:rsid w:val="001D385C"/>
    <w:rsid w:val="001D3CF6"/>
    <w:rsid w:val="001D445D"/>
    <w:rsid w:val="001D4477"/>
    <w:rsid w:val="001D4484"/>
    <w:rsid w:val="001D4C84"/>
    <w:rsid w:val="001D4EE0"/>
    <w:rsid w:val="001D5F49"/>
    <w:rsid w:val="001D6032"/>
    <w:rsid w:val="001D6196"/>
    <w:rsid w:val="001D624B"/>
    <w:rsid w:val="001D63CD"/>
    <w:rsid w:val="001D65FE"/>
    <w:rsid w:val="001D66D6"/>
    <w:rsid w:val="001D69DB"/>
    <w:rsid w:val="001E029C"/>
    <w:rsid w:val="001E034E"/>
    <w:rsid w:val="001E0769"/>
    <w:rsid w:val="001E1112"/>
    <w:rsid w:val="001E1416"/>
    <w:rsid w:val="001E18DF"/>
    <w:rsid w:val="001E1BAA"/>
    <w:rsid w:val="001E1C1B"/>
    <w:rsid w:val="001E2B95"/>
    <w:rsid w:val="001E2D8C"/>
    <w:rsid w:val="001E3001"/>
    <w:rsid w:val="001E3F3C"/>
    <w:rsid w:val="001E4272"/>
    <w:rsid w:val="001E46C1"/>
    <w:rsid w:val="001E570D"/>
    <w:rsid w:val="001E5757"/>
    <w:rsid w:val="001E5952"/>
    <w:rsid w:val="001E6761"/>
    <w:rsid w:val="001E6C45"/>
    <w:rsid w:val="001E7080"/>
    <w:rsid w:val="001E7228"/>
    <w:rsid w:val="001E7345"/>
    <w:rsid w:val="001E7603"/>
    <w:rsid w:val="001E7B2B"/>
    <w:rsid w:val="001E7BE5"/>
    <w:rsid w:val="001E7D24"/>
    <w:rsid w:val="001E7FCB"/>
    <w:rsid w:val="001E7FFE"/>
    <w:rsid w:val="001F0154"/>
    <w:rsid w:val="001F0197"/>
    <w:rsid w:val="001F0371"/>
    <w:rsid w:val="001F0E78"/>
    <w:rsid w:val="001F1787"/>
    <w:rsid w:val="001F183B"/>
    <w:rsid w:val="001F184A"/>
    <w:rsid w:val="001F1910"/>
    <w:rsid w:val="001F1B45"/>
    <w:rsid w:val="001F2277"/>
    <w:rsid w:val="001F24AD"/>
    <w:rsid w:val="001F289D"/>
    <w:rsid w:val="001F2D25"/>
    <w:rsid w:val="001F2F6D"/>
    <w:rsid w:val="001F307B"/>
    <w:rsid w:val="001F30D8"/>
    <w:rsid w:val="001F3373"/>
    <w:rsid w:val="001F389E"/>
    <w:rsid w:val="001F3A7C"/>
    <w:rsid w:val="001F3BF8"/>
    <w:rsid w:val="001F3E87"/>
    <w:rsid w:val="001F3FB0"/>
    <w:rsid w:val="001F4022"/>
    <w:rsid w:val="001F45B3"/>
    <w:rsid w:val="001F4E95"/>
    <w:rsid w:val="001F52E8"/>
    <w:rsid w:val="001F52F0"/>
    <w:rsid w:val="001F5C68"/>
    <w:rsid w:val="001F5F7A"/>
    <w:rsid w:val="001F6002"/>
    <w:rsid w:val="001F6B8F"/>
    <w:rsid w:val="001F7453"/>
    <w:rsid w:val="001F77BE"/>
    <w:rsid w:val="001F790D"/>
    <w:rsid w:val="0020016B"/>
    <w:rsid w:val="00200630"/>
    <w:rsid w:val="00200C08"/>
    <w:rsid w:val="002015CA"/>
    <w:rsid w:val="0020171A"/>
    <w:rsid w:val="00201A7D"/>
    <w:rsid w:val="00201B68"/>
    <w:rsid w:val="002021FB"/>
    <w:rsid w:val="00202278"/>
    <w:rsid w:val="00202293"/>
    <w:rsid w:val="0020295B"/>
    <w:rsid w:val="0020297E"/>
    <w:rsid w:val="00202B40"/>
    <w:rsid w:val="00202C1A"/>
    <w:rsid w:val="0020377E"/>
    <w:rsid w:val="00203914"/>
    <w:rsid w:val="00203D7E"/>
    <w:rsid w:val="002045AC"/>
    <w:rsid w:val="00204A92"/>
    <w:rsid w:val="00204AF0"/>
    <w:rsid w:val="00206301"/>
    <w:rsid w:val="00206549"/>
    <w:rsid w:val="0020666C"/>
    <w:rsid w:val="002066A9"/>
    <w:rsid w:val="0020696A"/>
    <w:rsid w:val="00207892"/>
    <w:rsid w:val="00207A61"/>
    <w:rsid w:val="00207E30"/>
    <w:rsid w:val="002100C4"/>
    <w:rsid w:val="0021060A"/>
    <w:rsid w:val="002107B6"/>
    <w:rsid w:val="00210B1D"/>
    <w:rsid w:val="00210BD6"/>
    <w:rsid w:val="00210F9E"/>
    <w:rsid w:val="00211443"/>
    <w:rsid w:val="00211799"/>
    <w:rsid w:val="00211B0A"/>
    <w:rsid w:val="00211B9B"/>
    <w:rsid w:val="00211D25"/>
    <w:rsid w:val="00211E0C"/>
    <w:rsid w:val="00211F35"/>
    <w:rsid w:val="0021213F"/>
    <w:rsid w:val="00212A03"/>
    <w:rsid w:val="00212BC3"/>
    <w:rsid w:val="00212CC7"/>
    <w:rsid w:val="00212EFD"/>
    <w:rsid w:val="0021384C"/>
    <w:rsid w:val="00213A33"/>
    <w:rsid w:val="002145AE"/>
    <w:rsid w:val="002146F1"/>
    <w:rsid w:val="0021495A"/>
    <w:rsid w:val="00214AED"/>
    <w:rsid w:val="002157CF"/>
    <w:rsid w:val="002159E1"/>
    <w:rsid w:val="00215BEA"/>
    <w:rsid w:val="00215DDA"/>
    <w:rsid w:val="0021603D"/>
    <w:rsid w:val="002162D8"/>
    <w:rsid w:val="0021639A"/>
    <w:rsid w:val="00216817"/>
    <w:rsid w:val="00216C9B"/>
    <w:rsid w:val="00216E0E"/>
    <w:rsid w:val="00216F8B"/>
    <w:rsid w:val="00217B84"/>
    <w:rsid w:val="00220508"/>
    <w:rsid w:val="0022126D"/>
    <w:rsid w:val="002218BE"/>
    <w:rsid w:val="0022199A"/>
    <w:rsid w:val="00221AB3"/>
    <w:rsid w:val="002221E7"/>
    <w:rsid w:val="002225D1"/>
    <w:rsid w:val="00222B25"/>
    <w:rsid w:val="00222B56"/>
    <w:rsid w:val="00222BC4"/>
    <w:rsid w:val="00222E91"/>
    <w:rsid w:val="002230A2"/>
    <w:rsid w:val="0022342D"/>
    <w:rsid w:val="00224242"/>
    <w:rsid w:val="0022447E"/>
    <w:rsid w:val="002245F1"/>
    <w:rsid w:val="0022471D"/>
    <w:rsid w:val="00224736"/>
    <w:rsid w:val="00224C0E"/>
    <w:rsid w:val="0022545B"/>
    <w:rsid w:val="00225C0D"/>
    <w:rsid w:val="00225D15"/>
    <w:rsid w:val="00226520"/>
    <w:rsid w:val="00226667"/>
    <w:rsid w:val="002266E9"/>
    <w:rsid w:val="00226EAC"/>
    <w:rsid w:val="00227666"/>
    <w:rsid w:val="002301C5"/>
    <w:rsid w:val="00230BCB"/>
    <w:rsid w:val="00230F0F"/>
    <w:rsid w:val="00231009"/>
    <w:rsid w:val="00231477"/>
    <w:rsid w:val="00231636"/>
    <w:rsid w:val="00231DCA"/>
    <w:rsid w:val="00231EC8"/>
    <w:rsid w:val="0023270E"/>
    <w:rsid w:val="00232833"/>
    <w:rsid w:val="00232B62"/>
    <w:rsid w:val="00232C6D"/>
    <w:rsid w:val="00232E0A"/>
    <w:rsid w:val="00232F67"/>
    <w:rsid w:val="002331F5"/>
    <w:rsid w:val="002333A3"/>
    <w:rsid w:val="0023417C"/>
    <w:rsid w:val="00234832"/>
    <w:rsid w:val="002349E4"/>
    <w:rsid w:val="00235410"/>
    <w:rsid w:val="00235BC6"/>
    <w:rsid w:val="00236298"/>
    <w:rsid w:val="00236588"/>
    <w:rsid w:val="002366B9"/>
    <w:rsid w:val="002368EE"/>
    <w:rsid w:val="0023694B"/>
    <w:rsid w:val="00237062"/>
    <w:rsid w:val="002373EE"/>
    <w:rsid w:val="00240091"/>
    <w:rsid w:val="00240182"/>
    <w:rsid w:val="00240337"/>
    <w:rsid w:val="00240365"/>
    <w:rsid w:val="00240492"/>
    <w:rsid w:val="002408C3"/>
    <w:rsid w:val="00241314"/>
    <w:rsid w:val="00241593"/>
    <w:rsid w:val="00242329"/>
    <w:rsid w:val="00242536"/>
    <w:rsid w:val="00242C80"/>
    <w:rsid w:val="00242CC3"/>
    <w:rsid w:val="00243B1B"/>
    <w:rsid w:val="00244507"/>
    <w:rsid w:val="00244558"/>
    <w:rsid w:val="002448CE"/>
    <w:rsid w:val="00244DC8"/>
    <w:rsid w:val="00244E43"/>
    <w:rsid w:val="002450B0"/>
    <w:rsid w:val="0024540F"/>
    <w:rsid w:val="002455D9"/>
    <w:rsid w:val="00245BE3"/>
    <w:rsid w:val="00245FF0"/>
    <w:rsid w:val="00246536"/>
    <w:rsid w:val="002467D4"/>
    <w:rsid w:val="00246920"/>
    <w:rsid w:val="00246BB6"/>
    <w:rsid w:val="00247070"/>
    <w:rsid w:val="002475AE"/>
    <w:rsid w:val="002477D3"/>
    <w:rsid w:val="00247EA2"/>
    <w:rsid w:val="0025022C"/>
    <w:rsid w:val="002504F5"/>
    <w:rsid w:val="0025097F"/>
    <w:rsid w:val="00250DE6"/>
    <w:rsid w:val="00251080"/>
    <w:rsid w:val="00251303"/>
    <w:rsid w:val="00251574"/>
    <w:rsid w:val="00251EB6"/>
    <w:rsid w:val="00252B8E"/>
    <w:rsid w:val="00252D7D"/>
    <w:rsid w:val="002535EE"/>
    <w:rsid w:val="00253E64"/>
    <w:rsid w:val="00253EA4"/>
    <w:rsid w:val="002540EB"/>
    <w:rsid w:val="002542C8"/>
    <w:rsid w:val="002545EF"/>
    <w:rsid w:val="00254B51"/>
    <w:rsid w:val="00254C9C"/>
    <w:rsid w:val="00255476"/>
    <w:rsid w:val="00255840"/>
    <w:rsid w:val="0025597C"/>
    <w:rsid w:val="00255A8C"/>
    <w:rsid w:val="00255D0B"/>
    <w:rsid w:val="00255FE8"/>
    <w:rsid w:val="00256430"/>
    <w:rsid w:val="0025664E"/>
    <w:rsid w:val="00256900"/>
    <w:rsid w:val="00256DAA"/>
    <w:rsid w:val="00256E56"/>
    <w:rsid w:val="00256EBE"/>
    <w:rsid w:val="00256F36"/>
    <w:rsid w:val="00257A79"/>
    <w:rsid w:val="00257D7E"/>
    <w:rsid w:val="0026071F"/>
    <w:rsid w:val="00260C84"/>
    <w:rsid w:val="00261A41"/>
    <w:rsid w:val="00261F3F"/>
    <w:rsid w:val="00262698"/>
    <w:rsid w:val="00262804"/>
    <w:rsid w:val="00262F72"/>
    <w:rsid w:val="0026340F"/>
    <w:rsid w:val="00263440"/>
    <w:rsid w:val="00263636"/>
    <w:rsid w:val="00263D7A"/>
    <w:rsid w:val="00264128"/>
    <w:rsid w:val="00264704"/>
    <w:rsid w:val="00264BC4"/>
    <w:rsid w:val="00264F63"/>
    <w:rsid w:val="00265674"/>
    <w:rsid w:val="002659DF"/>
    <w:rsid w:val="00266209"/>
    <w:rsid w:val="00266919"/>
    <w:rsid w:val="00266A83"/>
    <w:rsid w:val="00266B41"/>
    <w:rsid w:val="00266F12"/>
    <w:rsid w:val="002674F5"/>
    <w:rsid w:val="0026764D"/>
    <w:rsid w:val="00267EEA"/>
    <w:rsid w:val="002702E7"/>
    <w:rsid w:val="00270F5E"/>
    <w:rsid w:val="002711B0"/>
    <w:rsid w:val="0027131D"/>
    <w:rsid w:val="00271842"/>
    <w:rsid w:val="00271984"/>
    <w:rsid w:val="00271CEA"/>
    <w:rsid w:val="00271DB7"/>
    <w:rsid w:val="002724C7"/>
    <w:rsid w:val="002725B7"/>
    <w:rsid w:val="00272641"/>
    <w:rsid w:val="002727B9"/>
    <w:rsid w:val="00272A94"/>
    <w:rsid w:val="00272E74"/>
    <w:rsid w:val="0027344F"/>
    <w:rsid w:val="00273A78"/>
    <w:rsid w:val="00273AC3"/>
    <w:rsid w:val="00273B0E"/>
    <w:rsid w:val="00274133"/>
    <w:rsid w:val="002743C3"/>
    <w:rsid w:val="002745CF"/>
    <w:rsid w:val="002746E8"/>
    <w:rsid w:val="00274BF4"/>
    <w:rsid w:val="0027503D"/>
    <w:rsid w:val="002752C3"/>
    <w:rsid w:val="00275319"/>
    <w:rsid w:val="00275717"/>
    <w:rsid w:val="002758D3"/>
    <w:rsid w:val="00275C95"/>
    <w:rsid w:val="00275E1E"/>
    <w:rsid w:val="00275F3D"/>
    <w:rsid w:val="0027625C"/>
    <w:rsid w:val="002763CC"/>
    <w:rsid w:val="00276829"/>
    <w:rsid w:val="00276913"/>
    <w:rsid w:val="00276AA8"/>
    <w:rsid w:val="00276B91"/>
    <w:rsid w:val="00276D81"/>
    <w:rsid w:val="00276DAF"/>
    <w:rsid w:val="002770A4"/>
    <w:rsid w:val="002773D6"/>
    <w:rsid w:val="00277643"/>
    <w:rsid w:val="00277807"/>
    <w:rsid w:val="00277C2A"/>
    <w:rsid w:val="00277F82"/>
    <w:rsid w:val="002800BD"/>
    <w:rsid w:val="0028034A"/>
    <w:rsid w:val="00280519"/>
    <w:rsid w:val="00280573"/>
    <w:rsid w:val="0028141D"/>
    <w:rsid w:val="002822F8"/>
    <w:rsid w:val="00283095"/>
    <w:rsid w:val="002831FA"/>
    <w:rsid w:val="0028328F"/>
    <w:rsid w:val="00283525"/>
    <w:rsid w:val="002839C1"/>
    <w:rsid w:val="00283B6C"/>
    <w:rsid w:val="00283ED4"/>
    <w:rsid w:val="002850E8"/>
    <w:rsid w:val="00285788"/>
    <w:rsid w:val="00285CB7"/>
    <w:rsid w:val="00285DE2"/>
    <w:rsid w:val="00286672"/>
    <w:rsid w:val="002866EF"/>
    <w:rsid w:val="002869F0"/>
    <w:rsid w:val="00286AF8"/>
    <w:rsid w:val="002870C6"/>
    <w:rsid w:val="002873C2"/>
    <w:rsid w:val="002874C1"/>
    <w:rsid w:val="00287D20"/>
    <w:rsid w:val="00287E28"/>
    <w:rsid w:val="00287FB0"/>
    <w:rsid w:val="002904A0"/>
    <w:rsid w:val="0029072B"/>
    <w:rsid w:val="00290A6C"/>
    <w:rsid w:val="002910B5"/>
    <w:rsid w:val="002912E8"/>
    <w:rsid w:val="00291300"/>
    <w:rsid w:val="00291A58"/>
    <w:rsid w:val="002922E0"/>
    <w:rsid w:val="002924B9"/>
    <w:rsid w:val="00292673"/>
    <w:rsid w:val="0029299B"/>
    <w:rsid w:val="0029299E"/>
    <w:rsid w:val="00293793"/>
    <w:rsid w:val="002937B6"/>
    <w:rsid w:val="002940DD"/>
    <w:rsid w:val="002942A1"/>
    <w:rsid w:val="002946AC"/>
    <w:rsid w:val="0029499E"/>
    <w:rsid w:val="0029504C"/>
    <w:rsid w:val="002950D0"/>
    <w:rsid w:val="00295206"/>
    <w:rsid w:val="00295359"/>
    <w:rsid w:val="00295470"/>
    <w:rsid w:val="0029557F"/>
    <w:rsid w:val="00295C58"/>
    <w:rsid w:val="00295CDA"/>
    <w:rsid w:val="00295D44"/>
    <w:rsid w:val="00295D70"/>
    <w:rsid w:val="00295EAD"/>
    <w:rsid w:val="00296A72"/>
    <w:rsid w:val="00296B8B"/>
    <w:rsid w:val="00296DD5"/>
    <w:rsid w:val="00296FFB"/>
    <w:rsid w:val="00297910"/>
    <w:rsid w:val="002979D8"/>
    <w:rsid w:val="00297A6F"/>
    <w:rsid w:val="00297BDA"/>
    <w:rsid w:val="00297C82"/>
    <w:rsid w:val="00297F2C"/>
    <w:rsid w:val="002A0143"/>
    <w:rsid w:val="002A06C4"/>
    <w:rsid w:val="002A0919"/>
    <w:rsid w:val="002A0ACA"/>
    <w:rsid w:val="002A0FE6"/>
    <w:rsid w:val="002A1587"/>
    <w:rsid w:val="002A15C4"/>
    <w:rsid w:val="002A16F0"/>
    <w:rsid w:val="002A1928"/>
    <w:rsid w:val="002A1AC2"/>
    <w:rsid w:val="002A1DFE"/>
    <w:rsid w:val="002A251F"/>
    <w:rsid w:val="002A269F"/>
    <w:rsid w:val="002A2A40"/>
    <w:rsid w:val="002A3077"/>
    <w:rsid w:val="002A387E"/>
    <w:rsid w:val="002A3A04"/>
    <w:rsid w:val="002A3AEB"/>
    <w:rsid w:val="002A3B6D"/>
    <w:rsid w:val="002A3CA5"/>
    <w:rsid w:val="002A3DFE"/>
    <w:rsid w:val="002A460B"/>
    <w:rsid w:val="002A479A"/>
    <w:rsid w:val="002A4907"/>
    <w:rsid w:val="002A52EF"/>
    <w:rsid w:val="002A5350"/>
    <w:rsid w:val="002A547D"/>
    <w:rsid w:val="002A55DF"/>
    <w:rsid w:val="002A5D23"/>
    <w:rsid w:val="002A5DDB"/>
    <w:rsid w:val="002A6163"/>
    <w:rsid w:val="002A6171"/>
    <w:rsid w:val="002A638D"/>
    <w:rsid w:val="002A6AF8"/>
    <w:rsid w:val="002A70A3"/>
    <w:rsid w:val="002A7429"/>
    <w:rsid w:val="002A7B25"/>
    <w:rsid w:val="002B0304"/>
    <w:rsid w:val="002B0415"/>
    <w:rsid w:val="002B0436"/>
    <w:rsid w:val="002B0EEB"/>
    <w:rsid w:val="002B1E2A"/>
    <w:rsid w:val="002B26E8"/>
    <w:rsid w:val="002B2B89"/>
    <w:rsid w:val="002B2F17"/>
    <w:rsid w:val="002B30DC"/>
    <w:rsid w:val="002B334D"/>
    <w:rsid w:val="002B3499"/>
    <w:rsid w:val="002B37EC"/>
    <w:rsid w:val="002B39EB"/>
    <w:rsid w:val="002B3B0C"/>
    <w:rsid w:val="002B3BA6"/>
    <w:rsid w:val="002B3C9E"/>
    <w:rsid w:val="002B4103"/>
    <w:rsid w:val="002B4A65"/>
    <w:rsid w:val="002B4AA4"/>
    <w:rsid w:val="002B4BE9"/>
    <w:rsid w:val="002B5102"/>
    <w:rsid w:val="002B598A"/>
    <w:rsid w:val="002B60F6"/>
    <w:rsid w:val="002B66A1"/>
    <w:rsid w:val="002B6F71"/>
    <w:rsid w:val="002B743D"/>
    <w:rsid w:val="002B78E9"/>
    <w:rsid w:val="002B7947"/>
    <w:rsid w:val="002B7CC2"/>
    <w:rsid w:val="002C006C"/>
    <w:rsid w:val="002C0224"/>
    <w:rsid w:val="002C0C4E"/>
    <w:rsid w:val="002C0FCA"/>
    <w:rsid w:val="002C19FD"/>
    <w:rsid w:val="002C2641"/>
    <w:rsid w:val="002C2A36"/>
    <w:rsid w:val="002C2BB4"/>
    <w:rsid w:val="002C368E"/>
    <w:rsid w:val="002C36E1"/>
    <w:rsid w:val="002C3C52"/>
    <w:rsid w:val="002C4135"/>
    <w:rsid w:val="002C42CE"/>
    <w:rsid w:val="002C4866"/>
    <w:rsid w:val="002C51A7"/>
    <w:rsid w:val="002C556E"/>
    <w:rsid w:val="002C571A"/>
    <w:rsid w:val="002C5B22"/>
    <w:rsid w:val="002C5D76"/>
    <w:rsid w:val="002C60A4"/>
    <w:rsid w:val="002C6289"/>
    <w:rsid w:val="002C6395"/>
    <w:rsid w:val="002C6490"/>
    <w:rsid w:val="002C6735"/>
    <w:rsid w:val="002C68A0"/>
    <w:rsid w:val="002C6C97"/>
    <w:rsid w:val="002C6FB1"/>
    <w:rsid w:val="002C70AF"/>
    <w:rsid w:val="002C71FB"/>
    <w:rsid w:val="002C72FD"/>
    <w:rsid w:val="002C75CF"/>
    <w:rsid w:val="002D0320"/>
    <w:rsid w:val="002D06C1"/>
    <w:rsid w:val="002D084A"/>
    <w:rsid w:val="002D0A1E"/>
    <w:rsid w:val="002D0A23"/>
    <w:rsid w:val="002D1E6E"/>
    <w:rsid w:val="002D27E0"/>
    <w:rsid w:val="002D2A70"/>
    <w:rsid w:val="002D2B6C"/>
    <w:rsid w:val="002D3494"/>
    <w:rsid w:val="002D36B9"/>
    <w:rsid w:val="002D388C"/>
    <w:rsid w:val="002D38C6"/>
    <w:rsid w:val="002D40B0"/>
    <w:rsid w:val="002D472A"/>
    <w:rsid w:val="002D474F"/>
    <w:rsid w:val="002D48BA"/>
    <w:rsid w:val="002D4983"/>
    <w:rsid w:val="002D4E60"/>
    <w:rsid w:val="002D50D7"/>
    <w:rsid w:val="002D6151"/>
    <w:rsid w:val="002D690D"/>
    <w:rsid w:val="002D695B"/>
    <w:rsid w:val="002D6D9B"/>
    <w:rsid w:val="002D6E00"/>
    <w:rsid w:val="002D74E8"/>
    <w:rsid w:val="002D762A"/>
    <w:rsid w:val="002D76E0"/>
    <w:rsid w:val="002D7AE6"/>
    <w:rsid w:val="002D7E40"/>
    <w:rsid w:val="002E02A0"/>
    <w:rsid w:val="002E0D78"/>
    <w:rsid w:val="002E1299"/>
    <w:rsid w:val="002E156D"/>
    <w:rsid w:val="002E15A4"/>
    <w:rsid w:val="002E1F19"/>
    <w:rsid w:val="002E2AFC"/>
    <w:rsid w:val="002E2D35"/>
    <w:rsid w:val="002E2D73"/>
    <w:rsid w:val="002E312D"/>
    <w:rsid w:val="002E3BFE"/>
    <w:rsid w:val="002E3D40"/>
    <w:rsid w:val="002E41E3"/>
    <w:rsid w:val="002E4239"/>
    <w:rsid w:val="002E4540"/>
    <w:rsid w:val="002E4CC7"/>
    <w:rsid w:val="002E4F36"/>
    <w:rsid w:val="002E5083"/>
    <w:rsid w:val="002E549A"/>
    <w:rsid w:val="002E5EFE"/>
    <w:rsid w:val="002E5FE2"/>
    <w:rsid w:val="002E60F4"/>
    <w:rsid w:val="002E7449"/>
    <w:rsid w:val="002E76BC"/>
    <w:rsid w:val="002E7889"/>
    <w:rsid w:val="002E7BA4"/>
    <w:rsid w:val="002F00A8"/>
    <w:rsid w:val="002F048E"/>
    <w:rsid w:val="002F0823"/>
    <w:rsid w:val="002F09A2"/>
    <w:rsid w:val="002F09E6"/>
    <w:rsid w:val="002F12F7"/>
    <w:rsid w:val="002F1508"/>
    <w:rsid w:val="002F1E6A"/>
    <w:rsid w:val="002F22B6"/>
    <w:rsid w:val="002F2752"/>
    <w:rsid w:val="002F2B8F"/>
    <w:rsid w:val="002F2DEA"/>
    <w:rsid w:val="002F2E6C"/>
    <w:rsid w:val="002F2FB4"/>
    <w:rsid w:val="002F308B"/>
    <w:rsid w:val="002F3115"/>
    <w:rsid w:val="002F3203"/>
    <w:rsid w:val="002F37A1"/>
    <w:rsid w:val="002F4180"/>
    <w:rsid w:val="002F41BE"/>
    <w:rsid w:val="002F4A01"/>
    <w:rsid w:val="002F4DDE"/>
    <w:rsid w:val="002F4E94"/>
    <w:rsid w:val="002F4FBF"/>
    <w:rsid w:val="002F6224"/>
    <w:rsid w:val="002F6550"/>
    <w:rsid w:val="002F6C64"/>
    <w:rsid w:val="002F7498"/>
    <w:rsid w:val="002F78A0"/>
    <w:rsid w:val="002F796C"/>
    <w:rsid w:val="002F7A81"/>
    <w:rsid w:val="002F7C13"/>
    <w:rsid w:val="002F7CFB"/>
    <w:rsid w:val="00300FC0"/>
    <w:rsid w:val="00301D3E"/>
    <w:rsid w:val="003024F2"/>
    <w:rsid w:val="00302858"/>
    <w:rsid w:val="00303498"/>
    <w:rsid w:val="0030354D"/>
    <w:rsid w:val="003035EC"/>
    <w:rsid w:val="0030391F"/>
    <w:rsid w:val="00303C43"/>
    <w:rsid w:val="00303FD3"/>
    <w:rsid w:val="00303FDF"/>
    <w:rsid w:val="00304517"/>
    <w:rsid w:val="003046DC"/>
    <w:rsid w:val="00304712"/>
    <w:rsid w:val="00304E03"/>
    <w:rsid w:val="00305C6E"/>
    <w:rsid w:val="0030674A"/>
    <w:rsid w:val="00307302"/>
    <w:rsid w:val="00307AD1"/>
    <w:rsid w:val="00307AFF"/>
    <w:rsid w:val="00307CA0"/>
    <w:rsid w:val="0031004F"/>
    <w:rsid w:val="00310992"/>
    <w:rsid w:val="003109D1"/>
    <w:rsid w:val="00310D3B"/>
    <w:rsid w:val="003113BE"/>
    <w:rsid w:val="003126BE"/>
    <w:rsid w:val="00312B26"/>
    <w:rsid w:val="00312B67"/>
    <w:rsid w:val="00312C95"/>
    <w:rsid w:val="00312D02"/>
    <w:rsid w:val="00312D83"/>
    <w:rsid w:val="003135C8"/>
    <w:rsid w:val="00313A99"/>
    <w:rsid w:val="00313DC1"/>
    <w:rsid w:val="00313E56"/>
    <w:rsid w:val="0031405D"/>
    <w:rsid w:val="003142DF"/>
    <w:rsid w:val="00314B46"/>
    <w:rsid w:val="00314B53"/>
    <w:rsid w:val="00314EE6"/>
    <w:rsid w:val="003159DA"/>
    <w:rsid w:val="00315CA2"/>
    <w:rsid w:val="00315D45"/>
    <w:rsid w:val="00315E7F"/>
    <w:rsid w:val="00316396"/>
    <w:rsid w:val="003169B4"/>
    <w:rsid w:val="00316D6D"/>
    <w:rsid w:val="00317304"/>
    <w:rsid w:val="003174CF"/>
    <w:rsid w:val="0031774E"/>
    <w:rsid w:val="003177E7"/>
    <w:rsid w:val="00320174"/>
    <w:rsid w:val="0032086A"/>
    <w:rsid w:val="00320DBC"/>
    <w:rsid w:val="00320E5A"/>
    <w:rsid w:val="003210EB"/>
    <w:rsid w:val="003216D4"/>
    <w:rsid w:val="00321D80"/>
    <w:rsid w:val="00321E6C"/>
    <w:rsid w:val="00321F46"/>
    <w:rsid w:val="0032211D"/>
    <w:rsid w:val="00322305"/>
    <w:rsid w:val="0032290E"/>
    <w:rsid w:val="003233D6"/>
    <w:rsid w:val="00323777"/>
    <w:rsid w:val="00323798"/>
    <w:rsid w:val="003237AA"/>
    <w:rsid w:val="0032390F"/>
    <w:rsid w:val="00323A71"/>
    <w:rsid w:val="00324A94"/>
    <w:rsid w:val="003250AB"/>
    <w:rsid w:val="003254A7"/>
    <w:rsid w:val="0032555E"/>
    <w:rsid w:val="00325646"/>
    <w:rsid w:val="00325706"/>
    <w:rsid w:val="0032586F"/>
    <w:rsid w:val="0032637A"/>
    <w:rsid w:val="00326889"/>
    <w:rsid w:val="00326963"/>
    <w:rsid w:val="00326C92"/>
    <w:rsid w:val="00326DAE"/>
    <w:rsid w:val="00326E47"/>
    <w:rsid w:val="00327565"/>
    <w:rsid w:val="00327A24"/>
    <w:rsid w:val="00327B50"/>
    <w:rsid w:val="003309A6"/>
    <w:rsid w:val="00330D68"/>
    <w:rsid w:val="00330DDD"/>
    <w:rsid w:val="00330E13"/>
    <w:rsid w:val="00331AE7"/>
    <w:rsid w:val="003322A8"/>
    <w:rsid w:val="0033284A"/>
    <w:rsid w:val="003330B1"/>
    <w:rsid w:val="00333E7F"/>
    <w:rsid w:val="00333F6A"/>
    <w:rsid w:val="003340B3"/>
    <w:rsid w:val="003341AA"/>
    <w:rsid w:val="00334A6A"/>
    <w:rsid w:val="00335043"/>
    <w:rsid w:val="003353A6"/>
    <w:rsid w:val="003358DD"/>
    <w:rsid w:val="003360B7"/>
    <w:rsid w:val="0033686F"/>
    <w:rsid w:val="00336AA7"/>
    <w:rsid w:val="00336D8A"/>
    <w:rsid w:val="00336D93"/>
    <w:rsid w:val="00336F7B"/>
    <w:rsid w:val="003373BA"/>
    <w:rsid w:val="00337741"/>
    <w:rsid w:val="003379C4"/>
    <w:rsid w:val="00337A21"/>
    <w:rsid w:val="00337B57"/>
    <w:rsid w:val="00337BEC"/>
    <w:rsid w:val="00337EEF"/>
    <w:rsid w:val="003400CD"/>
    <w:rsid w:val="0034023F"/>
    <w:rsid w:val="00340244"/>
    <w:rsid w:val="00341EC1"/>
    <w:rsid w:val="00341F36"/>
    <w:rsid w:val="003422B7"/>
    <w:rsid w:val="00342DD4"/>
    <w:rsid w:val="00343AF6"/>
    <w:rsid w:val="00343C88"/>
    <w:rsid w:val="00343DA5"/>
    <w:rsid w:val="0034415E"/>
    <w:rsid w:val="003449D6"/>
    <w:rsid w:val="003451DF"/>
    <w:rsid w:val="00345781"/>
    <w:rsid w:val="003459A9"/>
    <w:rsid w:val="00345C32"/>
    <w:rsid w:val="00345DB9"/>
    <w:rsid w:val="00346511"/>
    <w:rsid w:val="0034681D"/>
    <w:rsid w:val="00346D30"/>
    <w:rsid w:val="00347E8B"/>
    <w:rsid w:val="0035027E"/>
    <w:rsid w:val="0035067B"/>
    <w:rsid w:val="00350A4B"/>
    <w:rsid w:val="00350CC7"/>
    <w:rsid w:val="00351148"/>
    <w:rsid w:val="003513DA"/>
    <w:rsid w:val="003514B7"/>
    <w:rsid w:val="003519F5"/>
    <w:rsid w:val="00351BBB"/>
    <w:rsid w:val="00351F14"/>
    <w:rsid w:val="0035204F"/>
    <w:rsid w:val="00352A31"/>
    <w:rsid w:val="00352B1F"/>
    <w:rsid w:val="0035367E"/>
    <w:rsid w:val="00353FA8"/>
    <w:rsid w:val="003540C7"/>
    <w:rsid w:val="003542DA"/>
    <w:rsid w:val="00354353"/>
    <w:rsid w:val="00354F53"/>
    <w:rsid w:val="0035502D"/>
    <w:rsid w:val="00355860"/>
    <w:rsid w:val="00355B10"/>
    <w:rsid w:val="00355BEC"/>
    <w:rsid w:val="003573E2"/>
    <w:rsid w:val="00357E40"/>
    <w:rsid w:val="00357E47"/>
    <w:rsid w:val="003601FF"/>
    <w:rsid w:val="00360516"/>
    <w:rsid w:val="0036078B"/>
    <w:rsid w:val="00360B3A"/>
    <w:rsid w:val="00360B7C"/>
    <w:rsid w:val="00361228"/>
    <w:rsid w:val="0036150C"/>
    <w:rsid w:val="0036165B"/>
    <w:rsid w:val="0036189B"/>
    <w:rsid w:val="003618BF"/>
    <w:rsid w:val="00361C40"/>
    <w:rsid w:val="00361E0D"/>
    <w:rsid w:val="00361EBB"/>
    <w:rsid w:val="00362180"/>
    <w:rsid w:val="003621E8"/>
    <w:rsid w:val="0036255F"/>
    <w:rsid w:val="003625E9"/>
    <w:rsid w:val="00362840"/>
    <w:rsid w:val="0036295B"/>
    <w:rsid w:val="00362C09"/>
    <w:rsid w:val="0036337F"/>
    <w:rsid w:val="00363BFB"/>
    <w:rsid w:val="00363C5B"/>
    <w:rsid w:val="00363EE8"/>
    <w:rsid w:val="0036430F"/>
    <w:rsid w:val="00364491"/>
    <w:rsid w:val="00364582"/>
    <w:rsid w:val="003645C7"/>
    <w:rsid w:val="003648A5"/>
    <w:rsid w:val="00364A83"/>
    <w:rsid w:val="00364CB4"/>
    <w:rsid w:val="00364CD5"/>
    <w:rsid w:val="00365220"/>
    <w:rsid w:val="00365762"/>
    <w:rsid w:val="003659A9"/>
    <w:rsid w:val="00365D4F"/>
    <w:rsid w:val="00366862"/>
    <w:rsid w:val="00366B18"/>
    <w:rsid w:val="003671A8"/>
    <w:rsid w:val="003671E6"/>
    <w:rsid w:val="00367402"/>
    <w:rsid w:val="003679E5"/>
    <w:rsid w:val="00370433"/>
    <w:rsid w:val="0037084E"/>
    <w:rsid w:val="00370A14"/>
    <w:rsid w:val="00370F92"/>
    <w:rsid w:val="00371261"/>
    <w:rsid w:val="003715E0"/>
    <w:rsid w:val="00371DB9"/>
    <w:rsid w:val="00371E16"/>
    <w:rsid w:val="0037330F"/>
    <w:rsid w:val="0037348A"/>
    <w:rsid w:val="00373AC9"/>
    <w:rsid w:val="00373F6B"/>
    <w:rsid w:val="00374130"/>
    <w:rsid w:val="00374938"/>
    <w:rsid w:val="00374B30"/>
    <w:rsid w:val="00374CBD"/>
    <w:rsid w:val="003751D6"/>
    <w:rsid w:val="00375406"/>
    <w:rsid w:val="0037597B"/>
    <w:rsid w:val="00375C41"/>
    <w:rsid w:val="00375DEA"/>
    <w:rsid w:val="00376393"/>
    <w:rsid w:val="003765B0"/>
    <w:rsid w:val="00376640"/>
    <w:rsid w:val="00376DE8"/>
    <w:rsid w:val="00377062"/>
    <w:rsid w:val="0037715A"/>
    <w:rsid w:val="00377346"/>
    <w:rsid w:val="00377735"/>
    <w:rsid w:val="003777AD"/>
    <w:rsid w:val="0037793D"/>
    <w:rsid w:val="00377975"/>
    <w:rsid w:val="003779CE"/>
    <w:rsid w:val="00377A28"/>
    <w:rsid w:val="00380314"/>
    <w:rsid w:val="0038032C"/>
    <w:rsid w:val="0038067E"/>
    <w:rsid w:val="00380A0F"/>
    <w:rsid w:val="00380B48"/>
    <w:rsid w:val="00380DD6"/>
    <w:rsid w:val="00381137"/>
    <w:rsid w:val="00381EA8"/>
    <w:rsid w:val="003829C8"/>
    <w:rsid w:val="00383052"/>
    <w:rsid w:val="003831BF"/>
    <w:rsid w:val="0038327A"/>
    <w:rsid w:val="00383AC4"/>
    <w:rsid w:val="0038499C"/>
    <w:rsid w:val="00384A24"/>
    <w:rsid w:val="00384A71"/>
    <w:rsid w:val="00384DC1"/>
    <w:rsid w:val="00385381"/>
    <w:rsid w:val="00385573"/>
    <w:rsid w:val="00385962"/>
    <w:rsid w:val="00385C2B"/>
    <w:rsid w:val="0038630C"/>
    <w:rsid w:val="00386556"/>
    <w:rsid w:val="0038689D"/>
    <w:rsid w:val="00386AA6"/>
    <w:rsid w:val="00386CB2"/>
    <w:rsid w:val="00386FA1"/>
    <w:rsid w:val="00386FF0"/>
    <w:rsid w:val="00390CE1"/>
    <w:rsid w:val="00391086"/>
    <w:rsid w:val="00391361"/>
    <w:rsid w:val="00391A40"/>
    <w:rsid w:val="00391C3C"/>
    <w:rsid w:val="003921D7"/>
    <w:rsid w:val="00392841"/>
    <w:rsid w:val="00393173"/>
    <w:rsid w:val="00393CE2"/>
    <w:rsid w:val="00394511"/>
    <w:rsid w:val="003948D0"/>
    <w:rsid w:val="00394C37"/>
    <w:rsid w:val="00395339"/>
    <w:rsid w:val="0039550F"/>
    <w:rsid w:val="00395EC8"/>
    <w:rsid w:val="0039637C"/>
    <w:rsid w:val="003965AB"/>
    <w:rsid w:val="0039689E"/>
    <w:rsid w:val="00396C23"/>
    <w:rsid w:val="0039722E"/>
    <w:rsid w:val="003974A8"/>
    <w:rsid w:val="00397C9B"/>
    <w:rsid w:val="00397CB5"/>
    <w:rsid w:val="003A02C3"/>
    <w:rsid w:val="003A0A31"/>
    <w:rsid w:val="003A0D51"/>
    <w:rsid w:val="003A0E8F"/>
    <w:rsid w:val="003A1179"/>
    <w:rsid w:val="003A156D"/>
    <w:rsid w:val="003A1582"/>
    <w:rsid w:val="003A1BCD"/>
    <w:rsid w:val="003A1DE1"/>
    <w:rsid w:val="003A2021"/>
    <w:rsid w:val="003A21D2"/>
    <w:rsid w:val="003A2EC5"/>
    <w:rsid w:val="003A34ED"/>
    <w:rsid w:val="003A3B7E"/>
    <w:rsid w:val="003A4175"/>
    <w:rsid w:val="003A4602"/>
    <w:rsid w:val="003A49FC"/>
    <w:rsid w:val="003A4DE7"/>
    <w:rsid w:val="003A5321"/>
    <w:rsid w:val="003A53DB"/>
    <w:rsid w:val="003A57D2"/>
    <w:rsid w:val="003A5B85"/>
    <w:rsid w:val="003A5DD3"/>
    <w:rsid w:val="003A61DF"/>
    <w:rsid w:val="003A63CE"/>
    <w:rsid w:val="003A691A"/>
    <w:rsid w:val="003A7026"/>
    <w:rsid w:val="003A7050"/>
    <w:rsid w:val="003A730B"/>
    <w:rsid w:val="003A76E2"/>
    <w:rsid w:val="003A7804"/>
    <w:rsid w:val="003A7A45"/>
    <w:rsid w:val="003B02CF"/>
    <w:rsid w:val="003B0356"/>
    <w:rsid w:val="003B043D"/>
    <w:rsid w:val="003B098E"/>
    <w:rsid w:val="003B0A4E"/>
    <w:rsid w:val="003B0C1F"/>
    <w:rsid w:val="003B0E26"/>
    <w:rsid w:val="003B0F77"/>
    <w:rsid w:val="003B15C9"/>
    <w:rsid w:val="003B174F"/>
    <w:rsid w:val="003B1902"/>
    <w:rsid w:val="003B1B73"/>
    <w:rsid w:val="003B2612"/>
    <w:rsid w:val="003B2A5C"/>
    <w:rsid w:val="003B2DFF"/>
    <w:rsid w:val="003B2FEE"/>
    <w:rsid w:val="003B3164"/>
    <w:rsid w:val="003B3596"/>
    <w:rsid w:val="003B3837"/>
    <w:rsid w:val="003B39BC"/>
    <w:rsid w:val="003B4164"/>
    <w:rsid w:val="003B4F61"/>
    <w:rsid w:val="003B4F8C"/>
    <w:rsid w:val="003B5160"/>
    <w:rsid w:val="003B59FC"/>
    <w:rsid w:val="003B5BF4"/>
    <w:rsid w:val="003B5CBE"/>
    <w:rsid w:val="003B5F49"/>
    <w:rsid w:val="003B6A0B"/>
    <w:rsid w:val="003B6B9B"/>
    <w:rsid w:val="003B7038"/>
    <w:rsid w:val="003B7209"/>
    <w:rsid w:val="003B7888"/>
    <w:rsid w:val="003B7F99"/>
    <w:rsid w:val="003C0420"/>
    <w:rsid w:val="003C04F6"/>
    <w:rsid w:val="003C06B7"/>
    <w:rsid w:val="003C07D9"/>
    <w:rsid w:val="003C1217"/>
    <w:rsid w:val="003C13C7"/>
    <w:rsid w:val="003C19DA"/>
    <w:rsid w:val="003C1AC0"/>
    <w:rsid w:val="003C1BBF"/>
    <w:rsid w:val="003C2159"/>
    <w:rsid w:val="003C216A"/>
    <w:rsid w:val="003C227B"/>
    <w:rsid w:val="003C2330"/>
    <w:rsid w:val="003C244B"/>
    <w:rsid w:val="003C2676"/>
    <w:rsid w:val="003C28E4"/>
    <w:rsid w:val="003C2ED5"/>
    <w:rsid w:val="003C2F11"/>
    <w:rsid w:val="003C3454"/>
    <w:rsid w:val="003C3DC0"/>
    <w:rsid w:val="003C3E13"/>
    <w:rsid w:val="003C406C"/>
    <w:rsid w:val="003C40CA"/>
    <w:rsid w:val="003C4281"/>
    <w:rsid w:val="003C5604"/>
    <w:rsid w:val="003C57BF"/>
    <w:rsid w:val="003C5D2F"/>
    <w:rsid w:val="003C5F4A"/>
    <w:rsid w:val="003C62F0"/>
    <w:rsid w:val="003C696B"/>
    <w:rsid w:val="003C6C0C"/>
    <w:rsid w:val="003C74CA"/>
    <w:rsid w:val="003C78C3"/>
    <w:rsid w:val="003C7CBA"/>
    <w:rsid w:val="003D054A"/>
    <w:rsid w:val="003D05D5"/>
    <w:rsid w:val="003D076F"/>
    <w:rsid w:val="003D0BA8"/>
    <w:rsid w:val="003D0D47"/>
    <w:rsid w:val="003D1391"/>
    <w:rsid w:val="003D172B"/>
    <w:rsid w:val="003D1D8E"/>
    <w:rsid w:val="003D2C2F"/>
    <w:rsid w:val="003D2F58"/>
    <w:rsid w:val="003D3664"/>
    <w:rsid w:val="003D3D1B"/>
    <w:rsid w:val="003D45C3"/>
    <w:rsid w:val="003D47EF"/>
    <w:rsid w:val="003D4DFD"/>
    <w:rsid w:val="003D58BB"/>
    <w:rsid w:val="003D5A5D"/>
    <w:rsid w:val="003D5D40"/>
    <w:rsid w:val="003D5EAF"/>
    <w:rsid w:val="003D613D"/>
    <w:rsid w:val="003D61C5"/>
    <w:rsid w:val="003D74E2"/>
    <w:rsid w:val="003D7509"/>
    <w:rsid w:val="003D78D0"/>
    <w:rsid w:val="003D7B25"/>
    <w:rsid w:val="003D7B83"/>
    <w:rsid w:val="003D7BEA"/>
    <w:rsid w:val="003E030E"/>
    <w:rsid w:val="003E0D17"/>
    <w:rsid w:val="003E0E9C"/>
    <w:rsid w:val="003E1193"/>
    <w:rsid w:val="003E130A"/>
    <w:rsid w:val="003E1BC7"/>
    <w:rsid w:val="003E1BDB"/>
    <w:rsid w:val="003E1C94"/>
    <w:rsid w:val="003E26B4"/>
    <w:rsid w:val="003E2C09"/>
    <w:rsid w:val="003E306F"/>
    <w:rsid w:val="003E3264"/>
    <w:rsid w:val="003E32C8"/>
    <w:rsid w:val="003E335D"/>
    <w:rsid w:val="003E38A8"/>
    <w:rsid w:val="003E3CBB"/>
    <w:rsid w:val="003E3E1A"/>
    <w:rsid w:val="003E3FF9"/>
    <w:rsid w:val="003E493E"/>
    <w:rsid w:val="003E49F9"/>
    <w:rsid w:val="003E52BF"/>
    <w:rsid w:val="003E5304"/>
    <w:rsid w:val="003E72A5"/>
    <w:rsid w:val="003E75C0"/>
    <w:rsid w:val="003E7E02"/>
    <w:rsid w:val="003F00EE"/>
    <w:rsid w:val="003F01AB"/>
    <w:rsid w:val="003F0379"/>
    <w:rsid w:val="003F08D2"/>
    <w:rsid w:val="003F186B"/>
    <w:rsid w:val="003F1D07"/>
    <w:rsid w:val="003F20A9"/>
    <w:rsid w:val="003F237D"/>
    <w:rsid w:val="003F24D4"/>
    <w:rsid w:val="003F256C"/>
    <w:rsid w:val="003F2C9A"/>
    <w:rsid w:val="003F2D0A"/>
    <w:rsid w:val="003F2F4D"/>
    <w:rsid w:val="003F2FFD"/>
    <w:rsid w:val="003F307F"/>
    <w:rsid w:val="003F3340"/>
    <w:rsid w:val="003F37E5"/>
    <w:rsid w:val="003F39CD"/>
    <w:rsid w:val="003F3C3D"/>
    <w:rsid w:val="003F4060"/>
    <w:rsid w:val="003F42B9"/>
    <w:rsid w:val="003F451E"/>
    <w:rsid w:val="003F4E3A"/>
    <w:rsid w:val="003F50F6"/>
    <w:rsid w:val="003F55C9"/>
    <w:rsid w:val="003F5DC8"/>
    <w:rsid w:val="003F5F8E"/>
    <w:rsid w:val="003F5FC6"/>
    <w:rsid w:val="003F609B"/>
    <w:rsid w:val="003F6176"/>
    <w:rsid w:val="003F6670"/>
    <w:rsid w:val="003F6815"/>
    <w:rsid w:val="003F6AC9"/>
    <w:rsid w:val="003F6C66"/>
    <w:rsid w:val="003F6D24"/>
    <w:rsid w:val="003F6E95"/>
    <w:rsid w:val="003F7459"/>
    <w:rsid w:val="003F7719"/>
    <w:rsid w:val="003F7CD2"/>
    <w:rsid w:val="0040004C"/>
    <w:rsid w:val="00400B35"/>
    <w:rsid w:val="00400B4E"/>
    <w:rsid w:val="00400D01"/>
    <w:rsid w:val="00400E14"/>
    <w:rsid w:val="00400E47"/>
    <w:rsid w:val="0040156A"/>
    <w:rsid w:val="0040179C"/>
    <w:rsid w:val="004017C9"/>
    <w:rsid w:val="00401AAC"/>
    <w:rsid w:val="0040209A"/>
    <w:rsid w:val="0040359B"/>
    <w:rsid w:val="00403798"/>
    <w:rsid w:val="0040388C"/>
    <w:rsid w:val="00403DEE"/>
    <w:rsid w:val="004040AC"/>
    <w:rsid w:val="0040487D"/>
    <w:rsid w:val="0040488C"/>
    <w:rsid w:val="00404B54"/>
    <w:rsid w:val="00404D3A"/>
    <w:rsid w:val="004053B5"/>
    <w:rsid w:val="004054B4"/>
    <w:rsid w:val="004058FA"/>
    <w:rsid w:val="00405F02"/>
    <w:rsid w:val="00405F84"/>
    <w:rsid w:val="00406DB5"/>
    <w:rsid w:val="004075DD"/>
    <w:rsid w:val="00407675"/>
    <w:rsid w:val="00407789"/>
    <w:rsid w:val="004079EA"/>
    <w:rsid w:val="00407E47"/>
    <w:rsid w:val="004106F0"/>
    <w:rsid w:val="004107FC"/>
    <w:rsid w:val="004116CA"/>
    <w:rsid w:val="00411980"/>
    <w:rsid w:val="00411ABE"/>
    <w:rsid w:val="0041202E"/>
    <w:rsid w:val="004128D8"/>
    <w:rsid w:val="00412ECF"/>
    <w:rsid w:val="00413720"/>
    <w:rsid w:val="004138D0"/>
    <w:rsid w:val="0041495F"/>
    <w:rsid w:val="00414C62"/>
    <w:rsid w:val="00414D34"/>
    <w:rsid w:val="00415106"/>
    <w:rsid w:val="00415C5C"/>
    <w:rsid w:val="004160FC"/>
    <w:rsid w:val="00416349"/>
    <w:rsid w:val="004166DE"/>
    <w:rsid w:val="00416E3B"/>
    <w:rsid w:val="00416EB7"/>
    <w:rsid w:val="00416F3A"/>
    <w:rsid w:val="004170AB"/>
    <w:rsid w:val="00417169"/>
    <w:rsid w:val="0041778D"/>
    <w:rsid w:val="00417B59"/>
    <w:rsid w:val="00417BB6"/>
    <w:rsid w:val="00417BC2"/>
    <w:rsid w:val="00417C7A"/>
    <w:rsid w:val="00417F50"/>
    <w:rsid w:val="004205C0"/>
    <w:rsid w:val="00420BD2"/>
    <w:rsid w:val="00420D0B"/>
    <w:rsid w:val="00420FD0"/>
    <w:rsid w:val="00421005"/>
    <w:rsid w:val="00421043"/>
    <w:rsid w:val="004210B9"/>
    <w:rsid w:val="00421177"/>
    <w:rsid w:val="00421297"/>
    <w:rsid w:val="0042153A"/>
    <w:rsid w:val="00421E08"/>
    <w:rsid w:val="004225F0"/>
    <w:rsid w:val="004228E8"/>
    <w:rsid w:val="00423077"/>
    <w:rsid w:val="00423375"/>
    <w:rsid w:val="00423565"/>
    <w:rsid w:val="004236A0"/>
    <w:rsid w:val="004237AF"/>
    <w:rsid w:val="00423EAE"/>
    <w:rsid w:val="00424610"/>
    <w:rsid w:val="00424953"/>
    <w:rsid w:val="00424ED6"/>
    <w:rsid w:val="004254CA"/>
    <w:rsid w:val="00425CE9"/>
    <w:rsid w:val="00425F1D"/>
    <w:rsid w:val="004265CD"/>
    <w:rsid w:val="0042670D"/>
    <w:rsid w:val="00426F1A"/>
    <w:rsid w:val="00427257"/>
    <w:rsid w:val="00427A3B"/>
    <w:rsid w:val="00427BA2"/>
    <w:rsid w:val="00430235"/>
    <w:rsid w:val="00430319"/>
    <w:rsid w:val="00430361"/>
    <w:rsid w:val="0043071B"/>
    <w:rsid w:val="004309C7"/>
    <w:rsid w:val="00431717"/>
    <w:rsid w:val="004326BD"/>
    <w:rsid w:val="004327E6"/>
    <w:rsid w:val="00432960"/>
    <w:rsid w:val="004329B2"/>
    <w:rsid w:val="00433532"/>
    <w:rsid w:val="0043364B"/>
    <w:rsid w:val="00433985"/>
    <w:rsid w:val="00433AE0"/>
    <w:rsid w:val="00433C46"/>
    <w:rsid w:val="00434117"/>
    <w:rsid w:val="004343A9"/>
    <w:rsid w:val="004348BB"/>
    <w:rsid w:val="00434932"/>
    <w:rsid w:val="00434B5B"/>
    <w:rsid w:val="00434CCF"/>
    <w:rsid w:val="0043637F"/>
    <w:rsid w:val="00437047"/>
    <w:rsid w:val="00437832"/>
    <w:rsid w:val="004379FF"/>
    <w:rsid w:val="00437CBE"/>
    <w:rsid w:val="004404A5"/>
    <w:rsid w:val="00440997"/>
    <w:rsid w:val="00440DDE"/>
    <w:rsid w:val="00440E37"/>
    <w:rsid w:val="00440E99"/>
    <w:rsid w:val="00441A62"/>
    <w:rsid w:val="0044233B"/>
    <w:rsid w:val="004428EF"/>
    <w:rsid w:val="00443851"/>
    <w:rsid w:val="00443E1D"/>
    <w:rsid w:val="00443E21"/>
    <w:rsid w:val="004440DB"/>
    <w:rsid w:val="004441EE"/>
    <w:rsid w:val="00444387"/>
    <w:rsid w:val="00444493"/>
    <w:rsid w:val="00444606"/>
    <w:rsid w:val="004446A7"/>
    <w:rsid w:val="00444F83"/>
    <w:rsid w:val="00444FEA"/>
    <w:rsid w:val="004452A0"/>
    <w:rsid w:val="00445508"/>
    <w:rsid w:val="00445720"/>
    <w:rsid w:val="004458FC"/>
    <w:rsid w:val="0044595B"/>
    <w:rsid w:val="00445BEB"/>
    <w:rsid w:val="0044605C"/>
    <w:rsid w:val="00446AE7"/>
    <w:rsid w:val="00446BFF"/>
    <w:rsid w:val="00446C78"/>
    <w:rsid w:val="00446D54"/>
    <w:rsid w:val="00446D8B"/>
    <w:rsid w:val="00447670"/>
    <w:rsid w:val="004476C6"/>
    <w:rsid w:val="004477FD"/>
    <w:rsid w:val="00447A0F"/>
    <w:rsid w:val="00447AF5"/>
    <w:rsid w:val="0045031B"/>
    <w:rsid w:val="00450B10"/>
    <w:rsid w:val="00450C53"/>
    <w:rsid w:val="00450D9F"/>
    <w:rsid w:val="004511F7"/>
    <w:rsid w:val="00452122"/>
    <w:rsid w:val="004521DB"/>
    <w:rsid w:val="00452844"/>
    <w:rsid w:val="00452960"/>
    <w:rsid w:val="00452A9B"/>
    <w:rsid w:val="00452C15"/>
    <w:rsid w:val="00452CB0"/>
    <w:rsid w:val="004537D9"/>
    <w:rsid w:val="00453D00"/>
    <w:rsid w:val="00453E6D"/>
    <w:rsid w:val="004548C6"/>
    <w:rsid w:val="0045556A"/>
    <w:rsid w:val="00455731"/>
    <w:rsid w:val="00455CD6"/>
    <w:rsid w:val="00455F4C"/>
    <w:rsid w:val="004567F6"/>
    <w:rsid w:val="00456D2E"/>
    <w:rsid w:val="00457346"/>
    <w:rsid w:val="00457659"/>
    <w:rsid w:val="00457738"/>
    <w:rsid w:val="00460325"/>
    <w:rsid w:val="004603EC"/>
    <w:rsid w:val="00460462"/>
    <w:rsid w:val="004605C7"/>
    <w:rsid w:val="00460AAF"/>
    <w:rsid w:val="00460ADC"/>
    <w:rsid w:val="00460DC8"/>
    <w:rsid w:val="00460F5B"/>
    <w:rsid w:val="0046129D"/>
    <w:rsid w:val="004612B3"/>
    <w:rsid w:val="004612D1"/>
    <w:rsid w:val="00461E89"/>
    <w:rsid w:val="004621F1"/>
    <w:rsid w:val="0046223C"/>
    <w:rsid w:val="0046227A"/>
    <w:rsid w:val="0046242A"/>
    <w:rsid w:val="00462B27"/>
    <w:rsid w:val="00462D64"/>
    <w:rsid w:val="00462F85"/>
    <w:rsid w:val="004630BF"/>
    <w:rsid w:val="0046312E"/>
    <w:rsid w:val="0046328B"/>
    <w:rsid w:val="0046348C"/>
    <w:rsid w:val="00463CF3"/>
    <w:rsid w:val="00464D81"/>
    <w:rsid w:val="00465E75"/>
    <w:rsid w:val="00466731"/>
    <w:rsid w:val="00466933"/>
    <w:rsid w:val="00467072"/>
    <w:rsid w:val="004674B5"/>
    <w:rsid w:val="00467CDB"/>
    <w:rsid w:val="00467D88"/>
    <w:rsid w:val="00467FA2"/>
    <w:rsid w:val="004700AB"/>
    <w:rsid w:val="004709BB"/>
    <w:rsid w:val="00470FE7"/>
    <w:rsid w:val="00472062"/>
    <w:rsid w:val="00472069"/>
    <w:rsid w:val="00472088"/>
    <w:rsid w:val="004722F1"/>
    <w:rsid w:val="00472976"/>
    <w:rsid w:val="004732FA"/>
    <w:rsid w:val="004732FE"/>
    <w:rsid w:val="0047391F"/>
    <w:rsid w:val="00474508"/>
    <w:rsid w:val="004746F1"/>
    <w:rsid w:val="00474B79"/>
    <w:rsid w:val="00475516"/>
    <w:rsid w:val="00475640"/>
    <w:rsid w:val="004756AB"/>
    <w:rsid w:val="00475F1D"/>
    <w:rsid w:val="004761B8"/>
    <w:rsid w:val="004761D4"/>
    <w:rsid w:val="004762DD"/>
    <w:rsid w:val="004768D3"/>
    <w:rsid w:val="00476BC2"/>
    <w:rsid w:val="00476D00"/>
    <w:rsid w:val="00476F85"/>
    <w:rsid w:val="00477B53"/>
    <w:rsid w:val="00477E67"/>
    <w:rsid w:val="00480875"/>
    <w:rsid w:val="00480A94"/>
    <w:rsid w:val="00480C3E"/>
    <w:rsid w:val="00480E73"/>
    <w:rsid w:val="00481157"/>
    <w:rsid w:val="0048148E"/>
    <w:rsid w:val="0048183A"/>
    <w:rsid w:val="004818AD"/>
    <w:rsid w:val="00481BB7"/>
    <w:rsid w:val="00481C75"/>
    <w:rsid w:val="00481C88"/>
    <w:rsid w:val="004824A2"/>
    <w:rsid w:val="0048259B"/>
    <w:rsid w:val="00482704"/>
    <w:rsid w:val="004828A9"/>
    <w:rsid w:val="00482CE9"/>
    <w:rsid w:val="00482D4F"/>
    <w:rsid w:val="0048345E"/>
    <w:rsid w:val="0048376D"/>
    <w:rsid w:val="00484090"/>
    <w:rsid w:val="00484BF2"/>
    <w:rsid w:val="00484C0C"/>
    <w:rsid w:val="00485229"/>
    <w:rsid w:val="00485262"/>
    <w:rsid w:val="00485590"/>
    <w:rsid w:val="00485B71"/>
    <w:rsid w:val="00485DD4"/>
    <w:rsid w:val="00486058"/>
    <w:rsid w:val="004862C8"/>
    <w:rsid w:val="0048636F"/>
    <w:rsid w:val="0048761D"/>
    <w:rsid w:val="00487635"/>
    <w:rsid w:val="00490279"/>
    <w:rsid w:val="00490389"/>
    <w:rsid w:val="0049060D"/>
    <w:rsid w:val="00491590"/>
    <w:rsid w:val="00491EB5"/>
    <w:rsid w:val="00492757"/>
    <w:rsid w:val="00492936"/>
    <w:rsid w:val="004929A8"/>
    <w:rsid w:val="00492AD0"/>
    <w:rsid w:val="0049320D"/>
    <w:rsid w:val="0049384E"/>
    <w:rsid w:val="00493D31"/>
    <w:rsid w:val="00494ACC"/>
    <w:rsid w:val="00494C9A"/>
    <w:rsid w:val="00494E0F"/>
    <w:rsid w:val="004951D9"/>
    <w:rsid w:val="004957A5"/>
    <w:rsid w:val="004957A7"/>
    <w:rsid w:val="00495B80"/>
    <w:rsid w:val="0049612B"/>
    <w:rsid w:val="004963EB"/>
    <w:rsid w:val="004964B1"/>
    <w:rsid w:val="00496506"/>
    <w:rsid w:val="0049652C"/>
    <w:rsid w:val="004965FC"/>
    <w:rsid w:val="00496C57"/>
    <w:rsid w:val="0049718B"/>
    <w:rsid w:val="0049786D"/>
    <w:rsid w:val="004A0443"/>
    <w:rsid w:val="004A0A76"/>
    <w:rsid w:val="004A0C1A"/>
    <w:rsid w:val="004A0F82"/>
    <w:rsid w:val="004A1232"/>
    <w:rsid w:val="004A127A"/>
    <w:rsid w:val="004A13C6"/>
    <w:rsid w:val="004A195A"/>
    <w:rsid w:val="004A1F3B"/>
    <w:rsid w:val="004A2170"/>
    <w:rsid w:val="004A2559"/>
    <w:rsid w:val="004A282E"/>
    <w:rsid w:val="004A29E8"/>
    <w:rsid w:val="004A2DD2"/>
    <w:rsid w:val="004A2EF1"/>
    <w:rsid w:val="004A2F9C"/>
    <w:rsid w:val="004A3478"/>
    <w:rsid w:val="004A3480"/>
    <w:rsid w:val="004A3B9E"/>
    <w:rsid w:val="004A3D15"/>
    <w:rsid w:val="004A3D93"/>
    <w:rsid w:val="004A4673"/>
    <w:rsid w:val="004A4810"/>
    <w:rsid w:val="004A4962"/>
    <w:rsid w:val="004A5350"/>
    <w:rsid w:val="004A5584"/>
    <w:rsid w:val="004A6053"/>
    <w:rsid w:val="004A609C"/>
    <w:rsid w:val="004A6428"/>
    <w:rsid w:val="004A661B"/>
    <w:rsid w:val="004A66EF"/>
    <w:rsid w:val="004A69BE"/>
    <w:rsid w:val="004A6A18"/>
    <w:rsid w:val="004A723A"/>
    <w:rsid w:val="004A74F0"/>
    <w:rsid w:val="004A7E9B"/>
    <w:rsid w:val="004A7EAE"/>
    <w:rsid w:val="004B0445"/>
    <w:rsid w:val="004B0619"/>
    <w:rsid w:val="004B0644"/>
    <w:rsid w:val="004B0A4E"/>
    <w:rsid w:val="004B0CAD"/>
    <w:rsid w:val="004B0FF4"/>
    <w:rsid w:val="004B1134"/>
    <w:rsid w:val="004B1605"/>
    <w:rsid w:val="004B1D6C"/>
    <w:rsid w:val="004B2075"/>
    <w:rsid w:val="004B2148"/>
    <w:rsid w:val="004B24F5"/>
    <w:rsid w:val="004B2B27"/>
    <w:rsid w:val="004B2F5D"/>
    <w:rsid w:val="004B321A"/>
    <w:rsid w:val="004B3567"/>
    <w:rsid w:val="004B3944"/>
    <w:rsid w:val="004B3AE7"/>
    <w:rsid w:val="004B3BE7"/>
    <w:rsid w:val="004B3D0A"/>
    <w:rsid w:val="004B426B"/>
    <w:rsid w:val="004B43E7"/>
    <w:rsid w:val="004B48A5"/>
    <w:rsid w:val="004B4967"/>
    <w:rsid w:val="004B553D"/>
    <w:rsid w:val="004B55E0"/>
    <w:rsid w:val="004B581D"/>
    <w:rsid w:val="004B5BD5"/>
    <w:rsid w:val="004B5C8B"/>
    <w:rsid w:val="004B5DDF"/>
    <w:rsid w:val="004B6225"/>
    <w:rsid w:val="004B6477"/>
    <w:rsid w:val="004B6922"/>
    <w:rsid w:val="004B6BD4"/>
    <w:rsid w:val="004B6C63"/>
    <w:rsid w:val="004B6C9B"/>
    <w:rsid w:val="004B7B5C"/>
    <w:rsid w:val="004B7C59"/>
    <w:rsid w:val="004B7D40"/>
    <w:rsid w:val="004C0B46"/>
    <w:rsid w:val="004C1308"/>
    <w:rsid w:val="004C1316"/>
    <w:rsid w:val="004C1846"/>
    <w:rsid w:val="004C210B"/>
    <w:rsid w:val="004C2519"/>
    <w:rsid w:val="004C2642"/>
    <w:rsid w:val="004C26D5"/>
    <w:rsid w:val="004C2D98"/>
    <w:rsid w:val="004C3794"/>
    <w:rsid w:val="004C37AF"/>
    <w:rsid w:val="004C37BD"/>
    <w:rsid w:val="004C407F"/>
    <w:rsid w:val="004C4147"/>
    <w:rsid w:val="004C423C"/>
    <w:rsid w:val="004C48F6"/>
    <w:rsid w:val="004C4A51"/>
    <w:rsid w:val="004C4D50"/>
    <w:rsid w:val="004C56B4"/>
    <w:rsid w:val="004C5841"/>
    <w:rsid w:val="004C58EA"/>
    <w:rsid w:val="004C5A06"/>
    <w:rsid w:val="004C5D39"/>
    <w:rsid w:val="004C6204"/>
    <w:rsid w:val="004C646D"/>
    <w:rsid w:val="004C647F"/>
    <w:rsid w:val="004C66E0"/>
    <w:rsid w:val="004C6921"/>
    <w:rsid w:val="004C6A08"/>
    <w:rsid w:val="004C6BB8"/>
    <w:rsid w:val="004C7086"/>
    <w:rsid w:val="004C742F"/>
    <w:rsid w:val="004C755E"/>
    <w:rsid w:val="004C77F6"/>
    <w:rsid w:val="004C7F18"/>
    <w:rsid w:val="004D0803"/>
    <w:rsid w:val="004D0E7B"/>
    <w:rsid w:val="004D12FE"/>
    <w:rsid w:val="004D1336"/>
    <w:rsid w:val="004D15F0"/>
    <w:rsid w:val="004D1B92"/>
    <w:rsid w:val="004D1FDC"/>
    <w:rsid w:val="004D2050"/>
    <w:rsid w:val="004D2E32"/>
    <w:rsid w:val="004D2FCE"/>
    <w:rsid w:val="004D3884"/>
    <w:rsid w:val="004D3CEE"/>
    <w:rsid w:val="004D409C"/>
    <w:rsid w:val="004D40AE"/>
    <w:rsid w:val="004D464D"/>
    <w:rsid w:val="004D4812"/>
    <w:rsid w:val="004D49AE"/>
    <w:rsid w:val="004D4DAB"/>
    <w:rsid w:val="004D5285"/>
    <w:rsid w:val="004D5511"/>
    <w:rsid w:val="004D5562"/>
    <w:rsid w:val="004D5CB4"/>
    <w:rsid w:val="004D602E"/>
    <w:rsid w:val="004D645F"/>
    <w:rsid w:val="004D66E3"/>
    <w:rsid w:val="004D682D"/>
    <w:rsid w:val="004D68B9"/>
    <w:rsid w:val="004D6D8A"/>
    <w:rsid w:val="004D7358"/>
    <w:rsid w:val="004D73D6"/>
    <w:rsid w:val="004D7B86"/>
    <w:rsid w:val="004E09DC"/>
    <w:rsid w:val="004E0F0E"/>
    <w:rsid w:val="004E1245"/>
    <w:rsid w:val="004E15C1"/>
    <w:rsid w:val="004E1631"/>
    <w:rsid w:val="004E177E"/>
    <w:rsid w:val="004E1FB5"/>
    <w:rsid w:val="004E233D"/>
    <w:rsid w:val="004E2C4D"/>
    <w:rsid w:val="004E2D7A"/>
    <w:rsid w:val="004E3011"/>
    <w:rsid w:val="004E31B5"/>
    <w:rsid w:val="004E31E5"/>
    <w:rsid w:val="004E3896"/>
    <w:rsid w:val="004E3C08"/>
    <w:rsid w:val="004E405E"/>
    <w:rsid w:val="004E44DC"/>
    <w:rsid w:val="004E4F70"/>
    <w:rsid w:val="004E4F96"/>
    <w:rsid w:val="004E597C"/>
    <w:rsid w:val="004E60B4"/>
    <w:rsid w:val="004E6359"/>
    <w:rsid w:val="004E68C5"/>
    <w:rsid w:val="004E6BA4"/>
    <w:rsid w:val="004E71D3"/>
    <w:rsid w:val="004E765C"/>
    <w:rsid w:val="004E7948"/>
    <w:rsid w:val="004E7A0E"/>
    <w:rsid w:val="004E7C38"/>
    <w:rsid w:val="004E7ED9"/>
    <w:rsid w:val="004F0493"/>
    <w:rsid w:val="004F177E"/>
    <w:rsid w:val="004F1C3C"/>
    <w:rsid w:val="004F2C88"/>
    <w:rsid w:val="004F349F"/>
    <w:rsid w:val="004F381D"/>
    <w:rsid w:val="004F3E14"/>
    <w:rsid w:val="004F3E2A"/>
    <w:rsid w:val="004F417C"/>
    <w:rsid w:val="004F4A87"/>
    <w:rsid w:val="004F4AFB"/>
    <w:rsid w:val="004F4D38"/>
    <w:rsid w:val="004F4DD9"/>
    <w:rsid w:val="004F512B"/>
    <w:rsid w:val="004F5217"/>
    <w:rsid w:val="004F539A"/>
    <w:rsid w:val="004F56FC"/>
    <w:rsid w:val="004F57C7"/>
    <w:rsid w:val="004F5F6C"/>
    <w:rsid w:val="004F669F"/>
    <w:rsid w:val="004F66EE"/>
    <w:rsid w:val="004F66FE"/>
    <w:rsid w:val="004F6802"/>
    <w:rsid w:val="004F6878"/>
    <w:rsid w:val="004F688C"/>
    <w:rsid w:val="004F72BE"/>
    <w:rsid w:val="0050007B"/>
    <w:rsid w:val="005003AF"/>
    <w:rsid w:val="00500534"/>
    <w:rsid w:val="00500B42"/>
    <w:rsid w:val="00500BFF"/>
    <w:rsid w:val="005011C8"/>
    <w:rsid w:val="005012C5"/>
    <w:rsid w:val="0050142A"/>
    <w:rsid w:val="00501C35"/>
    <w:rsid w:val="00501FB6"/>
    <w:rsid w:val="0050246B"/>
    <w:rsid w:val="005024E7"/>
    <w:rsid w:val="00502BF5"/>
    <w:rsid w:val="00503599"/>
    <w:rsid w:val="00504B74"/>
    <w:rsid w:val="00504DF7"/>
    <w:rsid w:val="00505323"/>
    <w:rsid w:val="005053B7"/>
    <w:rsid w:val="0050576A"/>
    <w:rsid w:val="005059AA"/>
    <w:rsid w:val="00505D57"/>
    <w:rsid w:val="00505D7C"/>
    <w:rsid w:val="00505E56"/>
    <w:rsid w:val="005061FF"/>
    <w:rsid w:val="00506515"/>
    <w:rsid w:val="005066CB"/>
    <w:rsid w:val="0050677A"/>
    <w:rsid w:val="00506AE1"/>
    <w:rsid w:val="00506D42"/>
    <w:rsid w:val="00506DBE"/>
    <w:rsid w:val="00506FA5"/>
    <w:rsid w:val="005071F3"/>
    <w:rsid w:val="005076A5"/>
    <w:rsid w:val="00510258"/>
    <w:rsid w:val="0051093E"/>
    <w:rsid w:val="005109EF"/>
    <w:rsid w:val="00510A90"/>
    <w:rsid w:val="0051159D"/>
    <w:rsid w:val="005119DE"/>
    <w:rsid w:val="00511D12"/>
    <w:rsid w:val="0051222E"/>
    <w:rsid w:val="00512887"/>
    <w:rsid w:val="00512D2F"/>
    <w:rsid w:val="00513062"/>
    <w:rsid w:val="005131DD"/>
    <w:rsid w:val="00513509"/>
    <w:rsid w:val="00513737"/>
    <w:rsid w:val="005137BE"/>
    <w:rsid w:val="00513E31"/>
    <w:rsid w:val="00514590"/>
    <w:rsid w:val="005145C3"/>
    <w:rsid w:val="00514A43"/>
    <w:rsid w:val="00514A82"/>
    <w:rsid w:val="00514D11"/>
    <w:rsid w:val="00514DAC"/>
    <w:rsid w:val="00514E8B"/>
    <w:rsid w:val="00515178"/>
    <w:rsid w:val="00515433"/>
    <w:rsid w:val="005158D2"/>
    <w:rsid w:val="00515C59"/>
    <w:rsid w:val="00515E93"/>
    <w:rsid w:val="00515EA4"/>
    <w:rsid w:val="005162FF"/>
    <w:rsid w:val="00517326"/>
    <w:rsid w:val="00517605"/>
    <w:rsid w:val="00517B59"/>
    <w:rsid w:val="005216AB"/>
    <w:rsid w:val="00521852"/>
    <w:rsid w:val="00521B4C"/>
    <w:rsid w:val="00521B9A"/>
    <w:rsid w:val="005224FC"/>
    <w:rsid w:val="00522E6F"/>
    <w:rsid w:val="00522FF1"/>
    <w:rsid w:val="00523253"/>
    <w:rsid w:val="00523381"/>
    <w:rsid w:val="0052377E"/>
    <w:rsid w:val="00523850"/>
    <w:rsid w:val="00524280"/>
    <w:rsid w:val="00524577"/>
    <w:rsid w:val="00524C10"/>
    <w:rsid w:val="005258DC"/>
    <w:rsid w:val="00526072"/>
    <w:rsid w:val="00526ADD"/>
    <w:rsid w:val="00526D39"/>
    <w:rsid w:val="00527278"/>
    <w:rsid w:val="00527745"/>
    <w:rsid w:val="005279B7"/>
    <w:rsid w:val="00527CA6"/>
    <w:rsid w:val="00527F9F"/>
    <w:rsid w:val="00527FD9"/>
    <w:rsid w:val="005302C3"/>
    <w:rsid w:val="005306A5"/>
    <w:rsid w:val="00530798"/>
    <w:rsid w:val="00530AB9"/>
    <w:rsid w:val="00530F05"/>
    <w:rsid w:val="0053182F"/>
    <w:rsid w:val="00532195"/>
    <w:rsid w:val="00532525"/>
    <w:rsid w:val="005327DA"/>
    <w:rsid w:val="00533438"/>
    <w:rsid w:val="0053391C"/>
    <w:rsid w:val="005342E2"/>
    <w:rsid w:val="00534636"/>
    <w:rsid w:val="00534CEB"/>
    <w:rsid w:val="005351A4"/>
    <w:rsid w:val="00535FE1"/>
    <w:rsid w:val="00536187"/>
    <w:rsid w:val="005363A1"/>
    <w:rsid w:val="005365DD"/>
    <w:rsid w:val="00536E64"/>
    <w:rsid w:val="00536FB5"/>
    <w:rsid w:val="00537068"/>
    <w:rsid w:val="00537146"/>
    <w:rsid w:val="00540331"/>
    <w:rsid w:val="00540A2E"/>
    <w:rsid w:val="00540BA0"/>
    <w:rsid w:val="00540EA3"/>
    <w:rsid w:val="005410E5"/>
    <w:rsid w:val="0054199D"/>
    <w:rsid w:val="0054227D"/>
    <w:rsid w:val="0054251E"/>
    <w:rsid w:val="00542661"/>
    <w:rsid w:val="00542A4A"/>
    <w:rsid w:val="00542B9F"/>
    <w:rsid w:val="00543979"/>
    <w:rsid w:val="00543EE6"/>
    <w:rsid w:val="005440F3"/>
    <w:rsid w:val="005442BE"/>
    <w:rsid w:val="005443C9"/>
    <w:rsid w:val="00544575"/>
    <w:rsid w:val="00544BA9"/>
    <w:rsid w:val="00544D59"/>
    <w:rsid w:val="005452AB"/>
    <w:rsid w:val="005453F4"/>
    <w:rsid w:val="00545633"/>
    <w:rsid w:val="00545C05"/>
    <w:rsid w:val="00545ED6"/>
    <w:rsid w:val="005469EB"/>
    <w:rsid w:val="00546A6B"/>
    <w:rsid w:val="00546B42"/>
    <w:rsid w:val="00547494"/>
    <w:rsid w:val="005474ED"/>
    <w:rsid w:val="00547632"/>
    <w:rsid w:val="00547997"/>
    <w:rsid w:val="00550029"/>
    <w:rsid w:val="0055007B"/>
    <w:rsid w:val="005500B2"/>
    <w:rsid w:val="005507B5"/>
    <w:rsid w:val="00550B08"/>
    <w:rsid w:val="00550E2B"/>
    <w:rsid w:val="005516A1"/>
    <w:rsid w:val="0055172B"/>
    <w:rsid w:val="00551B2B"/>
    <w:rsid w:val="00551F29"/>
    <w:rsid w:val="00552546"/>
    <w:rsid w:val="005527E6"/>
    <w:rsid w:val="00552912"/>
    <w:rsid w:val="005534DA"/>
    <w:rsid w:val="00553603"/>
    <w:rsid w:val="00553AE8"/>
    <w:rsid w:val="00553EAF"/>
    <w:rsid w:val="00554295"/>
    <w:rsid w:val="005545C0"/>
    <w:rsid w:val="00554FBA"/>
    <w:rsid w:val="0055537B"/>
    <w:rsid w:val="00555684"/>
    <w:rsid w:val="0055666B"/>
    <w:rsid w:val="00556E2C"/>
    <w:rsid w:val="00556EAE"/>
    <w:rsid w:val="005570A9"/>
    <w:rsid w:val="00560168"/>
    <w:rsid w:val="0056026A"/>
    <w:rsid w:val="005607B4"/>
    <w:rsid w:val="00560C0E"/>
    <w:rsid w:val="00560E1F"/>
    <w:rsid w:val="00560E83"/>
    <w:rsid w:val="00561100"/>
    <w:rsid w:val="00561342"/>
    <w:rsid w:val="005614C8"/>
    <w:rsid w:val="005617DF"/>
    <w:rsid w:val="00561811"/>
    <w:rsid w:val="00561C11"/>
    <w:rsid w:val="00561EDB"/>
    <w:rsid w:val="00562194"/>
    <w:rsid w:val="005623D8"/>
    <w:rsid w:val="005628AC"/>
    <w:rsid w:val="00562F81"/>
    <w:rsid w:val="0056302B"/>
    <w:rsid w:val="005633C9"/>
    <w:rsid w:val="0056353C"/>
    <w:rsid w:val="00563701"/>
    <w:rsid w:val="00563DB2"/>
    <w:rsid w:val="00564571"/>
    <w:rsid w:val="00564AA9"/>
    <w:rsid w:val="005654FC"/>
    <w:rsid w:val="00565884"/>
    <w:rsid w:val="00565A98"/>
    <w:rsid w:val="00566143"/>
    <w:rsid w:val="005661A0"/>
    <w:rsid w:val="005665C4"/>
    <w:rsid w:val="00566922"/>
    <w:rsid w:val="00566CF5"/>
    <w:rsid w:val="00566E66"/>
    <w:rsid w:val="005671C3"/>
    <w:rsid w:val="00567764"/>
    <w:rsid w:val="00567912"/>
    <w:rsid w:val="00567BD5"/>
    <w:rsid w:val="00567E5B"/>
    <w:rsid w:val="00570521"/>
    <w:rsid w:val="00570663"/>
    <w:rsid w:val="00570A2E"/>
    <w:rsid w:val="00570DE0"/>
    <w:rsid w:val="00572688"/>
    <w:rsid w:val="005726CA"/>
    <w:rsid w:val="005727D3"/>
    <w:rsid w:val="00572B35"/>
    <w:rsid w:val="00573AAB"/>
    <w:rsid w:val="00573F79"/>
    <w:rsid w:val="005741AB"/>
    <w:rsid w:val="005746F2"/>
    <w:rsid w:val="00574BA0"/>
    <w:rsid w:val="0057528F"/>
    <w:rsid w:val="00575A31"/>
    <w:rsid w:val="00575BC4"/>
    <w:rsid w:val="00576038"/>
    <w:rsid w:val="0057651D"/>
    <w:rsid w:val="00576566"/>
    <w:rsid w:val="00576797"/>
    <w:rsid w:val="005770F8"/>
    <w:rsid w:val="0057710A"/>
    <w:rsid w:val="00577814"/>
    <w:rsid w:val="00577E6B"/>
    <w:rsid w:val="00577F74"/>
    <w:rsid w:val="005806B0"/>
    <w:rsid w:val="00580FC0"/>
    <w:rsid w:val="00581B8E"/>
    <w:rsid w:val="00581D02"/>
    <w:rsid w:val="00582823"/>
    <w:rsid w:val="00582869"/>
    <w:rsid w:val="00582992"/>
    <w:rsid w:val="00582AEA"/>
    <w:rsid w:val="0058304B"/>
    <w:rsid w:val="00583132"/>
    <w:rsid w:val="005832B2"/>
    <w:rsid w:val="00583A15"/>
    <w:rsid w:val="00583A76"/>
    <w:rsid w:val="00583B9B"/>
    <w:rsid w:val="00583BEE"/>
    <w:rsid w:val="00583E67"/>
    <w:rsid w:val="005840C6"/>
    <w:rsid w:val="005849FF"/>
    <w:rsid w:val="00584B28"/>
    <w:rsid w:val="00585745"/>
    <w:rsid w:val="005863A8"/>
    <w:rsid w:val="00586610"/>
    <w:rsid w:val="005866CA"/>
    <w:rsid w:val="0058675E"/>
    <w:rsid w:val="00586BD3"/>
    <w:rsid w:val="00586D4F"/>
    <w:rsid w:val="00586ECB"/>
    <w:rsid w:val="005872E1"/>
    <w:rsid w:val="00590098"/>
    <w:rsid w:val="00590311"/>
    <w:rsid w:val="00590C31"/>
    <w:rsid w:val="005911E1"/>
    <w:rsid w:val="00591B12"/>
    <w:rsid w:val="00592641"/>
    <w:rsid w:val="00592746"/>
    <w:rsid w:val="00592DFF"/>
    <w:rsid w:val="00592F80"/>
    <w:rsid w:val="00593087"/>
    <w:rsid w:val="005937F5"/>
    <w:rsid w:val="00593813"/>
    <w:rsid w:val="005939D2"/>
    <w:rsid w:val="00593BAB"/>
    <w:rsid w:val="00594547"/>
    <w:rsid w:val="0059476E"/>
    <w:rsid w:val="00594770"/>
    <w:rsid w:val="00594C8D"/>
    <w:rsid w:val="005950D5"/>
    <w:rsid w:val="00595244"/>
    <w:rsid w:val="0059579E"/>
    <w:rsid w:val="00595B6B"/>
    <w:rsid w:val="00595BAB"/>
    <w:rsid w:val="00595C3F"/>
    <w:rsid w:val="00595CBC"/>
    <w:rsid w:val="00595CE4"/>
    <w:rsid w:val="00595D60"/>
    <w:rsid w:val="005963C4"/>
    <w:rsid w:val="0059645D"/>
    <w:rsid w:val="00596640"/>
    <w:rsid w:val="005971F6"/>
    <w:rsid w:val="00597B08"/>
    <w:rsid w:val="00597DC9"/>
    <w:rsid w:val="00597DF7"/>
    <w:rsid w:val="00597E7B"/>
    <w:rsid w:val="005A060E"/>
    <w:rsid w:val="005A0DA6"/>
    <w:rsid w:val="005A1B32"/>
    <w:rsid w:val="005A1D6B"/>
    <w:rsid w:val="005A2117"/>
    <w:rsid w:val="005A27C1"/>
    <w:rsid w:val="005A28F8"/>
    <w:rsid w:val="005A29FA"/>
    <w:rsid w:val="005A2A08"/>
    <w:rsid w:val="005A2FE3"/>
    <w:rsid w:val="005A32C1"/>
    <w:rsid w:val="005A3B6B"/>
    <w:rsid w:val="005A4092"/>
    <w:rsid w:val="005A433B"/>
    <w:rsid w:val="005A453E"/>
    <w:rsid w:val="005A45D7"/>
    <w:rsid w:val="005A4712"/>
    <w:rsid w:val="005A492C"/>
    <w:rsid w:val="005A51B1"/>
    <w:rsid w:val="005A5FB4"/>
    <w:rsid w:val="005A661C"/>
    <w:rsid w:val="005A692A"/>
    <w:rsid w:val="005A74C3"/>
    <w:rsid w:val="005A77D7"/>
    <w:rsid w:val="005A77E5"/>
    <w:rsid w:val="005A7AD9"/>
    <w:rsid w:val="005A7C41"/>
    <w:rsid w:val="005A7E71"/>
    <w:rsid w:val="005A7F23"/>
    <w:rsid w:val="005B004D"/>
    <w:rsid w:val="005B0094"/>
    <w:rsid w:val="005B0144"/>
    <w:rsid w:val="005B0B41"/>
    <w:rsid w:val="005B1693"/>
    <w:rsid w:val="005B190E"/>
    <w:rsid w:val="005B1CD0"/>
    <w:rsid w:val="005B1DEF"/>
    <w:rsid w:val="005B2416"/>
    <w:rsid w:val="005B30E1"/>
    <w:rsid w:val="005B331E"/>
    <w:rsid w:val="005B36B2"/>
    <w:rsid w:val="005B3BE6"/>
    <w:rsid w:val="005B4870"/>
    <w:rsid w:val="005B4A04"/>
    <w:rsid w:val="005B4BBB"/>
    <w:rsid w:val="005B51DA"/>
    <w:rsid w:val="005B5643"/>
    <w:rsid w:val="005B57CD"/>
    <w:rsid w:val="005B6380"/>
    <w:rsid w:val="005B6423"/>
    <w:rsid w:val="005B6F22"/>
    <w:rsid w:val="005B711E"/>
    <w:rsid w:val="005B7A14"/>
    <w:rsid w:val="005B7B09"/>
    <w:rsid w:val="005B7C7C"/>
    <w:rsid w:val="005C04E6"/>
    <w:rsid w:val="005C1821"/>
    <w:rsid w:val="005C2A54"/>
    <w:rsid w:val="005C3073"/>
    <w:rsid w:val="005C32CE"/>
    <w:rsid w:val="005C3E7E"/>
    <w:rsid w:val="005C3F7A"/>
    <w:rsid w:val="005C4654"/>
    <w:rsid w:val="005C46E9"/>
    <w:rsid w:val="005C4823"/>
    <w:rsid w:val="005C487E"/>
    <w:rsid w:val="005C48BF"/>
    <w:rsid w:val="005C4AB6"/>
    <w:rsid w:val="005C53DD"/>
    <w:rsid w:val="005C54AA"/>
    <w:rsid w:val="005C6411"/>
    <w:rsid w:val="005C6575"/>
    <w:rsid w:val="005C6E01"/>
    <w:rsid w:val="005C6E82"/>
    <w:rsid w:val="005C707C"/>
    <w:rsid w:val="005C72C5"/>
    <w:rsid w:val="005D0773"/>
    <w:rsid w:val="005D089C"/>
    <w:rsid w:val="005D093F"/>
    <w:rsid w:val="005D0FB4"/>
    <w:rsid w:val="005D1054"/>
    <w:rsid w:val="005D1A40"/>
    <w:rsid w:val="005D1DE3"/>
    <w:rsid w:val="005D218A"/>
    <w:rsid w:val="005D233E"/>
    <w:rsid w:val="005D2930"/>
    <w:rsid w:val="005D3180"/>
    <w:rsid w:val="005D3362"/>
    <w:rsid w:val="005D3877"/>
    <w:rsid w:val="005D3DE4"/>
    <w:rsid w:val="005D3F2F"/>
    <w:rsid w:val="005D4172"/>
    <w:rsid w:val="005D4BB2"/>
    <w:rsid w:val="005D4E87"/>
    <w:rsid w:val="005D52F6"/>
    <w:rsid w:val="005D57CC"/>
    <w:rsid w:val="005D5B13"/>
    <w:rsid w:val="005D5D7A"/>
    <w:rsid w:val="005D61EF"/>
    <w:rsid w:val="005D6358"/>
    <w:rsid w:val="005D67F1"/>
    <w:rsid w:val="005D6833"/>
    <w:rsid w:val="005D6EB7"/>
    <w:rsid w:val="005D71C4"/>
    <w:rsid w:val="005D73E4"/>
    <w:rsid w:val="005D7CAD"/>
    <w:rsid w:val="005D7E4E"/>
    <w:rsid w:val="005E0089"/>
    <w:rsid w:val="005E009D"/>
    <w:rsid w:val="005E01C6"/>
    <w:rsid w:val="005E05CA"/>
    <w:rsid w:val="005E072D"/>
    <w:rsid w:val="005E076C"/>
    <w:rsid w:val="005E0EB5"/>
    <w:rsid w:val="005E1867"/>
    <w:rsid w:val="005E19CE"/>
    <w:rsid w:val="005E1FE3"/>
    <w:rsid w:val="005E2C53"/>
    <w:rsid w:val="005E2CDB"/>
    <w:rsid w:val="005E349C"/>
    <w:rsid w:val="005E3DF3"/>
    <w:rsid w:val="005E3E9E"/>
    <w:rsid w:val="005E4042"/>
    <w:rsid w:val="005E4092"/>
    <w:rsid w:val="005E4410"/>
    <w:rsid w:val="005E48B7"/>
    <w:rsid w:val="005E4AA3"/>
    <w:rsid w:val="005E4B4F"/>
    <w:rsid w:val="005E53A3"/>
    <w:rsid w:val="005E5436"/>
    <w:rsid w:val="005E5CFF"/>
    <w:rsid w:val="005E5DC0"/>
    <w:rsid w:val="005E5F1E"/>
    <w:rsid w:val="005E6409"/>
    <w:rsid w:val="005E66C0"/>
    <w:rsid w:val="005E6852"/>
    <w:rsid w:val="005E6859"/>
    <w:rsid w:val="005E7086"/>
    <w:rsid w:val="005E7316"/>
    <w:rsid w:val="005E7E43"/>
    <w:rsid w:val="005F0043"/>
    <w:rsid w:val="005F0086"/>
    <w:rsid w:val="005F0259"/>
    <w:rsid w:val="005F03CB"/>
    <w:rsid w:val="005F0595"/>
    <w:rsid w:val="005F12EE"/>
    <w:rsid w:val="005F17F0"/>
    <w:rsid w:val="005F18F3"/>
    <w:rsid w:val="005F31FD"/>
    <w:rsid w:val="005F321B"/>
    <w:rsid w:val="005F3478"/>
    <w:rsid w:val="005F37DC"/>
    <w:rsid w:val="005F39F4"/>
    <w:rsid w:val="005F3E14"/>
    <w:rsid w:val="005F3EC4"/>
    <w:rsid w:val="005F42DA"/>
    <w:rsid w:val="005F44FC"/>
    <w:rsid w:val="005F4BBB"/>
    <w:rsid w:val="005F4FE4"/>
    <w:rsid w:val="005F598A"/>
    <w:rsid w:val="005F61C3"/>
    <w:rsid w:val="005F6712"/>
    <w:rsid w:val="005F6B62"/>
    <w:rsid w:val="005F6C73"/>
    <w:rsid w:val="005F70A9"/>
    <w:rsid w:val="005F72DA"/>
    <w:rsid w:val="005F73FD"/>
    <w:rsid w:val="005F7B37"/>
    <w:rsid w:val="00600113"/>
    <w:rsid w:val="006003FE"/>
    <w:rsid w:val="006008BB"/>
    <w:rsid w:val="00600CC5"/>
    <w:rsid w:val="00600E20"/>
    <w:rsid w:val="00600FC1"/>
    <w:rsid w:val="006014BF"/>
    <w:rsid w:val="00601969"/>
    <w:rsid w:val="0060197E"/>
    <w:rsid w:val="00601B33"/>
    <w:rsid w:val="00601B8F"/>
    <w:rsid w:val="006024BB"/>
    <w:rsid w:val="006029C2"/>
    <w:rsid w:val="00603168"/>
    <w:rsid w:val="006038C1"/>
    <w:rsid w:val="00603DC2"/>
    <w:rsid w:val="00603E01"/>
    <w:rsid w:val="00604B9D"/>
    <w:rsid w:val="00604BAC"/>
    <w:rsid w:val="00604FD7"/>
    <w:rsid w:val="006051C8"/>
    <w:rsid w:val="006059D3"/>
    <w:rsid w:val="006062A3"/>
    <w:rsid w:val="00606749"/>
    <w:rsid w:val="00606A8E"/>
    <w:rsid w:val="00606AAA"/>
    <w:rsid w:val="00607324"/>
    <w:rsid w:val="006074ED"/>
    <w:rsid w:val="00607660"/>
    <w:rsid w:val="0060785A"/>
    <w:rsid w:val="00607987"/>
    <w:rsid w:val="006105AA"/>
    <w:rsid w:val="00611273"/>
    <w:rsid w:val="0061180B"/>
    <w:rsid w:val="0061190C"/>
    <w:rsid w:val="00612019"/>
    <w:rsid w:val="00612859"/>
    <w:rsid w:val="00612CDD"/>
    <w:rsid w:val="00612F5B"/>
    <w:rsid w:val="00612FC1"/>
    <w:rsid w:val="00613416"/>
    <w:rsid w:val="0061364F"/>
    <w:rsid w:val="006145E8"/>
    <w:rsid w:val="006146AA"/>
    <w:rsid w:val="00614C6B"/>
    <w:rsid w:val="00614CB2"/>
    <w:rsid w:val="0061538B"/>
    <w:rsid w:val="006153AF"/>
    <w:rsid w:val="006158DE"/>
    <w:rsid w:val="00615C90"/>
    <w:rsid w:val="006161CB"/>
    <w:rsid w:val="00616339"/>
    <w:rsid w:val="00616640"/>
    <w:rsid w:val="006168C6"/>
    <w:rsid w:val="00617294"/>
    <w:rsid w:val="006172F1"/>
    <w:rsid w:val="006176CD"/>
    <w:rsid w:val="00617756"/>
    <w:rsid w:val="00617816"/>
    <w:rsid w:val="00617852"/>
    <w:rsid w:val="00617DE7"/>
    <w:rsid w:val="006213E8"/>
    <w:rsid w:val="006214C5"/>
    <w:rsid w:val="00621573"/>
    <w:rsid w:val="006216A7"/>
    <w:rsid w:val="00621A05"/>
    <w:rsid w:val="00621A5F"/>
    <w:rsid w:val="00621AFA"/>
    <w:rsid w:val="00621FF2"/>
    <w:rsid w:val="006232F0"/>
    <w:rsid w:val="0062358C"/>
    <w:rsid w:val="00623C14"/>
    <w:rsid w:val="00624256"/>
    <w:rsid w:val="00624542"/>
    <w:rsid w:val="00624CA2"/>
    <w:rsid w:val="006254AA"/>
    <w:rsid w:val="00625BBF"/>
    <w:rsid w:val="00625C07"/>
    <w:rsid w:val="00625C3B"/>
    <w:rsid w:val="00625EAC"/>
    <w:rsid w:val="006263F7"/>
    <w:rsid w:val="00626BD8"/>
    <w:rsid w:val="006278FF"/>
    <w:rsid w:val="00627ACE"/>
    <w:rsid w:val="00630468"/>
    <w:rsid w:val="006311AA"/>
    <w:rsid w:val="006319E5"/>
    <w:rsid w:val="00631C64"/>
    <w:rsid w:val="00631EA0"/>
    <w:rsid w:val="00631F41"/>
    <w:rsid w:val="006323DB"/>
    <w:rsid w:val="006332E0"/>
    <w:rsid w:val="0063399D"/>
    <w:rsid w:val="00633D03"/>
    <w:rsid w:val="00633D3F"/>
    <w:rsid w:val="0063403F"/>
    <w:rsid w:val="006340E7"/>
    <w:rsid w:val="0063428D"/>
    <w:rsid w:val="006351F3"/>
    <w:rsid w:val="0063553B"/>
    <w:rsid w:val="00635696"/>
    <w:rsid w:val="00635976"/>
    <w:rsid w:val="00635B08"/>
    <w:rsid w:val="00635C81"/>
    <w:rsid w:val="00635D2F"/>
    <w:rsid w:val="00636173"/>
    <w:rsid w:val="0063649D"/>
    <w:rsid w:val="0063684A"/>
    <w:rsid w:val="00636ABD"/>
    <w:rsid w:val="00636B81"/>
    <w:rsid w:val="00636C44"/>
    <w:rsid w:val="00636E29"/>
    <w:rsid w:val="006371BD"/>
    <w:rsid w:val="00637915"/>
    <w:rsid w:val="006406BA"/>
    <w:rsid w:val="006407A8"/>
    <w:rsid w:val="0064098F"/>
    <w:rsid w:val="00640E31"/>
    <w:rsid w:val="006415FF"/>
    <w:rsid w:val="00641952"/>
    <w:rsid w:val="00641F82"/>
    <w:rsid w:val="00642112"/>
    <w:rsid w:val="006424A1"/>
    <w:rsid w:val="006427EE"/>
    <w:rsid w:val="00642B57"/>
    <w:rsid w:val="00643027"/>
    <w:rsid w:val="0064306F"/>
    <w:rsid w:val="006431A5"/>
    <w:rsid w:val="00643543"/>
    <w:rsid w:val="00643ED7"/>
    <w:rsid w:val="00643FE7"/>
    <w:rsid w:val="00644E19"/>
    <w:rsid w:val="00644FF6"/>
    <w:rsid w:val="0064531E"/>
    <w:rsid w:val="0064611F"/>
    <w:rsid w:val="00646617"/>
    <w:rsid w:val="00646C34"/>
    <w:rsid w:val="00646CF7"/>
    <w:rsid w:val="00646F1A"/>
    <w:rsid w:val="006478F9"/>
    <w:rsid w:val="00647CB7"/>
    <w:rsid w:val="00647E09"/>
    <w:rsid w:val="00650093"/>
    <w:rsid w:val="006500B5"/>
    <w:rsid w:val="006502AC"/>
    <w:rsid w:val="00650AD8"/>
    <w:rsid w:val="00651362"/>
    <w:rsid w:val="0065151F"/>
    <w:rsid w:val="00651CC3"/>
    <w:rsid w:val="0065208F"/>
    <w:rsid w:val="006520C8"/>
    <w:rsid w:val="0065238D"/>
    <w:rsid w:val="0065253D"/>
    <w:rsid w:val="0065255B"/>
    <w:rsid w:val="00652565"/>
    <w:rsid w:val="00652751"/>
    <w:rsid w:val="00652920"/>
    <w:rsid w:val="00652930"/>
    <w:rsid w:val="006529AE"/>
    <w:rsid w:val="00652A86"/>
    <w:rsid w:val="00652AED"/>
    <w:rsid w:val="00652BD4"/>
    <w:rsid w:val="0065351E"/>
    <w:rsid w:val="00653F31"/>
    <w:rsid w:val="006541B6"/>
    <w:rsid w:val="00654463"/>
    <w:rsid w:val="00654480"/>
    <w:rsid w:val="00654767"/>
    <w:rsid w:val="006549EF"/>
    <w:rsid w:val="00654D48"/>
    <w:rsid w:val="00656351"/>
    <w:rsid w:val="006564B1"/>
    <w:rsid w:val="0065669A"/>
    <w:rsid w:val="0065716C"/>
    <w:rsid w:val="006572C4"/>
    <w:rsid w:val="0065766C"/>
    <w:rsid w:val="006578D7"/>
    <w:rsid w:val="00657B4D"/>
    <w:rsid w:val="00657E88"/>
    <w:rsid w:val="00660867"/>
    <w:rsid w:val="00660975"/>
    <w:rsid w:val="00660C42"/>
    <w:rsid w:val="006610FB"/>
    <w:rsid w:val="006614BD"/>
    <w:rsid w:val="006616F1"/>
    <w:rsid w:val="00661A03"/>
    <w:rsid w:val="00661F26"/>
    <w:rsid w:val="006622D3"/>
    <w:rsid w:val="00663641"/>
    <w:rsid w:val="0066375C"/>
    <w:rsid w:val="00663883"/>
    <w:rsid w:val="00663991"/>
    <w:rsid w:val="00663A33"/>
    <w:rsid w:val="00663D31"/>
    <w:rsid w:val="00663F61"/>
    <w:rsid w:val="00664292"/>
    <w:rsid w:val="006642C4"/>
    <w:rsid w:val="00664568"/>
    <w:rsid w:val="00665192"/>
    <w:rsid w:val="0066545B"/>
    <w:rsid w:val="006655F1"/>
    <w:rsid w:val="00665905"/>
    <w:rsid w:val="0066595D"/>
    <w:rsid w:val="00665EA5"/>
    <w:rsid w:val="00665EDC"/>
    <w:rsid w:val="00666256"/>
    <w:rsid w:val="006666F3"/>
    <w:rsid w:val="00666E07"/>
    <w:rsid w:val="00666E64"/>
    <w:rsid w:val="00667057"/>
    <w:rsid w:val="006671D6"/>
    <w:rsid w:val="006671FA"/>
    <w:rsid w:val="00667402"/>
    <w:rsid w:val="00667763"/>
    <w:rsid w:val="0066796C"/>
    <w:rsid w:val="00667B87"/>
    <w:rsid w:val="00667F69"/>
    <w:rsid w:val="00670194"/>
    <w:rsid w:val="006713EF"/>
    <w:rsid w:val="0067182F"/>
    <w:rsid w:val="006722B3"/>
    <w:rsid w:val="0067235F"/>
    <w:rsid w:val="00672481"/>
    <w:rsid w:val="0067248F"/>
    <w:rsid w:val="00672AB8"/>
    <w:rsid w:val="00672EFB"/>
    <w:rsid w:val="00673683"/>
    <w:rsid w:val="00673818"/>
    <w:rsid w:val="0067397E"/>
    <w:rsid w:val="0067444D"/>
    <w:rsid w:val="00674B46"/>
    <w:rsid w:val="00674E83"/>
    <w:rsid w:val="00675027"/>
    <w:rsid w:val="0067503F"/>
    <w:rsid w:val="00675105"/>
    <w:rsid w:val="006756F9"/>
    <w:rsid w:val="00675780"/>
    <w:rsid w:val="00675885"/>
    <w:rsid w:val="006765D8"/>
    <w:rsid w:val="00676BEA"/>
    <w:rsid w:val="00676F24"/>
    <w:rsid w:val="0068034B"/>
    <w:rsid w:val="00680925"/>
    <w:rsid w:val="00680AD0"/>
    <w:rsid w:val="00680B35"/>
    <w:rsid w:val="006814F9"/>
    <w:rsid w:val="0068156A"/>
    <w:rsid w:val="006819DA"/>
    <w:rsid w:val="00681A78"/>
    <w:rsid w:val="00681B2E"/>
    <w:rsid w:val="00681BC9"/>
    <w:rsid w:val="006827CF"/>
    <w:rsid w:val="006829C3"/>
    <w:rsid w:val="00682AB5"/>
    <w:rsid w:val="00682CEC"/>
    <w:rsid w:val="00682E42"/>
    <w:rsid w:val="00683202"/>
    <w:rsid w:val="006832B8"/>
    <w:rsid w:val="00683827"/>
    <w:rsid w:val="006845A1"/>
    <w:rsid w:val="0068479C"/>
    <w:rsid w:val="00684C9D"/>
    <w:rsid w:val="00684DC2"/>
    <w:rsid w:val="00684E25"/>
    <w:rsid w:val="006852D8"/>
    <w:rsid w:val="0068546D"/>
    <w:rsid w:val="00685630"/>
    <w:rsid w:val="00685F61"/>
    <w:rsid w:val="00686241"/>
    <w:rsid w:val="0068653C"/>
    <w:rsid w:val="00686B9C"/>
    <w:rsid w:val="00686C04"/>
    <w:rsid w:val="00686D11"/>
    <w:rsid w:val="00686F49"/>
    <w:rsid w:val="006877D0"/>
    <w:rsid w:val="00687BA0"/>
    <w:rsid w:val="0069009A"/>
    <w:rsid w:val="00690425"/>
    <w:rsid w:val="006904E1"/>
    <w:rsid w:val="006904EA"/>
    <w:rsid w:val="006908EA"/>
    <w:rsid w:val="00690D19"/>
    <w:rsid w:val="0069131A"/>
    <w:rsid w:val="00691B93"/>
    <w:rsid w:val="00691EEE"/>
    <w:rsid w:val="006920A6"/>
    <w:rsid w:val="00692A6D"/>
    <w:rsid w:val="00693AAB"/>
    <w:rsid w:val="006943F8"/>
    <w:rsid w:val="00694675"/>
    <w:rsid w:val="00694733"/>
    <w:rsid w:val="00694894"/>
    <w:rsid w:val="00694C2C"/>
    <w:rsid w:val="006955D3"/>
    <w:rsid w:val="00696B68"/>
    <w:rsid w:val="00696EBC"/>
    <w:rsid w:val="00696F8B"/>
    <w:rsid w:val="00697309"/>
    <w:rsid w:val="006977CD"/>
    <w:rsid w:val="00697908"/>
    <w:rsid w:val="00697F61"/>
    <w:rsid w:val="006A0047"/>
    <w:rsid w:val="006A00ED"/>
    <w:rsid w:val="006A054B"/>
    <w:rsid w:val="006A06DA"/>
    <w:rsid w:val="006A084E"/>
    <w:rsid w:val="006A0C3B"/>
    <w:rsid w:val="006A0E16"/>
    <w:rsid w:val="006A0E8F"/>
    <w:rsid w:val="006A130B"/>
    <w:rsid w:val="006A16F1"/>
    <w:rsid w:val="006A1885"/>
    <w:rsid w:val="006A1C29"/>
    <w:rsid w:val="006A1CA3"/>
    <w:rsid w:val="006A1E33"/>
    <w:rsid w:val="006A2018"/>
    <w:rsid w:val="006A256F"/>
    <w:rsid w:val="006A3B1C"/>
    <w:rsid w:val="006A3E68"/>
    <w:rsid w:val="006A4317"/>
    <w:rsid w:val="006A4FBF"/>
    <w:rsid w:val="006A5314"/>
    <w:rsid w:val="006A59B2"/>
    <w:rsid w:val="006A5B35"/>
    <w:rsid w:val="006A621E"/>
    <w:rsid w:val="006A6F6C"/>
    <w:rsid w:val="006A7288"/>
    <w:rsid w:val="006A77BC"/>
    <w:rsid w:val="006A7DF8"/>
    <w:rsid w:val="006B0476"/>
    <w:rsid w:val="006B0747"/>
    <w:rsid w:val="006B0915"/>
    <w:rsid w:val="006B0D92"/>
    <w:rsid w:val="006B0F67"/>
    <w:rsid w:val="006B129F"/>
    <w:rsid w:val="006B1471"/>
    <w:rsid w:val="006B188A"/>
    <w:rsid w:val="006B191A"/>
    <w:rsid w:val="006B2085"/>
    <w:rsid w:val="006B2235"/>
    <w:rsid w:val="006B2809"/>
    <w:rsid w:val="006B2A8A"/>
    <w:rsid w:val="006B2C39"/>
    <w:rsid w:val="006B2F1B"/>
    <w:rsid w:val="006B305D"/>
    <w:rsid w:val="006B3DE0"/>
    <w:rsid w:val="006B40C4"/>
    <w:rsid w:val="006B4698"/>
    <w:rsid w:val="006B4828"/>
    <w:rsid w:val="006B4FFD"/>
    <w:rsid w:val="006B533F"/>
    <w:rsid w:val="006B5555"/>
    <w:rsid w:val="006B58C7"/>
    <w:rsid w:val="006B6120"/>
    <w:rsid w:val="006B6602"/>
    <w:rsid w:val="006B730B"/>
    <w:rsid w:val="006B7FA8"/>
    <w:rsid w:val="006C02E4"/>
    <w:rsid w:val="006C1A8A"/>
    <w:rsid w:val="006C1AB5"/>
    <w:rsid w:val="006C1AD5"/>
    <w:rsid w:val="006C1E04"/>
    <w:rsid w:val="006C1E23"/>
    <w:rsid w:val="006C2585"/>
    <w:rsid w:val="006C2A49"/>
    <w:rsid w:val="006C2EAD"/>
    <w:rsid w:val="006C2F73"/>
    <w:rsid w:val="006C3010"/>
    <w:rsid w:val="006C33D8"/>
    <w:rsid w:val="006C39C4"/>
    <w:rsid w:val="006C3D94"/>
    <w:rsid w:val="006C41D1"/>
    <w:rsid w:val="006C43F6"/>
    <w:rsid w:val="006C4441"/>
    <w:rsid w:val="006C44EB"/>
    <w:rsid w:val="006C46DA"/>
    <w:rsid w:val="006C4E5E"/>
    <w:rsid w:val="006C51D1"/>
    <w:rsid w:val="006C5BB9"/>
    <w:rsid w:val="006C5C79"/>
    <w:rsid w:val="006C5E3B"/>
    <w:rsid w:val="006C6176"/>
    <w:rsid w:val="006C6CBF"/>
    <w:rsid w:val="006C724D"/>
    <w:rsid w:val="006C72AA"/>
    <w:rsid w:val="006C75AA"/>
    <w:rsid w:val="006C79C3"/>
    <w:rsid w:val="006C7A8D"/>
    <w:rsid w:val="006C7B4A"/>
    <w:rsid w:val="006C7BD9"/>
    <w:rsid w:val="006D00A3"/>
    <w:rsid w:val="006D0538"/>
    <w:rsid w:val="006D07D5"/>
    <w:rsid w:val="006D0D92"/>
    <w:rsid w:val="006D0EA1"/>
    <w:rsid w:val="006D0F8A"/>
    <w:rsid w:val="006D15AD"/>
    <w:rsid w:val="006D234C"/>
    <w:rsid w:val="006D2435"/>
    <w:rsid w:val="006D2CEB"/>
    <w:rsid w:val="006D2D7C"/>
    <w:rsid w:val="006D30E2"/>
    <w:rsid w:val="006D3202"/>
    <w:rsid w:val="006D324D"/>
    <w:rsid w:val="006D34B0"/>
    <w:rsid w:val="006D34BD"/>
    <w:rsid w:val="006D365F"/>
    <w:rsid w:val="006D3B3B"/>
    <w:rsid w:val="006D42B3"/>
    <w:rsid w:val="006D4815"/>
    <w:rsid w:val="006D49A4"/>
    <w:rsid w:val="006D504F"/>
    <w:rsid w:val="006D536E"/>
    <w:rsid w:val="006D60B7"/>
    <w:rsid w:val="006D63CC"/>
    <w:rsid w:val="006D6433"/>
    <w:rsid w:val="006D64CB"/>
    <w:rsid w:val="006D64F7"/>
    <w:rsid w:val="006D728A"/>
    <w:rsid w:val="006D77D4"/>
    <w:rsid w:val="006D7D53"/>
    <w:rsid w:val="006D7E45"/>
    <w:rsid w:val="006D7FDF"/>
    <w:rsid w:val="006E0166"/>
    <w:rsid w:val="006E070F"/>
    <w:rsid w:val="006E0912"/>
    <w:rsid w:val="006E0CD8"/>
    <w:rsid w:val="006E0E92"/>
    <w:rsid w:val="006E1489"/>
    <w:rsid w:val="006E155E"/>
    <w:rsid w:val="006E16D5"/>
    <w:rsid w:val="006E182A"/>
    <w:rsid w:val="006E1838"/>
    <w:rsid w:val="006E1CF4"/>
    <w:rsid w:val="006E25A1"/>
    <w:rsid w:val="006E2960"/>
    <w:rsid w:val="006E2B9B"/>
    <w:rsid w:val="006E2CC0"/>
    <w:rsid w:val="006E2ED7"/>
    <w:rsid w:val="006E3411"/>
    <w:rsid w:val="006E35D9"/>
    <w:rsid w:val="006E376D"/>
    <w:rsid w:val="006E392C"/>
    <w:rsid w:val="006E3939"/>
    <w:rsid w:val="006E39A9"/>
    <w:rsid w:val="006E3B9C"/>
    <w:rsid w:val="006E3CBD"/>
    <w:rsid w:val="006E3E4D"/>
    <w:rsid w:val="006E4807"/>
    <w:rsid w:val="006E4A77"/>
    <w:rsid w:val="006E4EE7"/>
    <w:rsid w:val="006E58C1"/>
    <w:rsid w:val="006E5E4E"/>
    <w:rsid w:val="006E60B3"/>
    <w:rsid w:val="006E60DA"/>
    <w:rsid w:val="006E746F"/>
    <w:rsid w:val="006E74BA"/>
    <w:rsid w:val="006E7943"/>
    <w:rsid w:val="006F1CB2"/>
    <w:rsid w:val="006F2248"/>
    <w:rsid w:val="006F230F"/>
    <w:rsid w:val="006F26D5"/>
    <w:rsid w:val="006F2785"/>
    <w:rsid w:val="006F29D6"/>
    <w:rsid w:val="006F2A6D"/>
    <w:rsid w:val="006F3A47"/>
    <w:rsid w:val="006F3C34"/>
    <w:rsid w:val="006F4464"/>
    <w:rsid w:val="006F4C51"/>
    <w:rsid w:val="006F4F70"/>
    <w:rsid w:val="006F58BF"/>
    <w:rsid w:val="006F5CEF"/>
    <w:rsid w:val="006F649C"/>
    <w:rsid w:val="006F7B69"/>
    <w:rsid w:val="007001C6"/>
    <w:rsid w:val="007005BE"/>
    <w:rsid w:val="007007CB"/>
    <w:rsid w:val="007019C6"/>
    <w:rsid w:val="0070250E"/>
    <w:rsid w:val="00703636"/>
    <w:rsid w:val="0070387D"/>
    <w:rsid w:val="00703F72"/>
    <w:rsid w:val="00704035"/>
    <w:rsid w:val="007040EF"/>
    <w:rsid w:val="00704129"/>
    <w:rsid w:val="007054CC"/>
    <w:rsid w:val="00705ECA"/>
    <w:rsid w:val="00706623"/>
    <w:rsid w:val="00706875"/>
    <w:rsid w:val="00706894"/>
    <w:rsid w:val="007069F9"/>
    <w:rsid w:val="00706A6A"/>
    <w:rsid w:val="00706BB1"/>
    <w:rsid w:val="00706E90"/>
    <w:rsid w:val="007074E1"/>
    <w:rsid w:val="00710236"/>
    <w:rsid w:val="007103A6"/>
    <w:rsid w:val="007106C8"/>
    <w:rsid w:val="00710995"/>
    <w:rsid w:val="00710B0C"/>
    <w:rsid w:val="00711571"/>
    <w:rsid w:val="007118F0"/>
    <w:rsid w:val="00711DCC"/>
    <w:rsid w:val="007122E4"/>
    <w:rsid w:val="00712351"/>
    <w:rsid w:val="007124DE"/>
    <w:rsid w:val="00712591"/>
    <w:rsid w:val="00712DB4"/>
    <w:rsid w:val="00712E17"/>
    <w:rsid w:val="00713392"/>
    <w:rsid w:val="00713EAE"/>
    <w:rsid w:val="00713FD4"/>
    <w:rsid w:val="007140C9"/>
    <w:rsid w:val="0071426B"/>
    <w:rsid w:val="00714440"/>
    <w:rsid w:val="0071470F"/>
    <w:rsid w:val="00714C4E"/>
    <w:rsid w:val="00714D2E"/>
    <w:rsid w:val="00714FDD"/>
    <w:rsid w:val="00715496"/>
    <w:rsid w:val="00715570"/>
    <w:rsid w:val="00715734"/>
    <w:rsid w:val="00715806"/>
    <w:rsid w:val="0071586D"/>
    <w:rsid w:val="007159F4"/>
    <w:rsid w:val="00715B54"/>
    <w:rsid w:val="0071671C"/>
    <w:rsid w:val="007178A9"/>
    <w:rsid w:val="00717C18"/>
    <w:rsid w:val="00717CCC"/>
    <w:rsid w:val="00717EE3"/>
    <w:rsid w:val="00720416"/>
    <w:rsid w:val="007204B0"/>
    <w:rsid w:val="00720518"/>
    <w:rsid w:val="00721C8C"/>
    <w:rsid w:val="00721F57"/>
    <w:rsid w:val="00722171"/>
    <w:rsid w:val="00722C25"/>
    <w:rsid w:val="00722EED"/>
    <w:rsid w:val="007237DE"/>
    <w:rsid w:val="0072385D"/>
    <w:rsid w:val="00723FFB"/>
    <w:rsid w:val="00724632"/>
    <w:rsid w:val="00724681"/>
    <w:rsid w:val="007247BE"/>
    <w:rsid w:val="00724831"/>
    <w:rsid w:val="00724FB2"/>
    <w:rsid w:val="007255C6"/>
    <w:rsid w:val="00725C01"/>
    <w:rsid w:val="00725E52"/>
    <w:rsid w:val="00726267"/>
    <w:rsid w:val="0072667E"/>
    <w:rsid w:val="00726BCB"/>
    <w:rsid w:val="007273BB"/>
    <w:rsid w:val="007277CD"/>
    <w:rsid w:val="00727DCD"/>
    <w:rsid w:val="00730332"/>
    <w:rsid w:val="0073044F"/>
    <w:rsid w:val="0073075C"/>
    <w:rsid w:val="00730929"/>
    <w:rsid w:val="00730E41"/>
    <w:rsid w:val="00731033"/>
    <w:rsid w:val="00731B20"/>
    <w:rsid w:val="00732EE4"/>
    <w:rsid w:val="00733BEB"/>
    <w:rsid w:val="00733DBB"/>
    <w:rsid w:val="00733DDE"/>
    <w:rsid w:val="00734399"/>
    <w:rsid w:val="007345AB"/>
    <w:rsid w:val="00734936"/>
    <w:rsid w:val="0073509A"/>
    <w:rsid w:val="0073534B"/>
    <w:rsid w:val="0073536A"/>
    <w:rsid w:val="007359A1"/>
    <w:rsid w:val="00735A69"/>
    <w:rsid w:val="00735AB7"/>
    <w:rsid w:val="00736136"/>
    <w:rsid w:val="00736192"/>
    <w:rsid w:val="0073699C"/>
    <w:rsid w:val="00736E0A"/>
    <w:rsid w:val="00737AE6"/>
    <w:rsid w:val="00737BBC"/>
    <w:rsid w:val="00737BC4"/>
    <w:rsid w:val="00737C9B"/>
    <w:rsid w:val="00737F2A"/>
    <w:rsid w:val="0074007D"/>
    <w:rsid w:val="007401B2"/>
    <w:rsid w:val="007405C5"/>
    <w:rsid w:val="00740B8B"/>
    <w:rsid w:val="00740BE5"/>
    <w:rsid w:val="00740EE2"/>
    <w:rsid w:val="00741285"/>
    <w:rsid w:val="007413BD"/>
    <w:rsid w:val="0074191C"/>
    <w:rsid w:val="00741E8E"/>
    <w:rsid w:val="00742052"/>
    <w:rsid w:val="00743259"/>
    <w:rsid w:val="00743465"/>
    <w:rsid w:val="007435DA"/>
    <w:rsid w:val="007436C0"/>
    <w:rsid w:val="0074378A"/>
    <w:rsid w:val="00743C44"/>
    <w:rsid w:val="00743FB1"/>
    <w:rsid w:val="00744032"/>
    <w:rsid w:val="00744829"/>
    <w:rsid w:val="007449EE"/>
    <w:rsid w:val="00744BDF"/>
    <w:rsid w:val="0074528B"/>
    <w:rsid w:val="00746224"/>
    <w:rsid w:val="0074632E"/>
    <w:rsid w:val="0074685E"/>
    <w:rsid w:val="007468B4"/>
    <w:rsid w:val="00746A22"/>
    <w:rsid w:val="00746AD5"/>
    <w:rsid w:val="00746C0C"/>
    <w:rsid w:val="00746D64"/>
    <w:rsid w:val="007476CA"/>
    <w:rsid w:val="00747807"/>
    <w:rsid w:val="00747978"/>
    <w:rsid w:val="00747D74"/>
    <w:rsid w:val="00750353"/>
    <w:rsid w:val="007505CC"/>
    <w:rsid w:val="007507D8"/>
    <w:rsid w:val="00751B73"/>
    <w:rsid w:val="00752392"/>
    <w:rsid w:val="0075296F"/>
    <w:rsid w:val="00752E6C"/>
    <w:rsid w:val="00753256"/>
    <w:rsid w:val="007534B4"/>
    <w:rsid w:val="00753747"/>
    <w:rsid w:val="00753E97"/>
    <w:rsid w:val="007540FC"/>
    <w:rsid w:val="00754EC6"/>
    <w:rsid w:val="00755A34"/>
    <w:rsid w:val="00755E62"/>
    <w:rsid w:val="00756171"/>
    <w:rsid w:val="00756267"/>
    <w:rsid w:val="007569DA"/>
    <w:rsid w:val="00756DE2"/>
    <w:rsid w:val="00757542"/>
    <w:rsid w:val="00757585"/>
    <w:rsid w:val="00757E9A"/>
    <w:rsid w:val="00757F59"/>
    <w:rsid w:val="00760831"/>
    <w:rsid w:val="007608E4"/>
    <w:rsid w:val="00760E19"/>
    <w:rsid w:val="007616F9"/>
    <w:rsid w:val="0076174F"/>
    <w:rsid w:val="00761C65"/>
    <w:rsid w:val="00761F0A"/>
    <w:rsid w:val="007620D5"/>
    <w:rsid w:val="007629AD"/>
    <w:rsid w:val="00762B58"/>
    <w:rsid w:val="00762CAC"/>
    <w:rsid w:val="0076309B"/>
    <w:rsid w:val="0076316F"/>
    <w:rsid w:val="007631CC"/>
    <w:rsid w:val="0076325E"/>
    <w:rsid w:val="0076338C"/>
    <w:rsid w:val="00763398"/>
    <w:rsid w:val="007638DC"/>
    <w:rsid w:val="00763C25"/>
    <w:rsid w:val="00763EF2"/>
    <w:rsid w:val="00763FEE"/>
    <w:rsid w:val="00764591"/>
    <w:rsid w:val="00765117"/>
    <w:rsid w:val="00765A4A"/>
    <w:rsid w:val="00765B64"/>
    <w:rsid w:val="00765C50"/>
    <w:rsid w:val="00766163"/>
    <w:rsid w:val="007662A2"/>
    <w:rsid w:val="00766334"/>
    <w:rsid w:val="0076663F"/>
    <w:rsid w:val="00766C86"/>
    <w:rsid w:val="00766DD7"/>
    <w:rsid w:val="007671D2"/>
    <w:rsid w:val="007675D2"/>
    <w:rsid w:val="00767EA4"/>
    <w:rsid w:val="00767F0B"/>
    <w:rsid w:val="00767FEF"/>
    <w:rsid w:val="007700EF"/>
    <w:rsid w:val="00770528"/>
    <w:rsid w:val="00770856"/>
    <w:rsid w:val="007715E9"/>
    <w:rsid w:val="00772160"/>
    <w:rsid w:val="007725D5"/>
    <w:rsid w:val="0077270C"/>
    <w:rsid w:val="00773023"/>
    <w:rsid w:val="007730B5"/>
    <w:rsid w:val="0077338E"/>
    <w:rsid w:val="0077364A"/>
    <w:rsid w:val="00773D74"/>
    <w:rsid w:val="00773D7D"/>
    <w:rsid w:val="00773E36"/>
    <w:rsid w:val="00774436"/>
    <w:rsid w:val="00774DBE"/>
    <w:rsid w:val="00775111"/>
    <w:rsid w:val="00775212"/>
    <w:rsid w:val="00775252"/>
    <w:rsid w:val="0077550B"/>
    <w:rsid w:val="007756BA"/>
    <w:rsid w:val="0077595A"/>
    <w:rsid w:val="00776572"/>
    <w:rsid w:val="00776DE3"/>
    <w:rsid w:val="00777267"/>
    <w:rsid w:val="00777D89"/>
    <w:rsid w:val="00777F87"/>
    <w:rsid w:val="007805AA"/>
    <w:rsid w:val="00780B17"/>
    <w:rsid w:val="00780FB2"/>
    <w:rsid w:val="007812BA"/>
    <w:rsid w:val="00781318"/>
    <w:rsid w:val="00781332"/>
    <w:rsid w:val="00781570"/>
    <w:rsid w:val="0078165C"/>
    <w:rsid w:val="007816B4"/>
    <w:rsid w:val="00781F03"/>
    <w:rsid w:val="00781F0A"/>
    <w:rsid w:val="007821C8"/>
    <w:rsid w:val="007823A1"/>
    <w:rsid w:val="00782400"/>
    <w:rsid w:val="007828F9"/>
    <w:rsid w:val="00782909"/>
    <w:rsid w:val="00782A7B"/>
    <w:rsid w:val="00783352"/>
    <w:rsid w:val="00783686"/>
    <w:rsid w:val="0078377F"/>
    <w:rsid w:val="0078397E"/>
    <w:rsid w:val="00783B67"/>
    <w:rsid w:val="007843E5"/>
    <w:rsid w:val="007844B2"/>
    <w:rsid w:val="00784525"/>
    <w:rsid w:val="00784DE9"/>
    <w:rsid w:val="00784F15"/>
    <w:rsid w:val="00785580"/>
    <w:rsid w:val="007858B8"/>
    <w:rsid w:val="00785CA8"/>
    <w:rsid w:val="00786610"/>
    <w:rsid w:val="007871B8"/>
    <w:rsid w:val="007872BA"/>
    <w:rsid w:val="00787488"/>
    <w:rsid w:val="00787856"/>
    <w:rsid w:val="007900A8"/>
    <w:rsid w:val="007901B3"/>
    <w:rsid w:val="00790509"/>
    <w:rsid w:val="00790557"/>
    <w:rsid w:val="0079055D"/>
    <w:rsid w:val="0079082B"/>
    <w:rsid w:val="00790DAE"/>
    <w:rsid w:val="00791093"/>
    <w:rsid w:val="00791DCF"/>
    <w:rsid w:val="007923C4"/>
    <w:rsid w:val="00792629"/>
    <w:rsid w:val="0079292E"/>
    <w:rsid w:val="00792B6B"/>
    <w:rsid w:val="00792DCC"/>
    <w:rsid w:val="00792F10"/>
    <w:rsid w:val="007930BA"/>
    <w:rsid w:val="0079414C"/>
    <w:rsid w:val="00794A9A"/>
    <w:rsid w:val="0079513D"/>
    <w:rsid w:val="00795250"/>
    <w:rsid w:val="0079563E"/>
    <w:rsid w:val="00795CA3"/>
    <w:rsid w:val="00795D80"/>
    <w:rsid w:val="00795F90"/>
    <w:rsid w:val="00796676"/>
    <w:rsid w:val="007966E6"/>
    <w:rsid w:val="00796AA2"/>
    <w:rsid w:val="00796E55"/>
    <w:rsid w:val="00797043"/>
    <w:rsid w:val="0079753F"/>
    <w:rsid w:val="00797ABA"/>
    <w:rsid w:val="00797AC0"/>
    <w:rsid w:val="007A03F8"/>
    <w:rsid w:val="007A0D4E"/>
    <w:rsid w:val="007A0F39"/>
    <w:rsid w:val="007A1492"/>
    <w:rsid w:val="007A1F1E"/>
    <w:rsid w:val="007A2BBC"/>
    <w:rsid w:val="007A2DA3"/>
    <w:rsid w:val="007A32BD"/>
    <w:rsid w:val="007A330C"/>
    <w:rsid w:val="007A33EA"/>
    <w:rsid w:val="007A34D4"/>
    <w:rsid w:val="007A35F6"/>
    <w:rsid w:val="007A4108"/>
    <w:rsid w:val="007A45D4"/>
    <w:rsid w:val="007A4987"/>
    <w:rsid w:val="007A52C9"/>
    <w:rsid w:val="007A5373"/>
    <w:rsid w:val="007A5E14"/>
    <w:rsid w:val="007A6359"/>
    <w:rsid w:val="007A6544"/>
    <w:rsid w:val="007A6698"/>
    <w:rsid w:val="007A675C"/>
    <w:rsid w:val="007A7219"/>
    <w:rsid w:val="007A76A6"/>
    <w:rsid w:val="007A7887"/>
    <w:rsid w:val="007A7973"/>
    <w:rsid w:val="007A7EE1"/>
    <w:rsid w:val="007A7FF9"/>
    <w:rsid w:val="007B01AA"/>
    <w:rsid w:val="007B0A3B"/>
    <w:rsid w:val="007B1944"/>
    <w:rsid w:val="007B2205"/>
    <w:rsid w:val="007B2965"/>
    <w:rsid w:val="007B35CB"/>
    <w:rsid w:val="007B3665"/>
    <w:rsid w:val="007B38B8"/>
    <w:rsid w:val="007B38E3"/>
    <w:rsid w:val="007B3CCE"/>
    <w:rsid w:val="007B43FA"/>
    <w:rsid w:val="007B46B9"/>
    <w:rsid w:val="007B4C6C"/>
    <w:rsid w:val="007B5115"/>
    <w:rsid w:val="007B5836"/>
    <w:rsid w:val="007B5A7D"/>
    <w:rsid w:val="007B5B60"/>
    <w:rsid w:val="007B5B7F"/>
    <w:rsid w:val="007B64C9"/>
    <w:rsid w:val="007B68CF"/>
    <w:rsid w:val="007B6D10"/>
    <w:rsid w:val="007B7430"/>
    <w:rsid w:val="007B746D"/>
    <w:rsid w:val="007B7562"/>
    <w:rsid w:val="007B7AB0"/>
    <w:rsid w:val="007B7F94"/>
    <w:rsid w:val="007C0FA1"/>
    <w:rsid w:val="007C0FC3"/>
    <w:rsid w:val="007C0FCB"/>
    <w:rsid w:val="007C185F"/>
    <w:rsid w:val="007C1989"/>
    <w:rsid w:val="007C1E36"/>
    <w:rsid w:val="007C24F3"/>
    <w:rsid w:val="007C2887"/>
    <w:rsid w:val="007C28C3"/>
    <w:rsid w:val="007C2B7D"/>
    <w:rsid w:val="007C2C0E"/>
    <w:rsid w:val="007C3227"/>
    <w:rsid w:val="007C3288"/>
    <w:rsid w:val="007C3FF2"/>
    <w:rsid w:val="007C4988"/>
    <w:rsid w:val="007C49F1"/>
    <w:rsid w:val="007C4BAC"/>
    <w:rsid w:val="007C4C03"/>
    <w:rsid w:val="007C4C21"/>
    <w:rsid w:val="007C4D6E"/>
    <w:rsid w:val="007C5256"/>
    <w:rsid w:val="007C54FB"/>
    <w:rsid w:val="007C5D83"/>
    <w:rsid w:val="007C5E39"/>
    <w:rsid w:val="007C5EFE"/>
    <w:rsid w:val="007C61A2"/>
    <w:rsid w:val="007C667C"/>
    <w:rsid w:val="007C6878"/>
    <w:rsid w:val="007C6D94"/>
    <w:rsid w:val="007C7135"/>
    <w:rsid w:val="007C74FC"/>
    <w:rsid w:val="007C78D7"/>
    <w:rsid w:val="007C7B9D"/>
    <w:rsid w:val="007D01E7"/>
    <w:rsid w:val="007D07D9"/>
    <w:rsid w:val="007D08E5"/>
    <w:rsid w:val="007D0AD7"/>
    <w:rsid w:val="007D1139"/>
    <w:rsid w:val="007D24C6"/>
    <w:rsid w:val="007D261F"/>
    <w:rsid w:val="007D2E8E"/>
    <w:rsid w:val="007D30C7"/>
    <w:rsid w:val="007D3188"/>
    <w:rsid w:val="007D3665"/>
    <w:rsid w:val="007D37DE"/>
    <w:rsid w:val="007D38EE"/>
    <w:rsid w:val="007D3DBB"/>
    <w:rsid w:val="007D3E6F"/>
    <w:rsid w:val="007D43BE"/>
    <w:rsid w:val="007D4678"/>
    <w:rsid w:val="007D4773"/>
    <w:rsid w:val="007D479F"/>
    <w:rsid w:val="007D4E84"/>
    <w:rsid w:val="007D547B"/>
    <w:rsid w:val="007D585E"/>
    <w:rsid w:val="007D601E"/>
    <w:rsid w:val="007D6618"/>
    <w:rsid w:val="007D6710"/>
    <w:rsid w:val="007D67A7"/>
    <w:rsid w:val="007D68AD"/>
    <w:rsid w:val="007D6C18"/>
    <w:rsid w:val="007D7311"/>
    <w:rsid w:val="007D786E"/>
    <w:rsid w:val="007E002A"/>
    <w:rsid w:val="007E053A"/>
    <w:rsid w:val="007E06F9"/>
    <w:rsid w:val="007E085B"/>
    <w:rsid w:val="007E08DE"/>
    <w:rsid w:val="007E0FA9"/>
    <w:rsid w:val="007E1090"/>
    <w:rsid w:val="007E1257"/>
    <w:rsid w:val="007E1DAE"/>
    <w:rsid w:val="007E2202"/>
    <w:rsid w:val="007E2369"/>
    <w:rsid w:val="007E4C55"/>
    <w:rsid w:val="007E4E5C"/>
    <w:rsid w:val="007E5760"/>
    <w:rsid w:val="007E581C"/>
    <w:rsid w:val="007E5AAB"/>
    <w:rsid w:val="007E6321"/>
    <w:rsid w:val="007E6861"/>
    <w:rsid w:val="007E6E4B"/>
    <w:rsid w:val="007E6F1C"/>
    <w:rsid w:val="007F01EB"/>
    <w:rsid w:val="007F01FB"/>
    <w:rsid w:val="007F0241"/>
    <w:rsid w:val="007F0248"/>
    <w:rsid w:val="007F033E"/>
    <w:rsid w:val="007F0DFB"/>
    <w:rsid w:val="007F1589"/>
    <w:rsid w:val="007F16C1"/>
    <w:rsid w:val="007F1FB0"/>
    <w:rsid w:val="007F2C8B"/>
    <w:rsid w:val="007F34A6"/>
    <w:rsid w:val="007F35FA"/>
    <w:rsid w:val="007F38E8"/>
    <w:rsid w:val="007F4003"/>
    <w:rsid w:val="007F4838"/>
    <w:rsid w:val="007F4BB0"/>
    <w:rsid w:val="007F51D9"/>
    <w:rsid w:val="007F534B"/>
    <w:rsid w:val="007F55B5"/>
    <w:rsid w:val="007F5618"/>
    <w:rsid w:val="007F5784"/>
    <w:rsid w:val="007F58D2"/>
    <w:rsid w:val="007F6B1E"/>
    <w:rsid w:val="007F6CAA"/>
    <w:rsid w:val="007F6CC0"/>
    <w:rsid w:val="007F6E05"/>
    <w:rsid w:val="007F6F8E"/>
    <w:rsid w:val="007F7498"/>
    <w:rsid w:val="007F77B3"/>
    <w:rsid w:val="0080010C"/>
    <w:rsid w:val="00800C23"/>
    <w:rsid w:val="00800C84"/>
    <w:rsid w:val="008012B1"/>
    <w:rsid w:val="00801688"/>
    <w:rsid w:val="008017D6"/>
    <w:rsid w:val="00801D41"/>
    <w:rsid w:val="00802265"/>
    <w:rsid w:val="008023FC"/>
    <w:rsid w:val="008027AE"/>
    <w:rsid w:val="00802B9A"/>
    <w:rsid w:val="00803BF5"/>
    <w:rsid w:val="00803DE5"/>
    <w:rsid w:val="00803F52"/>
    <w:rsid w:val="0080476B"/>
    <w:rsid w:val="00804A25"/>
    <w:rsid w:val="0080512D"/>
    <w:rsid w:val="00805138"/>
    <w:rsid w:val="00805673"/>
    <w:rsid w:val="00805732"/>
    <w:rsid w:val="008057A7"/>
    <w:rsid w:val="0080590F"/>
    <w:rsid w:val="00805A8B"/>
    <w:rsid w:val="00805B80"/>
    <w:rsid w:val="00805D0A"/>
    <w:rsid w:val="00805D37"/>
    <w:rsid w:val="00806359"/>
    <w:rsid w:val="00806B4B"/>
    <w:rsid w:val="008101CA"/>
    <w:rsid w:val="00810B04"/>
    <w:rsid w:val="00810BFC"/>
    <w:rsid w:val="008110EB"/>
    <w:rsid w:val="008112D5"/>
    <w:rsid w:val="0081145D"/>
    <w:rsid w:val="00811630"/>
    <w:rsid w:val="008116AB"/>
    <w:rsid w:val="00811796"/>
    <w:rsid w:val="008118B7"/>
    <w:rsid w:val="00811BE6"/>
    <w:rsid w:val="00811D72"/>
    <w:rsid w:val="0081265C"/>
    <w:rsid w:val="0081274E"/>
    <w:rsid w:val="00812EA9"/>
    <w:rsid w:val="008131CD"/>
    <w:rsid w:val="0081350E"/>
    <w:rsid w:val="00813580"/>
    <w:rsid w:val="0081381B"/>
    <w:rsid w:val="0081422B"/>
    <w:rsid w:val="00814830"/>
    <w:rsid w:val="00814C0A"/>
    <w:rsid w:val="00814D1B"/>
    <w:rsid w:val="00814FAF"/>
    <w:rsid w:val="00815898"/>
    <w:rsid w:val="00815A46"/>
    <w:rsid w:val="00815DA3"/>
    <w:rsid w:val="00815F53"/>
    <w:rsid w:val="008164CF"/>
    <w:rsid w:val="0081738A"/>
    <w:rsid w:val="0082006B"/>
    <w:rsid w:val="00820964"/>
    <w:rsid w:val="00820AC5"/>
    <w:rsid w:val="00820BCE"/>
    <w:rsid w:val="00820EE3"/>
    <w:rsid w:val="008216D6"/>
    <w:rsid w:val="00821A91"/>
    <w:rsid w:val="00821D2E"/>
    <w:rsid w:val="00822CFA"/>
    <w:rsid w:val="00823981"/>
    <w:rsid w:val="00823B2B"/>
    <w:rsid w:val="00823E5A"/>
    <w:rsid w:val="008241AB"/>
    <w:rsid w:val="008249E0"/>
    <w:rsid w:val="00824A83"/>
    <w:rsid w:val="00824DBF"/>
    <w:rsid w:val="00826385"/>
    <w:rsid w:val="00826C57"/>
    <w:rsid w:val="00827130"/>
    <w:rsid w:val="008276EE"/>
    <w:rsid w:val="00827CC1"/>
    <w:rsid w:val="00827DEF"/>
    <w:rsid w:val="00830504"/>
    <w:rsid w:val="008305B3"/>
    <w:rsid w:val="00830A89"/>
    <w:rsid w:val="00830AF4"/>
    <w:rsid w:val="008310B9"/>
    <w:rsid w:val="00831CF2"/>
    <w:rsid w:val="008325AE"/>
    <w:rsid w:val="008329F4"/>
    <w:rsid w:val="00833170"/>
    <w:rsid w:val="008334BF"/>
    <w:rsid w:val="008338A2"/>
    <w:rsid w:val="00833B25"/>
    <w:rsid w:val="00833EF9"/>
    <w:rsid w:val="008341A0"/>
    <w:rsid w:val="0083471B"/>
    <w:rsid w:val="008348C6"/>
    <w:rsid w:val="00836015"/>
    <w:rsid w:val="008369D3"/>
    <w:rsid w:val="00836B0D"/>
    <w:rsid w:val="00836E86"/>
    <w:rsid w:val="008379AB"/>
    <w:rsid w:val="00837FA8"/>
    <w:rsid w:val="00840943"/>
    <w:rsid w:val="008415A7"/>
    <w:rsid w:val="0084219E"/>
    <w:rsid w:val="008425D9"/>
    <w:rsid w:val="008426AD"/>
    <w:rsid w:val="00842B45"/>
    <w:rsid w:val="00842DD3"/>
    <w:rsid w:val="00843113"/>
    <w:rsid w:val="0084325B"/>
    <w:rsid w:val="00843DB7"/>
    <w:rsid w:val="008441D2"/>
    <w:rsid w:val="008441FC"/>
    <w:rsid w:val="008446C5"/>
    <w:rsid w:val="00844B0D"/>
    <w:rsid w:val="00845031"/>
    <w:rsid w:val="0084529F"/>
    <w:rsid w:val="008459CD"/>
    <w:rsid w:val="00845F12"/>
    <w:rsid w:val="0084689E"/>
    <w:rsid w:val="00846F9A"/>
    <w:rsid w:val="0084709C"/>
    <w:rsid w:val="008478DC"/>
    <w:rsid w:val="00847B24"/>
    <w:rsid w:val="00847FF3"/>
    <w:rsid w:val="008507A3"/>
    <w:rsid w:val="00850861"/>
    <w:rsid w:val="0085142A"/>
    <w:rsid w:val="0085198D"/>
    <w:rsid w:val="00851F01"/>
    <w:rsid w:val="008520C7"/>
    <w:rsid w:val="00852131"/>
    <w:rsid w:val="008522FA"/>
    <w:rsid w:val="008525FF"/>
    <w:rsid w:val="008527D3"/>
    <w:rsid w:val="00852987"/>
    <w:rsid w:val="008534B2"/>
    <w:rsid w:val="008534D6"/>
    <w:rsid w:val="00853EA3"/>
    <w:rsid w:val="00854761"/>
    <w:rsid w:val="00855982"/>
    <w:rsid w:val="0085654B"/>
    <w:rsid w:val="00856C3C"/>
    <w:rsid w:val="00856CAA"/>
    <w:rsid w:val="00856D2E"/>
    <w:rsid w:val="00856D93"/>
    <w:rsid w:val="00856F2A"/>
    <w:rsid w:val="00857AF6"/>
    <w:rsid w:val="00857CAD"/>
    <w:rsid w:val="00860209"/>
    <w:rsid w:val="0086107A"/>
    <w:rsid w:val="008614FE"/>
    <w:rsid w:val="008615FD"/>
    <w:rsid w:val="00861B76"/>
    <w:rsid w:val="0086350E"/>
    <w:rsid w:val="00863816"/>
    <w:rsid w:val="00863819"/>
    <w:rsid w:val="0086392C"/>
    <w:rsid w:val="00863A34"/>
    <w:rsid w:val="00863E33"/>
    <w:rsid w:val="0086452C"/>
    <w:rsid w:val="00864D24"/>
    <w:rsid w:val="008657A8"/>
    <w:rsid w:val="0086593B"/>
    <w:rsid w:val="00865A42"/>
    <w:rsid w:val="00865B9E"/>
    <w:rsid w:val="00865BFD"/>
    <w:rsid w:val="0086620C"/>
    <w:rsid w:val="00866318"/>
    <w:rsid w:val="008664EF"/>
    <w:rsid w:val="00866DC4"/>
    <w:rsid w:val="00867983"/>
    <w:rsid w:val="0087002F"/>
    <w:rsid w:val="008700BD"/>
    <w:rsid w:val="00870298"/>
    <w:rsid w:val="00870993"/>
    <w:rsid w:val="00870C74"/>
    <w:rsid w:val="00870FD9"/>
    <w:rsid w:val="0087122C"/>
    <w:rsid w:val="0087124D"/>
    <w:rsid w:val="00871492"/>
    <w:rsid w:val="008717D7"/>
    <w:rsid w:val="00871BEF"/>
    <w:rsid w:val="00871CDE"/>
    <w:rsid w:val="00871F81"/>
    <w:rsid w:val="008721B2"/>
    <w:rsid w:val="00872CDA"/>
    <w:rsid w:val="00873103"/>
    <w:rsid w:val="008737A4"/>
    <w:rsid w:val="008737BB"/>
    <w:rsid w:val="008746F9"/>
    <w:rsid w:val="00874D21"/>
    <w:rsid w:val="008754D4"/>
    <w:rsid w:val="00875D7F"/>
    <w:rsid w:val="00875FDD"/>
    <w:rsid w:val="00876F7E"/>
    <w:rsid w:val="00877292"/>
    <w:rsid w:val="0087744A"/>
    <w:rsid w:val="00877804"/>
    <w:rsid w:val="008778FC"/>
    <w:rsid w:val="00877A19"/>
    <w:rsid w:val="00877B12"/>
    <w:rsid w:val="00877F4C"/>
    <w:rsid w:val="00877F9D"/>
    <w:rsid w:val="0088011B"/>
    <w:rsid w:val="008802EA"/>
    <w:rsid w:val="0088037C"/>
    <w:rsid w:val="008805AC"/>
    <w:rsid w:val="0088093D"/>
    <w:rsid w:val="0088121D"/>
    <w:rsid w:val="00881C1F"/>
    <w:rsid w:val="00881F9F"/>
    <w:rsid w:val="00882110"/>
    <w:rsid w:val="008822DA"/>
    <w:rsid w:val="00882E55"/>
    <w:rsid w:val="008834F1"/>
    <w:rsid w:val="008838D2"/>
    <w:rsid w:val="00883A87"/>
    <w:rsid w:val="00883D4D"/>
    <w:rsid w:val="00883EC2"/>
    <w:rsid w:val="00883F2C"/>
    <w:rsid w:val="008844AA"/>
    <w:rsid w:val="008849B2"/>
    <w:rsid w:val="0088518D"/>
    <w:rsid w:val="0088547A"/>
    <w:rsid w:val="008856FB"/>
    <w:rsid w:val="0088585D"/>
    <w:rsid w:val="00885950"/>
    <w:rsid w:val="00885EC1"/>
    <w:rsid w:val="00886AEA"/>
    <w:rsid w:val="0088755A"/>
    <w:rsid w:val="0088758F"/>
    <w:rsid w:val="00887B43"/>
    <w:rsid w:val="00890238"/>
    <w:rsid w:val="00890AAD"/>
    <w:rsid w:val="00890DEA"/>
    <w:rsid w:val="00890F33"/>
    <w:rsid w:val="008910B1"/>
    <w:rsid w:val="00891F76"/>
    <w:rsid w:val="0089272E"/>
    <w:rsid w:val="008928CB"/>
    <w:rsid w:val="00893160"/>
    <w:rsid w:val="00893410"/>
    <w:rsid w:val="00893900"/>
    <w:rsid w:val="00893DBE"/>
    <w:rsid w:val="00893E6F"/>
    <w:rsid w:val="00894B1C"/>
    <w:rsid w:val="00894B59"/>
    <w:rsid w:val="00894C1B"/>
    <w:rsid w:val="00894D50"/>
    <w:rsid w:val="0089501E"/>
    <w:rsid w:val="00895382"/>
    <w:rsid w:val="00895383"/>
    <w:rsid w:val="008957FF"/>
    <w:rsid w:val="00895CBF"/>
    <w:rsid w:val="00896156"/>
    <w:rsid w:val="0089627B"/>
    <w:rsid w:val="00896357"/>
    <w:rsid w:val="008971CB"/>
    <w:rsid w:val="00897B91"/>
    <w:rsid w:val="00897F0B"/>
    <w:rsid w:val="008A015A"/>
    <w:rsid w:val="008A08F1"/>
    <w:rsid w:val="008A1354"/>
    <w:rsid w:val="008A13C2"/>
    <w:rsid w:val="008A146E"/>
    <w:rsid w:val="008A157A"/>
    <w:rsid w:val="008A159C"/>
    <w:rsid w:val="008A19A3"/>
    <w:rsid w:val="008A276B"/>
    <w:rsid w:val="008A2C46"/>
    <w:rsid w:val="008A31C9"/>
    <w:rsid w:val="008A3629"/>
    <w:rsid w:val="008A368B"/>
    <w:rsid w:val="008A3800"/>
    <w:rsid w:val="008A3B71"/>
    <w:rsid w:val="008A42BD"/>
    <w:rsid w:val="008A42F6"/>
    <w:rsid w:val="008A4340"/>
    <w:rsid w:val="008A4449"/>
    <w:rsid w:val="008A500A"/>
    <w:rsid w:val="008A52EE"/>
    <w:rsid w:val="008A56A0"/>
    <w:rsid w:val="008A58E0"/>
    <w:rsid w:val="008A5A88"/>
    <w:rsid w:val="008A5C92"/>
    <w:rsid w:val="008A6431"/>
    <w:rsid w:val="008A66AE"/>
    <w:rsid w:val="008A68F3"/>
    <w:rsid w:val="008A6C5C"/>
    <w:rsid w:val="008A6D9C"/>
    <w:rsid w:val="008A75FC"/>
    <w:rsid w:val="008A7CB4"/>
    <w:rsid w:val="008A7FB6"/>
    <w:rsid w:val="008B0493"/>
    <w:rsid w:val="008B0D77"/>
    <w:rsid w:val="008B0EBA"/>
    <w:rsid w:val="008B111B"/>
    <w:rsid w:val="008B11AA"/>
    <w:rsid w:val="008B12C6"/>
    <w:rsid w:val="008B12F0"/>
    <w:rsid w:val="008B1927"/>
    <w:rsid w:val="008B1ACE"/>
    <w:rsid w:val="008B26CD"/>
    <w:rsid w:val="008B286F"/>
    <w:rsid w:val="008B2B2F"/>
    <w:rsid w:val="008B2C49"/>
    <w:rsid w:val="008B2CE5"/>
    <w:rsid w:val="008B3766"/>
    <w:rsid w:val="008B43CC"/>
    <w:rsid w:val="008B4BF9"/>
    <w:rsid w:val="008B4C0C"/>
    <w:rsid w:val="008B4DE2"/>
    <w:rsid w:val="008B5700"/>
    <w:rsid w:val="008B5758"/>
    <w:rsid w:val="008B5AB1"/>
    <w:rsid w:val="008B5DE3"/>
    <w:rsid w:val="008B6117"/>
    <w:rsid w:val="008B6277"/>
    <w:rsid w:val="008B62DD"/>
    <w:rsid w:val="008B635E"/>
    <w:rsid w:val="008B6816"/>
    <w:rsid w:val="008B74DC"/>
    <w:rsid w:val="008B7729"/>
    <w:rsid w:val="008B7733"/>
    <w:rsid w:val="008B77B2"/>
    <w:rsid w:val="008B79F8"/>
    <w:rsid w:val="008B7ACF"/>
    <w:rsid w:val="008C024F"/>
    <w:rsid w:val="008C06C9"/>
    <w:rsid w:val="008C0BCA"/>
    <w:rsid w:val="008C106B"/>
    <w:rsid w:val="008C124D"/>
    <w:rsid w:val="008C14CC"/>
    <w:rsid w:val="008C21FD"/>
    <w:rsid w:val="008C238E"/>
    <w:rsid w:val="008C28C9"/>
    <w:rsid w:val="008C297F"/>
    <w:rsid w:val="008C2E31"/>
    <w:rsid w:val="008C3688"/>
    <w:rsid w:val="008C444D"/>
    <w:rsid w:val="008C450B"/>
    <w:rsid w:val="008C48FD"/>
    <w:rsid w:val="008C5002"/>
    <w:rsid w:val="008C5768"/>
    <w:rsid w:val="008C5873"/>
    <w:rsid w:val="008C5BC9"/>
    <w:rsid w:val="008C5D6A"/>
    <w:rsid w:val="008C6114"/>
    <w:rsid w:val="008C66A2"/>
    <w:rsid w:val="008C6B98"/>
    <w:rsid w:val="008C7321"/>
    <w:rsid w:val="008C744F"/>
    <w:rsid w:val="008C7486"/>
    <w:rsid w:val="008C74D4"/>
    <w:rsid w:val="008C775F"/>
    <w:rsid w:val="008C7BFB"/>
    <w:rsid w:val="008C7D40"/>
    <w:rsid w:val="008D00D3"/>
    <w:rsid w:val="008D01A6"/>
    <w:rsid w:val="008D0479"/>
    <w:rsid w:val="008D07EC"/>
    <w:rsid w:val="008D1462"/>
    <w:rsid w:val="008D147E"/>
    <w:rsid w:val="008D16D4"/>
    <w:rsid w:val="008D190C"/>
    <w:rsid w:val="008D22B9"/>
    <w:rsid w:val="008D287D"/>
    <w:rsid w:val="008D2A2E"/>
    <w:rsid w:val="008D2A95"/>
    <w:rsid w:val="008D2DB0"/>
    <w:rsid w:val="008D3183"/>
    <w:rsid w:val="008D36A0"/>
    <w:rsid w:val="008D36C9"/>
    <w:rsid w:val="008D3786"/>
    <w:rsid w:val="008D387E"/>
    <w:rsid w:val="008D3BFC"/>
    <w:rsid w:val="008D3C3E"/>
    <w:rsid w:val="008D4278"/>
    <w:rsid w:val="008D44B7"/>
    <w:rsid w:val="008D4658"/>
    <w:rsid w:val="008D47DA"/>
    <w:rsid w:val="008D4AAF"/>
    <w:rsid w:val="008D4EC9"/>
    <w:rsid w:val="008D5037"/>
    <w:rsid w:val="008D58FC"/>
    <w:rsid w:val="008D59FB"/>
    <w:rsid w:val="008D5A6C"/>
    <w:rsid w:val="008D5C4B"/>
    <w:rsid w:val="008D63C6"/>
    <w:rsid w:val="008D6684"/>
    <w:rsid w:val="008D68E8"/>
    <w:rsid w:val="008D6CF9"/>
    <w:rsid w:val="008D6DB8"/>
    <w:rsid w:val="008D6F98"/>
    <w:rsid w:val="008D72CC"/>
    <w:rsid w:val="008D735C"/>
    <w:rsid w:val="008D75BE"/>
    <w:rsid w:val="008D76B6"/>
    <w:rsid w:val="008D7B24"/>
    <w:rsid w:val="008D7B4F"/>
    <w:rsid w:val="008D7D42"/>
    <w:rsid w:val="008D7E6C"/>
    <w:rsid w:val="008E03F0"/>
    <w:rsid w:val="008E0C69"/>
    <w:rsid w:val="008E1077"/>
    <w:rsid w:val="008E30E2"/>
    <w:rsid w:val="008E3117"/>
    <w:rsid w:val="008E3AA1"/>
    <w:rsid w:val="008E3BC1"/>
    <w:rsid w:val="008E3D60"/>
    <w:rsid w:val="008E3DA0"/>
    <w:rsid w:val="008E3F55"/>
    <w:rsid w:val="008E4214"/>
    <w:rsid w:val="008E4333"/>
    <w:rsid w:val="008E47A3"/>
    <w:rsid w:val="008E4906"/>
    <w:rsid w:val="008E4A90"/>
    <w:rsid w:val="008E4C46"/>
    <w:rsid w:val="008E4EA5"/>
    <w:rsid w:val="008E566A"/>
    <w:rsid w:val="008E5866"/>
    <w:rsid w:val="008E58EF"/>
    <w:rsid w:val="008E5B72"/>
    <w:rsid w:val="008E5CE2"/>
    <w:rsid w:val="008E622A"/>
    <w:rsid w:val="008E6486"/>
    <w:rsid w:val="008E6B06"/>
    <w:rsid w:val="008E6D63"/>
    <w:rsid w:val="008E7610"/>
    <w:rsid w:val="008E776E"/>
    <w:rsid w:val="008E7890"/>
    <w:rsid w:val="008E7903"/>
    <w:rsid w:val="008E7990"/>
    <w:rsid w:val="008E7A0A"/>
    <w:rsid w:val="008E7C1D"/>
    <w:rsid w:val="008E7CC0"/>
    <w:rsid w:val="008E7E1E"/>
    <w:rsid w:val="008F05EA"/>
    <w:rsid w:val="008F127A"/>
    <w:rsid w:val="008F181B"/>
    <w:rsid w:val="008F18CA"/>
    <w:rsid w:val="008F1A0A"/>
    <w:rsid w:val="008F1AA4"/>
    <w:rsid w:val="008F1BA4"/>
    <w:rsid w:val="008F1BFF"/>
    <w:rsid w:val="008F1C81"/>
    <w:rsid w:val="008F2299"/>
    <w:rsid w:val="008F22B4"/>
    <w:rsid w:val="008F239B"/>
    <w:rsid w:val="008F293D"/>
    <w:rsid w:val="008F2CE0"/>
    <w:rsid w:val="008F33E0"/>
    <w:rsid w:val="008F374E"/>
    <w:rsid w:val="008F38E4"/>
    <w:rsid w:val="008F3C0C"/>
    <w:rsid w:val="008F3EDF"/>
    <w:rsid w:val="008F461D"/>
    <w:rsid w:val="008F4637"/>
    <w:rsid w:val="008F4A79"/>
    <w:rsid w:val="008F55B0"/>
    <w:rsid w:val="008F5B98"/>
    <w:rsid w:val="008F6483"/>
    <w:rsid w:val="008F6951"/>
    <w:rsid w:val="008F6AB8"/>
    <w:rsid w:val="008F6C88"/>
    <w:rsid w:val="008F713C"/>
    <w:rsid w:val="008F74CF"/>
    <w:rsid w:val="008F75DA"/>
    <w:rsid w:val="008F7736"/>
    <w:rsid w:val="008F7D0D"/>
    <w:rsid w:val="008F7F80"/>
    <w:rsid w:val="00900466"/>
    <w:rsid w:val="0090090F"/>
    <w:rsid w:val="00900C6C"/>
    <w:rsid w:val="009010FB"/>
    <w:rsid w:val="00901244"/>
    <w:rsid w:val="0090175D"/>
    <w:rsid w:val="0090194E"/>
    <w:rsid w:val="00901996"/>
    <w:rsid w:val="00902BFC"/>
    <w:rsid w:val="00902C3B"/>
    <w:rsid w:val="00903428"/>
    <w:rsid w:val="00903668"/>
    <w:rsid w:val="00904038"/>
    <w:rsid w:val="009040BB"/>
    <w:rsid w:val="0090487F"/>
    <w:rsid w:val="00904CC9"/>
    <w:rsid w:val="00905017"/>
    <w:rsid w:val="009051DE"/>
    <w:rsid w:val="009057D3"/>
    <w:rsid w:val="00905898"/>
    <w:rsid w:val="00905FF7"/>
    <w:rsid w:val="009069E9"/>
    <w:rsid w:val="00906C57"/>
    <w:rsid w:val="00906D07"/>
    <w:rsid w:val="00906D88"/>
    <w:rsid w:val="00906EAB"/>
    <w:rsid w:val="00907826"/>
    <w:rsid w:val="009078DF"/>
    <w:rsid w:val="00907EC6"/>
    <w:rsid w:val="0091007E"/>
    <w:rsid w:val="00910423"/>
    <w:rsid w:val="0091166F"/>
    <w:rsid w:val="0091201B"/>
    <w:rsid w:val="009123DC"/>
    <w:rsid w:val="00912865"/>
    <w:rsid w:val="00912D36"/>
    <w:rsid w:val="009133ED"/>
    <w:rsid w:val="00913F19"/>
    <w:rsid w:val="00914125"/>
    <w:rsid w:val="00914248"/>
    <w:rsid w:val="00914E49"/>
    <w:rsid w:val="009150DB"/>
    <w:rsid w:val="009152EE"/>
    <w:rsid w:val="0091536E"/>
    <w:rsid w:val="00915486"/>
    <w:rsid w:val="00916058"/>
    <w:rsid w:val="009160BA"/>
    <w:rsid w:val="0091623F"/>
    <w:rsid w:val="009166C3"/>
    <w:rsid w:val="0091680B"/>
    <w:rsid w:val="00916C40"/>
    <w:rsid w:val="00917006"/>
    <w:rsid w:val="00917198"/>
    <w:rsid w:val="009173BE"/>
    <w:rsid w:val="009174D1"/>
    <w:rsid w:val="009203A5"/>
    <w:rsid w:val="00921008"/>
    <w:rsid w:val="009216F8"/>
    <w:rsid w:val="00921982"/>
    <w:rsid w:val="00921B36"/>
    <w:rsid w:val="00921E45"/>
    <w:rsid w:val="00922208"/>
    <w:rsid w:val="00922851"/>
    <w:rsid w:val="0092291A"/>
    <w:rsid w:val="00922BF9"/>
    <w:rsid w:val="00922EB4"/>
    <w:rsid w:val="009237B3"/>
    <w:rsid w:val="009237FB"/>
    <w:rsid w:val="00923B97"/>
    <w:rsid w:val="00923BDB"/>
    <w:rsid w:val="00923D53"/>
    <w:rsid w:val="00924672"/>
    <w:rsid w:val="00924CD3"/>
    <w:rsid w:val="00924CEA"/>
    <w:rsid w:val="00924DD9"/>
    <w:rsid w:val="0092515B"/>
    <w:rsid w:val="0092617B"/>
    <w:rsid w:val="00926406"/>
    <w:rsid w:val="00927BE2"/>
    <w:rsid w:val="00927D1A"/>
    <w:rsid w:val="00927E77"/>
    <w:rsid w:val="00927ED4"/>
    <w:rsid w:val="009301CF"/>
    <w:rsid w:val="009302F2"/>
    <w:rsid w:val="009307F0"/>
    <w:rsid w:val="009308F6"/>
    <w:rsid w:val="00930CBA"/>
    <w:rsid w:val="00930D43"/>
    <w:rsid w:val="00930FED"/>
    <w:rsid w:val="00931481"/>
    <w:rsid w:val="00931607"/>
    <w:rsid w:val="0093171F"/>
    <w:rsid w:val="009317C2"/>
    <w:rsid w:val="009317F3"/>
    <w:rsid w:val="009321B1"/>
    <w:rsid w:val="009322A2"/>
    <w:rsid w:val="00932611"/>
    <w:rsid w:val="0093290A"/>
    <w:rsid w:val="00932B8A"/>
    <w:rsid w:val="00932C15"/>
    <w:rsid w:val="00932D76"/>
    <w:rsid w:val="00932F51"/>
    <w:rsid w:val="0093306B"/>
    <w:rsid w:val="009330A1"/>
    <w:rsid w:val="0093317E"/>
    <w:rsid w:val="009332F4"/>
    <w:rsid w:val="00933388"/>
    <w:rsid w:val="00933394"/>
    <w:rsid w:val="00933926"/>
    <w:rsid w:val="0093401D"/>
    <w:rsid w:val="00934C46"/>
    <w:rsid w:val="009351E5"/>
    <w:rsid w:val="00935822"/>
    <w:rsid w:val="00935C9D"/>
    <w:rsid w:val="00936232"/>
    <w:rsid w:val="00936779"/>
    <w:rsid w:val="00936CD8"/>
    <w:rsid w:val="0093715E"/>
    <w:rsid w:val="00937223"/>
    <w:rsid w:val="0093725F"/>
    <w:rsid w:val="009372CA"/>
    <w:rsid w:val="00937585"/>
    <w:rsid w:val="009375DF"/>
    <w:rsid w:val="00937A0F"/>
    <w:rsid w:val="00937CF4"/>
    <w:rsid w:val="00937D80"/>
    <w:rsid w:val="00940BB3"/>
    <w:rsid w:val="00941695"/>
    <w:rsid w:val="00941A4A"/>
    <w:rsid w:val="00941D0A"/>
    <w:rsid w:val="00942828"/>
    <w:rsid w:val="00942C31"/>
    <w:rsid w:val="00943951"/>
    <w:rsid w:val="00943A93"/>
    <w:rsid w:val="00943B1F"/>
    <w:rsid w:val="00943C34"/>
    <w:rsid w:val="00943E79"/>
    <w:rsid w:val="00944137"/>
    <w:rsid w:val="00944208"/>
    <w:rsid w:val="0094459B"/>
    <w:rsid w:val="009445C2"/>
    <w:rsid w:val="00944790"/>
    <w:rsid w:val="00944EA3"/>
    <w:rsid w:val="00944F06"/>
    <w:rsid w:val="00944FFE"/>
    <w:rsid w:val="00945383"/>
    <w:rsid w:val="00945587"/>
    <w:rsid w:val="00945BA1"/>
    <w:rsid w:val="00945EE9"/>
    <w:rsid w:val="00945F53"/>
    <w:rsid w:val="00945F59"/>
    <w:rsid w:val="0094628B"/>
    <w:rsid w:val="00946760"/>
    <w:rsid w:val="00946984"/>
    <w:rsid w:val="00947162"/>
    <w:rsid w:val="00947A51"/>
    <w:rsid w:val="0095009A"/>
    <w:rsid w:val="0095083F"/>
    <w:rsid w:val="00950E13"/>
    <w:rsid w:val="00950E53"/>
    <w:rsid w:val="00950E57"/>
    <w:rsid w:val="0095115A"/>
    <w:rsid w:val="0095145B"/>
    <w:rsid w:val="009518B2"/>
    <w:rsid w:val="00951A3A"/>
    <w:rsid w:val="00951B71"/>
    <w:rsid w:val="00951FD6"/>
    <w:rsid w:val="0095242A"/>
    <w:rsid w:val="00952637"/>
    <w:rsid w:val="00952BCC"/>
    <w:rsid w:val="00952CAD"/>
    <w:rsid w:val="00953345"/>
    <w:rsid w:val="00953B6D"/>
    <w:rsid w:val="00953C0F"/>
    <w:rsid w:val="00953C1A"/>
    <w:rsid w:val="00953EB6"/>
    <w:rsid w:val="00954327"/>
    <w:rsid w:val="00954572"/>
    <w:rsid w:val="00954C5A"/>
    <w:rsid w:val="00954D02"/>
    <w:rsid w:val="00954F1A"/>
    <w:rsid w:val="00955049"/>
    <w:rsid w:val="009551C3"/>
    <w:rsid w:val="0095559D"/>
    <w:rsid w:val="00955C6F"/>
    <w:rsid w:val="00956924"/>
    <w:rsid w:val="00956ACA"/>
    <w:rsid w:val="0095714B"/>
    <w:rsid w:val="00957394"/>
    <w:rsid w:val="00957646"/>
    <w:rsid w:val="009576A0"/>
    <w:rsid w:val="009579F8"/>
    <w:rsid w:val="00957B53"/>
    <w:rsid w:val="00957C30"/>
    <w:rsid w:val="00957EBB"/>
    <w:rsid w:val="00957F3A"/>
    <w:rsid w:val="0096042D"/>
    <w:rsid w:val="009609B3"/>
    <w:rsid w:val="00961265"/>
    <w:rsid w:val="009612D6"/>
    <w:rsid w:val="00961342"/>
    <w:rsid w:val="0096143C"/>
    <w:rsid w:val="00961A6F"/>
    <w:rsid w:val="00961AEA"/>
    <w:rsid w:val="00961D41"/>
    <w:rsid w:val="009633B0"/>
    <w:rsid w:val="009635D8"/>
    <w:rsid w:val="009643CB"/>
    <w:rsid w:val="00964696"/>
    <w:rsid w:val="00964DE2"/>
    <w:rsid w:val="009650F5"/>
    <w:rsid w:val="0096533A"/>
    <w:rsid w:val="00965772"/>
    <w:rsid w:val="00965E0F"/>
    <w:rsid w:val="009668A3"/>
    <w:rsid w:val="00966B51"/>
    <w:rsid w:val="00966D45"/>
    <w:rsid w:val="00966FE1"/>
    <w:rsid w:val="0096728D"/>
    <w:rsid w:val="00967FCA"/>
    <w:rsid w:val="00970281"/>
    <w:rsid w:val="00971035"/>
    <w:rsid w:val="00971076"/>
    <w:rsid w:val="009713AD"/>
    <w:rsid w:val="00971414"/>
    <w:rsid w:val="009719EB"/>
    <w:rsid w:val="00972A1C"/>
    <w:rsid w:val="00972A6F"/>
    <w:rsid w:val="00972CDD"/>
    <w:rsid w:val="009736AD"/>
    <w:rsid w:val="009737C6"/>
    <w:rsid w:val="00973A0B"/>
    <w:rsid w:val="00974146"/>
    <w:rsid w:val="009743CB"/>
    <w:rsid w:val="00974D3B"/>
    <w:rsid w:val="00974F9D"/>
    <w:rsid w:val="009750F3"/>
    <w:rsid w:val="009753A9"/>
    <w:rsid w:val="00975438"/>
    <w:rsid w:val="009769FE"/>
    <w:rsid w:val="00976AB7"/>
    <w:rsid w:val="00976B8C"/>
    <w:rsid w:val="00976BEC"/>
    <w:rsid w:val="00977BDB"/>
    <w:rsid w:val="00981B05"/>
    <w:rsid w:val="00981D54"/>
    <w:rsid w:val="00981F17"/>
    <w:rsid w:val="009828B7"/>
    <w:rsid w:val="00982D3E"/>
    <w:rsid w:val="00983FDB"/>
    <w:rsid w:val="00983FE9"/>
    <w:rsid w:val="009846FB"/>
    <w:rsid w:val="00984C18"/>
    <w:rsid w:val="00985106"/>
    <w:rsid w:val="009854E2"/>
    <w:rsid w:val="00985BF0"/>
    <w:rsid w:val="00986519"/>
    <w:rsid w:val="00986737"/>
    <w:rsid w:val="00986877"/>
    <w:rsid w:val="00986BDD"/>
    <w:rsid w:val="00986D75"/>
    <w:rsid w:val="00986E76"/>
    <w:rsid w:val="00986EFB"/>
    <w:rsid w:val="00987402"/>
    <w:rsid w:val="009875CB"/>
    <w:rsid w:val="0098779D"/>
    <w:rsid w:val="0098784D"/>
    <w:rsid w:val="0098794A"/>
    <w:rsid w:val="00987F81"/>
    <w:rsid w:val="00990101"/>
    <w:rsid w:val="00990432"/>
    <w:rsid w:val="0099072C"/>
    <w:rsid w:val="0099079C"/>
    <w:rsid w:val="0099102A"/>
    <w:rsid w:val="00991269"/>
    <w:rsid w:val="00991545"/>
    <w:rsid w:val="009918EE"/>
    <w:rsid w:val="0099262C"/>
    <w:rsid w:val="00992810"/>
    <w:rsid w:val="00992AF1"/>
    <w:rsid w:val="00993923"/>
    <w:rsid w:val="00993B16"/>
    <w:rsid w:val="00993B3A"/>
    <w:rsid w:val="009940B5"/>
    <w:rsid w:val="00994FF5"/>
    <w:rsid w:val="0099524E"/>
    <w:rsid w:val="00995633"/>
    <w:rsid w:val="00995B9E"/>
    <w:rsid w:val="00995C2A"/>
    <w:rsid w:val="0099640B"/>
    <w:rsid w:val="009964F4"/>
    <w:rsid w:val="009965A4"/>
    <w:rsid w:val="009966B4"/>
    <w:rsid w:val="00996757"/>
    <w:rsid w:val="0099684D"/>
    <w:rsid w:val="00997898"/>
    <w:rsid w:val="00997EAE"/>
    <w:rsid w:val="009A093A"/>
    <w:rsid w:val="009A0AC3"/>
    <w:rsid w:val="009A0AE3"/>
    <w:rsid w:val="009A12AD"/>
    <w:rsid w:val="009A12DE"/>
    <w:rsid w:val="009A1AB6"/>
    <w:rsid w:val="009A1ABE"/>
    <w:rsid w:val="009A1B50"/>
    <w:rsid w:val="009A1D34"/>
    <w:rsid w:val="009A29F6"/>
    <w:rsid w:val="009A2ABC"/>
    <w:rsid w:val="009A2C23"/>
    <w:rsid w:val="009A2CA2"/>
    <w:rsid w:val="009A2F9F"/>
    <w:rsid w:val="009A3709"/>
    <w:rsid w:val="009A3CC7"/>
    <w:rsid w:val="009A3FE8"/>
    <w:rsid w:val="009A414B"/>
    <w:rsid w:val="009A4CCF"/>
    <w:rsid w:val="009A5502"/>
    <w:rsid w:val="009A55F8"/>
    <w:rsid w:val="009A577C"/>
    <w:rsid w:val="009A5B1B"/>
    <w:rsid w:val="009A5BB9"/>
    <w:rsid w:val="009A6931"/>
    <w:rsid w:val="009A6A6C"/>
    <w:rsid w:val="009A6E1A"/>
    <w:rsid w:val="009A7643"/>
    <w:rsid w:val="009A7722"/>
    <w:rsid w:val="009A79AD"/>
    <w:rsid w:val="009A7EC5"/>
    <w:rsid w:val="009B0259"/>
    <w:rsid w:val="009B080F"/>
    <w:rsid w:val="009B0A64"/>
    <w:rsid w:val="009B0F66"/>
    <w:rsid w:val="009B0FC0"/>
    <w:rsid w:val="009B103E"/>
    <w:rsid w:val="009B14FF"/>
    <w:rsid w:val="009B1A2E"/>
    <w:rsid w:val="009B1FE4"/>
    <w:rsid w:val="009B230E"/>
    <w:rsid w:val="009B27B4"/>
    <w:rsid w:val="009B28A1"/>
    <w:rsid w:val="009B298E"/>
    <w:rsid w:val="009B2E02"/>
    <w:rsid w:val="009B3008"/>
    <w:rsid w:val="009B314D"/>
    <w:rsid w:val="009B324D"/>
    <w:rsid w:val="009B32D8"/>
    <w:rsid w:val="009B3C88"/>
    <w:rsid w:val="009B428F"/>
    <w:rsid w:val="009B433B"/>
    <w:rsid w:val="009B4704"/>
    <w:rsid w:val="009B479C"/>
    <w:rsid w:val="009B5261"/>
    <w:rsid w:val="009B58C6"/>
    <w:rsid w:val="009B5ED7"/>
    <w:rsid w:val="009B6534"/>
    <w:rsid w:val="009B6AF1"/>
    <w:rsid w:val="009B6CB7"/>
    <w:rsid w:val="009B6CF7"/>
    <w:rsid w:val="009B6E4F"/>
    <w:rsid w:val="009B7264"/>
    <w:rsid w:val="009B758D"/>
    <w:rsid w:val="009B75DF"/>
    <w:rsid w:val="009B7622"/>
    <w:rsid w:val="009B76DA"/>
    <w:rsid w:val="009B7811"/>
    <w:rsid w:val="009C0A6C"/>
    <w:rsid w:val="009C1429"/>
    <w:rsid w:val="009C17A5"/>
    <w:rsid w:val="009C1866"/>
    <w:rsid w:val="009C19B5"/>
    <w:rsid w:val="009C1CDD"/>
    <w:rsid w:val="009C1EB3"/>
    <w:rsid w:val="009C255B"/>
    <w:rsid w:val="009C269F"/>
    <w:rsid w:val="009C294D"/>
    <w:rsid w:val="009C2CA3"/>
    <w:rsid w:val="009C2CE7"/>
    <w:rsid w:val="009C2CF6"/>
    <w:rsid w:val="009C2DCF"/>
    <w:rsid w:val="009C307C"/>
    <w:rsid w:val="009C30F8"/>
    <w:rsid w:val="009C3475"/>
    <w:rsid w:val="009C36CB"/>
    <w:rsid w:val="009C3894"/>
    <w:rsid w:val="009C38B6"/>
    <w:rsid w:val="009C3D3E"/>
    <w:rsid w:val="009C485B"/>
    <w:rsid w:val="009C504E"/>
    <w:rsid w:val="009C50F4"/>
    <w:rsid w:val="009C5142"/>
    <w:rsid w:val="009C5B36"/>
    <w:rsid w:val="009C5FCA"/>
    <w:rsid w:val="009C600B"/>
    <w:rsid w:val="009C644C"/>
    <w:rsid w:val="009C663B"/>
    <w:rsid w:val="009C6E9C"/>
    <w:rsid w:val="009C7830"/>
    <w:rsid w:val="009C7B90"/>
    <w:rsid w:val="009C7BAE"/>
    <w:rsid w:val="009C7E36"/>
    <w:rsid w:val="009D116F"/>
    <w:rsid w:val="009D200C"/>
    <w:rsid w:val="009D206B"/>
    <w:rsid w:val="009D2157"/>
    <w:rsid w:val="009D2355"/>
    <w:rsid w:val="009D24A4"/>
    <w:rsid w:val="009D2825"/>
    <w:rsid w:val="009D2E63"/>
    <w:rsid w:val="009D2E89"/>
    <w:rsid w:val="009D2E8E"/>
    <w:rsid w:val="009D3014"/>
    <w:rsid w:val="009D3959"/>
    <w:rsid w:val="009D4029"/>
    <w:rsid w:val="009D4825"/>
    <w:rsid w:val="009D486C"/>
    <w:rsid w:val="009D4B18"/>
    <w:rsid w:val="009D4E24"/>
    <w:rsid w:val="009D5173"/>
    <w:rsid w:val="009D530A"/>
    <w:rsid w:val="009D58D2"/>
    <w:rsid w:val="009D5960"/>
    <w:rsid w:val="009D5BC6"/>
    <w:rsid w:val="009D5CE1"/>
    <w:rsid w:val="009D5E4E"/>
    <w:rsid w:val="009D60C8"/>
    <w:rsid w:val="009D6172"/>
    <w:rsid w:val="009D6344"/>
    <w:rsid w:val="009D6414"/>
    <w:rsid w:val="009D65C0"/>
    <w:rsid w:val="009D699E"/>
    <w:rsid w:val="009D6CD2"/>
    <w:rsid w:val="009D7541"/>
    <w:rsid w:val="009E094D"/>
    <w:rsid w:val="009E18D8"/>
    <w:rsid w:val="009E1AD5"/>
    <w:rsid w:val="009E1D40"/>
    <w:rsid w:val="009E215F"/>
    <w:rsid w:val="009E285B"/>
    <w:rsid w:val="009E2B6C"/>
    <w:rsid w:val="009E2C77"/>
    <w:rsid w:val="009E2E76"/>
    <w:rsid w:val="009E3095"/>
    <w:rsid w:val="009E32B7"/>
    <w:rsid w:val="009E36DB"/>
    <w:rsid w:val="009E38F4"/>
    <w:rsid w:val="009E3B3F"/>
    <w:rsid w:val="009E3F6E"/>
    <w:rsid w:val="009E451D"/>
    <w:rsid w:val="009E484E"/>
    <w:rsid w:val="009E487F"/>
    <w:rsid w:val="009E4C10"/>
    <w:rsid w:val="009E4E4B"/>
    <w:rsid w:val="009E4E7D"/>
    <w:rsid w:val="009E513C"/>
    <w:rsid w:val="009E542F"/>
    <w:rsid w:val="009E58EA"/>
    <w:rsid w:val="009E5F93"/>
    <w:rsid w:val="009E650C"/>
    <w:rsid w:val="009E6B24"/>
    <w:rsid w:val="009E6EB1"/>
    <w:rsid w:val="009E7ADD"/>
    <w:rsid w:val="009E7BCE"/>
    <w:rsid w:val="009E7C64"/>
    <w:rsid w:val="009F12F9"/>
    <w:rsid w:val="009F19EC"/>
    <w:rsid w:val="009F1A50"/>
    <w:rsid w:val="009F1B6F"/>
    <w:rsid w:val="009F262A"/>
    <w:rsid w:val="009F2669"/>
    <w:rsid w:val="009F26D5"/>
    <w:rsid w:val="009F2846"/>
    <w:rsid w:val="009F33E8"/>
    <w:rsid w:val="009F345B"/>
    <w:rsid w:val="009F3981"/>
    <w:rsid w:val="009F3DC5"/>
    <w:rsid w:val="009F411C"/>
    <w:rsid w:val="009F5154"/>
    <w:rsid w:val="009F5291"/>
    <w:rsid w:val="009F5315"/>
    <w:rsid w:val="009F54D2"/>
    <w:rsid w:val="009F55C1"/>
    <w:rsid w:val="009F603F"/>
    <w:rsid w:val="009F6058"/>
    <w:rsid w:val="009F610D"/>
    <w:rsid w:val="009F61DE"/>
    <w:rsid w:val="009F628B"/>
    <w:rsid w:val="009F66F6"/>
    <w:rsid w:val="009F7185"/>
    <w:rsid w:val="009F75C8"/>
    <w:rsid w:val="009F7897"/>
    <w:rsid w:val="009F7D13"/>
    <w:rsid w:val="00A00134"/>
    <w:rsid w:val="00A0049D"/>
    <w:rsid w:val="00A007D2"/>
    <w:rsid w:val="00A0081B"/>
    <w:rsid w:val="00A00CA9"/>
    <w:rsid w:val="00A00DAD"/>
    <w:rsid w:val="00A00DC9"/>
    <w:rsid w:val="00A01859"/>
    <w:rsid w:val="00A019F8"/>
    <w:rsid w:val="00A01AD3"/>
    <w:rsid w:val="00A01C90"/>
    <w:rsid w:val="00A01D44"/>
    <w:rsid w:val="00A01E20"/>
    <w:rsid w:val="00A030AE"/>
    <w:rsid w:val="00A03E68"/>
    <w:rsid w:val="00A045E8"/>
    <w:rsid w:val="00A047BC"/>
    <w:rsid w:val="00A04BB8"/>
    <w:rsid w:val="00A04CA6"/>
    <w:rsid w:val="00A04DD6"/>
    <w:rsid w:val="00A0507F"/>
    <w:rsid w:val="00A051C5"/>
    <w:rsid w:val="00A0520B"/>
    <w:rsid w:val="00A05855"/>
    <w:rsid w:val="00A05E78"/>
    <w:rsid w:val="00A06110"/>
    <w:rsid w:val="00A06531"/>
    <w:rsid w:val="00A072C3"/>
    <w:rsid w:val="00A0731F"/>
    <w:rsid w:val="00A078DF"/>
    <w:rsid w:val="00A07929"/>
    <w:rsid w:val="00A100EA"/>
    <w:rsid w:val="00A101AC"/>
    <w:rsid w:val="00A106BB"/>
    <w:rsid w:val="00A10F8D"/>
    <w:rsid w:val="00A1111E"/>
    <w:rsid w:val="00A11331"/>
    <w:rsid w:val="00A11531"/>
    <w:rsid w:val="00A11863"/>
    <w:rsid w:val="00A11934"/>
    <w:rsid w:val="00A119A7"/>
    <w:rsid w:val="00A11D4E"/>
    <w:rsid w:val="00A12683"/>
    <w:rsid w:val="00A12C68"/>
    <w:rsid w:val="00A13133"/>
    <w:rsid w:val="00A13163"/>
    <w:rsid w:val="00A13490"/>
    <w:rsid w:val="00A136CC"/>
    <w:rsid w:val="00A13721"/>
    <w:rsid w:val="00A13D37"/>
    <w:rsid w:val="00A14824"/>
    <w:rsid w:val="00A148C8"/>
    <w:rsid w:val="00A15112"/>
    <w:rsid w:val="00A1513C"/>
    <w:rsid w:val="00A15591"/>
    <w:rsid w:val="00A159D4"/>
    <w:rsid w:val="00A15F3E"/>
    <w:rsid w:val="00A1608F"/>
    <w:rsid w:val="00A16371"/>
    <w:rsid w:val="00A16716"/>
    <w:rsid w:val="00A1683E"/>
    <w:rsid w:val="00A16885"/>
    <w:rsid w:val="00A169A1"/>
    <w:rsid w:val="00A16AE5"/>
    <w:rsid w:val="00A16CB6"/>
    <w:rsid w:val="00A16E52"/>
    <w:rsid w:val="00A16EFC"/>
    <w:rsid w:val="00A1710E"/>
    <w:rsid w:val="00A1779D"/>
    <w:rsid w:val="00A17B20"/>
    <w:rsid w:val="00A20248"/>
    <w:rsid w:val="00A202AA"/>
    <w:rsid w:val="00A20A52"/>
    <w:rsid w:val="00A21129"/>
    <w:rsid w:val="00A213D0"/>
    <w:rsid w:val="00A213DC"/>
    <w:rsid w:val="00A2141A"/>
    <w:rsid w:val="00A21AC7"/>
    <w:rsid w:val="00A21ECF"/>
    <w:rsid w:val="00A21FB5"/>
    <w:rsid w:val="00A2200C"/>
    <w:rsid w:val="00A22363"/>
    <w:rsid w:val="00A23238"/>
    <w:rsid w:val="00A23773"/>
    <w:rsid w:val="00A24048"/>
    <w:rsid w:val="00A2472D"/>
    <w:rsid w:val="00A24739"/>
    <w:rsid w:val="00A24937"/>
    <w:rsid w:val="00A24CDF"/>
    <w:rsid w:val="00A24E4F"/>
    <w:rsid w:val="00A25CEF"/>
    <w:rsid w:val="00A25DC7"/>
    <w:rsid w:val="00A262DE"/>
    <w:rsid w:val="00A2656E"/>
    <w:rsid w:val="00A2678F"/>
    <w:rsid w:val="00A267DE"/>
    <w:rsid w:val="00A2693E"/>
    <w:rsid w:val="00A26B79"/>
    <w:rsid w:val="00A26DCB"/>
    <w:rsid w:val="00A26E85"/>
    <w:rsid w:val="00A27972"/>
    <w:rsid w:val="00A27D71"/>
    <w:rsid w:val="00A308D7"/>
    <w:rsid w:val="00A309A5"/>
    <w:rsid w:val="00A30A20"/>
    <w:rsid w:val="00A30EDF"/>
    <w:rsid w:val="00A30F8A"/>
    <w:rsid w:val="00A3113E"/>
    <w:rsid w:val="00A31194"/>
    <w:rsid w:val="00A31784"/>
    <w:rsid w:val="00A31A0D"/>
    <w:rsid w:val="00A31A1E"/>
    <w:rsid w:val="00A32029"/>
    <w:rsid w:val="00A3202E"/>
    <w:rsid w:val="00A321F4"/>
    <w:rsid w:val="00A322AC"/>
    <w:rsid w:val="00A32E03"/>
    <w:rsid w:val="00A331A6"/>
    <w:rsid w:val="00A333C2"/>
    <w:rsid w:val="00A3350F"/>
    <w:rsid w:val="00A33630"/>
    <w:rsid w:val="00A33AAA"/>
    <w:rsid w:val="00A34E37"/>
    <w:rsid w:val="00A353D2"/>
    <w:rsid w:val="00A35AFD"/>
    <w:rsid w:val="00A36868"/>
    <w:rsid w:val="00A368EF"/>
    <w:rsid w:val="00A3695E"/>
    <w:rsid w:val="00A36A35"/>
    <w:rsid w:val="00A36BF5"/>
    <w:rsid w:val="00A36DB1"/>
    <w:rsid w:val="00A36DDA"/>
    <w:rsid w:val="00A36FFC"/>
    <w:rsid w:val="00A37241"/>
    <w:rsid w:val="00A40731"/>
    <w:rsid w:val="00A40ABF"/>
    <w:rsid w:val="00A40EB9"/>
    <w:rsid w:val="00A41822"/>
    <w:rsid w:val="00A418AB"/>
    <w:rsid w:val="00A42427"/>
    <w:rsid w:val="00A427BD"/>
    <w:rsid w:val="00A42945"/>
    <w:rsid w:val="00A436B2"/>
    <w:rsid w:val="00A43A5F"/>
    <w:rsid w:val="00A43B0E"/>
    <w:rsid w:val="00A43DA4"/>
    <w:rsid w:val="00A44504"/>
    <w:rsid w:val="00A44C9E"/>
    <w:rsid w:val="00A44F59"/>
    <w:rsid w:val="00A44FD8"/>
    <w:rsid w:val="00A45044"/>
    <w:rsid w:val="00A452FE"/>
    <w:rsid w:val="00A45593"/>
    <w:rsid w:val="00A459F0"/>
    <w:rsid w:val="00A45EAE"/>
    <w:rsid w:val="00A462D0"/>
    <w:rsid w:val="00A4698D"/>
    <w:rsid w:val="00A46DA7"/>
    <w:rsid w:val="00A4776D"/>
    <w:rsid w:val="00A4790F"/>
    <w:rsid w:val="00A4793B"/>
    <w:rsid w:val="00A47F50"/>
    <w:rsid w:val="00A50056"/>
    <w:rsid w:val="00A501D8"/>
    <w:rsid w:val="00A501F3"/>
    <w:rsid w:val="00A50263"/>
    <w:rsid w:val="00A5196F"/>
    <w:rsid w:val="00A51B65"/>
    <w:rsid w:val="00A520A7"/>
    <w:rsid w:val="00A529D9"/>
    <w:rsid w:val="00A52BA8"/>
    <w:rsid w:val="00A52DFA"/>
    <w:rsid w:val="00A53415"/>
    <w:rsid w:val="00A53436"/>
    <w:rsid w:val="00A53D9A"/>
    <w:rsid w:val="00A53E0F"/>
    <w:rsid w:val="00A546BD"/>
    <w:rsid w:val="00A5479B"/>
    <w:rsid w:val="00A548D5"/>
    <w:rsid w:val="00A54E11"/>
    <w:rsid w:val="00A55275"/>
    <w:rsid w:val="00A552A6"/>
    <w:rsid w:val="00A55434"/>
    <w:rsid w:val="00A555F0"/>
    <w:rsid w:val="00A55FD7"/>
    <w:rsid w:val="00A5603C"/>
    <w:rsid w:val="00A5604E"/>
    <w:rsid w:val="00A561F6"/>
    <w:rsid w:val="00A5623D"/>
    <w:rsid w:val="00A564C8"/>
    <w:rsid w:val="00A5683C"/>
    <w:rsid w:val="00A5756A"/>
    <w:rsid w:val="00A577DA"/>
    <w:rsid w:val="00A57A6F"/>
    <w:rsid w:val="00A57E64"/>
    <w:rsid w:val="00A57F4B"/>
    <w:rsid w:val="00A60176"/>
    <w:rsid w:val="00A608B5"/>
    <w:rsid w:val="00A609D2"/>
    <w:rsid w:val="00A60D2B"/>
    <w:rsid w:val="00A61056"/>
    <w:rsid w:val="00A6164E"/>
    <w:rsid w:val="00A616C9"/>
    <w:rsid w:val="00A617F9"/>
    <w:rsid w:val="00A61FAA"/>
    <w:rsid w:val="00A628C7"/>
    <w:rsid w:val="00A62CE9"/>
    <w:rsid w:val="00A62DEE"/>
    <w:rsid w:val="00A62E95"/>
    <w:rsid w:val="00A6304B"/>
    <w:rsid w:val="00A639D4"/>
    <w:rsid w:val="00A63F6B"/>
    <w:rsid w:val="00A64318"/>
    <w:rsid w:val="00A650BD"/>
    <w:rsid w:val="00A651B9"/>
    <w:rsid w:val="00A6541B"/>
    <w:rsid w:val="00A65963"/>
    <w:rsid w:val="00A65D02"/>
    <w:rsid w:val="00A663C0"/>
    <w:rsid w:val="00A6692C"/>
    <w:rsid w:val="00A66A2D"/>
    <w:rsid w:val="00A66BDC"/>
    <w:rsid w:val="00A66DE5"/>
    <w:rsid w:val="00A66E67"/>
    <w:rsid w:val="00A66FF6"/>
    <w:rsid w:val="00A67449"/>
    <w:rsid w:val="00A677F3"/>
    <w:rsid w:val="00A67D0F"/>
    <w:rsid w:val="00A67D90"/>
    <w:rsid w:val="00A67DAC"/>
    <w:rsid w:val="00A701FE"/>
    <w:rsid w:val="00A70798"/>
    <w:rsid w:val="00A70832"/>
    <w:rsid w:val="00A70A6F"/>
    <w:rsid w:val="00A70E0B"/>
    <w:rsid w:val="00A714F2"/>
    <w:rsid w:val="00A71890"/>
    <w:rsid w:val="00A71CCE"/>
    <w:rsid w:val="00A72558"/>
    <w:rsid w:val="00A72BB0"/>
    <w:rsid w:val="00A730E7"/>
    <w:rsid w:val="00A7393D"/>
    <w:rsid w:val="00A74480"/>
    <w:rsid w:val="00A74793"/>
    <w:rsid w:val="00A747A0"/>
    <w:rsid w:val="00A757CF"/>
    <w:rsid w:val="00A75CBE"/>
    <w:rsid w:val="00A771E6"/>
    <w:rsid w:val="00A773E6"/>
    <w:rsid w:val="00A77487"/>
    <w:rsid w:val="00A77655"/>
    <w:rsid w:val="00A777D7"/>
    <w:rsid w:val="00A77846"/>
    <w:rsid w:val="00A778E9"/>
    <w:rsid w:val="00A77C73"/>
    <w:rsid w:val="00A77DE0"/>
    <w:rsid w:val="00A8067E"/>
    <w:rsid w:val="00A80A9F"/>
    <w:rsid w:val="00A8117B"/>
    <w:rsid w:val="00A818EA"/>
    <w:rsid w:val="00A82169"/>
    <w:rsid w:val="00A8267B"/>
    <w:rsid w:val="00A82ACE"/>
    <w:rsid w:val="00A835CE"/>
    <w:rsid w:val="00A83B8A"/>
    <w:rsid w:val="00A83D71"/>
    <w:rsid w:val="00A83F65"/>
    <w:rsid w:val="00A83FB4"/>
    <w:rsid w:val="00A846B7"/>
    <w:rsid w:val="00A84A5E"/>
    <w:rsid w:val="00A84B7C"/>
    <w:rsid w:val="00A84CD3"/>
    <w:rsid w:val="00A85142"/>
    <w:rsid w:val="00A85AAF"/>
    <w:rsid w:val="00A85E2E"/>
    <w:rsid w:val="00A85F73"/>
    <w:rsid w:val="00A865A8"/>
    <w:rsid w:val="00A868FE"/>
    <w:rsid w:val="00A86B2A"/>
    <w:rsid w:val="00A871E9"/>
    <w:rsid w:val="00A87496"/>
    <w:rsid w:val="00A90077"/>
    <w:rsid w:val="00A902F6"/>
    <w:rsid w:val="00A90BF3"/>
    <w:rsid w:val="00A90DA7"/>
    <w:rsid w:val="00A90DD1"/>
    <w:rsid w:val="00A911FB"/>
    <w:rsid w:val="00A9189E"/>
    <w:rsid w:val="00A91B25"/>
    <w:rsid w:val="00A91C01"/>
    <w:rsid w:val="00A91F31"/>
    <w:rsid w:val="00A925C4"/>
    <w:rsid w:val="00A92B4B"/>
    <w:rsid w:val="00A933D1"/>
    <w:rsid w:val="00A937D2"/>
    <w:rsid w:val="00A94C6F"/>
    <w:rsid w:val="00A94D13"/>
    <w:rsid w:val="00A953B9"/>
    <w:rsid w:val="00A95407"/>
    <w:rsid w:val="00A9567A"/>
    <w:rsid w:val="00A959CA"/>
    <w:rsid w:val="00A959FF"/>
    <w:rsid w:val="00A95ABA"/>
    <w:rsid w:val="00A95E27"/>
    <w:rsid w:val="00A96133"/>
    <w:rsid w:val="00A96169"/>
    <w:rsid w:val="00A9698C"/>
    <w:rsid w:val="00A973A8"/>
    <w:rsid w:val="00A978AD"/>
    <w:rsid w:val="00A9798D"/>
    <w:rsid w:val="00A97FF3"/>
    <w:rsid w:val="00AA05FC"/>
    <w:rsid w:val="00AA0764"/>
    <w:rsid w:val="00AA08F8"/>
    <w:rsid w:val="00AA09EE"/>
    <w:rsid w:val="00AA0D56"/>
    <w:rsid w:val="00AA10C6"/>
    <w:rsid w:val="00AA1217"/>
    <w:rsid w:val="00AA13CD"/>
    <w:rsid w:val="00AA1DA3"/>
    <w:rsid w:val="00AA1E44"/>
    <w:rsid w:val="00AA1F84"/>
    <w:rsid w:val="00AA1FF6"/>
    <w:rsid w:val="00AA2D59"/>
    <w:rsid w:val="00AA3C22"/>
    <w:rsid w:val="00AA4258"/>
    <w:rsid w:val="00AA4478"/>
    <w:rsid w:val="00AA44A8"/>
    <w:rsid w:val="00AA46CA"/>
    <w:rsid w:val="00AA47AC"/>
    <w:rsid w:val="00AA49C8"/>
    <w:rsid w:val="00AA512E"/>
    <w:rsid w:val="00AA53C9"/>
    <w:rsid w:val="00AA582A"/>
    <w:rsid w:val="00AA58F6"/>
    <w:rsid w:val="00AA5CA6"/>
    <w:rsid w:val="00AA5CD9"/>
    <w:rsid w:val="00AA5E1D"/>
    <w:rsid w:val="00AA69C6"/>
    <w:rsid w:val="00AA7408"/>
    <w:rsid w:val="00AA79A7"/>
    <w:rsid w:val="00AA7F60"/>
    <w:rsid w:val="00AB04B6"/>
    <w:rsid w:val="00AB05AD"/>
    <w:rsid w:val="00AB101D"/>
    <w:rsid w:val="00AB122C"/>
    <w:rsid w:val="00AB1686"/>
    <w:rsid w:val="00AB1989"/>
    <w:rsid w:val="00AB1D7A"/>
    <w:rsid w:val="00AB25A8"/>
    <w:rsid w:val="00AB268B"/>
    <w:rsid w:val="00AB27C9"/>
    <w:rsid w:val="00AB2875"/>
    <w:rsid w:val="00AB2AC2"/>
    <w:rsid w:val="00AB2C4C"/>
    <w:rsid w:val="00AB3212"/>
    <w:rsid w:val="00AB331F"/>
    <w:rsid w:val="00AB38DB"/>
    <w:rsid w:val="00AB3D27"/>
    <w:rsid w:val="00AB41DB"/>
    <w:rsid w:val="00AB4382"/>
    <w:rsid w:val="00AB43AD"/>
    <w:rsid w:val="00AB4663"/>
    <w:rsid w:val="00AB4C1D"/>
    <w:rsid w:val="00AB4E94"/>
    <w:rsid w:val="00AB6240"/>
    <w:rsid w:val="00AB6297"/>
    <w:rsid w:val="00AB65AD"/>
    <w:rsid w:val="00AB698D"/>
    <w:rsid w:val="00AB6E12"/>
    <w:rsid w:val="00AB6F3C"/>
    <w:rsid w:val="00AB6F57"/>
    <w:rsid w:val="00AB7E20"/>
    <w:rsid w:val="00AB7EEB"/>
    <w:rsid w:val="00AC06EF"/>
    <w:rsid w:val="00AC074B"/>
    <w:rsid w:val="00AC0ACE"/>
    <w:rsid w:val="00AC0CDB"/>
    <w:rsid w:val="00AC249B"/>
    <w:rsid w:val="00AC256D"/>
    <w:rsid w:val="00AC26B4"/>
    <w:rsid w:val="00AC2A4A"/>
    <w:rsid w:val="00AC3354"/>
    <w:rsid w:val="00AC3739"/>
    <w:rsid w:val="00AC402F"/>
    <w:rsid w:val="00AC4169"/>
    <w:rsid w:val="00AC4204"/>
    <w:rsid w:val="00AC4439"/>
    <w:rsid w:val="00AC4509"/>
    <w:rsid w:val="00AC466B"/>
    <w:rsid w:val="00AC48D3"/>
    <w:rsid w:val="00AC4C7B"/>
    <w:rsid w:val="00AC4C8D"/>
    <w:rsid w:val="00AC4CC2"/>
    <w:rsid w:val="00AC5289"/>
    <w:rsid w:val="00AC5538"/>
    <w:rsid w:val="00AC56EA"/>
    <w:rsid w:val="00AC5AAE"/>
    <w:rsid w:val="00AC6980"/>
    <w:rsid w:val="00AC6BDD"/>
    <w:rsid w:val="00AC6C39"/>
    <w:rsid w:val="00AC6D02"/>
    <w:rsid w:val="00AC7284"/>
    <w:rsid w:val="00AC7525"/>
    <w:rsid w:val="00AC7731"/>
    <w:rsid w:val="00AC7A17"/>
    <w:rsid w:val="00AC7A9F"/>
    <w:rsid w:val="00AC7B28"/>
    <w:rsid w:val="00AC7B9A"/>
    <w:rsid w:val="00AD018B"/>
    <w:rsid w:val="00AD0207"/>
    <w:rsid w:val="00AD06CD"/>
    <w:rsid w:val="00AD0ABB"/>
    <w:rsid w:val="00AD0C9A"/>
    <w:rsid w:val="00AD0C9E"/>
    <w:rsid w:val="00AD0FD2"/>
    <w:rsid w:val="00AD167D"/>
    <w:rsid w:val="00AD1717"/>
    <w:rsid w:val="00AD24EE"/>
    <w:rsid w:val="00AD27A5"/>
    <w:rsid w:val="00AD27B0"/>
    <w:rsid w:val="00AD2898"/>
    <w:rsid w:val="00AD2931"/>
    <w:rsid w:val="00AD3405"/>
    <w:rsid w:val="00AD358E"/>
    <w:rsid w:val="00AD361F"/>
    <w:rsid w:val="00AD3ABA"/>
    <w:rsid w:val="00AD459C"/>
    <w:rsid w:val="00AD478A"/>
    <w:rsid w:val="00AD485C"/>
    <w:rsid w:val="00AD529D"/>
    <w:rsid w:val="00AD54CA"/>
    <w:rsid w:val="00AD5AE2"/>
    <w:rsid w:val="00AD5D32"/>
    <w:rsid w:val="00AD6387"/>
    <w:rsid w:val="00AD6899"/>
    <w:rsid w:val="00AD6AFB"/>
    <w:rsid w:val="00AD6D67"/>
    <w:rsid w:val="00AD713B"/>
    <w:rsid w:val="00AD7377"/>
    <w:rsid w:val="00AD7BBD"/>
    <w:rsid w:val="00AD7E4F"/>
    <w:rsid w:val="00AE04D5"/>
    <w:rsid w:val="00AE06D2"/>
    <w:rsid w:val="00AE0BE4"/>
    <w:rsid w:val="00AE0BF0"/>
    <w:rsid w:val="00AE11A1"/>
    <w:rsid w:val="00AE1378"/>
    <w:rsid w:val="00AE1663"/>
    <w:rsid w:val="00AE24D9"/>
    <w:rsid w:val="00AE25A1"/>
    <w:rsid w:val="00AE2724"/>
    <w:rsid w:val="00AE2B75"/>
    <w:rsid w:val="00AE2DFE"/>
    <w:rsid w:val="00AE30F6"/>
    <w:rsid w:val="00AE3284"/>
    <w:rsid w:val="00AE3295"/>
    <w:rsid w:val="00AE399C"/>
    <w:rsid w:val="00AE3FC1"/>
    <w:rsid w:val="00AE4856"/>
    <w:rsid w:val="00AE503B"/>
    <w:rsid w:val="00AE548F"/>
    <w:rsid w:val="00AE5A6E"/>
    <w:rsid w:val="00AE6075"/>
    <w:rsid w:val="00AE627C"/>
    <w:rsid w:val="00AE63DE"/>
    <w:rsid w:val="00AE6688"/>
    <w:rsid w:val="00AE724A"/>
    <w:rsid w:val="00AE7453"/>
    <w:rsid w:val="00AE7499"/>
    <w:rsid w:val="00AE78C5"/>
    <w:rsid w:val="00AE7C6E"/>
    <w:rsid w:val="00AE7D0F"/>
    <w:rsid w:val="00AF0D07"/>
    <w:rsid w:val="00AF132A"/>
    <w:rsid w:val="00AF19C8"/>
    <w:rsid w:val="00AF1A02"/>
    <w:rsid w:val="00AF1A82"/>
    <w:rsid w:val="00AF1A9E"/>
    <w:rsid w:val="00AF1F1B"/>
    <w:rsid w:val="00AF219F"/>
    <w:rsid w:val="00AF22B6"/>
    <w:rsid w:val="00AF247A"/>
    <w:rsid w:val="00AF24F4"/>
    <w:rsid w:val="00AF3052"/>
    <w:rsid w:val="00AF33A1"/>
    <w:rsid w:val="00AF38FA"/>
    <w:rsid w:val="00AF3B39"/>
    <w:rsid w:val="00AF3CC1"/>
    <w:rsid w:val="00AF3E8A"/>
    <w:rsid w:val="00AF4299"/>
    <w:rsid w:val="00AF4409"/>
    <w:rsid w:val="00AF4B8E"/>
    <w:rsid w:val="00AF4C5C"/>
    <w:rsid w:val="00AF5CD0"/>
    <w:rsid w:val="00AF65A2"/>
    <w:rsid w:val="00AF6618"/>
    <w:rsid w:val="00AF7326"/>
    <w:rsid w:val="00AF7535"/>
    <w:rsid w:val="00AF7D3D"/>
    <w:rsid w:val="00B00169"/>
    <w:rsid w:val="00B00427"/>
    <w:rsid w:val="00B00699"/>
    <w:rsid w:val="00B00EEB"/>
    <w:rsid w:val="00B010D7"/>
    <w:rsid w:val="00B01216"/>
    <w:rsid w:val="00B01742"/>
    <w:rsid w:val="00B0190E"/>
    <w:rsid w:val="00B01BA0"/>
    <w:rsid w:val="00B02073"/>
    <w:rsid w:val="00B02299"/>
    <w:rsid w:val="00B02D84"/>
    <w:rsid w:val="00B03028"/>
    <w:rsid w:val="00B03B98"/>
    <w:rsid w:val="00B03E30"/>
    <w:rsid w:val="00B046EE"/>
    <w:rsid w:val="00B04935"/>
    <w:rsid w:val="00B04B2C"/>
    <w:rsid w:val="00B04CB1"/>
    <w:rsid w:val="00B04F3E"/>
    <w:rsid w:val="00B054AA"/>
    <w:rsid w:val="00B056C7"/>
    <w:rsid w:val="00B06361"/>
    <w:rsid w:val="00B064F5"/>
    <w:rsid w:val="00B06C06"/>
    <w:rsid w:val="00B06D7D"/>
    <w:rsid w:val="00B0718F"/>
    <w:rsid w:val="00B07457"/>
    <w:rsid w:val="00B07867"/>
    <w:rsid w:val="00B07A7E"/>
    <w:rsid w:val="00B100D6"/>
    <w:rsid w:val="00B10B90"/>
    <w:rsid w:val="00B111F5"/>
    <w:rsid w:val="00B11A36"/>
    <w:rsid w:val="00B123B9"/>
    <w:rsid w:val="00B12909"/>
    <w:rsid w:val="00B12E0D"/>
    <w:rsid w:val="00B133A0"/>
    <w:rsid w:val="00B1341C"/>
    <w:rsid w:val="00B13670"/>
    <w:rsid w:val="00B13732"/>
    <w:rsid w:val="00B13A5C"/>
    <w:rsid w:val="00B144FE"/>
    <w:rsid w:val="00B146CA"/>
    <w:rsid w:val="00B14BA2"/>
    <w:rsid w:val="00B15102"/>
    <w:rsid w:val="00B15AD3"/>
    <w:rsid w:val="00B15E9F"/>
    <w:rsid w:val="00B16292"/>
    <w:rsid w:val="00B1657F"/>
    <w:rsid w:val="00B167B6"/>
    <w:rsid w:val="00B172D5"/>
    <w:rsid w:val="00B1785C"/>
    <w:rsid w:val="00B1787E"/>
    <w:rsid w:val="00B17E57"/>
    <w:rsid w:val="00B20341"/>
    <w:rsid w:val="00B2144A"/>
    <w:rsid w:val="00B21883"/>
    <w:rsid w:val="00B220B3"/>
    <w:rsid w:val="00B221DB"/>
    <w:rsid w:val="00B223B9"/>
    <w:rsid w:val="00B22497"/>
    <w:rsid w:val="00B22752"/>
    <w:rsid w:val="00B22EA2"/>
    <w:rsid w:val="00B231A5"/>
    <w:rsid w:val="00B23691"/>
    <w:rsid w:val="00B23A9A"/>
    <w:rsid w:val="00B23ABE"/>
    <w:rsid w:val="00B23AD0"/>
    <w:rsid w:val="00B25045"/>
    <w:rsid w:val="00B25251"/>
    <w:rsid w:val="00B253D5"/>
    <w:rsid w:val="00B25799"/>
    <w:rsid w:val="00B2592B"/>
    <w:rsid w:val="00B261EF"/>
    <w:rsid w:val="00B264A6"/>
    <w:rsid w:val="00B2697A"/>
    <w:rsid w:val="00B26AAB"/>
    <w:rsid w:val="00B26C85"/>
    <w:rsid w:val="00B26E88"/>
    <w:rsid w:val="00B27B99"/>
    <w:rsid w:val="00B27E20"/>
    <w:rsid w:val="00B30085"/>
    <w:rsid w:val="00B3008B"/>
    <w:rsid w:val="00B3049E"/>
    <w:rsid w:val="00B30F8D"/>
    <w:rsid w:val="00B31746"/>
    <w:rsid w:val="00B3297E"/>
    <w:rsid w:val="00B32A0D"/>
    <w:rsid w:val="00B32E43"/>
    <w:rsid w:val="00B32F40"/>
    <w:rsid w:val="00B33110"/>
    <w:rsid w:val="00B335E5"/>
    <w:rsid w:val="00B33C51"/>
    <w:rsid w:val="00B33DC3"/>
    <w:rsid w:val="00B34C15"/>
    <w:rsid w:val="00B34E3B"/>
    <w:rsid w:val="00B34ECD"/>
    <w:rsid w:val="00B35D14"/>
    <w:rsid w:val="00B35F36"/>
    <w:rsid w:val="00B36419"/>
    <w:rsid w:val="00B37112"/>
    <w:rsid w:val="00B372B1"/>
    <w:rsid w:val="00B3751A"/>
    <w:rsid w:val="00B37E45"/>
    <w:rsid w:val="00B40047"/>
    <w:rsid w:val="00B4049F"/>
    <w:rsid w:val="00B405EA"/>
    <w:rsid w:val="00B40AF0"/>
    <w:rsid w:val="00B40B01"/>
    <w:rsid w:val="00B40BC8"/>
    <w:rsid w:val="00B40E1E"/>
    <w:rsid w:val="00B41000"/>
    <w:rsid w:val="00B41667"/>
    <w:rsid w:val="00B419B6"/>
    <w:rsid w:val="00B41D49"/>
    <w:rsid w:val="00B4208B"/>
    <w:rsid w:val="00B4215E"/>
    <w:rsid w:val="00B422F0"/>
    <w:rsid w:val="00B42408"/>
    <w:rsid w:val="00B42943"/>
    <w:rsid w:val="00B4301A"/>
    <w:rsid w:val="00B4316E"/>
    <w:rsid w:val="00B4324C"/>
    <w:rsid w:val="00B4337C"/>
    <w:rsid w:val="00B43394"/>
    <w:rsid w:val="00B43563"/>
    <w:rsid w:val="00B43713"/>
    <w:rsid w:val="00B4398A"/>
    <w:rsid w:val="00B439A4"/>
    <w:rsid w:val="00B43AE1"/>
    <w:rsid w:val="00B43E91"/>
    <w:rsid w:val="00B44763"/>
    <w:rsid w:val="00B44DF3"/>
    <w:rsid w:val="00B44E6D"/>
    <w:rsid w:val="00B45108"/>
    <w:rsid w:val="00B454E7"/>
    <w:rsid w:val="00B45A12"/>
    <w:rsid w:val="00B45D63"/>
    <w:rsid w:val="00B45EBA"/>
    <w:rsid w:val="00B464E7"/>
    <w:rsid w:val="00B472C2"/>
    <w:rsid w:val="00B47823"/>
    <w:rsid w:val="00B50149"/>
    <w:rsid w:val="00B50512"/>
    <w:rsid w:val="00B50AFF"/>
    <w:rsid w:val="00B50C5A"/>
    <w:rsid w:val="00B50F09"/>
    <w:rsid w:val="00B514D3"/>
    <w:rsid w:val="00B51E50"/>
    <w:rsid w:val="00B5249F"/>
    <w:rsid w:val="00B52598"/>
    <w:rsid w:val="00B5351A"/>
    <w:rsid w:val="00B539A0"/>
    <w:rsid w:val="00B53C98"/>
    <w:rsid w:val="00B53D18"/>
    <w:rsid w:val="00B545B5"/>
    <w:rsid w:val="00B553D6"/>
    <w:rsid w:val="00B5568C"/>
    <w:rsid w:val="00B55A68"/>
    <w:rsid w:val="00B55B39"/>
    <w:rsid w:val="00B55C81"/>
    <w:rsid w:val="00B55D13"/>
    <w:rsid w:val="00B56B3B"/>
    <w:rsid w:val="00B6008F"/>
    <w:rsid w:val="00B6017F"/>
    <w:rsid w:val="00B60E0E"/>
    <w:rsid w:val="00B60FDA"/>
    <w:rsid w:val="00B6123B"/>
    <w:rsid w:val="00B61305"/>
    <w:rsid w:val="00B61500"/>
    <w:rsid w:val="00B61813"/>
    <w:rsid w:val="00B61BA9"/>
    <w:rsid w:val="00B61E89"/>
    <w:rsid w:val="00B62188"/>
    <w:rsid w:val="00B62DAE"/>
    <w:rsid w:val="00B63051"/>
    <w:rsid w:val="00B637ED"/>
    <w:rsid w:val="00B639BA"/>
    <w:rsid w:val="00B63DA4"/>
    <w:rsid w:val="00B64100"/>
    <w:rsid w:val="00B64238"/>
    <w:rsid w:val="00B643AD"/>
    <w:rsid w:val="00B644CC"/>
    <w:rsid w:val="00B646B9"/>
    <w:rsid w:val="00B64B2F"/>
    <w:rsid w:val="00B651E7"/>
    <w:rsid w:val="00B654F5"/>
    <w:rsid w:val="00B665D6"/>
    <w:rsid w:val="00B66756"/>
    <w:rsid w:val="00B66B65"/>
    <w:rsid w:val="00B66D3E"/>
    <w:rsid w:val="00B6739F"/>
    <w:rsid w:val="00B70422"/>
    <w:rsid w:val="00B706D7"/>
    <w:rsid w:val="00B71727"/>
    <w:rsid w:val="00B71B01"/>
    <w:rsid w:val="00B71E44"/>
    <w:rsid w:val="00B71ECE"/>
    <w:rsid w:val="00B721BC"/>
    <w:rsid w:val="00B72587"/>
    <w:rsid w:val="00B726BC"/>
    <w:rsid w:val="00B72B87"/>
    <w:rsid w:val="00B72CB4"/>
    <w:rsid w:val="00B735A3"/>
    <w:rsid w:val="00B73C82"/>
    <w:rsid w:val="00B73DB8"/>
    <w:rsid w:val="00B74147"/>
    <w:rsid w:val="00B7466C"/>
    <w:rsid w:val="00B7487A"/>
    <w:rsid w:val="00B75104"/>
    <w:rsid w:val="00B754CF"/>
    <w:rsid w:val="00B754DB"/>
    <w:rsid w:val="00B75913"/>
    <w:rsid w:val="00B759AC"/>
    <w:rsid w:val="00B75AAA"/>
    <w:rsid w:val="00B75BFE"/>
    <w:rsid w:val="00B76154"/>
    <w:rsid w:val="00B76326"/>
    <w:rsid w:val="00B763F7"/>
    <w:rsid w:val="00B767FC"/>
    <w:rsid w:val="00B76A60"/>
    <w:rsid w:val="00B7700C"/>
    <w:rsid w:val="00B770EB"/>
    <w:rsid w:val="00B774BC"/>
    <w:rsid w:val="00B8069E"/>
    <w:rsid w:val="00B80A95"/>
    <w:rsid w:val="00B81190"/>
    <w:rsid w:val="00B81AD6"/>
    <w:rsid w:val="00B81CD3"/>
    <w:rsid w:val="00B81F27"/>
    <w:rsid w:val="00B81FD5"/>
    <w:rsid w:val="00B821DC"/>
    <w:rsid w:val="00B8250D"/>
    <w:rsid w:val="00B827DB"/>
    <w:rsid w:val="00B82B7B"/>
    <w:rsid w:val="00B82BC2"/>
    <w:rsid w:val="00B82CB4"/>
    <w:rsid w:val="00B834BA"/>
    <w:rsid w:val="00B834BF"/>
    <w:rsid w:val="00B83A7C"/>
    <w:rsid w:val="00B83B42"/>
    <w:rsid w:val="00B83BC6"/>
    <w:rsid w:val="00B83FF3"/>
    <w:rsid w:val="00B843F5"/>
    <w:rsid w:val="00B849A5"/>
    <w:rsid w:val="00B84D29"/>
    <w:rsid w:val="00B84FFD"/>
    <w:rsid w:val="00B85BBF"/>
    <w:rsid w:val="00B85BE9"/>
    <w:rsid w:val="00B85BFD"/>
    <w:rsid w:val="00B85DFF"/>
    <w:rsid w:val="00B86090"/>
    <w:rsid w:val="00B8617C"/>
    <w:rsid w:val="00B86192"/>
    <w:rsid w:val="00B861B5"/>
    <w:rsid w:val="00B86396"/>
    <w:rsid w:val="00B865DE"/>
    <w:rsid w:val="00B8669E"/>
    <w:rsid w:val="00B8698C"/>
    <w:rsid w:val="00B86CF1"/>
    <w:rsid w:val="00B86DB9"/>
    <w:rsid w:val="00B877CF"/>
    <w:rsid w:val="00B878C6"/>
    <w:rsid w:val="00B87959"/>
    <w:rsid w:val="00B87E0C"/>
    <w:rsid w:val="00B90268"/>
    <w:rsid w:val="00B903A4"/>
    <w:rsid w:val="00B90A8C"/>
    <w:rsid w:val="00B914E8"/>
    <w:rsid w:val="00B91B4C"/>
    <w:rsid w:val="00B9200C"/>
    <w:rsid w:val="00B92477"/>
    <w:rsid w:val="00B9252E"/>
    <w:rsid w:val="00B92A74"/>
    <w:rsid w:val="00B92E2C"/>
    <w:rsid w:val="00B9303F"/>
    <w:rsid w:val="00B931AA"/>
    <w:rsid w:val="00B93927"/>
    <w:rsid w:val="00B93C47"/>
    <w:rsid w:val="00B93C54"/>
    <w:rsid w:val="00B942AD"/>
    <w:rsid w:val="00B942DD"/>
    <w:rsid w:val="00B94406"/>
    <w:rsid w:val="00B94766"/>
    <w:rsid w:val="00B94DC9"/>
    <w:rsid w:val="00B95B81"/>
    <w:rsid w:val="00B95D89"/>
    <w:rsid w:val="00B96679"/>
    <w:rsid w:val="00B96AF2"/>
    <w:rsid w:val="00B96DAA"/>
    <w:rsid w:val="00B97A13"/>
    <w:rsid w:val="00B97E8F"/>
    <w:rsid w:val="00BA067F"/>
    <w:rsid w:val="00BA0AC6"/>
    <w:rsid w:val="00BA140A"/>
    <w:rsid w:val="00BA1839"/>
    <w:rsid w:val="00BA198A"/>
    <w:rsid w:val="00BA1CA4"/>
    <w:rsid w:val="00BA1F81"/>
    <w:rsid w:val="00BA2BE2"/>
    <w:rsid w:val="00BA2E56"/>
    <w:rsid w:val="00BA2F82"/>
    <w:rsid w:val="00BA3052"/>
    <w:rsid w:val="00BA323C"/>
    <w:rsid w:val="00BA350D"/>
    <w:rsid w:val="00BA440E"/>
    <w:rsid w:val="00BA4503"/>
    <w:rsid w:val="00BA45B3"/>
    <w:rsid w:val="00BA4984"/>
    <w:rsid w:val="00BA509B"/>
    <w:rsid w:val="00BA57E7"/>
    <w:rsid w:val="00BA5900"/>
    <w:rsid w:val="00BA5B0D"/>
    <w:rsid w:val="00BA5C31"/>
    <w:rsid w:val="00BA601E"/>
    <w:rsid w:val="00BA6324"/>
    <w:rsid w:val="00BA6601"/>
    <w:rsid w:val="00BA6C8A"/>
    <w:rsid w:val="00BA7500"/>
    <w:rsid w:val="00BA7509"/>
    <w:rsid w:val="00BA7545"/>
    <w:rsid w:val="00BA7F6A"/>
    <w:rsid w:val="00BB0870"/>
    <w:rsid w:val="00BB0A94"/>
    <w:rsid w:val="00BB2688"/>
    <w:rsid w:val="00BB2AB4"/>
    <w:rsid w:val="00BB2DD4"/>
    <w:rsid w:val="00BB3224"/>
    <w:rsid w:val="00BB33DF"/>
    <w:rsid w:val="00BB3537"/>
    <w:rsid w:val="00BB35AE"/>
    <w:rsid w:val="00BB3815"/>
    <w:rsid w:val="00BB3A4A"/>
    <w:rsid w:val="00BB3A77"/>
    <w:rsid w:val="00BB465E"/>
    <w:rsid w:val="00BB4960"/>
    <w:rsid w:val="00BB4F88"/>
    <w:rsid w:val="00BB4FBC"/>
    <w:rsid w:val="00BB5630"/>
    <w:rsid w:val="00BB6535"/>
    <w:rsid w:val="00BB6A8E"/>
    <w:rsid w:val="00BB74DF"/>
    <w:rsid w:val="00BB774D"/>
    <w:rsid w:val="00BB7A8C"/>
    <w:rsid w:val="00BC02B0"/>
    <w:rsid w:val="00BC0585"/>
    <w:rsid w:val="00BC06A2"/>
    <w:rsid w:val="00BC1199"/>
    <w:rsid w:val="00BC1710"/>
    <w:rsid w:val="00BC199C"/>
    <w:rsid w:val="00BC1F86"/>
    <w:rsid w:val="00BC203E"/>
    <w:rsid w:val="00BC25C8"/>
    <w:rsid w:val="00BC2659"/>
    <w:rsid w:val="00BC2E82"/>
    <w:rsid w:val="00BC338C"/>
    <w:rsid w:val="00BC39A0"/>
    <w:rsid w:val="00BC3D91"/>
    <w:rsid w:val="00BC437F"/>
    <w:rsid w:val="00BC4785"/>
    <w:rsid w:val="00BC4C0F"/>
    <w:rsid w:val="00BC52A9"/>
    <w:rsid w:val="00BC5390"/>
    <w:rsid w:val="00BC54FC"/>
    <w:rsid w:val="00BC5688"/>
    <w:rsid w:val="00BC5A32"/>
    <w:rsid w:val="00BC5B09"/>
    <w:rsid w:val="00BC61D2"/>
    <w:rsid w:val="00BC6BA2"/>
    <w:rsid w:val="00BC6C27"/>
    <w:rsid w:val="00BC6EEE"/>
    <w:rsid w:val="00BC7098"/>
    <w:rsid w:val="00BC799C"/>
    <w:rsid w:val="00BC7CD8"/>
    <w:rsid w:val="00BC7D28"/>
    <w:rsid w:val="00BD00AF"/>
    <w:rsid w:val="00BD03C9"/>
    <w:rsid w:val="00BD080F"/>
    <w:rsid w:val="00BD08C9"/>
    <w:rsid w:val="00BD0909"/>
    <w:rsid w:val="00BD0B1D"/>
    <w:rsid w:val="00BD16DE"/>
    <w:rsid w:val="00BD18A0"/>
    <w:rsid w:val="00BD1AC0"/>
    <w:rsid w:val="00BD1BCA"/>
    <w:rsid w:val="00BD1DC8"/>
    <w:rsid w:val="00BD2022"/>
    <w:rsid w:val="00BD2408"/>
    <w:rsid w:val="00BD2826"/>
    <w:rsid w:val="00BD2921"/>
    <w:rsid w:val="00BD2C27"/>
    <w:rsid w:val="00BD2DDA"/>
    <w:rsid w:val="00BD3070"/>
    <w:rsid w:val="00BD32AC"/>
    <w:rsid w:val="00BD35F4"/>
    <w:rsid w:val="00BD37DA"/>
    <w:rsid w:val="00BD4245"/>
    <w:rsid w:val="00BD43DF"/>
    <w:rsid w:val="00BD4CA4"/>
    <w:rsid w:val="00BD4DB8"/>
    <w:rsid w:val="00BD51E5"/>
    <w:rsid w:val="00BD53FD"/>
    <w:rsid w:val="00BD54B5"/>
    <w:rsid w:val="00BD5644"/>
    <w:rsid w:val="00BD5F58"/>
    <w:rsid w:val="00BD6E6A"/>
    <w:rsid w:val="00BD6EC3"/>
    <w:rsid w:val="00BD6FA3"/>
    <w:rsid w:val="00BD721B"/>
    <w:rsid w:val="00BD7B9C"/>
    <w:rsid w:val="00BD7C39"/>
    <w:rsid w:val="00BE0224"/>
    <w:rsid w:val="00BE0802"/>
    <w:rsid w:val="00BE0F06"/>
    <w:rsid w:val="00BE1014"/>
    <w:rsid w:val="00BE1AEB"/>
    <w:rsid w:val="00BE1B67"/>
    <w:rsid w:val="00BE2093"/>
    <w:rsid w:val="00BE2212"/>
    <w:rsid w:val="00BE22EE"/>
    <w:rsid w:val="00BE2722"/>
    <w:rsid w:val="00BE2B96"/>
    <w:rsid w:val="00BE2C64"/>
    <w:rsid w:val="00BE2DB3"/>
    <w:rsid w:val="00BE2DB9"/>
    <w:rsid w:val="00BE2EAF"/>
    <w:rsid w:val="00BE2FD4"/>
    <w:rsid w:val="00BE3030"/>
    <w:rsid w:val="00BE364D"/>
    <w:rsid w:val="00BE3C93"/>
    <w:rsid w:val="00BE415B"/>
    <w:rsid w:val="00BE44DD"/>
    <w:rsid w:val="00BE5526"/>
    <w:rsid w:val="00BE56DA"/>
    <w:rsid w:val="00BE5716"/>
    <w:rsid w:val="00BE5907"/>
    <w:rsid w:val="00BE655B"/>
    <w:rsid w:val="00BE67FE"/>
    <w:rsid w:val="00BE7323"/>
    <w:rsid w:val="00BE7DE0"/>
    <w:rsid w:val="00BF0B75"/>
    <w:rsid w:val="00BF15A8"/>
    <w:rsid w:val="00BF18FC"/>
    <w:rsid w:val="00BF1B37"/>
    <w:rsid w:val="00BF1E78"/>
    <w:rsid w:val="00BF22CA"/>
    <w:rsid w:val="00BF280F"/>
    <w:rsid w:val="00BF2906"/>
    <w:rsid w:val="00BF2977"/>
    <w:rsid w:val="00BF2A7E"/>
    <w:rsid w:val="00BF2A8B"/>
    <w:rsid w:val="00BF2AEA"/>
    <w:rsid w:val="00BF2CB9"/>
    <w:rsid w:val="00BF2EB8"/>
    <w:rsid w:val="00BF31F0"/>
    <w:rsid w:val="00BF37B1"/>
    <w:rsid w:val="00BF43C7"/>
    <w:rsid w:val="00BF464F"/>
    <w:rsid w:val="00BF4F42"/>
    <w:rsid w:val="00BF504B"/>
    <w:rsid w:val="00BF52B2"/>
    <w:rsid w:val="00BF534C"/>
    <w:rsid w:val="00BF5372"/>
    <w:rsid w:val="00BF60DE"/>
    <w:rsid w:val="00BF60EC"/>
    <w:rsid w:val="00BF6345"/>
    <w:rsid w:val="00BF6547"/>
    <w:rsid w:val="00BF6AE4"/>
    <w:rsid w:val="00BF6D6F"/>
    <w:rsid w:val="00BF7ACF"/>
    <w:rsid w:val="00BF7E51"/>
    <w:rsid w:val="00C00213"/>
    <w:rsid w:val="00C0039D"/>
    <w:rsid w:val="00C006BF"/>
    <w:rsid w:val="00C007B6"/>
    <w:rsid w:val="00C00FA3"/>
    <w:rsid w:val="00C01BA0"/>
    <w:rsid w:val="00C02046"/>
    <w:rsid w:val="00C0260F"/>
    <w:rsid w:val="00C02EF7"/>
    <w:rsid w:val="00C0379A"/>
    <w:rsid w:val="00C040DA"/>
    <w:rsid w:val="00C0446D"/>
    <w:rsid w:val="00C046D8"/>
    <w:rsid w:val="00C04BFE"/>
    <w:rsid w:val="00C04D53"/>
    <w:rsid w:val="00C04F8A"/>
    <w:rsid w:val="00C053C5"/>
    <w:rsid w:val="00C063B1"/>
    <w:rsid w:val="00C0652A"/>
    <w:rsid w:val="00C0673F"/>
    <w:rsid w:val="00C06D9C"/>
    <w:rsid w:val="00C06DB4"/>
    <w:rsid w:val="00C06FBA"/>
    <w:rsid w:val="00C0798A"/>
    <w:rsid w:val="00C100D2"/>
    <w:rsid w:val="00C10A9C"/>
    <w:rsid w:val="00C10B77"/>
    <w:rsid w:val="00C111E6"/>
    <w:rsid w:val="00C116AC"/>
    <w:rsid w:val="00C1172F"/>
    <w:rsid w:val="00C1197A"/>
    <w:rsid w:val="00C11A04"/>
    <w:rsid w:val="00C11F81"/>
    <w:rsid w:val="00C11FC3"/>
    <w:rsid w:val="00C122B7"/>
    <w:rsid w:val="00C123E0"/>
    <w:rsid w:val="00C123EC"/>
    <w:rsid w:val="00C12BE7"/>
    <w:rsid w:val="00C12BF1"/>
    <w:rsid w:val="00C137EE"/>
    <w:rsid w:val="00C13B05"/>
    <w:rsid w:val="00C13F84"/>
    <w:rsid w:val="00C14228"/>
    <w:rsid w:val="00C148D6"/>
    <w:rsid w:val="00C14BB8"/>
    <w:rsid w:val="00C14BC2"/>
    <w:rsid w:val="00C14F34"/>
    <w:rsid w:val="00C1502F"/>
    <w:rsid w:val="00C150DD"/>
    <w:rsid w:val="00C1519A"/>
    <w:rsid w:val="00C15490"/>
    <w:rsid w:val="00C154EE"/>
    <w:rsid w:val="00C156BA"/>
    <w:rsid w:val="00C15A0C"/>
    <w:rsid w:val="00C162D4"/>
    <w:rsid w:val="00C16484"/>
    <w:rsid w:val="00C16771"/>
    <w:rsid w:val="00C169E9"/>
    <w:rsid w:val="00C16EA1"/>
    <w:rsid w:val="00C17472"/>
    <w:rsid w:val="00C17CE7"/>
    <w:rsid w:val="00C17F41"/>
    <w:rsid w:val="00C207A7"/>
    <w:rsid w:val="00C207AD"/>
    <w:rsid w:val="00C20980"/>
    <w:rsid w:val="00C20B8B"/>
    <w:rsid w:val="00C21922"/>
    <w:rsid w:val="00C2198A"/>
    <w:rsid w:val="00C21D4F"/>
    <w:rsid w:val="00C22B86"/>
    <w:rsid w:val="00C23052"/>
    <w:rsid w:val="00C231F2"/>
    <w:rsid w:val="00C23326"/>
    <w:rsid w:val="00C23627"/>
    <w:rsid w:val="00C238DD"/>
    <w:rsid w:val="00C23BD8"/>
    <w:rsid w:val="00C23DE8"/>
    <w:rsid w:val="00C23F50"/>
    <w:rsid w:val="00C246C1"/>
    <w:rsid w:val="00C24769"/>
    <w:rsid w:val="00C24872"/>
    <w:rsid w:val="00C24C61"/>
    <w:rsid w:val="00C25951"/>
    <w:rsid w:val="00C25BB9"/>
    <w:rsid w:val="00C25D99"/>
    <w:rsid w:val="00C25FED"/>
    <w:rsid w:val="00C268D4"/>
    <w:rsid w:val="00C2704B"/>
    <w:rsid w:val="00C27445"/>
    <w:rsid w:val="00C276F6"/>
    <w:rsid w:val="00C27A03"/>
    <w:rsid w:val="00C27ECC"/>
    <w:rsid w:val="00C305F3"/>
    <w:rsid w:val="00C30849"/>
    <w:rsid w:val="00C30998"/>
    <w:rsid w:val="00C30A16"/>
    <w:rsid w:val="00C30AC7"/>
    <w:rsid w:val="00C3144F"/>
    <w:rsid w:val="00C31499"/>
    <w:rsid w:val="00C315AE"/>
    <w:rsid w:val="00C319C9"/>
    <w:rsid w:val="00C31C71"/>
    <w:rsid w:val="00C31F74"/>
    <w:rsid w:val="00C3349A"/>
    <w:rsid w:val="00C339D5"/>
    <w:rsid w:val="00C34ABC"/>
    <w:rsid w:val="00C354FE"/>
    <w:rsid w:val="00C35604"/>
    <w:rsid w:val="00C35B4F"/>
    <w:rsid w:val="00C35CBC"/>
    <w:rsid w:val="00C35DF1"/>
    <w:rsid w:val="00C3650B"/>
    <w:rsid w:val="00C365E7"/>
    <w:rsid w:val="00C36D96"/>
    <w:rsid w:val="00C374DB"/>
    <w:rsid w:val="00C40078"/>
    <w:rsid w:val="00C4060A"/>
    <w:rsid w:val="00C40BD6"/>
    <w:rsid w:val="00C40F15"/>
    <w:rsid w:val="00C40FA4"/>
    <w:rsid w:val="00C40FC7"/>
    <w:rsid w:val="00C415A7"/>
    <w:rsid w:val="00C41A91"/>
    <w:rsid w:val="00C41CA2"/>
    <w:rsid w:val="00C4207F"/>
    <w:rsid w:val="00C4261F"/>
    <w:rsid w:val="00C42C60"/>
    <w:rsid w:val="00C43F05"/>
    <w:rsid w:val="00C43F3A"/>
    <w:rsid w:val="00C440BC"/>
    <w:rsid w:val="00C445F5"/>
    <w:rsid w:val="00C44AD8"/>
    <w:rsid w:val="00C450A1"/>
    <w:rsid w:val="00C45298"/>
    <w:rsid w:val="00C452DA"/>
    <w:rsid w:val="00C45333"/>
    <w:rsid w:val="00C454EF"/>
    <w:rsid w:val="00C458EE"/>
    <w:rsid w:val="00C45B9D"/>
    <w:rsid w:val="00C45DA4"/>
    <w:rsid w:val="00C460CD"/>
    <w:rsid w:val="00C46338"/>
    <w:rsid w:val="00C46AC7"/>
    <w:rsid w:val="00C47124"/>
    <w:rsid w:val="00C471BB"/>
    <w:rsid w:val="00C4765A"/>
    <w:rsid w:val="00C50091"/>
    <w:rsid w:val="00C5013D"/>
    <w:rsid w:val="00C501F2"/>
    <w:rsid w:val="00C502D7"/>
    <w:rsid w:val="00C5083C"/>
    <w:rsid w:val="00C50B1B"/>
    <w:rsid w:val="00C50B96"/>
    <w:rsid w:val="00C50F70"/>
    <w:rsid w:val="00C514A7"/>
    <w:rsid w:val="00C51A93"/>
    <w:rsid w:val="00C51D51"/>
    <w:rsid w:val="00C521A1"/>
    <w:rsid w:val="00C52456"/>
    <w:rsid w:val="00C52632"/>
    <w:rsid w:val="00C527C6"/>
    <w:rsid w:val="00C53768"/>
    <w:rsid w:val="00C5380F"/>
    <w:rsid w:val="00C53E60"/>
    <w:rsid w:val="00C54367"/>
    <w:rsid w:val="00C54709"/>
    <w:rsid w:val="00C54FA7"/>
    <w:rsid w:val="00C559F8"/>
    <w:rsid w:val="00C55E19"/>
    <w:rsid w:val="00C55FBC"/>
    <w:rsid w:val="00C5605B"/>
    <w:rsid w:val="00C560A6"/>
    <w:rsid w:val="00C564CA"/>
    <w:rsid w:val="00C564ED"/>
    <w:rsid w:val="00C56633"/>
    <w:rsid w:val="00C568ED"/>
    <w:rsid w:val="00C5697D"/>
    <w:rsid w:val="00C57591"/>
    <w:rsid w:val="00C575CA"/>
    <w:rsid w:val="00C575E0"/>
    <w:rsid w:val="00C5764D"/>
    <w:rsid w:val="00C60042"/>
    <w:rsid w:val="00C600CC"/>
    <w:rsid w:val="00C6048D"/>
    <w:rsid w:val="00C60CF1"/>
    <w:rsid w:val="00C611CC"/>
    <w:rsid w:val="00C613EE"/>
    <w:rsid w:val="00C616F7"/>
    <w:rsid w:val="00C61C45"/>
    <w:rsid w:val="00C61EAB"/>
    <w:rsid w:val="00C61F67"/>
    <w:rsid w:val="00C61F70"/>
    <w:rsid w:val="00C621D4"/>
    <w:rsid w:val="00C627A9"/>
    <w:rsid w:val="00C62809"/>
    <w:rsid w:val="00C62D47"/>
    <w:rsid w:val="00C63205"/>
    <w:rsid w:val="00C635E0"/>
    <w:rsid w:val="00C63838"/>
    <w:rsid w:val="00C63AB8"/>
    <w:rsid w:val="00C63BA2"/>
    <w:rsid w:val="00C63D9F"/>
    <w:rsid w:val="00C64F98"/>
    <w:rsid w:val="00C65B85"/>
    <w:rsid w:val="00C65CCF"/>
    <w:rsid w:val="00C65DD7"/>
    <w:rsid w:val="00C65E9D"/>
    <w:rsid w:val="00C6607C"/>
    <w:rsid w:val="00C66471"/>
    <w:rsid w:val="00C66686"/>
    <w:rsid w:val="00C66980"/>
    <w:rsid w:val="00C6698B"/>
    <w:rsid w:val="00C6698C"/>
    <w:rsid w:val="00C66A61"/>
    <w:rsid w:val="00C66B27"/>
    <w:rsid w:val="00C66DF7"/>
    <w:rsid w:val="00C678FE"/>
    <w:rsid w:val="00C6791F"/>
    <w:rsid w:val="00C67D34"/>
    <w:rsid w:val="00C67DC1"/>
    <w:rsid w:val="00C67DDE"/>
    <w:rsid w:val="00C70050"/>
    <w:rsid w:val="00C70232"/>
    <w:rsid w:val="00C70343"/>
    <w:rsid w:val="00C70950"/>
    <w:rsid w:val="00C70EB3"/>
    <w:rsid w:val="00C710B1"/>
    <w:rsid w:val="00C710D8"/>
    <w:rsid w:val="00C71353"/>
    <w:rsid w:val="00C71F05"/>
    <w:rsid w:val="00C71FF8"/>
    <w:rsid w:val="00C721F0"/>
    <w:rsid w:val="00C72BC0"/>
    <w:rsid w:val="00C72F82"/>
    <w:rsid w:val="00C73193"/>
    <w:rsid w:val="00C73BF6"/>
    <w:rsid w:val="00C741DC"/>
    <w:rsid w:val="00C74384"/>
    <w:rsid w:val="00C74941"/>
    <w:rsid w:val="00C7504E"/>
    <w:rsid w:val="00C7550A"/>
    <w:rsid w:val="00C764C9"/>
    <w:rsid w:val="00C76778"/>
    <w:rsid w:val="00C76AD6"/>
    <w:rsid w:val="00C76ED6"/>
    <w:rsid w:val="00C775AF"/>
    <w:rsid w:val="00C778D3"/>
    <w:rsid w:val="00C77BF4"/>
    <w:rsid w:val="00C77FC2"/>
    <w:rsid w:val="00C8007D"/>
    <w:rsid w:val="00C80191"/>
    <w:rsid w:val="00C801CC"/>
    <w:rsid w:val="00C8096F"/>
    <w:rsid w:val="00C809FE"/>
    <w:rsid w:val="00C80F6B"/>
    <w:rsid w:val="00C818F6"/>
    <w:rsid w:val="00C81A01"/>
    <w:rsid w:val="00C81A0A"/>
    <w:rsid w:val="00C81F01"/>
    <w:rsid w:val="00C821F4"/>
    <w:rsid w:val="00C823BF"/>
    <w:rsid w:val="00C8264F"/>
    <w:rsid w:val="00C828AA"/>
    <w:rsid w:val="00C82DF6"/>
    <w:rsid w:val="00C83531"/>
    <w:rsid w:val="00C8388D"/>
    <w:rsid w:val="00C83B35"/>
    <w:rsid w:val="00C84113"/>
    <w:rsid w:val="00C8421C"/>
    <w:rsid w:val="00C842F5"/>
    <w:rsid w:val="00C8483E"/>
    <w:rsid w:val="00C84C86"/>
    <w:rsid w:val="00C84EE1"/>
    <w:rsid w:val="00C852C8"/>
    <w:rsid w:val="00C85C2E"/>
    <w:rsid w:val="00C86099"/>
    <w:rsid w:val="00C8623C"/>
    <w:rsid w:val="00C86B60"/>
    <w:rsid w:val="00C86FB0"/>
    <w:rsid w:val="00C87012"/>
    <w:rsid w:val="00C87D34"/>
    <w:rsid w:val="00C90A31"/>
    <w:rsid w:val="00C90B31"/>
    <w:rsid w:val="00C90D2C"/>
    <w:rsid w:val="00C912DD"/>
    <w:rsid w:val="00C91460"/>
    <w:rsid w:val="00C91515"/>
    <w:rsid w:val="00C91AF7"/>
    <w:rsid w:val="00C92579"/>
    <w:rsid w:val="00C92724"/>
    <w:rsid w:val="00C92BFB"/>
    <w:rsid w:val="00C92F0B"/>
    <w:rsid w:val="00C92F86"/>
    <w:rsid w:val="00C93110"/>
    <w:rsid w:val="00C938EC"/>
    <w:rsid w:val="00C93D89"/>
    <w:rsid w:val="00C93EF3"/>
    <w:rsid w:val="00C94C02"/>
    <w:rsid w:val="00C94EA4"/>
    <w:rsid w:val="00C94F43"/>
    <w:rsid w:val="00C94F7C"/>
    <w:rsid w:val="00C9558D"/>
    <w:rsid w:val="00C959AF"/>
    <w:rsid w:val="00C95CB1"/>
    <w:rsid w:val="00C966BA"/>
    <w:rsid w:val="00C969D4"/>
    <w:rsid w:val="00C96A20"/>
    <w:rsid w:val="00C96D8F"/>
    <w:rsid w:val="00C96E14"/>
    <w:rsid w:val="00C971E0"/>
    <w:rsid w:val="00C97673"/>
    <w:rsid w:val="00C9783A"/>
    <w:rsid w:val="00C978B3"/>
    <w:rsid w:val="00C97AEC"/>
    <w:rsid w:val="00C97CD4"/>
    <w:rsid w:val="00C97F65"/>
    <w:rsid w:val="00CA032A"/>
    <w:rsid w:val="00CA05FC"/>
    <w:rsid w:val="00CA0738"/>
    <w:rsid w:val="00CA0978"/>
    <w:rsid w:val="00CA0A8C"/>
    <w:rsid w:val="00CA0FA2"/>
    <w:rsid w:val="00CA121A"/>
    <w:rsid w:val="00CA1337"/>
    <w:rsid w:val="00CA24E2"/>
    <w:rsid w:val="00CA25FE"/>
    <w:rsid w:val="00CA260E"/>
    <w:rsid w:val="00CA2A44"/>
    <w:rsid w:val="00CA2DA1"/>
    <w:rsid w:val="00CA2EE4"/>
    <w:rsid w:val="00CA2FB7"/>
    <w:rsid w:val="00CA36FF"/>
    <w:rsid w:val="00CA37A0"/>
    <w:rsid w:val="00CA4099"/>
    <w:rsid w:val="00CA4708"/>
    <w:rsid w:val="00CA504F"/>
    <w:rsid w:val="00CA5DDD"/>
    <w:rsid w:val="00CA5FD9"/>
    <w:rsid w:val="00CA73BD"/>
    <w:rsid w:val="00CB00F7"/>
    <w:rsid w:val="00CB05E6"/>
    <w:rsid w:val="00CB07F7"/>
    <w:rsid w:val="00CB090C"/>
    <w:rsid w:val="00CB1279"/>
    <w:rsid w:val="00CB158D"/>
    <w:rsid w:val="00CB1B6E"/>
    <w:rsid w:val="00CB1FFE"/>
    <w:rsid w:val="00CB221E"/>
    <w:rsid w:val="00CB22C1"/>
    <w:rsid w:val="00CB22D3"/>
    <w:rsid w:val="00CB2B97"/>
    <w:rsid w:val="00CB33F3"/>
    <w:rsid w:val="00CB34CE"/>
    <w:rsid w:val="00CB375C"/>
    <w:rsid w:val="00CB3D2C"/>
    <w:rsid w:val="00CB408E"/>
    <w:rsid w:val="00CB4405"/>
    <w:rsid w:val="00CB4F0F"/>
    <w:rsid w:val="00CB5414"/>
    <w:rsid w:val="00CB553D"/>
    <w:rsid w:val="00CB582D"/>
    <w:rsid w:val="00CB608F"/>
    <w:rsid w:val="00CB62AC"/>
    <w:rsid w:val="00CB67A6"/>
    <w:rsid w:val="00CB6805"/>
    <w:rsid w:val="00CB74A5"/>
    <w:rsid w:val="00CB7580"/>
    <w:rsid w:val="00CB75BA"/>
    <w:rsid w:val="00CB777E"/>
    <w:rsid w:val="00CB77F2"/>
    <w:rsid w:val="00CB7E2A"/>
    <w:rsid w:val="00CC03AC"/>
    <w:rsid w:val="00CC04CF"/>
    <w:rsid w:val="00CC0FA3"/>
    <w:rsid w:val="00CC106D"/>
    <w:rsid w:val="00CC11E5"/>
    <w:rsid w:val="00CC15FE"/>
    <w:rsid w:val="00CC1906"/>
    <w:rsid w:val="00CC19F7"/>
    <w:rsid w:val="00CC1E6A"/>
    <w:rsid w:val="00CC1E95"/>
    <w:rsid w:val="00CC235C"/>
    <w:rsid w:val="00CC30BF"/>
    <w:rsid w:val="00CC3287"/>
    <w:rsid w:val="00CC3C92"/>
    <w:rsid w:val="00CC406D"/>
    <w:rsid w:val="00CC410A"/>
    <w:rsid w:val="00CC470E"/>
    <w:rsid w:val="00CC4848"/>
    <w:rsid w:val="00CC4EBB"/>
    <w:rsid w:val="00CC5408"/>
    <w:rsid w:val="00CC5A4F"/>
    <w:rsid w:val="00CC5C77"/>
    <w:rsid w:val="00CC5F87"/>
    <w:rsid w:val="00CC6467"/>
    <w:rsid w:val="00CD037F"/>
    <w:rsid w:val="00CD03BD"/>
    <w:rsid w:val="00CD04B9"/>
    <w:rsid w:val="00CD0996"/>
    <w:rsid w:val="00CD0C3B"/>
    <w:rsid w:val="00CD1070"/>
    <w:rsid w:val="00CD13BC"/>
    <w:rsid w:val="00CD1673"/>
    <w:rsid w:val="00CD1707"/>
    <w:rsid w:val="00CD1C4E"/>
    <w:rsid w:val="00CD1E70"/>
    <w:rsid w:val="00CD1FFB"/>
    <w:rsid w:val="00CD20D3"/>
    <w:rsid w:val="00CD2360"/>
    <w:rsid w:val="00CD2659"/>
    <w:rsid w:val="00CD3102"/>
    <w:rsid w:val="00CD3B86"/>
    <w:rsid w:val="00CD3E94"/>
    <w:rsid w:val="00CD3F24"/>
    <w:rsid w:val="00CD4065"/>
    <w:rsid w:val="00CD4342"/>
    <w:rsid w:val="00CD442E"/>
    <w:rsid w:val="00CD46DE"/>
    <w:rsid w:val="00CD4BA2"/>
    <w:rsid w:val="00CD4DB9"/>
    <w:rsid w:val="00CD50BB"/>
    <w:rsid w:val="00CD5132"/>
    <w:rsid w:val="00CD5389"/>
    <w:rsid w:val="00CD5B9D"/>
    <w:rsid w:val="00CD6DC2"/>
    <w:rsid w:val="00CD7360"/>
    <w:rsid w:val="00CE06AC"/>
    <w:rsid w:val="00CE0846"/>
    <w:rsid w:val="00CE10CC"/>
    <w:rsid w:val="00CE145F"/>
    <w:rsid w:val="00CE1793"/>
    <w:rsid w:val="00CE1B75"/>
    <w:rsid w:val="00CE1D08"/>
    <w:rsid w:val="00CE1ECB"/>
    <w:rsid w:val="00CE1FCC"/>
    <w:rsid w:val="00CE229F"/>
    <w:rsid w:val="00CE22CD"/>
    <w:rsid w:val="00CE247D"/>
    <w:rsid w:val="00CE2AFA"/>
    <w:rsid w:val="00CE2C04"/>
    <w:rsid w:val="00CE302C"/>
    <w:rsid w:val="00CE36F2"/>
    <w:rsid w:val="00CE393B"/>
    <w:rsid w:val="00CE3A8C"/>
    <w:rsid w:val="00CE3B9A"/>
    <w:rsid w:val="00CE3C18"/>
    <w:rsid w:val="00CE3E9E"/>
    <w:rsid w:val="00CE448B"/>
    <w:rsid w:val="00CE46DA"/>
    <w:rsid w:val="00CE4881"/>
    <w:rsid w:val="00CE4ABD"/>
    <w:rsid w:val="00CE4BBE"/>
    <w:rsid w:val="00CE505D"/>
    <w:rsid w:val="00CE52E9"/>
    <w:rsid w:val="00CE5A3D"/>
    <w:rsid w:val="00CE5E82"/>
    <w:rsid w:val="00CE63A6"/>
    <w:rsid w:val="00CE6740"/>
    <w:rsid w:val="00CE6803"/>
    <w:rsid w:val="00CE6C51"/>
    <w:rsid w:val="00CE7375"/>
    <w:rsid w:val="00CE7546"/>
    <w:rsid w:val="00CE788C"/>
    <w:rsid w:val="00CE7FB2"/>
    <w:rsid w:val="00CF0199"/>
    <w:rsid w:val="00CF04F4"/>
    <w:rsid w:val="00CF0566"/>
    <w:rsid w:val="00CF0ECA"/>
    <w:rsid w:val="00CF1691"/>
    <w:rsid w:val="00CF1B69"/>
    <w:rsid w:val="00CF1D03"/>
    <w:rsid w:val="00CF1FFE"/>
    <w:rsid w:val="00CF277A"/>
    <w:rsid w:val="00CF277F"/>
    <w:rsid w:val="00CF27DA"/>
    <w:rsid w:val="00CF34AD"/>
    <w:rsid w:val="00CF36EA"/>
    <w:rsid w:val="00CF3D08"/>
    <w:rsid w:val="00CF3FB4"/>
    <w:rsid w:val="00CF4396"/>
    <w:rsid w:val="00CF4672"/>
    <w:rsid w:val="00CF4698"/>
    <w:rsid w:val="00CF4A5A"/>
    <w:rsid w:val="00CF4E3D"/>
    <w:rsid w:val="00CF5066"/>
    <w:rsid w:val="00CF55A7"/>
    <w:rsid w:val="00CF5881"/>
    <w:rsid w:val="00CF58B9"/>
    <w:rsid w:val="00CF5AB0"/>
    <w:rsid w:val="00CF6101"/>
    <w:rsid w:val="00CF64B1"/>
    <w:rsid w:val="00CF684B"/>
    <w:rsid w:val="00CF6942"/>
    <w:rsid w:val="00CF6AA5"/>
    <w:rsid w:val="00CF6AF2"/>
    <w:rsid w:val="00CF6D04"/>
    <w:rsid w:val="00CF7064"/>
    <w:rsid w:val="00CF72EF"/>
    <w:rsid w:val="00CF785D"/>
    <w:rsid w:val="00CF7BD5"/>
    <w:rsid w:val="00D00469"/>
    <w:rsid w:val="00D0064E"/>
    <w:rsid w:val="00D00662"/>
    <w:rsid w:val="00D010DB"/>
    <w:rsid w:val="00D0130F"/>
    <w:rsid w:val="00D01B10"/>
    <w:rsid w:val="00D01EE4"/>
    <w:rsid w:val="00D0213E"/>
    <w:rsid w:val="00D023D5"/>
    <w:rsid w:val="00D02554"/>
    <w:rsid w:val="00D02608"/>
    <w:rsid w:val="00D027EE"/>
    <w:rsid w:val="00D02AC1"/>
    <w:rsid w:val="00D02B40"/>
    <w:rsid w:val="00D02FC6"/>
    <w:rsid w:val="00D02FD8"/>
    <w:rsid w:val="00D034E5"/>
    <w:rsid w:val="00D0397C"/>
    <w:rsid w:val="00D03F8F"/>
    <w:rsid w:val="00D04555"/>
    <w:rsid w:val="00D04616"/>
    <w:rsid w:val="00D050DF"/>
    <w:rsid w:val="00D0525E"/>
    <w:rsid w:val="00D058E3"/>
    <w:rsid w:val="00D059A8"/>
    <w:rsid w:val="00D05B73"/>
    <w:rsid w:val="00D05B95"/>
    <w:rsid w:val="00D05DE2"/>
    <w:rsid w:val="00D06646"/>
    <w:rsid w:val="00D0688D"/>
    <w:rsid w:val="00D06C31"/>
    <w:rsid w:val="00D06FD6"/>
    <w:rsid w:val="00D0720B"/>
    <w:rsid w:val="00D07584"/>
    <w:rsid w:val="00D0767E"/>
    <w:rsid w:val="00D079DD"/>
    <w:rsid w:val="00D07F3F"/>
    <w:rsid w:val="00D10130"/>
    <w:rsid w:val="00D1024C"/>
    <w:rsid w:val="00D10321"/>
    <w:rsid w:val="00D1060E"/>
    <w:rsid w:val="00D10A9D"/>
    <w:rsid w:val="00D10CB0"/>
    <w:rsid w:val="00D10CDD"/>
    <w:rsid w:val="00D11360"/>
    <w:rsid w:val="00D11431"/>
    <w:rsid w:val="00D11DA0"/>
    <w:rsid w:val="00D1275A"/>
    <w:rsid w:val="00D12F45"/>
    <w:rsid w:val="00D13051"/>
    <w:rsid w:val="00D132DC"/>
    <w:rsid w:val="00D1361F"/>
    <w:rsid w:val="00D13A66"/>
    <w:rsid w:val="00D13DC1"/>
    <w:rsid w:val="00D1442A"/>
    <w:rsid w:val="00D144EB"/>
    <w:rsid w:val="00D14D8B"/>
    <w:rsid w:val="00D15856"/>
    <w:rsid w:val="00D1590D"/>
    <w:rsid w:val="00D15CD7"/>
    <w:rsid w:val="00D163AF"/>
    <w:rsid w:val="00D164A4"/>
    <w:rsid w:val="00D1703B"/>
    <w:rsid w:val="00D1711D"/>
    <w:rsid w:val="00D172D4"/>
    <w:rsid w:val="00D172E4"/>
    <w:rsid w:val="00D17A3E"/>
    <w:rsid w:val="00D17B9A"/>
    <w:rsid w:val="00D17C6C"/>
    <w:rsid w:val="00D17D82"/>
    <w:rsid w:val="00D20691"/>
    <w:rsid w:val="00D208CC"/>
    <w:rsid w:val="00D20E3F"/>
    <w:rsid w:val="00D216C0"/>
    <w:rsid w:val="00D22504"/>
    <w:rsid w:val="00D229C1"/>
    <w:rsid w:val="00D22FB9"/>
    <w:rsid w:val="00D23472"/>
    <w:rsid w:val="00D23560"/>
    <w:rsid w:val="00D239EA"/>
    <w:rsid w:val="00D24309"/>
    <w:rsid w:val="00D247F7"/>
    <w:rsid w:val="00D24981"/>
    <w:rsid w:val="00D25183"/>
    <w:rsid w:val="00D25913"/>
    <w:rsid w:val="00D259C5"/>
    <w:rsid w:val="00D25A15"/>
    <w:rsid w:val="00D25F88"/>
    <w:rsid w:val="00D25FF9"/>
    <w:rsid w:val="00D26B78"/>
    <w:rsid w:val="00D26C95"/>
    <w:rsid w:val="00D26EAA"/>
    <w:rsid w:val="00D2737F"/>
    <w:rsid w:val="00D273D0"/>
    <w:rsid w:val="00D3054C"/>
    <w:rsid w:val="00D30586"/>
    <w:rsid w:val="00D30594"/>
    <w:rsid w:val="00D31135"/>
    <w:rsid w:val="00D31AAA"/>
    <w:rsid w:val="00D31C19"/>
    <w:rsid w:val="00D31EFE"/>
    <w:rsid w:val="00D3229C"/>
    <w:rsid w:val="00D3247C"/>
    <w:rsid w:val="00D34238"/>
    <w:rsid w:val="00D34375"/>
    <w:rsid w:val="00D34548"/>
    <w:rsid w:val="00D34568"/>
    <w:rsid w:val="00D350A6"/>
    <w:rsid w:val="00D35184"/>
    <w:rsid w:val="00D3534F"/>
    <w:rsid w:val="00D35637"/>
    <w:rsid w:val="00D35846"/>
    <w:rsid w:val="00D35893"/>
    <w:rsid w:val="00D35A46"/>
    <w:rsid w:val="00D35A6E"/>
    <w:rsid w:val="00D35F93"/>
    <w:rsid w:val="00D3625A"/>
    <w:rsid w:val="00D3653A"/>
    <w:rsid w:val="00D3659D"/>
    <w:rsid w:val="00D36E51"/>
    <w:rsid w:val="00D371D8"/>
    <w:rsid w:val="00D372B8"/>
    <w:rsid w:val="00D37BE1"/>
    <w:rsid w:val="00D37FA7"/>
    <w:rsid w:val="00D402A8"/>
    <w:rsid w:val="00D40656"/>
    <w:rsid w:val="00D40953"/>
    <w:rsid w:val="00D40A3C"/>
    <w:rsid w:val="00D40A45"/>
    <w:rsid w:val="00D40A9C"/>
    <w:rsid w:val="00D40D01"/>
    <w:rsid w:val="00D410B4"/>
    <w:rsid w:val="00D41573"/>
    <w:rsid w:val="00D417A7"/>
    <w:rsid w:val="00D41C9E"/>
    <w:rsid w:val="00D41EAA"/>
    <w:rsid w:val="00D4234C"/>
    <w:rsid w:val="00D425DF"/>
    <w:rsid w:val="00D42CC0"/>
    <w:rsid w:val="00D42E6C"/>
    <w:rsid w:val="00D42EB6"/>
    <w:rsid w:val="00D433E9"/>
    <w:rsid w:val="00D43765"/>
    <w:rsid w:val="00D43A82"/>
    <w:rsid w:val="00D4409B"/>
    <w:rsid w:val="00D4454B"/>
    <w:rsid w:val="00D44726"/>
    <w:rsid w:val="00D44C8F"/>
    <w:rsid w:val="00D45601"/>
    <w:rsid w:val="00D460D4"/>
    <w:rsid w:val="00D4658C"/>
    <w:rsid w:val="00D46A24"/>
    <w:rsid w:val="00D47102"/>
    <w:rsid w:val="00D47547"/>
    <w:rsid w:val="00D4772D"/>
    <w:rsid w:val="00D47957"/>
    <w:rsid w:val="00D47C95"/>
    <w:rsid w:val="00D502FD"/>
    <w:rsid w:val="00D505CE"/>
    <w:rsid w:val="00D50645"/>
    <w:rsid w:val="00D506FC"/>
    <w:rsid w:val="00D50D23"/>
    <w:rsid w:val="00D50D51"/>
    <w:rsid w:val="00D51A0C"/>
    <w:rsid w:val="00D51E35"/>
    <w:rsid w:val="00D51EBD"/>
    <w:rsid w:val="00D522F0"/>
    <w:rsid w:val="00D5270D"/>
    <w:rsid w:val="00D52BEA"/>
    <w:rsid w:val="00D52D8D"/>
    <w:rsid w:val="00D52E50"/>
    <w:rsid w:val="00D52FA8"/>
    <w:rsid w:val="00D5385E"/>
    <w:rsid w:val="00D538D9"/>
    <w:rsid w:val="00D53AEF"/>
    <w:rsid w:val="00D53C12"/>
    <w:rsid w:val="00D53F1E"/>
    <w:rsid w:val="00D544A0"/>
    <w:rsid w:val="00D54BA3"/>
    <w:rsid w:val="00D55348"/>
    <w:rsid w:val="00D55946"/>
    <w:rsid w:val="00D560F1"/>
    <w:rsid w:val="00D561C2"/>
    <w:rsid w:val="00D56261"/>
    <w:rsid w:val="00D562AE"/>
    <w:rsid w:val="00D5635C"/>
    <w:rsid w:val="00D56AA1"/>
    <w:rsid w:val="00D56BEA"/>
    <w:rsid w:val="00D56C1E"/>
    <w:rsid w:val="00D5715D"/>
    <w:rsid w:val="00D572AD"/>
    <w:rsid w:val="00D57670"/>
    <w:rsid w:val="00D57B97"/>
    <w:rsid w:val="00D600A5"/>
    <w:rsid w:val="00D60977"/>
    <w:rsid w:val="00D610AA"/>
    <w:rsid w:val="00D61245"/>
    <w:rsid w:val="00D61321"/>
    <w:rsid w:val="00D61508"/>
    <w:rsid w:val="00D6170E"/>
    <w:rsid w:val="00D61723"/>
    <w:rsid w:val="00D618E0"/>
    <w:rsid w:val="00D6295F"/>
    <w:rsid w:val="00D6297B"/>
    <w:rsid w:val="00D6299F"/>
    <w:rsid w:val="00D637C1"/>
    <w:rsid w:val="00D637E3"/>
    <w:rsid w:val="00D637F5"/>
    <w:rsid w:val="00D638EE"/>
    <w:rsid w:val="00D63954"/>
    <w:rsid w:val="00D63FA0"/>
    <w:rsid w:val="00D64060"/>
    <w:rsid w:val="00D64143"/>
    <w:rsid w:val="00D6426F"/>
    <w:rsid w:val="00D6431F"/>
    <w:rsid w:val="00D64584"/>
    <w:rsid w:val="00D64832"/>
    <w:rsid w:val="00D6483D"/>
    <w:rsid w:val="00D64C93"/>
    <w:rsid w:val="00D6565B"/>
    <w:rsid w:val="00D6663D"/>
    <w:rsid w:val="00D667AA"/>
    <w:rsid w:val="00D66A46"/>
    <w:rsid w:val="00D66B3C"/>
    <w:rsid w:val="00D66B49"/>
    <w:rsid w:val="00D67252"/>
    <w:rsid w:val="00D672CA"/>
    <w:rsid w:val="00D67478"/>
    <w:rsid w:val="00D67B1C"/>
    <w:rsid w:val="00D67BFA"/>
    <w:rsid w:val="00D7028B"/>
    <w:rsid w:val="00D70311"/>
    <w:rsid w:val="00D70D84"/>
    <w:rsid w:val="00D7135C"/>
    <w:rsid w:val="00D714BB"/>
    <w:rsid w:val="00D71527"/>
    <w:rsid w:val="00D719CB"/>
    <w:rsid w:val="00D71B1D"/>
    <w:rsid w:val="00D71F6C"/>
    <w:rsid w:val="00D72B30"/>
    <w:rsid w:val="00D7315D"/>
    <w:rsid w:val="00D73514"/>
    <w:rsid w:val="00D7361F"/>
    <w:rsid w:val="00D7362D"/>
    <w:rsid w:val="00D739A5"/>
    <w:rsid w:val="00D739BE"/>
    <w:rsid w:val="00D739EC"/>
    <w:rsid w:val="00D73A70"/>
    <w:rsid w:val="00D73F16"/>
    <w:rsid w:val="00D73FE3"/>
    <w:rsid w:val="00D74A90"/>
    <w:rsid w:val="00D75197"/>
    <w:rsid w:val="00D7562F"/>
    <w:rsid w:val="00D75CF8"/>
    <w:rsid w:val="00D75D5F"/>
    <w:rsid w:val="00D75E1E"/>
    <w:rsid w:val="00D75EB4"/>
    <w:rsid w:val="00D76218"/>
    <w:rsid w:val="00D76B63"/>
    <w:rsid w:val="00D76C68"/>
    <w:rsid w:val="00D77238"/>
    <w:rsid w:val="00D773C8"/>
    <w:rsid w:val="00D77688"/>
    <w:rsid w:val="00D7796D"/>
    <w:rsid w:val="00D77AC8"/>
    <w:rsid w:val="00D77D89"/>
    <w:rsid w:val="00D80F34"/>
    <w:rsid w:val="00D811DA"/>
    <w:rsid w:val="00D81730"/>
    <w:rsid w:val="00D832ED"/>
    <w:rsid w:val="00D834CB"/>
    <w:rsid w:val="00D837A4"/>
    <w:rsid w:val="00D83A16"/>
    <w:rsid w:val="00D83AC2"/>
    <w:rsid w:val="00D8402D"/>
    <w:rsid w:val="00D84612"/>
    <w:rsid w:val="00D8482D"/>
    <w:rsid w:val="00D84CB1"/>
    <w:rsid w:val="00D852FC"/>
    <w:rsid w:val="00D853DD"/>
    <w:rsid w:val="00D8564E"/>
    <w:rsid w:val="00D8636A"/>
    <w:rsid w:val="00D86811"/>
    <w:rsid w:val="00D868A7"/>
    <w:rsid w:val="00D868F4"/>
    <w:rsid w:val="00D86CBF"/>
    <w:rsid w:val="00D86D18"/>
    <w:rsid w:val="00D86F5B"/>
    <w:rsid w:val="00D8703E"/>
    <w:rsid w:val="00D87436"/>
    <w:rsid w:val="00D8749E"/>
    <w:rsid w:val="00D876D3"/>
    <w:rsid w:val="00D87A81"/>
    <w:rsid w:val="00D905DB"/>
    <w:rsid w:val="00D90AD2"/>
    <w:rsid w:val="00D90BCC"/>
    <w:rsid w:val="00D90FFE"/>
    <w:rsid w:val="00D912B5"/>
    <w:rsid w:val="00D916E1"/>
    <w:rsid w:val="00D91757"/>
    <w:rsid w:val="00D91BA8"/>
    <w:rsid w:val="00D91C23"/>
    <w:rsid w:val="00D921AE"/>
    <w:rsid w:val="00D92222"/>
    <w:rsid w:val="00D92248"/>
    <w:rsid w:val="00D92666"/>
    <w:rsid w:val="00D927C3"/>
    <w:rsid w:val="00D927F2"/>
    <w:rsid w:val="00D92A58"/>
    <w:rsid w:val="00D92CBD"/>
    <w:rsid w:val="00D935FD"/>
    <w:rsid w:val="00D93B4B"/>
    <w:rsid w:val="00D9410D"/>
    <w:rsid w:val="00D9439E"/>
    <w:rsid w:val="00D947BC"/>
    <w:rsid w:val="00D948E3"/>
    <w:rsid w:val="00D94C36"/>
    <w:rsid w:val="00D94C3D"/>
    <w:rsid w:val="00D94E70"/>
    <w:rsid w:val="00D95023"/>
    <w:rsid w:val="00D95398"/>
    <w:rsid w:val="00D96079"/>
    <w:rsid w:val="00D96167"/>
    <w:rsid w:val="00D96195"/>
    <w:rsid w:val="00D9621B"/>
    <w:rsid w:val="00D96478"/>
    <w:rsid w:val="00D964F3"/>
    <w:rsid w:val="00D969E2"/>
    <w:rsid w:val="00D96C62"/>
    <w:rsid w:val="00D9741A"/>
    <w:rsid w:val="00D97734"/>
    <w:rsid w:val="00D97826"/>
    <w:rsid w:val="00D97C02"/>
    <w:rsid w:val="00DA0042"/>
    <w:rsid w:val="00DA00BC"/>
    <w:rsid w:val="00DA0232"/>
    <w:rsid w:val="00DA0661"/>
    <w:rsid w:val="00DA0C52"/>
    <w:rsid w:val="00DA11C3"/>
    <w:rsid w:val="00DA1344"/>
    <w:rsid w:val="00DA1473"/>
    <w:rsid w:val="00DA1CFC"/>
    <w:rsid w:val="00DA2758"/>
    <w:rsid w:val="00DA27E9"/>
    <w:rsid w:val="00DA2CD1"/>
    <w:rsid w:val="00DA31FE"/>
    <w:rsid w:val="00DA38C2"/>
    <w:rsid w:val="00DA3F98"/>
    <w:rsid w:val="00DA4313"/>
    <w:rsid w:val="00DA4484"/>
    <w:rsid w:val="00DA450A"/>
    <w:rsid w:val="00DA5026"/>
    <w:rsid w:val="00DA6122"/>
    <w:rsid w:val="00DA618B"/>
    <w:rsid w:val="00DA665A"/>
    <w:rsid w:val="00DA6813"/>
    <w:rsid w:val="00DA692D"/>
    <w:rsid w:val="00DA692E"/>
    <w:rsid w:val="00DA69C0"/>
    <w:rsid w:val="00DA6AD8"/>
    <w:rsid w:val="00DA7263"/>
    <w:rsid w:val="00DA7D19"/>
    <w:rsid w:val="00DA7D57"/>
    <w:rsid w:val="00DA7FAC"/>
    <w:rsid w:val="00DB06CF"/>
    <w:rsid w:val="00DB06FC"/>
    <w:rsid w:val="00DB07EC"/>
    <w:rsid w:val="00DB0B81"/>
    <w:rsid w:val="00DB0E5F"/>
    <w:rsid w:val="00DB16FA"/>
    <w:rsid w:val="00DB2252"/>
    <w:rsid w:val="00DB244E"/>
    <w:rsid w:val="00DB2AFC"/>
    <w:rsid w:val="00DB3B76"/>
    <w:rsid w:val="00DB3BFC"/>
    <w:rsid w:val="00DB3E01"/>
    <w:rsid w:val="00DB3E4D"/>
    <w:rsid w:val="00DB40D8"/>
    <w:rsid w:val="00DB420C"/>
    <w:rsid w:val="00DB43A2"/>
    <w:rsid w:val="00DB455A"/>
    <w:rsid w:val="00DB4988"/>
    <w:rsid w:val="00DB4B5C"/>
    <w:rsid w:val="00DB542F"/>
    <w:rsid w:val="00DB59AF"/>
    <w:rsid w:val="00DB59BB"/>
    <w:rsid w:val="00DB71C5"/>
    <w:rsid w:val="00DB7BB0"/>
    <w:rsid w:val="00DB7BC2"/>
    <w:rsid w:val="00DC0126"/>
    <w:rsid w:val="00DC03AF"/>
    <w:rsid w:val="00DC08E8"/>
    <w:rsid w:val="00DC11E0"/>
    <w:rsid w:val="00DC1245"/>
    <w:rsid w:val="00DC124D"/>
    <w:rsid w:val="00DC158C"/>
    <w:rsid w:val="00DC1D3C"/>
    <w:rsid w:val="00DC2318"/>
    <w:rsid w:val="00DC25CD"/>
    <w:rsid w:val="00DC284D"/>
    <w:rsid w:val="00DC2908"/>
    <w:rsid w:val="00DC3476"/>
    <w:rsid w:val="00DC3AA0"/>
    <w:rsid w:val="00DC5754"/>
    <w:rsid w:val="00DC5982"/>
    <w:rsid w:val="00DC5C53"/>
    <w:rsid w:val="00DC6616"/>
    <w:rsid w:val="00DC771B"/>
    <w:rsid w:val="00DC7B70"/>
    <w:rsid w:val="00DC7CCC"/>
    <w:rsid w:val="00DD0680"/>
    <w:rsid w:val="00DD0754"/>
    <w:rsid w:val="00DD0858"/>
    <w:rsid w:val="00DD0DD6"/>
    <w:rsid w:val="00DD1740"/>
    <w:rsid w:val="00DD190B"/>
    <w:rsid w:val="00DD1BC6"/>
    <w:rsid w:val="00DD1C2C"/>
    <w:rsid w:val="00DD1D9B"/>
    <w:rsid w:val="00DD2552"/>
    <w:rsid w:val="00DD25A1"/>
    <w:rsid w:val="00DD2C05"/>
    <w:rsid w:val="00DD2C27"/>
    <w:rsid w:val="00DD31C8"/>
    <w:rsid w:val="00DD35AD"/>
    <w:rsid w:val="00DD35AE"/>
    <w:rsid w:val="00DD364C"/>
    <w:rsid w:val="00DD36EE"/>
    <w:rsid w:val="00DD3C52"/>
    <w:rsid w:val="00DD4134"/>
    <w:rsid w:val="00DD473D"/>
    <w:rsid w:val="00DD477C"/>
    <w:rsid w:val="00DD4E12"/>
    <w:rsid w:val="00DD4F77"/>
    <w:rsid w:val="00DD5068"/>
    <w:rsid w:val="00DD5DD7"/>
    <w:rsid w:val="00DD6095"/>
    <w:rsid w:val="00DD6755"/>
    <w:rsid w:val="00DD68E9"/>
    <w:rsid w:val="00DD6967"/>
    <w:rsid w:val="00DD6DB5"/>
    <w:rsid w:val="00DD6E80"/>
    <w:rsid w:val="00DD6F25"/>
    <w:rsid w:val="00DD7186"/>
    <w:rsid w:val="00DD7233"/>
    <w:rsid w:val="00DD7755"/>
    <w:rsid w:val="00DD785C"/>
    <w:rsid w:val="00DD7AC5"/>
    <w:rsid w:val="00DD7AD3"/>
    <w:rsid w:val="00DD7F80"/>
    <w:rsid w:val="00DD7FF8"/>
    <w:rsid w:val="00DE0084"/>
    <w:rsid w:val="00DE035C"/>
    <w:rsid w:val="00DE05C7"/>
    <w:rsid w:val="00DE0E48"/>
    <w:rsid w:val="00DE12FF"/>
    <w:rsid w:val="00DE1B3B"/>
    <w:rsid w:val="00DE1BCA"/>
    <w:rsid w:val="00DE208B"/>
    <w:rsid w:val="00DE2334"/>
    <w:rsid w:val="00DE2978"/>
    <w:rsid w:val="00DE298E"/>
    <w:rsid w:val="00DE2B8D"/>
    <w:rsid w:val="00DE2C2F"/>
    <w:rsid w:val="00DE2CD5"/>
    <w:rsid w:val="00DE2EE8"/>
    <w:rsid w:val="00DE2F33"/>
    <w:rsid w:val="00DE383D"/>
    <w:rsid w:val="00DE3BCC"/>
    <w:rsid w:val="00DE3E61"/>
    <w:rsid w:val="00DE3EAE"/>
    <w:rsid w:val="00DE3FEA"/>
    <w:rsid w:val="00DE40B7"/>
    <w:rsid w:val="00DE4510"/>
    <w:rsid w:val="00DE4A7A"/>
    <w:rsid w:val="00DE4CA9"/>
    <w:rsid w:val="00DE568D"/>
    <w:rsid w:val="00DE58B0"/>
    <w:rsid w:val="00DE6007"/>
    <w:rsid w:val="00DE624E"/>
    <w:rsid w:val="00DE68FF"/>
    <w:rsid w:val="00DE6C39"/>
    <w:rsid w:val="00DE6CCF"/>
    <w:rsid w:val="00DE71C5"/>
    <w:rsid w:val="00DE769C"/>
    <w:rsid w:val="00DE7783"/>
    <w:rsid w:val="00DE7AC3"/>
    <w:rsid w:val="00DF003D"/>
    <w:rsid w:val="00DF064F"/>
    <w:rsid w:val="00DF08CE"/>
    <w:rsid w:val="00DF0D63"/>
    <w:rsid w:val="00DF1A12"/>
    <w:rsid w:val="00DF202A"/>
    <w:rsid w:val="00DF2222"/>
    <w:rsid w:val="00DF263A"/>
    <w:rsid w:val="00DF3335"/>
    <w:rsid w:val="00DF3654"/>
    <w:rsid w:val="00DF38BA"/>
    <w:rsid w:val="00DF3B8D"/>
    <w:rsid w:val="00DF3DA0"/>
    <w:rsid w:val="00DF4150"/>
    <w:rsid w:val="00DF45C6"/>
    <w:rsid w:val="00DF49DC"/>
    <w:rsid w:val="00DF4B67"/>
    <w:rsid w:val="00DF5790"/>
    <w:rsid w:val="00DF5D8C"/>
    <w:rsid w:val="00DF60E5"/>
    <w:rsid w:val="00DF64CB"/>
    <w:rsid w:val="00DF6B51"/>
    <w:rsid w:val="00DF6F01"/>
    <w:rsid w:val="00DF7925"/>
    <w:rsid w:val="00E00014"/>
    <w:rsid w:val="00E00208"/>
    <w:rsid w:val="00E00B57"/>
    <w:rsid w:val="00E00C2E"/>
    <w:rsid w:val="00E00CB6"/>
    <w:rsid w:val="00E00DF5"/>
    <w:rsid w:val="00E01383"/>
    <w:rsid w:val="00E016C1"/>
    <w:rsid w:val="00E01DF1"/>
    <w:rsid w:val="00E01E04"/>
    <w:rsid w:val="00E02290"/>
    <w:rsid w:val="00E02B4A"/>
    <w:rsid w:val="00E02CCF"/>
    <w:rsid w:val="00E0315C"/>
    <w:rsid w:val="00E03716"/>
    <w:rsid w:val="00E03755"/>
    <w:rsid w:val="00E03A33"/>
    <w:rsid w:val="00E03BA1"/>
    <w:rsid w:val="00E041CB"/>
    <w:rsid w:val="00E042C7"/>
    <w:rsid w:val="00E044C2"/>
    <w:rsid w:val="00E04501"/>
    <w:rsid w:val="00E0480E"/>
    <w:rsid w:val="00E0493D"/>
    <w:rsid w:val="00E05043"/>
    <w:rsid w:val="00E055CC"/>
    <w:rsid w:val="00E05E7F"/>
    <w:rsid w:val="00E0614E"/>
    <w:rsid w:val="00E0653F"/>
    <w:rsid w:val="00E0684E"/>
    <w:rsid w:val="00E06DE3"/>
    <w:rsid w:val="00E071CA"/>
    <w:rsid w:val="00E078A5"/>
    <w:rsid w:val="00E07A04"/>
    <w:rsid w:val="00E10213"/>
    <w:rsid w:val="00E10C1E"/>
    <w:rsid w:val="00E10D45"/>
    <w:rsid w:val="00E11427"/>
    <w:rsid w:val="00E1198E"/>
    <w:rsid w:val="00E11F25"/>
    <w:rsid w:val="00E12683"/>
    <w:rsid w:val="00E12967"/>
    <w:rsid w:val="00E12C0F"/>
    <w:rsid w:val="00E12C22"/>
    <w:rsid w:val="00E130F1"/>
    <w:rsid w:val="00E1336F"/>
    <w:rsid w:val="00E133A1"/>
    <w:rsid w:val="00E133D1"/>
    <w:rsid w:val="00E1346A"/>
    <w:rsid w:val="00E13C5C"/>
    <w:rsid w:val="00E13C7D"/>
    <w:rsid w:val="00E13F2D"/>
    <w:rsid w:val="00E1423D"/>
    <w:rsid w:val="00E142AB"/>
    <w:rsid w:val="00E14987"/>
    <w:rsid w:val="00E1499B"/>
    <w:rsid w:val="00E15078"/>
    <w:rsid w:val="00E15420"/>
    <w:rsid w:val="00E1547C"/>
    <w:rsid w:val="00E155F5"/>
    <w:rsid w:val="00E15D08"/>
    <w:rsid w:val="00E15F8E"/>
    <w:rsid w:val="00E16104"/>
    <w:rsid w:val="00E163A7"/>
    <w:rsid w:val="00E163C8"/>
    <w:rsid w:val="00E16549"/>
    <w:rsid w:val="00E1673A"/>
    <w:rsid w:val="00E1676E"/>
    <w:rsid w:val="00E167D8"/>
    <w:rsid w:val="00E1698B"/>
    <w:rsid w:val="00E16E53"/>
    <w:rsid w:val="00E174A1"/>
    <w:rsid w:val="00E201D3"/>
    <w:rsid w:val="00E20CB1"/>
    <w:rsid w:val="00E21156"/>
    <w:rsid w:val="00E2152C"/>
    <w:rsid w:val="00E2157B"/>
    <w:rsid w:val="00E21E3C"/>
    <w:rsid w:val="00E221FC"/>
    <w:rsid w:val="00E2275E"/>
    <w:rsid w:val="00E22AF8"/>
    <w:rsid w:val="00E231C3"/>
    <w:rsid w:val="00E2339C"/>
    <w:rsid w:val="00E23429"/>
    <w:rsid w:val="00E237ED"/>
    <w:rsid w:val="00E23E70"/>
    <w:rsid w:val="00E24128"/>
    <w:rsid w:val="00E243F5"/>
    <w:rsid w:val="00E24585"/>
    <w:rsid w:val="00E2489F"/>
    <w:rsid w:val="00E2505F"/>
    <w:rsid w:val="00E25350"/>
    <w:rsid w:val="00E26258"/>
    <w:rsid w:val="00E2671E"/>
    <w:rsid w:val="00E26B33"/>
    <w:rsid w:val="00E26E35"/>
    <w:rsid w:val="00E26FE7"/>
    <w:rsid w:val="00E2731B"/>
    <w:rsid w:val="00E27911"/>
    <w:rsid w:val="00E279B5"/>
    <w:rsid w:val="00E27BF8"/>
    <w:rsid w:val="00E27CA2"/>
    <w:rsid w:val="00E27F29"/>
    <w:rsid w:val="00E300EC"/>
    <w:rsid w:val="00E3028C"/>
    <w:rsid w:val="00E3071E"/>
    <w:rsid w:val="00E30B41"/>
    <w:rsid w:val="00E31325"/>
    <w:rsid w:val="00E3137A"/>
    <w:rsid w:val="00E31627"/>
    <w:rsid w:val="00E3166A"/>
    <w:rsid w:val="00E31839"/>
    <w:rsid w:val="00E321EA"/>
    <w:rsid w:val="00E32389"/>
    <w:rsid w:val="00E32985"/>
    <w:rsid w:val="00E340C1"/>
    <w:rsid w:val="00E347E1"/>
    <w:rsid w:val="00E34B37"/>
    <w:rsid w:val="00E355E1"/>
    <w:rsid w:val="00E357C6"/>
    <w:rsid w:val="00E35870"/>
    <w:rsid w:val="00E35BC8"/>
    <w:rsid w:val="00E35CA8"/>
    <w:rsid w:val="00E3616D"/>
    <w:rsid w:val="00E36511"/>
    <w:rsid w:val="00E365E2"/>
    <w:rsid w:val="00E36917"/>
    <w:rsid w:val="00E3700A"/>
    <w:rsid w:val="00E37063"/>
    <w:rsid w:val="00E371C3"/>
    <w:rsid w:val="00E37749"/>
    <w:rsid w:val="00E3786F"/>
    <w:rsid w:val="00E378BC"/>
    <w:rsid w:val="00E379EE"/>
    <w:rsid w:val="00E37ADD"/>
    <w:rsid w:val="00E37B78"/>
    <w:rsid w:val="00E37D09"/>
    <w:rsid w:val="00E400F0"/>
    <w:rsid w:val="00E40728"/>
    <w:rsid w:val="00E40773"/>
    <w:rsid w:val="00E40EA5"/>
    <w:rsid w:val="00E40EF3"/>
    <w:rsid w:val="00E41038"/>
    <w:rsid w:val="00E412FB"/>
    <w:rsid w:val="00E41F4F"/>
    <w:rsid w:val="00E4274E"/>
    <w:rsid w:val="00E42AEA"/>
    <w:rsid w:val="00E42D8C"/>
    <w:rsid w:val="00E42E5C"/>
    <w:rsid w:val="00E4363C"/>
    <w:rsid w:val="00E43AE0"/>
    <w:rsid w:val="00E43D5B"/>
    <w:rsid w:val="00E43E11"/>
    <w:rsid w:val="00E43FCA"/>
    <w:rsid w:val="00E44224"/>
    <w:rsid w:val="00E4424B"/>
    <w:rsid w:val="00E44985"/>
    <w:rsid w:val="00E4591C"/>
    <w:rsid w:val="00E463C1"/>
    <w:rsid w:val="00E46431"/>
    <w:rsid w:val="00E46864"/>
    <w:rsid w:val="00E4686F"/>
    <w:rsid w:val="00E46AA5"/>
    <w:rsid w:val="00E46B59"/>
    <w:rsid w:val="00E46D3D"/>
    <w:rsid w:val="00E46F02"/>
    <w:rsid w:val="00E4722D"/>
    <w:rsid w:val="00E47ABA"/>
    <w:rsid w:val="00E47EDD"/>
    <w:rsid w:val="00E50197"/>
    <w:rsid w:val="00E506BD"/>
    <w:rsid w:val="00E508D2"/>
    <w:rsid w:val="00E512A1"/>
    <w:rsid w:val="00E51341"/>
    <w:rsid w:val="00E518D1"/>
    <w:rsid w:val="00E5219A"/>
    <w:rsid w:val="00E52414"/>
    <w:rsid w:val="00E5357E"/>
    <w:rsid w:val="00E535E3"/>
    <w:rsid w:val="00E53C6F"/>
    <w:rsid w:val="00E546E6"/>
    <w:rsid w:val="00E54872"/>
    <w:rsid w:val="00E54CD2"/>
    <w:rsid w:val="00E55270"/>
    <w:rsid w:val="00E55C8D"/>
    <w:rsid w:val="00E55EE5"/>
    <w:rsid w:val="00E55F57"/>
    <w:rsid w:val="00E5604E"/>
    <w:rsid w:val="00E56145"/>
    <w:rsid w:val="00E5622F"/>
    <w:rsid w:val="00E563A1"/>
    <w:rsid w:val="00E568C5"/>
    <w:rsid w:val="00E56D97"/>
    <w:rsid w:val="00E56DEB"/>
    <w:rsid w:val="00E56FA1"/>
    <w:rsid w:val="00E571A0"/>
    <w:rsid w:val="00E57338"/>
    <w:rsid w:val="00E57743"/>
    <w:rsid w:val="00E57BBF"/>
    <w:rsid w:val="00E57E26"/>
    <w:rsid w:val="00E60465"/>
    <w:rsid w:val="00E60599"/>
    <w:rsid w:val="00E60690"/>
    <w:rsid w:val="00E60847"/>
    <w:rsid w:val="00E6091B"/>
    <w:rsid w:val="00E6141F"/>
    <w:rsid w:val="00E6150B"/>
    <w:rsid w:val="00E61840"/>
    <w:rsid w:val="00E61C3A"/>
    <w:rsid w:val="00E61D54"/>
    <w:rsid w:val="00E61FBB"/>
    <w:rsid w:val="00E620C2"/>
    <w:rsid w:val="00E621A6"/>
    <w:rsid w:val="00E6220D"/>
    <w:rsid w:val="00E62917"/>
    <w:rsid w:val="00E62D23"/>
    <w:rsid w:val="00E62DBB"/>
    <w:rsid w:val="00E62F7B"/>
    <w:rsid w:val="00E62F8B"/>
    <w:rsid w:val="00E639B0"/>
    <w:rsid w:val="00E63DC8"/>
    <w:rsid w:val="00E642F2"/>
    <w:rsid w:val="00E6449F"/>
    <w:rsid w:val="00E64678"/>
    <w:rsid w:val="00E6520A"/>
    <w:rsid w:val="00E6536B"/>
    <w:rsid w:val="00E653E7"/>
    <w:rsid w:val="00E6547D"/>
    <w:rsid w:val="00E65764"/>
    <w:rsid w:val="00E658C3"/>
    <w:rsid w:val="00E65C1B"/>
    <w:rsid w:val="00E65CEE"/>
    <w:rsid w:val="00E66546"/>
    <w:rsid w:val="00E66971"/>
    <w:rsid w:val="00E66DAB"/>
    <w:rsid w:val="00E66E73"/>
    <w:rsid w:val="00E67004"/>
    <w:rsid w:val="00E67365"/>
    <w:rsid w:val="00E67B3F"/>
    <w:rsid w:val="00E70434"/>
    <w:rsid w:val="00E706D0"/>
    <w:rsid w:val="00E709A1"/>
    <w:rsid w:val="00E709BC"/>
    <w:rsid w:val="00E70C9D"/>
    <w:rsid w:val="00E70D53"/>
    <w:rsid w:val="00E71340"/>
    <w:rsid w:val="00E713CA"/>
    <w:rsid w:val="00E713D6"/>
    <w:rsid w:val="00E713DE"/>
    <w:rsid w:val="00E71B2C"/>
    <w:rsid w:val="00E7273D"/>
    <w:rsid w:val="00E72BF1"/>
    <w:rsid w:val="00E72F51"/>
    <w:rsid w:val="00E737D3"/>
    <w:rsid w:val="00E73CF9"/>
    <w:rsid w:val="00E73F63"/>
    <w:rsid w:val="00E73FD3"/>
    <w:rsid w:val="00E740F8"/>
    <w:rsid w:val="00E74142"/>
    <w:rsid w:val="00E74B07"/>
    <w:rsid w:val="00E74F1A"/>
    <w:rsid w:val="00E759B4"/>
    <w:rsid w:val="00E760FF"/>
    <w:rsid w:val="00E76371"/>
    <w:rsid w:val="00E771F4"/>
    <w:rsid w:val="00E7761C"/>
    <w:rsid w:val="00E77723"/>
    <w:rsid w:val="00E77918"/>
    <w:rsid w:val="00E77A6E"/>
    <w:rsid w:val="00E8041A"/>
    <w:rsid w:val="00E815FA"/>
    <w:rsid w:val="00E81794"/>
    <w:rsid w:val="00E81835"/>
    <w:rsid w:val="00E81ACB"/>
    <w:rsid w:val="00E81BE6"/>
    <w:rsid w:val="00E81C38"/>
    <w:rsid w:val="00E81DF4"/>
    <w:rsid w:val="00E81E10"/>
    <w:rsid w:val="00E81F9C"/>
    <w:rsid w:val="00E824E6"/>
    <w:rsid w:val="00E82653"/>
    <w:rsid w:val="00E82BA6"/>
    <w:rsid w:val="00E82DC7"/>
    <w:rsid w:val="00E840BB"/>
    <w:rsid w:val="00E84400"/>
    <w:rsid w:val="00E84538"/>
    <w:rsid w:val="00E8503B"/>
    <w:rsid w:val="00E85201"/>
    <w:rsid w:val="00E8537B"/>
    <w:rsid w:val="00E8539D"/>
    <w:rsid w:val="00E86976"/>
    <w:rsid w:val="00E86F48"/>
    <w:rsid w:val="00E87F68"/>
    <w:rsid w:val="00E900C1"/>
    <w:rsid w:val="00E9069C"/>
    <w:rsid w:val="00E908F6"/>
    <w:rsid w:val="00E90E38"/>
    <w:rsid w:val="00E90FC9"/>
    <w:rsid w:val="00E90FDD"/>
    <w:rsid w:val="00E9109E"/>
    <w:rsid w:val="00E91258"/>
    <w:rsid w:val="00E913B1"/>
    <w:rsid w:val="00E915AB"/>
    <w:rsid w:val="00E915F8"/>
    <w:rsid w:val="00E915FC"/>
    <w:rsid w:val="00E91AD0"/>
    <w:rsid w:val="00E91D30"/>
    <w:rsid w:val="00E91F51"/>
    <w:rsid w:val="00E920FF"/>
    <w:rsid w:val="00E9218B"/>
    <w:rsid w:val="00E92A5E"/>
    <w:rsid w:val="00E92B28"/>
    <w:rsid w:val="00E92BB6"/>
    <w:rsid w:val="00E93A84"/>
    <w:rsid w:val="00E93F3E"/>
    <w:rsid w:val="00E9435C"/>
    <w:rsid w:val="00E946C3"/>
    <w:rsid w:val="00E94806"/>
    <w:rsid w:val="00E94909"/>
    <w:rsid w:val="00E94B74"/>
    <w:rsid w:val="00E94CE6"/>
    <w:rsid w:val="00E94DFA"/>
    <w:rsid w:val="00E94EB1"/>
    <w:rsid w:val="00E94F3D"/>
    <w:rsid w:val="00E94F91"/>
    <w:rsid w:val="00E95071"/>
    <w:rsid w:val="00E95298"/>
    <w:rsid w:val="00E954B9"/>
    <w:rsid w:val="00E95625"/>
    <w:rsid w:val="00E95E02"/>
    <w:rsid w:val="00E95FFA"/>
    <w:rsid w:val="00E96F64"/>
    <w:rsid w:val="00E9709E"/>
    <w:rsid w:val="00E9731F"/>
    <w:rsid w:val="00E979B6"/>
    <w:rsid w:val="00E979EB"/>
    <w:rsid w:val="00E97D87"/>
    <w:rsid w:val="00EA0568"/>
    <w:rsid w:val="00EA0870"/>
    <w:rsid w:val="00EA0E8C"/>
    <w:rsid w:val="00EA21E3"/>
    <w:rsid w:val="00EA2615"/>
    <w:rsid w:val="00EA2901"/>
    <w:rsid w:val="00EA29E6"/>
    <w:rsid w:val="00EA3082"/>
    <w:rsid w:val="00EA30A6"/>
    <w:rsid w:val="00EA3F28"/>
    <w:rsid w:val="00EA421F"/>
    <w:rsid w:val="00EA42C6"/>
    <w:rsid w:val="00EA4923"/>
    <w:rsid w:val="00EA4D31"/>
    <w:rsid w:val="00EA4FD9"/>
    <w:rsid w:val="00EA5C9C"/>
    <w:rsid w:val="00EA5CDB"/>
    <w:rsid w:val="00EA5EAA"/>
    <w:rsid w:val="00EA5F07"/>
    <w:rsid w:val="00EA6722"/>
    <w:rsid w:val="00EA6C39"/>
    <w:rsid w:val="00EA6D18"/>
    <w:rsid w:val="00EA6D8F"/>
    <w:rsid w:val="00EA73CE"/>
    <w:rsid w:val="00EA74FF"/>
    <w:rsid w:val="00EA7785"/>
    <w:rsid w:val="00EA7BB1"/>
    <w:rsid w:val="00EB02A6"/>
    <w:rsid w:val="00EB0437"/>
    <w:rsid w:val="00EB04A6"/>
    <w:rsid w:val="00EB0A51"/>
    <w:rsid w:val="00EB136E"/>
    <w:rsid w:val="00EB1539"/>
    <w:rsid w:val="00EB185A"/>
    <w:rsid w:val="00EB1A1F"/>
    <w:rsid w:val="00EB2A99"/>
    <w:rsid w:val="00EB2C84"/>
    <w:rsid w:val="00EB2E93"/>
    <w:rsid w:val="00EB34C6"/>
    <w:rsid w:val="00EB3726"/>
    <w:rsid w:val="00EB376D"/>
    <w:rsid w:val="00EB39F3"/>
    <w:rsid w:val="00EB3AAD"/>
    <w:rsid w:val="00EB3D1D"/>
    <w:rsid w:val="00EB3F0B"/>
    <w:rsid w:val="00EB412F"/>
    <w:rsid w:val="00EB41C4"/>
    <w:rsid w:val="00EB4952"/>
    <w:rsid w:val="00EB4BDF"/>
    <w:rsid w:val="00EB5405"/>
    <w:rsid w:val="00EB59E9"/>
    <w:rsid w:val="00EB62CB"/>
    <w:rsid w:val="00EB634F"/>
    <w:rsid w:val="00EB6971"/>
    <w:rsid w:val="00EB6A09"/>
    <w:rsid w:val="00EB7A65"/>
    <w:rsid w:val="00EB7CD3"/>
    <w:rsid w:val="00EB7D52"/>
    <w:rsid w:val="00EC0155"/>
    <w:rsid w:val="00EC0BD3"/>
    <w:rsid w:val="00EC0C9C"/>
    <w:rsid w:val="00EC121C"/>
    <w:rsid w:val="00EC16E4"/>
    <w:rsid w:val="00EC1902"/>
    <w:rsid w:val="00EC1918"/>
    <w:rsid w:val="00EC1DD2"/>
    <w:rsid w:val="00EC20B9"/>
    <w:rsid w:val="00EC219C"/>
    <w:rsid w:val="00EC2D97"/>
    <w:rsid w:val="00EC2F49"/>
    <w:rsid w:val="00EC3499"/>
    <w:rsid w:val="00EC34F7"/>
    <w:rsid w:val="00EC3FBD"/>
    <w:rsid w:val="00EC4448"/>
    <w:rsid w:val="00EC44E2"/>
    <w:rsid w:val="00EC4A60"/>
    <w:rsid w:val="00EC4E8D"/>
    <w:rsid w:val="00EC503C"/>
    <w:rsid w:val="00EC5AD9"/>
    <w:rsid w:val="00EC63FA"/>
    <w:rsid w:val="00EC653A"/>
    <w:rsid w:val="00EC6B6B"/>
    <w:rsid w:val="00EC6E14"/>
    <w:rsid w:val="00EC73F9"/>
    <w:rsid w:val="00EC7DA9"/>
    <w:rsid w:val="00EC7E14"/>
    <w:rsid w:val="00EC7EA1"/>
    <w:rsid w:val="00ED023D"/>
    <w:rsid w:val="00ED0CA5"/>
    <w:rsid w:val="00ED1076"/>
    <w:rsid w:val="00ED1871"/>
    <w:rsid w:val="00ED1C64"/>
    <w:rsid w:val="00ED1E60"/>
    <w:rsid w:val="00ED200A"/>
    <w:rsid w:val="00ED249B"/>
    <w:rsid w:val="00ED29AF"/>
    <w:rsid w:val="00ED2A5C"/>
    <w:rsid w:val="00ED2CC1"/>
    <w:rsid w:val="00ED30D2"/>
    <w:rsid w:val="00ED34C9"/>
    <w:rsid w:val="00ED43A8"/>
    <w:rsid w:val="00ED50DA"/>
    <w:rsid w:val="00ED515C"/>
    <w:rsid w:val="00ED58B8"/>
    <w:rsid w:val="00ED5A21"/>
    <w:rsid w:val="00ED5DE7"/>
    <w:rsid w:val="00ED679C"/>
    <w:rsid w:val="00ED6946"/>
    <w:rsid w:val="00ED6E7E"/>
    <w:rsid w:val="00ED6F51"/>
    <w:rsid w:val="00ED713D"/>
    <w:rsid w:val="00ED7C7A"/>
    <w:rsid w:val="00EE029D"/>
    <w:rsid w:val="00EE0960"/>
    <w:rsid w:val="00EE0C1C"/>
    <w:rsid w:val="00EE0C89"/>
    <w:rsid w:val="00EE1121"/>
    <w:rsid w:val="00EE198B"/>
    <w:rsid w:val="00EE1EAA"/>
    <w:rsid w:val="00EE27BD"/>
    <w:rsid w:val="00EE306C"/>
    <w:rsid w:val="00EE3C8C"/>
    <w:rsid w:val="00EE40F8"/>
    <w:rsid w:val="00EE4951"/>
    <w:rsid w:val="00EE516F"/>
    <w:rsid w:val="00EE5676"/>
    <w:rsid w:val="00EE5B77"/>
    <w:rsid w:val="00EE6069"/>
    <w:rsid w:val="00EE654D"/>
    <w:rsid w:val="00EE6705"/>
    <w:rsid w:val="00EE67F2"/>
    <w:rsid w:val="00EE68D3"/>
    <w:rsid w:val="00EE6EEC"/>
    <w:rsid w:val="00EE72CB"/>
    <w:rsid w:val="00EE7718"/>
    <w:rsid w:val="00EE7867"/>
    <w:rsid w:val="00EE7D92"/>
    <w:rsid w:val="00EF1613"/>
    <w:rsid w:val="00EF1911"/>
    <w:rsid w:val="00EF192E"/>
    <w:rsid w:val="00EF19E7"/>
    <w:rsid w:val="00EF284D"/>
    <w:rsid w:val="00EF2C84"/>
    <w:rsid w:val="00EF31F6"/>
    <w:rsid w:val="00EF3323"/>
    <w:rsid w:val="00EF3386"/>
    <w:rsid w:val="00EF37BA"/>
    <w:rsid w:val="00EF3A42"/>
    <w:rsid w:val="00EF3BF3"/>
    <w:rsid w:val="00EF3DDB"/>
    <w:rsid w:val="00EF4318"/>
    <w:rsid w:val="00EF43BC"/>
    <w:rsid w:val="00EF497A"/>
    <w:rsid w:val="00EF4FA5"/>
    <w:rsid w:val="00EF6119"/>
    <w:rsid w:val="00EF6222"/>
    <w:rsid w:val="00EF649A"/>
    <w:rsid w:val="00EF64D5"/>
    <w:rsid w:val="00EF64ED"/>
    <w:rsid w:val="00EF6A9A"/>
    <w:rsid w:val="00EF6C81"/>
    <w:rsid w:val="00EF6EA5"/>
    <w:rsid w:val="00EF6EB2"/>
    <w:rsid w:val="00EF741E"/>
    <w:rsid w:val="00EF742F"/>
    <w:rsid w:val="00EF7518"/>
    <w:rsid w:val="00EF7760"/>
    <w:rsid w:val="00EF77EA"/>
    <w:rsid w:val="00EF791E"/>
    <w:rsid w:val="00F006A2"/>
    <w:rsid w:val="00F00B41"/>
    <w:rsid w:val="00F01287"/>
    <w:rsid w:val="00F01776"/>
    <w:rsid w:val="00F01E2C"/>
    <w:rsid w:val="00F027C4"/>
    <w:rsid w:val="00F02863"/>
    <w:rsid w:val="00F02BC8"/>
    <w:rsid w:val="00F02CA5"/>
    <w:rsid w:val="00F03852"/>
    <w:rsid w:val="00F03B7B"/>
    <w:rsid w:val="00F03BAE"/>
    <w:rsid w:val="00F03BD7"/>
    <w:rsid w:val="00F03FBE"/>
    <w:rsid w:val="00F047C0"/>
    <w:rsid w:val="00F04B84"/>
    <w:rsid w:val="00F051CE"/>
    <w:rsid w:val="00F0554B"/>
    <w:rsid w:val="00F05702"/>
    <w:rsid w:val="00F058A6"/>
    <w:rsid w:val="00F05A4E"/>
    <w:rsid w:val="00F05EAA"/>
    <w:rsid w:val="00F063DB"/>
    <w:rsid w:val="00F0670B"/>
    <w:rsid w:val="00F06D02"/>
    <w:rsid w:val="00F071EC"/>
    <w:rsid w:val="00F072B3"/>
    <w:rsid w:val="00F07DED"/>
    <w:rsid w:val="00F1025C"/>
    <w:rsid w:val="00F102CB"/>
    <w:rsid w:val="00F10533"/>
    <w:rsid w:val="00F10559"/>
    <w:rsid w:val="00F10D61"/>
    <w:rsid w:val="00F10EC9"/>
    <w:rsid w:val="00F11010"/>
    <w:rsid w:val="00F1174A"/>
    <w:rsid w:val="00F117C2"/>
    <w:rsid w:val="00F11C37"/>
    <w:rsid w:val="00F11F1C"/>
    <w:rsid w:val="00F13339"/>
    <w:rsid w:val="00F13425"/>
    <w:rsid w:val="00F1389D"/>
    <w:rsid w:val="00F13BA7"/>
    <w:rsid w:val="00F13D41"/>
    <w:rsid w:val="00F13EB0"/>
    <w:rsid w:val="00F1416C"/>
    <w:rsid w:val="00F14170"/>
    <w:rsid w:val="00F14661"/>
    <w:rsid w:val="00F1483F"/>
    <w:rsid w:val="00F14B40"/>
    <w:rsid w:val="00F152F4"/>
    <w:rsid w:val="00F155AC"/>
    <w:rsid w:val="00F1594B"/>
    <w:rsid w:val="00F15E18"/>
    <w:rsid w:val="00F16094"/>
    <w:rsid w:val="00F16169"/>
    <w:rsid w:val="00F16903"/>
    <w:rsid w:val="00F169E9"/>
    <w:rsid w:val="00F16BD0"/>
    <w:rsid w:val="00F170CE"/>
    <w:rsid w:val="00F173A3"/>
    <w:rsid w:val="00F173B4"/>
    <w:rsid w:val="00F17441"/>
    <w:rsid w:val="00F201CA"/>
    <w:rsid w:val="00F2026B"/>
    <w:rsid w:val="00F202DD"/>
    <w:rsid w:val="00F20A31"/>
    <w:rsid w:val="00F20B2C"/>
    <w:rsid w:val="00F21158"/>
    <w:rsid w:val="00F21159"/>
    <w:rsid w:val="00F21941"/>
    <w:rsid w:val="00F21B9F"/>
    <w:rsid w:val="00F21ED2"/>
    <w:rsid w:val="00F22632"/>
    <w:rsid w:val="00F242F4"/>
    <w:rsid w:val="00F24867"/>
    <w:rsid w:val="00F248A4"/>
    <w:rsid w:val="00F24AC0"/>
    <w:rsid w:val="00F25E01"/>
    <w:rsid w:val="00F25F09"/>
    <w:rsid w:val="00F260FD"/>
    <w:rsid w:val="00F266F9"/>
    <w:rsid w:val="00F26798"/>
    <w:rsid w:val="00F267BA"/>
    <w:rsid w:val="00F26AA6"/>
    <w:rsid w:val="00F27175"/>
    <w:rsid w:val="00F27371"/>
    <w:rsid w:val="00F27F72"/>
    <w:rsid w:val="00F27F9C"/>
    <w:rsid w:val="00F30010"/>
    <w:rsid w:val="00F304BB"/>
    <w:rsid w:val="00F30652"/>
    <w:rsid w:val="00F308D6"/>
    <w:rsid w:val="00F30E4F"/>
    <w:rsid w:val="00F315BE"/>
    <w:rsid w:val="00F31795"/>
    <w:rsid w:val="00F318B3"/>
    <w:rsid w:val="00F31B4B"/>
    <w:rsid w:val="00F3256B"/>
    <w:rsid w:val="00F3263A"/>
    <w:rsid w:val="00F32F42"/>
    <w:rsid w:val="00F33312"/>
    <w:rsid w:val="00F339CC"/>
    <w:rsid w:val="00F33C79"/>
    <w:rsid w:val="00F33F41"/>
    <w:rsid w:val="00F34257"/>
    <w:rsid w:val="00F344F6"/>
    <w:rsid w:val="00F3540A"/>
    <w:rsid w:val="00F35AEF"/>
    <w:rsid w:val="00F35D3A"/>
    <w:rsid w:val="00F36237"/>
    <w:rsid w:val="00F365BB"/>
    <w:rsid w:val="00F365D8"/>
    <w:rsid w:val="00F37265"/>
    <w:rsid w:val="00F37350"/>
    <w:rsid w:val="00F373B3"/>
    <w:rsid w:val="00F375C4"/>
    <w:rsid w:val="00F3783C"/>
    <w:rsid w:val="00F37E8A"/>
    <w:rsid w:val="00F37F75"/>
    <w:rsid w:val="00F40671"/>
    <w:rsid w:val="00F40822"/>
    <w:rsid w:val="00F40C2C"/>
    <w:rsid w:val="00F40C72"/>
    <w:rsid w:val="00F417D7"/>
    <w:rsid w:val="00F41D23"/>
    <w:rsid w:val="00F4201D"/>
    <w:rsid w:val="00F424E5"/>
    <w:rsid w:val="00F431F0"/>
    <w:rsid w:val="00F43406"/>
    <w:rsid w:val="00F43591"/>
    <w:rsid w:val="00F44043"/>
    <w:rsid w:val="00F4459A"/>
    <w:rsid w:val="00F44AD9"/>
    <w:rsid w:val="00F45114"/>
    <w:rsid w:val="00F455C7"/>
    <w:rsid w:val="00F45B81"/>
    <w:rsid w:val="00F460CB"/>
    <w:rsid w:val="00F461A5"/>
    <w:rsid w:val="00F46373"/>
    <w:rsid w:val="00F46383"/>
    <w:rsid w:val="00F463EE"/>
    <w:rsid w:val="00F46482"/>
    <w:rsid w:val="00F467D6"/>
    <w:rsid w:val="00F46B93"/>
    <w:rsid w:val="00F47864"/>
    <w:rsid w:val="00F5005B"/>
    <w:rsid w:val="00F50281"/>
    <w:rsid w:val="00F5098A"/>
    <w:rsid w:val="00F50D87"/>
    <w:rsid w:val="00F50D90"/>
    <w:rsid w:val="00F515D0"/>
    <w:rsid w:val="00F51CB7"/>
    <w:rsid w:val="00F51EB8"/>
    <w:rsid w:val="00F51F27"/>
    <w:rsid w:val="00F51F9F"/>
    <w:rsid w:val="00F52940"/>
    <w:rsid w:val="00F52C6F"/>
    <w:rsid w:val="00F52C8B"/>
    <w:rsid w:val="00F52E43"/>
    <w:rsid w:val="00F53319"/>
    <w:rsid w:val="00F53962"/>
    <w:rsid w:val="00F53980"/>
    <w:rsid w:val="00F54A51"/>
    <w:rsid w:val="00F5556C"/>
    <w:rsid w:val="00F55866"/>
    <w:rsid w:val="00F55CF6"/>
    <w:rsid w:val="00F56184"/>
    <w:rsid w:val="00F56297"/>
    <w:rsid w:val="00F56BEF"/>
    <w:rsid w:val="00F56E84"/>
    <w:rsid w:val="00F56EE3"/>
    <w:rsid w:val="00F574D7"/>
    <w:rsid w:val="00F57ABA"/>
    <w:rsid w:val="00F57C28"/>
    <w:rsid w:val="00F60106"/>
    <w:rsid w:val="00F601BC"/>
    <w:rsid w:val="00F604A7"/>
    <w:rsid w:val="00F60580"/>
    <w:rsid w:val="00F61294"/>
    <w:rsid w:val="00F616E8"/>
    <w:rsid w:val="00F61763"/>
    <w:rsid w:val="00F61878"/>
    <w:rsid w:val="00F61AFE"/>
    <w:rsid w:val="00F61D46"/>
    <w:rsid w:val="00F62B11"/>
    <w:rsid w:val="00F62E33"/>
    <w:rsid w:val="00F62F16"/>
    <w:rsid w:val="00F62F5F"/>
    <w:rsid w:val="00F63067"/>
    <w:rsid w:val="00F630D0"/>
    <w:rsid w:val="00F632D1"/>
    <w:rsid w:val="00F63B24"/>
    <w:rsid w:val="00F63C49"/>
    <w:rsid w:val="00F64128"/>
    <w:rsid w:val="00F644C8"/>
    <w:rsid w:val="00F6456D"/>
    <w:rsid w:val="00F64B8F"/>
    <w:rsid w:val="00F6561C"/>
    <w:rsid w:val="00F65CC1"/>
    <w:rsid w:val="00F65CD3"/>
    <w:rsid w:val="00F669B2"/>
    <w:rsid w:val="00F66A2D"/>
    <w:rsid w:val="00F66CD5"/>
    <w:rsid w:val="00F671D5"/>
    <w:rsid w:val="00F673B2"/>
    <w:rsid w:val="00F677D9"/>
    <w:rsid w:val="00F67B33"/>
    <w:rsid w:val="00F67D85"/>
    <w:rsid w:val="00F67E64"/>
    <w:rsid w:val="00F7008A"/>
    <w:rsid w:val="00F702FC"/>
    <w:rsid w:val="00F704F8"/>
    <w:rsid w:val="00F70814"/>
    <w:rsid w:val="00F717CD"/>
    <w:rsid w:val="00F71A3C"/>
    <w:rsid w:val="00F72084"/>
    <w:rsid w:val="00F72229"/>
    <w:rsid w:val="00F729F9"/>
    <w:rsid w:val="00F72A5D"/>
    <w:rsid w:val="00F74463"/>
    <w:rsid w:val="00F74A98"/>
    <w:rsid w:val="00F74ADD"/>
    <w:rsid w:val="00F74B86"/>
    <w:rsid w:val="00F74DE6"/>
    <w:rsid w:val="00F75031"/>
    <w:rsid w:val="00F75168"/>
    <w:rsid w:val="00F752E2"/>
    <w:rsid w:val="00F7548F"/>
    <w:rsid w:val="00F75A78"/>
    <w:rsid w:val="00F75D7E"/>
    <w:rsid w:val="00F760F4"/>
    <w:rsid w:val="00F765CE"/>
    <w:rsid w:val="00F76EC3"/>
    <w:rsid w:val="00F77573"/>
    <w:rsid w:val="00F77F65"/>
    <w:rsid w:val="00F800F6"/>
    <w:rsid w:val="00F80110"/>
    <w:rsid w:val="00F80885"/>
    <w:rsid w:val="00F80957"/>
    <w:rsid w:val="00F80D66"/>
    <w:rsid w:val="00F80E2A"/>
    <w:rsid w:val="00F81710"/>
    <w:rsid w:val="00F8183E"/>
    <w:rsid w:val="00F81AA2"/>
    <w:rsid w:val="00F81AE0"/>
    <w:rsid w:val="00F81B23"/>
    <w:rsid w:val="00F81EC8"/>
    <w:rsid w:val="00F82763"/>
    <w:rsid w:val="00F82A4A"/>
    <w:rsid w:val="00F8378F"/>
    <w:rsid w:val="00F837F0"/>
    <w:rsid w:val="00F83834"/>
    <w:rsid w:val="00F83C4C"/>
    <w:rsid w:val="00F841C1"/>
    <w:rsid w:val="00F84325"/>
    <w:rsid w:val="00F84919"/>
    <w:rsid w:val="00F84CFA"/>
    <w:rsid w:val="00F84EF3"/>
    <w:rsid w:val="00F85876"/>
    <w:rsid w:val="00F86175"/>
    <w:rsid w:val="00F864EA"/>
    <w:rsid w:val="00F868F1"/>
    <w:rsid w:val="00F871B1"/>
    <w:rsid w:val="00F8749A"/>
    <w:rsid w:val="00F87982"/>
    <w:rsid w:val="00F87CE1"/>
    <w:rsid w:val="00F9010B"/>
    <w:rsid w:val="00F90AE4"/>
    <w:rsid w:val="00F90F51"/>
    <w:rsid w:val="00F9122B"/>
    <w:rsid w:val="00F912FA"/>
    <w:rsid w:val="00F91651"/>
    <w:rsid w:val="00F91A0B"/>
    <w:rsid w:val="00F91BAA"/>
    <w:rsid w:val="00F91FB3"/>
    <w:rsid w:val="00F92C24"/>
    <w:rsid w:val="00F92CD6"/>
    <w:rsid w:val="00F92F34"/>
    <w:rsid w:val="00F93EB7"/>
    <w:rsid w:val="00F94096"/>
    <w:rsid w:val="00F940D7"/>
    <w:rsid w:val="00F943AB"/>
    <w:rsid w:val="00F94B92"/>
    <w:rsid w:val="00F94E46"/>
    <w:rsid w:val="00F950AD"/>
    <w:rsid w:val="00F95176"/>
    <w:rsid w:val="00F95460"/>
    <w:rsid w:val="00F9557F"/>
    <w:rsid w:val="00F96028"/>
    <w:rsid w:val="00F9665D"/>
    <w:rsid w:val="00F966DB"/>
    <w:rsid w:val="00F96B1B"/>
    <w:rsid w:val="00F96BD9"/>
    <w:rsid w:val="00F96CF3"/>
    <w:rsid w:val="00F96E16"/>
    <w:rsid w:val="00F971A4"/>
    <w:rsid w:val="00F971CE"/>
    <w:rsid w:val="00F971F3"/>
    <w:rsid w:val="00F97616"/>
    <w:rsid w:val="00F97E6D"/>
    <w:rsid w:val="00F97E6E"/>
    <w:rsid w:val="00FA0693"/>
    <w:rsid w:val="00FA06A9"/>
    <w:rsid w:val="00FA0AA7"/>
    <w:rsid w:val="00FA0FA5"/>
    <w:rsid w:val="00FA15FB"/>
    <w:rsid w:val="00FA1D56"/>
    <w:rsid w:val="00FA22E9"/>
    <w:rsid w:val="00FA2666"/>
    <w:rsid w:val="00FA2A95"/>
    <w:rsid w:val="00FA330B"/>
    <w:rsid w:val="00FA33C8"/>
    <w:rsid w:val="00FA33D7"/>
    <w:rsid w:val="00FA3502"/>
    <w:rsid w:val="00FA3612"/>
    <w:rsid w:val="00FA3AF3"/>
    <w:rsid w:val="00FA3AF7"/>
    <w:rsid w:val="00FA3C8C"/>
    <w:rsid w:val="00FA452D"/>
    <w:rsid w:val="00FA4DDC"/>
    <w:rsid w:val="00FA60DF"/>
    <w:rsid w:val="00FA6524"/>
    <w:rsid w:val="00FA668D"/>
    <w:rsid w:val="00FA789D"/>
    <w:rsid w:val="00FA78C9"/>
    <w:rsid w:val="00FA7DB6"/>
    <w:rsid w:val="00FB01F6"/>
    <w:rsid w:val="00FB01F9"/>
    <w:rsid w:val="00FB063C"/>
    <w:rsid w:val="00FB082B"/>
    <w:rsid w:val="00FB083A"/>
    <w:rsid w:val="00FB0A7B"/>
    <w:rsid w:val="00FB0E1D"/>
    <w:rsid w:val="00FB15A8"/>
    <w:rsid w:val="00FB2AD8"/>
    <w:rsid w:val="00FB35D9"/>
    <w:rsid w:val="00FB395F"/>
    <w:rsid w:val="00FB4349"/>
    <w:rsid w:val="00FB46ED"/>
    <w:rsid w:val="00FB4C2B"/>
    <w:rsid w:val="00FB4DF8"/>
    <w:rsid w:val="00FB4E51"/>
    <w:rsid w:val="00FB509C"/>
    <w:rsid w:val="00FB54D1"/>
    <w:rsid w:val="00FB55DA"/>
    <w:rsid w:val="00FB57EB"/>
    <w:rsid w:val="00FB5C90"/>
    <w:rsid w:val="00FB5E41"/>
    <w:rsid w:val="00FB6064"/>
    <w:rsid w:val="00FB6521"/>
    <w:rsid w:val="00FB6619"/>
    <w:rsid w:val="00FB683B"/>
    <w:rsid w:val="00FB6B49"/>
    <w:rsid w:val="00FB6EFF"/>
    <w:rsid w:val="00FB745E"/>
    <w:rsid w:val="00FB7660"/>
    <w:rsid w:val="00FB781D"/>
    <w:rsid w:val="00FB7B40"/>
    <w:rsid w:val="00FC028E"/>
    <w:rsid w:val="00FC047C"/>
    <w:rsid w:val="00FC0693"/>
    <w:rsid w:val="00FC07A5"/>
    <w:rsid w:val="00FC0C93"/>
    <w:rsid w:val="00FC0D09"/>
    <w:rsid w:val="00FC0E12"/>
    <w:rsid w:val="00FC160E"/>
    <w:rsid w:val="00FC179A"/>
    <w:rsid w:val="00FC1D0D"/>
    <w:rsid w:val="00FC1D9C"/>
    <w:rsid w:val="00FC1E54"/>
    <w:rsid w:val="00FC230A"/>
    <w:rsid w:val="00FC2B13"/>
    <w:rsid w:val="00FC305E"/>
    <w:rsid w:val="00FC3405"/>
    <w:rsid w:val="00FC3461"/>
    <w:rsid w:val="00FC3B01"/>
    <w:rsid w:val="00FC3CFD"/>
    <w:rsid w:val="00FC3F60"/>
    <w:rsid w:val="00FC416F"/>
    <w:rsid w:val="00FC49D9"/>
    <w:rsid w:val="00FC4A55"/>
    <w:rsid w:val="00FC4B43"/>
    <w:rsid w:val="00FC51FD"/>
    <w:rsid w:val="00FC5307"/>
    <w:rsid w:val="00FC5994"/>
    <w:rsid w:val="00FC5A35"/>
    <w:rsid w:val="00FC5A7A"/>
    <w:rsid w:val="00FC639D"/>
    <w:rsid w:val="00FC6835"/>
    <w:rsid w:val="00FC69D0"/>
    <w:rsid w:val="00FC6B58"/>
    <w:rsid w:val="00FC7086"/>
    <w:rsid w:val="00FC71D9"/>
    <w:rsid w:val="00FC7B27"/>
    <w:rsid w:val="00FC7EB0"/>
    <w:rsid w:val="00FD0421"/>
    <w:rsid w:val="00FD062F"/>
    <w:rsid w:val="00FD06FC"/>
    <w:rsid w:val="00FD0A22"/>
    <w:rsid w:val="00FD10DB"/>
    <w:rsid w:val="00FD11CB"/>
    <w:rsid w:val="00FD1375"/>
    <w:rsid w:val="00FD1AF8"/>
    <w:rsid w:val="00FD2DFE"/>
    <w:rsid w:val="00FD2E76"/>
    <w:rsid w:val="00FD2E8D"/>
    <w:rsid w:val="00FD318C"/>
    <w:rsid w:val="00FD3AAE"/>
    <w:rsid w:val="00FD3AE9"/>
    <w:rsid w:val="00FD3BAB"/>
    <w:rsid w:val="00FD406F"/>
    <w:rsid w:val="00FD40A7"/>
    <w:rsid w:val="00FD442B"/>
    <w:rsid w:val="00FD444A"/>
    <w:rsid w:val="00FD4500"/>
    <w:rsid w:val="00FD4EBB"/>
    <w:rsid w:val="00FD4FBB"/>
    <w:rsid w:val="00FD5CE7"/>
    <w:rsid w:val="00FD609A"/>
    <w:rsid w:val="00FD60F5"/>
    <w:rsid w:val="00FD650A"/>
    <w:rsid w:val="00FD684B"/>
    <w:rsid w:val="00FD6AF2"/>
    <w:rsid w:val="00FD6AF4"/>
    <w:rsid w:val="00FD6BA0"/>
    <w:rsid w:val="00FD6CD7"/>
    <w:rsid w:val="00FD6F27"/>
    <w:rsid w:val="00FD70DF"/>
    <w:rsid w:val="00FD71CE"/>
    <w:rsid w:val="00FD747E"/>
    <w:rsid w:val="00FD7AE2"/>
    <w:rsid w:val="00FD7BBB"/>
    <w:rsid w:val="00FE005F"/>
    <w:rsid w:val="00FE077C"/>
    <w:rsid w:val="00FE0B64"/>
    <w:rsid w:val="00FE0CE7"/>
    <w:rsid w:val="00FE23D3"/>
    <w:rsid w:val="00FE2E74"/>
    <w:rsid w:val="00FE2F33"/>
    <w:rsid w:val="00FE2FCF"/>
    <w:rsid w:val="00FE32B4"/>
    <w:rsid w:val="00FE3355"/>
    <w:rsid w:val="00FE41AE"/>
    <w:rsid w:val="00FE43CA"/>
    <w:rsid w:val="00FE4AB0"/>
    <w:rsid w:val="00FE4C73"/>
    <w:rsid w:val="00FE5C3B"/>
    <w:rsid w:val="00FE6955"/>
    <w:rsid w:val="00FE7479"/>
    <w:rsid w:val="00FE7F2E"/>
    <w:rsid w:val="00FF0327"/>
    <w:rsid w:val="00FF09A0"/>
    <w:rsid w:val="00FF09B3"/>
    <w:rsid w:val="00FF09F0"/>
    <w:rsid w:val="00FF178E"/>
    <w:rsid w:val="00FF1AEB"/>
    <w:rsid w:val="00FF1EBA"/>
    <w:rsid w:val="00FF1F00"/>
    <w:rsid w:val="00FF2407"/>
    <w:rsid w:val="00FF2570"/>
    <w:rsid w:val="00FF262E"/>
    <w:rsid w:val="00FF26A7"/>
    <w:rsid w:val="00FF2B8E"/>
    <w:rsid w:val="00FF2F2F"/>
    <w:rsid w:val="00FF2FE6"/>
    <w:rsid w:val="00FF316F"/>
    <w:rsid w:val="00FF34B9"/>
    <w:rsid w:val="00FF3E35"/>
    <w:rsid w:val="00FF4AAD"/>
    <w:rsid w:val="00FF4AB5"/>
    <w:rsid w:val="00FF4BA6"/>
    <w:rsid w:val="00FF4C56"/>
    <w:rsid w:val="00FF4E3F"/>
    <w:rsid w:val="00FF4F87"/>
    <w:rsid w:val="00FF531E"/>
    <w:rsid w:val="00FF55BC"/>
    <w:rsid w:val="00FF5D3B"/>
    <w:rsid w:val="00FF6BD3"/>
    <w:rsid w:val="00FF6E6A"/>
    <w:rsid w:val="00FF6EAD"/>
    <w:rsid w:val="00FF74DA"/>
    <w:rsid w:val="00FF7A12"/>
    <w:rsid w:val="00FF7F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>
      <o:colormenu v:ext="edit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Mangal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798"/>
    <w:pPr>
      <w:spacing w:after="200" w:line="276" w:lineRule="auto"/>
    </w:pPr>
    <w:rPr>
      <w:rFonts w:eastAsia="Times New Roman"/>
      <w:sz w:val="22"/>
      <w:szCs w:val="22"/>
      <w:lang w:bidi="ar-SA"/>
    </w:rPr>
  </w:style>
  <w:style w:type="paragraph" w:styleId="Heading1">
    <w:name w:val="heading 1"/>
    <w:basedOn w:val="Normal"/>
    <w:next w:val="Normal"/>
    <w:link w:val="Heading1Char"/>
    <w:qFormat/>
    <w:rsid w:val="00A70798"/>
    <w:pPr>
      <w:keepNext/>
      <w:spacing w:after="0" w:line="240" w:lineRule="auto"/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A70798"/>
    <w:pPr>
      <w:keepNext/>
      <w:spacing w:after="0" w:line="240" w:lineRule="auto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79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qFormat/>
    <w:rsid w:val="00A70798"/>
    <w:pPr>
      <w:keepNext/>
      <w:spacing w:before="240" w:after="60" w:line="240" w:lineRule="auto"/>
      <w:outlineLvl w:val="3"/>
    </w:pPr>
    <w:rPr>
      <w:rFonts w:ascii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A70798"/>
    <w:pPr>
      <w:keepNext/>
      <w:numPr>
        <w:numId w:val="2"/>
      </w:numPr>
      <w:spacing w:after="0" w:line="240" w:lineRule="auto"/>
      <w:jc w:val="both"/>
      <w:outlineLvl w:val="4"/>
    </w:pPr>
    <w:rPr>
      <w:rFonts w:ascii="Times New Roman" w:hAnsi="Times New Roman" w:cs="Times New Roman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A70798"/>
    <w:pPr>
      <w:keepNext/>
      <w:spacing w:after="0" w:line="240" w:lineRule="auto"/>
      <w:jc w:val="center"/>
      <w:outlineLvl w:val="5"/>
    </w:pPr>
    <w:rPr>
      <w:rFonts w:ascii="Times New Roman" w:hAnsi="Times New Roman" w:cs="Times New Roman"/>
      <w:b/>
      <w:bCs/>
      <w:sz w:val="24"/>
      <w:szCs w:val="24"/>
      <w:u w:val="single"/>
    </w:rPr>
  </w:style>
  <w:style w:type="paragraph" w:styleId="Heading7">
    <w:name w:val="heading 7"/>
    <w:basedOn w:val="Normal"/>
    <w:next w:val="Normal"/>
    <w:link w:val="Heading7Char"/>
    <w:qFormat/>
    <w:rsid w:val="00A70798"/>
    <w:pPr>
      <w:keepNext/>
      <w:numPr>
        <w:numId w:val="1"/>
      </w:numPr>
      <w:spacing w:after="0" w:line="240" w:lineRule="auto"/>
      <w:outlineLvl w:val="6"/>
    </w:pPr>
    <w:rPr>
      <w:rFonts w:ascii="Times New Roman" w:hAnsi="Times New Roman" w:cs="Times New Roman"/>
      <w:b/>
      <w:bCs/>
      <w:sz w:val="28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7079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7079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70798"/>
    <w:rPr>
      <w:rFonts w:ascii="Cambria" w:eastAsia="Times New Roman" w:hAnsi="Cambria" w:cs="Mangal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rsid w:val="00A70798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A70798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customStyle="1" w:styleId="Heading6Char">
    <w:name w:val="Heading 6 Char"/>
    <w:basedOn w:val="DefaultParagraphFont"/>
    <w:link w:val="Heading6"/>
    <w:rsid w:val="00A70798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7Char">
    <w:name w:val="Heading 7 Char"/>
    <w:basedOn w:val="DefaultParagraphFont"/>
    <w:link w:val="Heading7"/>
    <w:rsid w:val="00A70798"/>
    <w:rPr>
      <w:rFonts w:ascii="Times New Roman" w:eastAsia="Times New Roman" w:hAnsi="Times New Roman" w:cs="Times New Roman"/>
      <w:b/>
      <w:bCs/>
      <w:sz w:val="28"/>
      <w:szCs w:val="24"/>
      <w:u w:val="single"/>
      <w:lang w:bidi="ar-SA"/>
    </w:rPr>
  </w:style>
  <w:style w:type="paragraph" w:styleId="ListParagraph">
    <w:name w:val="List Paragraph"/>
    <w:basedOn w:val="Normal"/>
    <w:uiPriority w:val="34"/>
    <w:qFormat/>
    <w:rsid w:val="00A7079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A70798"/>
    <w:pPr>
      <w:spacing w:after="0" w:line="240" w:lineRule="auto"/>
      <w:jc w:val="center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A7079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Subtitle">
    <w:name w:val="Subtitle"/>
    <w:basedOn w:val="Normal"/>
    <w:link w:val="SubtitleChar"/>
    <w:qFormat/>
    <w:rsid w:val="00A70798"/>
    <w:pPr>
      <w:spacing w:after="0" w:line="240" w:lineRule="auto"/>
      <w:jc w:val="center"/>
    </w:pPr>
    <w:rPr>
      <w:rFonts w:ascii="Times New Roman" w:hAnsi="Times New Roman" w:cs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70798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798"/>
    <w:rPr>
      <w:rFonts w:ascii="Tahoma" w:eastAsia="Times New Roman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7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70798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70798"/>
    <w:rPr>
      <w:rFonts w:ascii="Times New Roman" w:eastAsia="Times New Roman" w:hAnsi="Times New Roman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erChar">
    <w:name w:val="Footer Char"/>
    <w:basedOn w:val="DefaultParagraphFont"/>
    <w:link w:val="Footer"/>
    <w:uiPriority w:val="99"/>
    <w:rsid w:val="00A7079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A70798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FooterChar1">
    <w:name w:val="Footer Char1"/>
    <w:basedOn w:val="DefaultParagraphFont"/>
    <w:link w:val="Footer"/>
    <w:uiPriority w:val="99"/>
    <w:semiHidden/>
    <w:rsid w:val="00A70798"/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A70798"/>
    <w:rPr>
      <w:color w:val="0000FF"/>
      <w:u w:val="singl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70798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707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rsid w:val="00A70798"/>
    <w:rPr>
      <w:rFonts w:ascii="Tahoma" w:eastAsia="Times New Roman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A70798"/>
  </w:style>
  <w:style w:type="character" w:styleId="Strong">
    <w:name w:val="Strong"/>
    <w:basedOn w:val="DefaultParagraphFont"/>
    <w:uiPriority w:val="22"/>
    <w:qFormat/>
    <w:rsid w:val="00A70798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70798"/>
    <w:rPr>
      <w:rFonts w:eastAsia="Times New Roman"/>
      <w:lang w:val="en-IN" w:eastAsia="en-IN"/>
    </w:rPr>
  </w:style>
  <w:style w:type="paragraph" w:styleId="Header">
    <w:name w:val="header"/>
    <w:basedOn w:val="Normal"/>
    <w:link w:val="HeaderChar"/>
    <w:uiPriority w:val="99"/>
    <w:semiHidden/>
    <w:unhideWhenUsed/>
    <w:rsid w:val="00A70798"/>
    <w:pPr>
      <w:tabs>
        <w:tab w:val="center" w:pos="4513"/>
        <w:tab w:val="right" w:pos="9026"/>
      </w:tabs>
      <w:spacing w:after="0" w:line="240" w:lineRule="auto"/>
    </w:pPr>
    <w:rPr>
      <w:lang w:val="en-IN" w:eastAsia="en-IN"/>
    </w:rPr>
  </w:style>
  <w:style w:type="character" w:customStyle="1" w:styleId="HeaderChar1">
    <w:name w:val="Header Char1"/>
    <w:basedOn w:val="DefaultParagraphFont"/>
    <w:link w:val="Header"/>
    <w:uiPriority w:val="99"/>
    <w:semiHidden/>
    <w:rsid w:val="00A70798"/>
    <w:rPr>
      <w:rFonts w:eastAsia="Times New Roman"/>
    </w:rPr>
  </w:style>
  <w:style w:type="character" w:customStyle="1" w:styleId="apple-converted-space">
    <w:name w:val="apple-converted-space"/>
    <w:basedOn w:val="DefaultParagraphFont"/>
    <w:rsid w:val="00A70798"/>
  </w:style>
  <w:style w:type="paragraph" w:styleId="NoSpacing">
    <w:name w:val="No Spacing"/>
    <w:uiPriority w:val="1"/>
    <w:qFormat/>
    <w:rsid w:val="00A70798"/>
    <w:rPr>
      <w:rFonts w:eastAsia="Times New Roman"/>
      <w:sz w:val="22"/>
      <w:szCs w:val="22"/>
      <w:lang w:bidi="ar-SA"/>
    </w:rPr>
  </w:style>
  <w:style w:type="paragraph" w:styleId="PlainText">
    <w:name w:val="Plain Text"/>
    <w:basedOn w:val="Normal"/>
    <w:link w:val="PlainTextChar"/>
    <w:rsid w:val="00A70798"/>
    <w:pPr>
      <w:spacing w:before="100" w:beforeAutospacing="1" w:after="100" w:afterAutospacing="1" w:line="360" w:lineRule="auto"/>
      <w:ind w:left="907" w:hanging="360"/>
      <w:jc w:val="both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A70798"/>
    <w:rPr>
      <w:rFonts w:ascii="Courier New" w:eastAsia="Times New Roman" w:hAnsi="Courier New" w:cs="Courier New"/>
      <w:sz w:val="20"/>
      <w:szCs w:val="20"/>
    </w:rPr>
  </w:style>
  <w:style w:type="paragraph" w:customStyle="1" w:styleId="yiv9588797254">
    <w:name w:val="yiv9588797254"/>
    <w:basedOn w:val="Normal"/>
    <w:rsid w:val="00A707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A70798"/>
    <w:pPr>
      <w:spacing w:after="0" w:line="240" w:lineRule="auto"/>
      <w:jc w:val="both"/>
    </w:pPr>
    <w:rPr>
      <w:rFonts w:ascii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70798"/>
    <w:rPr>
      <w:rFonts w:ascii="Times New Roman" w:eastAsia="Times New Roman" w:hAnsi="Times New Roman" w:cs="Times New Roman"/>
      <w:sz w:val="24"/>
      <w:szCs w:val="20"/>
    </w:rPr>
  </w:style>
  <w:style w:type="character" w:customStyle="1" w:styleId="aqj">
    <w:name w:val="aqj"/>
    <w:basedOn w:val="DefaultParagraphFont"/>
    <w:rsid w:val="00A70798"/>
  </w:style>
  <w:style w:type="character" w:customStyle="1" w:styleId="hps">
    <w:name w:val="hps"/>
    <w:basedOn w:val="DefaultParagraphFont"/>
    <w:rsid w:val="00A70798"/>
  </w:style>
  <w:style w:type="character" w:customStyle="1" w:styleId="shorttext">
    <w:name w:val="short_text"/>
    <w:basedOn w:val="DefaultParagraphFont"/>
    <w:rsid w:val="00A70798"/>
  </w:style>
  <w:style w:type="character" w:customStyle="1" w:styleId="Bodytext0">
    <w:name w:val="Body text_"/>
    <w:basedOn w:val="DefaultParagraphFont"/>
    <w:link w:val="Bodytext1"/>
    <w:rsid w:val="00A70798"/>
    <w:rPr>
      <w:sz w:val="24"/>
      <w:szCs w:val="24"/>
      <w:shd w:val="clear" w:color="auto" w:fill="FFFFFF"/>
    </w:rPr>
  </w:style>
  <w:style w:type="paragraph" w:customStyle="1" w:styleId="Bodytext1">
    <w:name w:val="Body text"/>
    <w:basedOn w:val="Normal"/>
    <w:link w:val="Bodytext0"/>
    <w:rsid w:val="00A70798"/>
    <w:pPr>
      <w:shd w:val="clear" w:color="auto" w:fill="FFFFFF"/>
      <w:spacing w:before="240" w:after="240" w:line="293" w:lineRule="exact"/>
      <w:ind w:hanging="780"/>
      <w:jc w:val="center"/>
    </w:pPr>
    <w:rPr>
      <w:rFonts w:eastAsia="Calibri"/>
      <w:sz w:val="24"/>
      <w:szCs w:val="24"/>
    </w:rPr>
  </w:style>
  <w:style w:type="paragraph" w:styleId="BodyTextIndent">
    <w:name w:val="Body Text Indent"/>
    <w:basedOn w:val="Normal"/>
    <w:link w:val="BodyTextIndentChar"/>
    <w:rsid w:val="00A70798"/>
    <w:pPr>
      <w:spacing w:after="120" w:line="240" w:lineRule="auto"/>
      <w:ind w:left="360"/>
    </w:pPr>
    <w:rPr>
      <w:rFonts w:ascii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A70798"/>
    <w:rPr>
      <w:rFonts w:ascii="Times New Roman" w:eastAsia="Times New Roman" w:hAnsi="Times New Roman" w:cs="Times New Roman"/>
      <w:sz w:val="24"/>
      <w:szCs w:val="24"/>
    </w:rPr>
  </w:style>
  <w:style w:type="character" w:customStyle="1" w:styleId="gi">
    <w:name w:val="gi"/>
    <w:basedOn w:val="DefaultParagraphFont"/>
    <w:rsid w:val="009C3475"/>
  </w:style>
  <w:style w:type="paragraph" w:styleId="NormalWeb">
    <w:name w:val="Normal (Web)"/>
    <w:basedOn w:val="Normal"/>
    <w:uiPriority w:val="99"/>
    <w:unhideWhenUsed/>
    <w:qFormat/>
    <w:rsid w:val="002D0A1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bidi="hi-IN"/>
    </w:rPr>
  </w:style>
  <w:style w:type="character" w:customStyle="1" w:styleId="gt-baf-word-clickable">
    <w:name w:val="gt-baf-word-clickable"/>
    <w:basedOn w:val="DefaultParagraphFont"/>
    <w:rsid w:val="00E26E35"/>
  </w:style>
  <w:style w:type="character" w:customStyle="1" w:styleId="il">
    <w:name w:val="il"/>
    <w:basedOn w:val="DefaultParagraphFont"/>
    <w:rsid w:val="00B43563"/>
  </w:style>
  <w:style w:type="table" w:customStyle="1" w:styleId="LightShading1">
    <w:name w:val="Light Shading1"/>
    <w:basedOn w:val="TableNormal"/>
    <w:uiPriority w:val="60"/>
    <w:rsid w:val="00A1710E"/>
    <w:rPr>
      <w:rFonts w:eastAsia="Times New Roman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12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23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235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3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351"/>
    <w:rPr>
      <w:b/>
      <w:bCs/>
    </w:rPr>
  </w:style>
  <w:style w:type="table" w:customStyle="1" w:styleId="TableGrid1">
    <w:name w:val="Table Grid1"/>
    <w:basedOn w:val="TableNormal"/>
    <w:uiPriority w:val="59"/>
    <w:rsid w:val="00E2505F"/>
    <w:rPr>
      <w:sz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Normal"/>
    <w:qFormat/>
    <w:rsid w:val="005B4BBB"/>
    <w:pPr>
      <w:spacing w:beforeAutospacing="1" w:after="142" w:line="288" w:lineRule="auto"/>
    </w:pPr>
    <w:rPr>
      <w:rFonts w:ascii="Times New Roman" w:hAnsi="Times New Roman" w:cs="Times New Roman"/>
      <w:color w:val="00000A"/>
      <w:sz w:val="24"/>
      <w:szCs w:val="24"/>
      <w:lang w:val="en-IN" w:eastAsia="en-IN" w:bidi="kn-IN"/>
    </w:rPr>
  </w:style>
  <w:style w:type="paragraph" w:customStyle="1" w:styleId="TableHeading">
    <w:name w:val="Table Heading"/>
    <w:basedOn w:val="Normal"/>
    <w:qFormat/>
    <w:rsid w:val="005E6852"/>
    <w:rPr>
      <w:rFonts w:eastAsia="Calibri" w:cs="Tunga"/>
      <w:color w:val="00000A"/>
      <w:szCs w:val="20"/>
      <w:lang w:val="en-IN" w:bidi="hi-IN"/>
    </w:rPr>
  </w:style>
  <w:style w:type="character" w:customStyle="1" w:styleId="InternetLink">
    <w:name w:val="Internet Link"/>
    <w:basedOn w:val="DefaultParagraphFont"/>
    <w:uiPriority w:val="99"/>
    <w:unhideWhenUsed/>
    <w:rsid w:val="00E81DF4"/>
    <w:rPr>
      <w:color w:val="0000FF"/>
      <w:u w:val="single"/>
    </w:rPr>
  </w:style>
  <w:style w:type="character" w:customStyle="1" w:styleId="bold">
    <w:name w:val="bold"/>
    <w:basedOn w:val="DefaultParagraphFont"/>
    <w:rsid w:val="00694733"/>
  </w:style>
  <w:style w:type="paragraph" w:customStyle="1" w:styleId="TableContents">
    <w:name w:val="Table Contents"/>
    <w:basedOn w:val="Normal"/>
    <w:qFormat/>
    <w:rsid w:val="00C6791F"/>
    <w:rPr>
      <w:rFonts w:eastAsia="Calibri" w:cs="Tunga"/>
      <w:color w:val="00000A"/>
      <w:szCs w:val="20"/>
      <w:lang w:val="en-IN" w:bidi="hi-IN"/>
    </w:rPr>
  </w:style>
  <w:style w:type="character" w:customStyle="1" w:styleId="tlid-translation">
    <w:name w:val="tlid-translation"/>
    <w:basedOn w:val="DefaultParagraphFont"/>
    <w:rsid w:val="00DA0042"/>
  </w:style>
  <w:style w:type="paragraph" w:customStyle="1" w:styleId="m-8924899446659669924gmail-msolistparagraph">
    <w:name w:val="m_-8924899446659669924gmail-msolistparagraph"/>
    <w:basedOn w:val="Normal"/>
    <w:rsid w:val="000B10E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bidi="hi-IN"/>
    </w:rPr>
  </w:style>
  <w:style w:type="character" w:styleId="Emphasis">
    <w:name w:val="Emphasis"/>
    <w:basedOn w:val="DefaultParagraphFont"/>
    <w:uiPriority w:val="20"/>
    <w:qFormat/>
    <w:rsid w:val="00B83A7C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37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0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4327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4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5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6061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9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143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226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43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1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9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469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1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6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5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463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997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465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041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025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5273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8393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3458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4452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8559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969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34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23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13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26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2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8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6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0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222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0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321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69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7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3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2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77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12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65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430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36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89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7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7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1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2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2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1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0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37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961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85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5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40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53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707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22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2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8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37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43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72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1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852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477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46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6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036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112694-BAA4-4505-8D70-648C7FE55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7</Pages>
  <Words>1981</Words>
  <Characters>1129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2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CS-Office</dc:creator>
  <cp:lastModifiedBy>HP Inc.</cp:lastModifiedBy>
  <cp:revision>50</cp:revision>
  <cp:lastPrinted>2020-06-01T08:19:00Z</cp:lastPrinted>
  <dcterms:created xsi:type="dcterms:W3CDTF">2020-05-20T06:47:00Z</dcterms:created>
  <dcterms:modified xsi:type="dcterms:W3CDTF">2020-06-02T09:01:00Z</dcterms:modified>
</cp:coreProperties>
</file>